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E1F3BD1" w14:textId="77777777" w:rsidR="00BD43E7" w:rsidRDefault="00BD43E7"/>
    <w:p w14:paraId="61E67CB3" w14:textId="77777777" w:rsidR="00FC6253" w:rsidRDefault="00FC6253" w:rsidP="007B4DD4">
      <w:pPr>
        <w:jc w:val="center"/>
        <w:rPr>
          <w:b/>
          <w:bCs/>
          <w:highlight w:val="yellow"/>
        </w:rPr>
      </w:pPr>
      <w:r w:rsidRPr="00FC6253">
        <w:rPr>
          <w:b/>
          <w:bCs/>
        </w:rPr>
        <w:t>Original Research Article</w:t>
      </w:r>
      <w:r w:rsidRPr="00FC6253">
        <w:rPr>
          <w:b/>
          <w:bCs/>
          <w:highlight w:val="yellow"/>
        </w:rPr>
        <w:t xml:space="preserve"> </w:t>
      </w:r>
    </w:p>
    <w:p w14:paraId="67C56CC4" w14:textId="77777777" w:rsidR="00FC6253" w:rsidRDefault="00FC6253" w:rsidP="007B4DD4">
      <w:pPr>
        <w:jc w:val="center"/>
        <w:rPr>
          <w:b/>
          <w:bCs/>
          <w:highlight w:val="yellow"/>
        </w:rPr>
      </w:pPr>
    </w:p>
    <w:p w14:paraId="3F46C16E" w14:textId="624AB9C4" w:rsidR="000556A5" w:rsidRDefault="007B4DD4" w:rsidP="007B4DD4">
      <w:pPr>
        <w:jc w:val="center"/>
        <w:rPr>
          <w:b/>
          <w:bCs/>
        </w:rPr>
      </w:pPr>
      <w:r w:rsidRPr="00B6328A">
        <w:rPr>
          <w:b/>
          <w:bCs/>
          <w:highlight w:val="yellow"/>
        </w:rPr>
        <w:t xml:space="preserve">Nutritional profiling of selected Solanaceous Species from Sudan: A </w:t>
      </w:r>
      <w:r w:rsidR="00860CE1">
        <w:rPr>
          <w:b/>
          <w:bCs/>
          <w:highlight w:val="yellow"/>
        </w:rPr>
        <w:t>Proximate</w:t>
      </w:r>
      <w:r w:rsidRPr="00B6328A">
        <w:rPr>
          <w:b/>
          <w:bCs/>
          <w:highlight w:val="yellow"/>
        </w:rPr>
        <w:t xml:space="preserve"> Analysis of Leaves and Fruits</w:t>
      </w:r>
    </w:p>
    <w:p w14:paraId="18776038" w14:textId="5D0B78C4" w:rsidR="0034020E" w:rsidRDefault="00870041" w:rsidP="00870041">
      <w:pPr>
        <w:tabs>
          <w:tab w:val="left" w:pos="3720"/>
        </w:tabs>
        <w:spacing w:after="0" w:line="240" w:lineRule="auto"/>
        <w:rPr>
          <w:b/>
          <w:bCs/>
        </w:rPr>
      </w:pPr>
      <w:r>
        <w:rPr>
          <w:b/>
          <w:bCs/>
        </w:rPr>
        <w:tab/>
      </w:r>
    </w:p>
    <w:p w14:paraId="36B31438" w14:textId="77777777" w:rsidR="003C71FC" w:rsidRDefault="003C71FC" w:rsidP="00F4161E">
      <w:pPr>
        <w:tabs>
          <w:tab w:val="left" w:pos="416"/>
        </w:tabs>
        <w:spacing w:after="0" w:line="240" w:lineRule="auto"/>
        <w:rPr>
          <w:b/>
          <w:bCs/>
        </w:rPr>
      </w:pPr>
    </w:p>
    <w:p w14:paraId="1D8D1CDD" w14:textId="77777777" w:rsidR="000772D3" w:rsidRDefault="00310D35" w:rsidP="000772D3">
      <w:pPr>
        <w:tabs>
          <w:tab w:val="left" w:pos="416"/>
        </w:tabs>
        <w:spacing w:after="0" w:line="240" w:lineRule="auto"/>
        <w:rPr>
          <w:b/>
          <w:bCs/>
        </w:rPr>
      </w:pPr>
      <w:r>
        <w:rPr>
          <w:b/>
          <w:bCs/>
        </w:rPr>
        <w:t xml:space="preserve">Abstracts </w:t>
      </w:r>
    </w:p>
    <w:p w14:paraId="2B3BEF52" w14:textId="30DD5752" w:rsidR="0052739F" w:rsidRPr="000772D3" w:rsidRDefault="003C5491" w:rsidP="00FC6253">
      <w:pPr>
        <w:tabs>
          <w:tab w:val="left" w:pos="416"/>
        </w:tabs>
        <w:spacing w:after="0" w:line="240" w:lineRule="auto"/>
        <w:jc w:val="both"/>
        <w:rPr>
          <w:b/>
          <w:bCs/>
        </w:rPr>
      </w:pPr>
      <w:r w:rsidRPr="007A6459">
        <w:rPr>
          <w:sz w:val="20"/>
          <w:szCs w:val="20"/>
          <w:highlight w:val="yellow"/>
        </w:rPr>
        <w:t xml:space="preserve">In Sudan, the flora of </w:t>
      </w:r>
      <w:r w:rsidRPr="007A6459">
        <w:rPr>
          <w:i/>
          <w:iCs/>
          <w:sz w:val="20"/>
          <w:szCs w:val="20"/>
          <w:highlight w:val="yellow"/>
        </w:rPr>
        <w:t>Solanaceae</w:t>
      </w:r>
      <w:r w:rsidRPr="007A6459">
        <w:rPr>
          <w:sz w:val="20"/>
          <w:szCs w:val="20"/>
          <w:highlight w:val="yellow"/>
        </w:rPr>
        <w:t xml:space="preserve"> is diverse and adapted to a wide range of ecological zones, from arid and semi-arid regions to more humid environments. Despite the economic, nutritional, and medicinal importance of the family </w:t>
      </w:r>
      <w:r w:rsidRPr="007A6459">
        <w:rPr>
          <w:i/>
          <w:iCs/>
          <w:sz w:val="20"/>
          <w:szCs w:val="20"/>
          <w:highlight w:val="yellow"/>
        </w:rPr>
        <w:t>Solanaceae</w:t>
      </w:r>
      <w:r w:rsidRPr="007A6459">
        <w:rPr>
          <w:sz w:val="20"/>
          <w:szCs w:val="20"/>
          <w:highlight w:val="yellow"/>
        </w:rPr>
        <w:t xml:space="preserve">, there is limited scientific information regarding the proximate composition of many Sudanese solanaceous species, particularly wild and </w:t>
      </w:r>
      <w:proofErr w:type="spellStart"/>
      <w:r w:rsidRPr="007A6459">
        <w:rPr>
          <w:sz w:val="20"/>
          <w:szCs w:val="20"/>
          <w:highlight w:val="yellow"/>
        </w:rPr>
        <w:t>underutilised</w:t>
      </w:r>
      <w:proofErr w:type="spellEnd"/>
      <w:r w:rsidRPr="007A6459">
        <w:rPr>
          <w:sz w:val="20"/>
          <w:szCs w:val="20"/>
          <w:highlight w:val="yellow"/>
        </w:rPr>
        <w:t xml:space="preserve"> taxa</w:t>
      </w:r>
      <w:r w:rsidRPr="003C5491">
        <w:rPr>
          <w:sz w:val="20"/>
          <w:szCs w:val="20"/>
        </w:rPr>
        <w:t xml:space="preserve">. </w:t>
      </w:r>
      <w:r w:rsidR="0052739F" w:rsidRPr="003C5491">
        <w:rPr>
          <w:sz w:val="20"/>
          <w:szCs w:val="20"/>
        </w:rPr>
        <w:t xml:space="preserve">The </w:t>
      </w:r>
      <w:r w:rsidR="00A93701" w:rsidRPr="003C5491">
        <w:rPr>
          <w:sz w:val="20"/>
          <w:szCs w:val="20"/>
        </w:rPr>
        <w:t>present study</w:t>
      </w:r>
      <w:r w:rsidR="0052739F" w:rsidRPr="003C5491">
        <w:rPr>
          <w:sz w:val="20"/>
          <w:szCs w:val="20"/>
        </w:rPr>
        <w:t xml:space="preserve"> aimed to evaluate the </w:t>
      </w:r>
      <w:r w:rsidR="00C50E0A" w:rsidRPr="003C5491">
        <w:rPr>
          <w:sz w:val="20"/>
          <w:szCs w:val="20"/>
        </w:rPr>
        <w:t>nutritional values</w:t>
      </w:r>
      <w:r w:rsidR="0052739F" w:rsidRPr="003C5491">
        <w:rPr>
          <w:sz w:val="20"/>
          <w:szCs w:val="20"/>
        </w:rPr>
        <w:t xml:space="preserve"> of leaves and fruits of selected </w:t>
      </w:r>
      <w:r w:rsidR="00A93701" w:rsidRPr="003C5491">
        <w:rPr>
          <w:sz w:val="20"/>
          <w:szCs w:val="20"/>
        </w:rPr>
        <w:t>solanaceous species</w:t>
      </w:r>
      <w:r w:rsidR="0052739F" w:rsidRPr="003C5491">
        <w:rPr>
          <w:sz w:val="20"/>
          <w:szCs w:val="20"/>
        </w:rPr>
        <w:t xml:space="preserve"> collected from different regions of </w:t>
      </w:r>
      <w:r w:rsidR="00A93701" w:rsidRPr="003C5491">
        <w:rPr>
          <w:sz w:val="20"/>
          <w:szCs w:val="20"/>
        </w:rPr>
        <w:t>Sudan. Plant</w:t>
      </w:r>
      <w:r w:rsidR="0052739F" w:rsidRPr="003C5491">
        <w:rPr>
          <w:sz w:val="20"/>
          <w:szCs w:val="20"/>
        </w:rPr>
        <w:t xml:space="preserve"> samples were collected, taxonomically identified, and subjected to </w:t>
      </w:r>
      <w:r w:rsidR="00A93701" w:rsidRPr="003C5491">
        <w:rPr>
          <w:sz w:val="20"/>
          <w:szCs w:val="20"/>
        </w:rPr>
        <w:t>proximate</w:t>
      </w:r>
      <w:r w:rsidR="0052739F" w:rsidRPr="003C5491">
        <w:rPr>
          <w:sz w:val="20"/>
          <w:szCs w:val="20"/>
        </w:rPr>
        <w:t xml:space="preserve"> </w:t>
      </w:r>
      <w:r w:rsidR="00A93701" w:rsidRPr="003C5491">
        <w:rPr>
          <w:sz w:val="20"/>
          <w:szCs w:val="20"/>
        </w:rPr>
        <w:t>analysis,</w:t>
      </w:r>
      <w:r w:rsidR="0052739F" w:rsidRPr="003C5491">
        <w:rPr>
          <w:sz w:val="20"/>
          <w:szCs w:val="20"/>
        </w:rPr>
        <w:t xml:space="preserve"> including determination of moisture,</w:t>
      </w:r>
      <w:r w:rsidR="00A93701" w:rsidRPr="003C5491">
        <w:rPr>
          <w:sz w:val="20"/>
          <w:szCs w:val="20"/>
        </w:rPr>
        <w:t xml:space="preserve"> </w:t>
      </w:r>
      <w:r w:rsidR="0052739F" w:rsidRPr="003C5491">
        <w:rPr>
          <w:sz w:val="20"/>
          <w:szCs w:val="20"/>
        </w:rPr>
        <w:t>ash,</w:t>
      </w:r>
      <w:r w:rsidR="00A93701" w:rsidRPr="003C5491">
        <w:rPr>
          <w:sz w:val="20"/>
          <w:szCs w:val="20"/>
        </w:rPr>
        <w:t xml:space="preserve"> </w:t>
      </w:r>
      <w:r w:rsidR="0052739F" w:rsidRPr="003C5491">
        <w:rPr>
          <w:sz w:val="20"/>
          <w:szCs w:val="20"/>
        </w:rPr>
        <w:t xml:space="preserve">crude </w:t>
      </w:r>
      <w:r w:rsidR="00A93701" w:rsidRPr="003C5491">
        <w:rPr>
          <w:sz w:val="20"/>
          <w:szCs w:val="20"/>
        </w:rPr>
        <w:t>protein, crude</w:t>
      </w:r>
      <w:r w:rsidR="0052739F" w:rsidRPr="003C5491">
        <w:rPr>
          <w:sz w:val="20"/>
          <w:szCs w:val="20"/>
        </w:rPr>
        <w:t xml:space="preserve"> fat, crude </w:t>
      </w:r>
      <w:proofErr w:type="spellStart"/>
      <w:r w:rsidR="007A6459" w:rsidRPr="003C5491">
        <w:rPr>
          <w:sz w:val="20"/>
          <w:szCs w:val="20"/>
        </w:rPr>
        <w:t>fib</w:t>
      </w:r>
      <w:r w:rsidR="007A6459">
        <w:rPr>
          <w:sz w:val="20"/>
          <w:szCs w:val="20"/>
        </w:rPr>
        <w:t>re</w:t>
      </w:r>
      <w:proofErr w:type="spellEnd"/>
      <w:r w:rsidR="00A93701" w:rsidRPr="003C5491">
        <w:rPr>
          <w:sz w:val="20"/>
          <w:szCs w:val="20"/>
        </w:rPr>
        <w:t>, and</w:t>
      </w:r>
      <w:r w:rsidR="0052739F" w:rsidRPr="003C5491">
        <w:rPr>
          <w:sz w:val="20"/>
          <w:szCs w:val="20"/>
        </w:rPr>
        <w:t xml:space="preserve"> carbohydrate components using standard AOAC </w:t>
      </w:r>
      <w:r w:rsidR="00A93701" w:rsidRPr="003C5491">
        <w:rPr>
          <w:sz w:val="20"/>
          <w:szCs w:val="20"/>
        </w:rPr>
        <w:t>methods. The</w:t>
      </w:r>
      <w:r w:rsidR="0052739F" w:rsidRPr="003C5491">
        <w:rPr>
          <w:sz w:val="20"/>
          <w:szCs w:val="20"/>
        </w:rPr>
        <w:t xml:space="preserve"> result revealed significant variation in nutritional </w:t>
      </w:r>
      <w:r w:rsidR="00A93701" w:rsidRPr="003C5491">
        <w:rPr>
          <w:sz w:val="20"/>
          <w:szCs w:val="20"/>
        </w:rPr>
        <w:t>composition</w:t>
      </w:r>
      <w:r w:rsidR="0052739F" w:rsidRPr="003C5491">
        <w:rPr>
          <w:sz w:val="20"/>
          <w:szCs w:val="20"/>
        </w:rPr>
        <w:t xml:space="preserve"> among </w:t>
      </w:r>
      <w:r w:rsidR="00A93701" w:rsidRPr="003C5491">
        <w:rPr>
          <w:sz w:val="20"/>
          <w:szCs w:val="20"/>
          <w:highlight w:val="yellow"/>
        </w:rPr>
        <w:t>sp</w:t>
      </w:r>
      <w:r w:rsidR="007B4DD4" w:rsidRPr="003C5491">
        <w:rPr>
          <w:sz w:val="20"/>
          <w:szCs w:val="20"/>
          <w:highlight w:val="yellow"/>
        </w:rPr>
        <w:t>eci</w:t>
      </w:r>
      <w:r w:rsidR="00A93701" w:rsidRPr="003C5491">
        <w:rPr>
          <w:sz w:val="20"/>
          <w:szCs w:val="20"/>
          <w:highlight w:val="yellow"/>
        </w:rPr>
        <w:t>es</w:t>
      </w:r>
      <w:r w:rsidR="0052739F" w:rsidRPr="003C5491">
        <w:rPr>
          <w:sz w:val="20"/>
          <w:szCs w:val="20"/>
        </w:rPr>
        <w:t xml:space="preserve"> and between plant organs</w:t>
      </w:r>
      <w:r w:rsidRPr="003C5491">
        <w:rPr>
          <w:sz w:val="20"/>
          <w:szCs w:val="20"/>
        </w:rPr>
        <w:t>. Moisture</w:t>
      </w:r>
      <w:r w:rsidR="0052739F" w:rsidRPr="003C5491">
        <w:rPr>
          <w:sz w:val="20"/>
          <w:szCs w:val="20"/>
        </w:rPr>
        <w:t xml:space="preserve"> content ranged </w:t>
      </w:r>
      <w:r w:rsidR="00A93701" w:rsidRPr="003C5491">
        <w:rPr>
          <w:sz w:val="20"/>
          <w:szCs w:val="20"/>
        </w:rPr>
        <w:t>from 5.73</w:t>
      </w:r>
      <w:r w:rsidR="0052739F" w:rsidRPr="003C5491">
        <w:rPr>
          <w:sz w:val="20"/>
          <w:szCs w:val="20"/>
        </w:rPr>
        <w:t xml:space="preserve">-8.35 % in leaves and 2.90-4.20% in fruits. Ash content was </w:t>
      </w:r>
      <w:r w:rsidR="00A74A3B" w:rsidRPr="003C5491">
        <w:rPr>
          <w:sz w:val="20"/>
          <w:szCs w:val="20"/>
        </w:rPr>
        <w:t>considerably higher in leaves (12.94-30.40%</w:t>
      </w:r>
      <w:r w:rsidR="00A93701" w:rsidRPr="003C5491">
        <w:rPr>
          <w:sz w:val="20"/>
          <w:szCs w:val="20"/>
        </w:rPr>
        <w:t>) compared</w:t>
      </w:r>
      <w:r w:rsidR="00A74A3B" w:rsidRPr="003C5491">
        <w:rPr>
          <w:sz w:val="20"/>
          <w:szCs w:val="20"/>
        </w:rPr>
        <w:t xml:space="preserve"> to fruits (0.001-1-0095)</w:t>
      </w:r>
      <w:r w:rsidR="00A93701" w:rsidRPr="003C5491">
        <w:rPr>
          <w:sz w:val="20"/>
          <w:szCs w:val="20"/>
        </w:rPr>
        <w:t>, indicating</w:t>
      </w:r>
      <w:r w:rsidR="00A74A3B" w:rsidRPr="003C5491">
        <w:rPr>
          <w:sz w:val="20"/>
          <w:szCs w:val="20"/>
        </w:rPr>
        <w:t xml:space="preserve"> greater mineral accumulation in vegetative tissues. Crude protein content varied from 14.00-27.12 % in leaves and 3.00-6.50% in fruits, with </w:t>
      </w:r>
      <w:r w:rsidR="00A74A3B" w:rsidRPr="003C5491">
        <w:rPr>
          <w:i/>
          <w:iCs/>
          <w:sz w:val="20"/>
          <w:szCs w:val="20"/>
        </w:rPr>
        <w:t xml:space="preserve">Datura </w:t>
      </w:r>
      <w:proofErr w:type="spellStart"/>
      <w:r w:rsidR="00A74A3B" w:rsidRPr="003C5491">
        <w:rPr>
          <w:i/>
          <w:iCs/>
          <w:sz w:val="20"/>
          <w:szCs w:val="20"/>
        </w:rPr>
        <w:t>innoxia</w:t>
      </w:r>
      <w:proofErr w:type="spellEnd"/>
      <w:r w:rsidR="00A74A3B" w:rsidRPr="003C5491">
        <w:rPr>
          <w:sz w:val="20"/>
          <w:szCs w:val="20"/>
        </w:rPr>
        <w:t xml:space="preserve"> and </w:t>
      </w:r>
      <w:r w:rsidR="00A74A3B" w:rsidRPr="003C5491">
        <w:rPr>
          <w:i/>
          <w:iCs/>
          <w:sz w:val="20"/>
          <w:szCs w:val="20"/>
        </w:rPr>
        <w:t xml:space="preserve">Solanum </w:t>
      </w:r>
      <w:proofErr w:type="spellStart"/>
      <w:r w:rsidR="00A74A3B" w:rsidRPr="003C5491">
        <w:rPr>
          <w:i/>
          <w:iCs/>
          <w:sz w:val="20"/>
          <w:szCs w:val="20"/>
        </w:rPr>
        <w:t>schimperianum</w:t>
      </w:r>
      <w:proofErr w:type="spellEnd"/>
      <w:r w:rsidR="00A74A3B" w:rsidRPr="003C5491">
        <w:rPr>
          <w:sz w:val="20"/>
          <w:szCs w:val="20"/>
        </w:rPr>
        <w:t xml:space="preserve"> exhibiting the highest protein levels. Crude fat content was generally low, ranging from </w:t>
      </w:r>
      <w:r w:rsidR="00211154" w:rsidRPr="003C5491">
        <w:rPr>
          <w:sz w:val="20"/>
          <w:szCs w:val="20"/>
        </w:rPr>
        <w:t xml:space="preserve">1.74-5.85% in leaves and 1.005-5.00% in </w:t>
      </w:r>
      <w:r w:rsidR="00665850" w:rsidRPr="003C5491">
        <w:rPr>
          <w:sz w:val="20"/>
          <w:szCs w:val="20"/>
        </w:rPr>
        <w:t>fruits. Crude</w:t>
      </w:r>
      <w:r w:rsidR="00211154" w:rsidRPr="003C5491">
        <w:rPr>
          <w:sz w:val="20"/>
          <w:szCs w:val="20"/>
        </w:rPr>
        <w:t xml:space="preserve"> fiber content ranged from 7.22-23-52% in leaves and 2.01-2.41% in fruits, while carbohydrate content varied from 24.24.21-40.53% in leaves and 3.00-6.60%in fruits. Overall, </w:t>
      </w:r>
      <w:r w:rsidR="00A93701" w:rsidRPr="003C5491">
        <w:rPr>
          <w:sz w:val="20"/>
          <w:szCs w:val="20"/>
        </w:rPr>
        <w:t>leaves demonstrated</w:t>
      </w:r>
      <w:r w:rsidR="00211154" w:rsidRPr="003C5491">
        <w:rPr>
          <w:sz w:val="20"/>
          <w:szCs w:val="20"/>
        </w:rPr>
        <w:t xml:space="preserve"> higher nutritional value than fruits, </w:t>
      </w:r>
      <w:r w:rsidR="00A93701" w:rsidRPr="003C5491">
        <w:rPr>
          <w:sz w:val="20"/>
          <w:szCs w:val="20"/>
        </w:rPr>
        <w:t>particularly</w:t>
      </w:r>
      <w:r w:rsidR="00211154" w:rsidRPr="003C5491">
        <w:rPr>
          <w:sz w:val="20"/>
          <w:szCs w:val="20"/>
        </w:rPr>
        <w:t xml:space="preserve"> in terms of </w:t>
      </w:r>
      <w:r w:rsidR="00A93701" w:rsidRPr="003C5491">
        <w:rPr>
          <w:sz w:val="20"/>
          <w:szCs w:val="20"/>
        </w:rPr>
        <w:t>protein, mineral, and fiber, where</w:t>
      </w:r>
      <w:r w:rsidR="00211154" w:rsidRPr="003C5491">
        <w:rPr>
          <w:sz w:val="20"/>
          <w:szCs w:val="20"/>
        </w:rPr>
        <w:t>as fruits contributed moderate carbohydrate content. The findings highlight the nutritional potential of these solanaceous species and support their possible utilization as alternative source of nutrients, contributing to food security and di</w:t>
      </w:r>
      <w:r w:rsidR="00A93701" w:rsidRPr="003C5491">
        <w:rPr>
          <w:sz w:val="20"/>
          <w:szCs w:val="20"/>
        </w:rPr>
        <w:t>etary diversification in Sudan.</w:t>
      </w:r>
      <w:r w:rsidR="00A74A3B" w:rsidRPr="003C5491">
        <w:rPr>
          <w:sz w:val="20"/>
          <w:szCs w:val="20"/>
        </w:rPr>
        <w:t xml:space="preserve"> </w:t>
      </w:r>
    </w:p>
    <w:p w14:paraId="5F297C21" w14:textId="77777777" w:rsidR="008F68CC" w:rsidRDefault="008F68CC" w:rsidP="00F4161E">
      <w:pPr>
        <w:tabs>
          <w:tab w:val="left" w:pos="416"/>
        </w:tabs>
        <w:spacing w:after="0" w:line="240" w:lineRule="auto"/>
        <w:jc w:val="both"/>
        <w:rPr>
          <w:sz w:val="20"/>
          <w:szCs w:val="20"/>
        </w:rPr>
      </w:pPr>
    </w:p>
    <w:p w14:paraId="74E8C363" w14:textId="77777777" w:rsidR="008F68CC" w:rsidRDefault="008F68CC" w:rsidP="00F4161E">
      <w:pPr>
        <w:tabs>
          <w:tab w:val="left" w:pos="416"/>
        </w:tabs>
        <w:spacing w:after="0" w:line="240" w:lineRule="auto"/>
        <w:jc w:val="both"/>
        <w:rPr>
          <w:sz w:val="20"/>
          <w:szCs w:val="20"/>
        </w:rPr>
      </w:pPr>
    </w:p>
    <w:p w14:paraId="3558DF8D" w14:textId="209C9B30" w:rsidR="00A93701" w:rsidRPr="00F4161E" w:rsidRDefault="00A93701" w:rsidP="00F4161E">
      <w:pPr>
        <w:tabs>
          <w:tab w:val="left" w:pos="416"/>
        </w:tabs>
        <w:spacing w:after="0" w:line="240" w:lineRule="auto"/>
        <w:jc w:val="both"/>
        <w:rPr>
          <w:sz w:val="20"/>
          <w:szCs w:val="20"/>
        </w:rPr>
      </w:pPr>
      <w:r w:rsidRPr="00F4161E">
        <w:rPr>
          <w:sz w:val="20"/>
          <w:szCs w:val="20"/>
        </w:rPr>
        <w:t xml:space="preserve">Keywords: </w:t>
      </w:r>
      <w:r w:rsidRPr="00F4161E">
        <w:rPr>
          <w:i/>
          <w:iCs/>
          <w:sz w:val="20"/>
          <w:szCs w:val="20"/>
        </w:rPr>
        <w:t>Solanaceae</w:t>
      </w:r>
      <w:r w:rsidRPr="00F4161E">
        <w:rPr>
          <w:sz w:val="20"/>
          <w:szCs w:val="20"/>
        </w:rPr>
        <w:t>; Proximate analysis, Nutritional composition; leaves; Fruits; food security.</w:t>
      </w:r>
    </w:p>
    <w:p w14:paraId="2D84F7FE" w14:textId="77777777" w:rsidR="00F47578" w:rsidRPr="00F4161E" w:rsidRDefault="00F47578" w:rsidP="00F4161E">
      <w:pPr>
        <w:jc w:val="both"/>
        <w:rPr>
          <w:b/>
          <w:bCs/>
          <w:sz w:val="20"/>
          <w:szCs w:val="20"/>
        </w:rPr>
      </w:pPr>
    </w:p>
    <w:p w14:paraId="612AA7F5" w14:textId="77777777" w:rsidR="00F47578" w:rsidRDefault="00F47578" w:rsidP="000556A5">
      <w:pPr>
        <w:jc w:val="center"/>
        <w:rPr>
          <w:b/>
          <w:bCs/>
        </w:rPr>
      </w:pPr>
    </w:p>
    <w:p w14:paraId="3C7A564B" w14:textId="77777777" w:rsidR="00F47578" w:rsidRDefault="00F47578" w:rsidP="00F4161E">
      <w:pPr>
        <w:rPr>
          <w:b/>
          <w:bCs/>
        </w:rPr>
      </w:pPr>
    </w:p>
    <w:p w14:paraId="3C4D517D" w14:textId="77777777" w:rsidR="00FB5ECA" w:rsidRPr="00677525" w:rsidRDefault="00677525" w:rsidP="00F47578">
      <w:pPr>
        <w:spacing w:after="0" w:line="240" w:lineRule="auto"/>
        <w:rPr>
          <w:b/>
          <w:bCs/>
        </w:rPr>
      </w:pPr>
      <w:r>
        <w:rPr>
          <w:b/>
          <w:bCs/>
        </w:rPr>
        <w:t>1.</w:t>
      </w:r>
      <w:r w:rsidRPr="00677525">
        <w:rPr>
          <w:b/>
          <w:bCs/>
        </w:rPr>
        <w:t xml:space="preserve"> Introduction</w:t>
      </w:r>
      <w:r w:rsidR="00FB5ECA" w:rsidRPr="00677525">
        <w:rPr>
          <w:b/>
          <w:bCs/>
        </w:rPr>
        <w:t xml:space="preserve"> </w:t>
      </w:r>
    </w:p>
    <w:p w14:paraId="7D3C04DE" w14:textId="613E6B96" w:rsidR="00677525" w:rsidRPr="007A6459" w:rsidRDefault="00677525" w:rsidP="00F47578">
      <w:pPr>
        <w:spacing w:after="0" w:line="360" w:lineRule="auto"/>
        <w:jc w:val="both"/>
        <w:rPr>
          <w:color w:val="000000" w:themeColor="text1"/>
        </w:rPr>
      </w:pPr>
      <w:r>
        <w:t xml:space="preserve"> The family </w:t>
      </w:r>
      <w:r w:rsidR="00F47578" w:rsidRPr="00F47578">
        <w:rPr>
          <w:i/>
          <w:iCs/>
        </w:rPr>
        <w:t>S</w:t>
      </w:r>
      <w:r w:rsidRPr="00F47578">
        <w:rPr>
          <w:i/>
          <w:iCs/>
        </w:rPr>
        <w:t xml:space="preserve">olanaceae </w:t>
      </w:r>
      <w:r>
        <w:t>is one of the most economically and pharmacologically important plant families, comprising approximately 98 genera and over 2,700 species distributed worldwide</w:t>
      </w:r>
      <w:r w:rsidR="00677BEF">
        <w:t>,</w:t>
      </w:r>
      <w:r>
        <w:t xml:space="preserve"> particularly in tropical and subtropical regions. </w:t>
      </w:r>
      <w:r w:rsidR="00677BEF" w:rsidRPr="007A6459">
        <w:rPr>
          <w:highlight w:val="yellow"/>
        </w:rPr>
        <w:t xml:space="preserve">With the global population increasing to an estimated 9.7 billion by 2050, it is necessary to accelerate genetic gain in highly nutritious Solanaceae crops (Qiao et al., 2026). </w:t>
      </w:r>
      <w:r w:rsidR="00BC3380" w:rsidRPr="007A6459">
        <w:rPr>
          <w:highlight w:val="yellow"/>
        </w:rPr>
        <w:t xml:space="preserve"> The Solanaceae members have been found on various continents due to their Neotropical origin. Solanaceae species are used in folk medicine, traditional culture, pharmacology and ornamental gardening (</w:t>
      </w:r>
      <w:proofErr w:type="spellStart"/>
      <w:r w:rsidR="00BC3380" w:rsidRPr="007A6459">
        <w:rPr>
          <w:highlight w:val="yellow"/>
        </w:rPr>
        <w:t>Gafforov</w:t>
      </w:r>
      <w:proofErr w:type="spellEnd"/>
      <w:r w:rsidR="00BC3380" w:rsidRPr="007A6459">
        <w:rPr>
          <w:highlight w:val="yellow"/>
        </w:rPr>
        <w:t xml:space="preserve"> et al., 2024). </w:t>
      </w:r>
      <w:r w:rsidRPr="007A6459">
        <w:rPr>
          <w:highlight w:val="yellow"/>
        </w:rPr>
        <w:t>S</w:t>
      </w:r>
      <w:r w:rsidRPr="00677BEF">
        <w:t>everal</w:t>
      </w:r>
      <w:r>
        <w:t xml:space="preserve"> members of this family, including </w:t>
      </w:r>
      <w:r w:rsidRPr="00677525">
        <w:rPr>
          <w:i/>
          <w:iCs/>
        </w:rPr>
        <w:t>Capsicum annuum</w:t>
      </w:r>
      <w:r>
        <w:t xml:space="preserve">, </w:t>
      </w:r>
      <w:r w:rsidRPr="00677525">
        <w:rPr>
          <w:i/>
          <w:iCs/>
        </w:rPr>
        <w:t xml:space="preserve">Solanum </w:t>
      </w:r>
      <w:r>
        <w:lastRenderedPageBreak/>
        <w:t xml:space="preserve">spp., and </w:t>
      </w:r>
      <w:r w:rsidRPr="00677525">
        <w:rPr>
          <w:i/>
          <w:iCs/>
        </w:rPr>
        <w:t xml:space="preserve">Physalis </w:t>
      </w:r>
      <w:r w:rsidR="005775F7" w:rsidRPr="00677525">
        <w:rPr>
          <w:i/>
          <w:iCs/>
        </w:rPr>
        <w:t>angulata,</w:t>
      </w:r>
      <w:r>
        <w:t xml:space="preserve"> are widely </w:t>
      </w:r>
      <w:proofErr w:type="spellStart"/>
      <w:r w:rsidR="007A6459">
        <w:t>utilised</w:t>
      </w:r>
      <w:proofErr w:type="spellEnd"/>
      <w:r w:rsidR="007A6459">
        <w:t xml:space="preserve"> </w:t>
      </w:r>
      <w:r>
        <w:t>as food crops, while others</w:t>
      </w:r>
      <w:r w:rsidR="007A6459">
        <w:t>,</w:t>
      </w:r>
      <w:r>
        <w:t xml:space="preserve"> such as </w:t>
      </w:r>
      <w:r w:rsidRPr="00677525">
        <w:rPr>
          <w:i/>
          <w:iCs/>
        </w:rPr>
        <w:t xml:space="preserve">Datura </w:t>
      </w:r>
      <w:r>
        <w:t xml:space="preserve">spp., </w:t>
      </w:r>
      <w:r w:rsidRPr="00677525">
        <w:rPr>
          <w:i/>
          <w:iCs/>
        </w:rPr>
        <w:t xml:space="preserve">Hyoscyamus </w:t>
      </w:r>
      <w:proofErr w:type="spellStart"/>
      <w:r w:rsidRPr="00677525">
        <w:rPr>
          <w:i/>
          <w:iCs/>
        </w:rPr>
        <w:t>muticus</w:t>
      </w:r>
      <w:proofErr w:type="spellEnd"/>
      <w:r>
        <w:t xml:space="preserve">, and </w:t>
      </w:r>
      <w:proofErr w:type="spellStart"/>
      <w:r w:rsidRPr="00677525">
        <w:rPr>
          <w:i/>
          <w:iCs/>
        </w:rPr>
        <w:t>Withania</w:t>
      </w:r>
      <w:proofErr w:type="spellEnd"/>
      <w:r w:rsidRPr="00677525">
        <w:rPr>
          <w:i/>
          <w:iCs/>
        </w:rPr>
        <w:t xml:space="preserve"> </w:t>
      </w:r>
      <w:proofErr w:type="spellStart"/>
      <w:r w:rsidRPr="00677525">
        <w:rPr>
          <w:i/>
          <w:iCs/>
        </w:rPr>
        <w:t>somnifera</w:t>
      </w:r>
      <w:proofErr w:type="spellEnd"/>
      <w:r w:rsidR="007A6459">
        <w:rPr>
          <w:i/>
          <w:iCs/>
        </w:rPr>
        <w:t>,</w:t>
      </w:r>
      <w:r>
        <w:t xml:space="preserve"> are </w:t>
      </w:r>
      <w:proofErr w:type="spellStart"/>
      <w:r w:rsidR="007A6459">
        <w:t>recognised</w:t>
      </w:r>
      <w:proofErr w:type="spellEnd"/>
      <w:r w:rsidR="007A6459">
        <w:t xml:space="preserve"> </w:t>
      </w:r>
      <w:r>
        <w:t xml:space="preserve">for their medicinal </w:t>
      </w:r>
      <w:r w:rsidR="00D53F30">
        <w:t>properties</w:t>
      </w:r>
      <w:r>
        <w:t>.</w:t>
      </w:r>
      <w:r w:rsidR="007A6459">
        <w:t xml:space="preserve"> In </w:t>
      </w:r>
      <w:r w:rsidR="00D53F30">
        <w:t xml:space="preserve">addition to their ethnobotanical </w:t>
      </w:r>
      <w:r w:rsidR="00CC5369">
        <w:t>significance,</w:t>
      </w:r>
      <w:r w:rsidR="00D53F30">
        <w:t xml:space="preserve"> </w:t>
      </w:r>
      <w:r w:rsidR="00F47578" w:rsidRPr="00BD546B">
        <w:t>S</w:t>
      </w:r>
      <w:r w:rsidR="00D53F30" w:rsidRPr="00BD546B">
        <w:t xml:space="preserve">olanaceous </w:t>
      </w:r>
      <w:r w:rsidR="00F47578" w:rsidRPr="00BD546B">
        <w:t>species</w:t>
      </w:r>
      <w:r w:rsidR="00D53F30" w:rsidRPr="00BD546B">
        <w:t xml:space="preserve"> are </w:t>
      </w:r>
      <w:r w:rsidR="007A6459">
        <w:t xml:space="preserve">a </w:t>
      </w:r>
      <w:r w:rsidR="00D53F30" w:rsidRPr="00BD546B">
        <w:t xml:space="preserve">rich source of </w:t>
      </w:r>
      <w:r w:rsidR="00F47578" w:rsidRPr="00BD546B">
        <w:t>bioactive</w:t>
      </w:r>
      <w:r w:rsidR="00D53F30" w:rsidRPr="00BD546B">
        <w:t xml:space="preserve"> compounds, including </w:t>
      </w:r>
      <w:r w:rsidR="005775F7" w:rsidRPr="00BD546B">
        <w:t>alkaloids,</w:t>
      </w:r>
      <w:r w:rsidR="00D53F30" w:rsidRPr="00BD546B">
        <w:t xml:space="preserve"> </w:t>
      </w:r>
      <w:r w:rsidR="005775F7" w:rsidRPr="00BD546B">
        <w:t>flavonoids,</w:t>
      </w:r>
      <w:r w:rsidR="00D53F30" w:rsidRPr="00BD546B">
        <w:t xml:space="preserve"> and phenolics, which contribute to their nutritional and therapeutic value</w:t>
      </w:r>
      <w:r w:rsidR="00BB6E94">
        <w:rPr>
          <w:color w:val="FF0000"/>
        </w:rPr>
        <w:t xml:space="preserve"> </w:t>
      </w:r>
      <w:r w:rsidR="00BB6E94" w:rsidRPr="00BD546B">
        <w:rPr>
          <w:color w:val="548DD4" w:themeColor="text2" w:themeTint="99"/>
        </w:rPr>
        <w:t>(Kushwaha and Tiwari, 2025</w:t>
      </w:r>
      <w:r w:rsidR="00BD546B" w:rsidRPr="00BD546B">
        <w:rPr>
          <w:color w:val="548DD4" w:themeColor="text2" w:themeTint="99"/>
        </w:rPr>
        <w:t xml:space="preserve">; Jan </w:t>
      </w:r>
      <w:r w:rsidR="00BD546B" w:rsidRPr="00BD546B">
        <w:rPr>
          <w:i/>
          <w:iCs/>
          <w:color w:val="548DD4" w:themeColor="text2" w:themeTint="99"/>
        </w:rPr>
        <w:t>et al</w:t>
      </w:r>
      <w:r w:rsidR="00BD546B" w:rsidRPr="00BD546B">
        <w:rPr>
          <w:color w:val="548DD4" w:themeColor="text2" w:themeTint="99"/>
        </w:rPr>
        <w:t xml:space="preserve">., 2024; Yadav </w:t>
      </w:r>
      <w:proofErr w:type="gramStart"/>
      <w:r w:rsidR="00BD546B" w:rsidRPr="00BD546B">
        <w:rPr>
          <w:color w:val="548DD4" w:themeColor="text2" w:themeTint="99"/>
        </w:rPr>
        <w:t>and  Koshi</w:t>
      </w:r>
      <w:proofErr w:type="gramEnd"/>
      <w:r w:rsidR="00BD546B" w:rsidRPr="00BD546B">
        <w:rPr>
          <w:color w:val="548DD4" w:themeColor="text2" w:themeTint="99"/>
        </w:rPr>
        <w:t xml:space="preserve">, 2022; </w:t>
      </w:r>
      <w:proofErr w:type="spellStart"/>
      <w:r w:rsidR="00BD546B" w:rsidRPr="00BD546B">
        <w:rPr>
          <w:color w:val="548DD4" w:themeColor="text2" w:themeTint="99"/>
        </w:rPr>
        <w:t>Ralte</w:t>
      </w:r>
      <w:proofErr w:type="spellEnd"/>
      <w:r w:rsidR="00BD546B" w:rsidRPr="00BD546B">
        <w:rPr>
          <w:color w:val="548DD4" w:themeColor="text2" w:themeTint="99"/>
        </w:rPr>
        <w:t xml:space="preserve"> </w:t>
      </w:r>
      <w:r w:rsidR="00BD546B" w:rsidRPr="00BD546B">
        <w:rPr>
          <w:i/>
          <w:iCs/>
          <w:color w:val="548DD4" w:themeColor="text2" w:themeTint="99"/>
        </w:rPr>
        <w:t>et al</w:t>
      </w:r>
      <w:r w:rsidR="00BD546B" w:rsidRPr="00BD546B">
        <w:rPr>
          <w:color w:val="548DD4" w:themeColor="text2" w:themeTint="99"/>
        </w:rPr>
        <w:t>., 2021</w:t>
      </w:r>
      <w:r w:rsidR="004D6762" w:rsidRPr="007A6459">
        <w:rPr>
          <w:color w:val="548DD4" w:themeColor="text2" w:themeTint="99"/>
          <w:highlight w:val="yellow"/>
        </w:rPr>
        <w:t xml:space="preserve">; </w:t>
      </w:r>
      <w:proofErr w:type="spellStart"/>
      <w:r w:rsidR="004D6762" w:rsidRPr="007A6459">
        <w:rPr>
          <w:highlight w:val="yellow"/>
        </w:rPr>
        <w:t>Nkwe</w:t>
      </w:r>
      <w:proofErr w:type="spellEnd"/>
      <w:r w:rsidR="004D6762" w:rsidRPr="007A6459">
        <w:rPr>
          <w:highlight w:val="yellow"/>
        </w:rPr>
        <w:t xml:space="preserve"> et al., 2025</w:t>
      </w:r>
      <w:r w:rsidR="00BB6E94" w:rsidRPr="007A6459">
        <w:rPr>
          <w:color w:val="548DD4" w:themeColor="text2" w:themeTint="99"/>
          <w:highlight w:val="yellow"/>
        </w:rPr>
        <w:t>)</w:t>
      </w:r>
      <w:r w:rsidR="005475AB" w:rsidRPr="007A6459">
        <w:rPr>
          <w:color w:val="548DD4" w:themeColor="text2" w:themeTint="99"/>
          <w:highlight w:val="yellow"/>
        </w:rPr>
        <w:t>.</w:t>
      </w:r>
      <w:r w:rsidR="004D6762" w:rsidRPr="007A6459">
        <w:rPr>
          <w:color w:val="548DD4" w:themeColor="text2" w:themeTint="99"/>
          <w:highlight w:val="yellow"/>
        </w:rPr>
        <w:t xml:space="preserve"> </w:t>
      </w:r>
      <w:r w:rsidR="004D6762" w:rsidRPr="007A6459">
        <w:rPr>
          <w:color w:val="000000" w:themeColor="text1"/>
          <w:highlight w:val="yellow"/>
        </w:rPr>
        <w:t xml:space="preserve">Many species belonging to this genus present a huge range of pharmacological activities such as anticancer, hepatoprotective, antimalarial, anthelmintic, and other activities. Many medicinal plants belonging to the Solanaceae family are promising therapeutic candidates to develop as </w:t>
      </w:r>
      <w:proofErr w:type="spellStart"/>
      <w:r w:rsidR="004D6762" w:rsidRPr="007A6459">
        <w:rPr>
          <w:color w:val="000000" w:themeColor="text1"/>
          <w:highlight w:val="yellow"/>
        </w:rPr>
        <w:t>bioinsecticidals</w:t>
      </w:r>
      <w:proofErr w:type="spellEnd"/>
      <w:r w:rsidR="004D6762" w:rsidRPr="007A6459">
        <w:rPr>
          <w:color w:val="000000" w:themeColor="text1"/>
          <w:highlight w:val="yellow"/>
        </w:rPr>
        <w:t xml:space="preserve"> against vector-borne human diseases such as malaria, leishmaniasis, and dengue fever due to the presence of diﬀerent </w:t>
      </w:r>
      <w:proofErr w:type="spellStart"/>
      <w:r w:rsidR="004D6762" w:rsidRPr="007A6459">
        <w:rPr>
          <w:color w:val="000000" w:themeColor="text1"/>
          <w:highlight w:val="yellow"/>
        </w:rPr>
        <w:t>phyto</w:t>
      </w:r>
      <w:proofErr w:type="spellEnd"/>
      <w:r w:rsidR="004D6762" w:rsidRPr="007A6459">
        <w:rPr>
          <w:color w:val="000000" w:themeColor="text1"/>
          <w:highlight w:val="yellow"/>
        </w:rPr>
        <w:t>-constituents (</w:t>
      </w:r>
      <w:r w:rsidR="004D6762" w:rsidRPr="007A6459">
        <w:rPr>
          <w:highlight w:val="yellow"/>
        </w:rPr>
        <w:t>Chidambaram et al., 2022)</w:t>
      </w:r>
      <w:r w:rsidR="004D6762" w:rsidRPr="007A6459">
        <w:rPr>
          <w:color w:val="000000" w:themeColor="text1"/>
          <w:highlight w:val="yellow"/>
        </w:rPr>
        <w:t>.</w:t>
      </w:r>
      <w:r w:rsidR="004D6762">
        <w:rPr>
          <w:color w:val="000000" w:themeColor="text1"/>
        </w:rPr>
        <w:t xml:space="preserve"> </w:t>
      </w:r>
    </w:p>
    <w:p w14:paraId="0293BE66" w14:textId="12AE71A1" w:rsidR="00D53F30" w:rsidRPr="005475AB" w:rsidRDefault="00D53F30" w:rsidP="00F47578">
      <w:pPr>
        <w:spacing w:after="0" w:line="360" w:lineRule="auto"/>
        <w:jc w:val="both"/>
        <w:rPr>
          <w:color w:val="FF0000"/>
        </w:rPr>
      </w:pPr>
      <w:r>
        <w:t xml:space="preserve">Proximate analysis is a fundamental approach for evaluating the nutritional </w:t>
      </w:r>
      <w:r w:rsidR="00577F2B">
        <w:t>composition</w:t>
      </w:r>
      <w:r>
        <w:t xml:space="preserve"> of plant </w:t>
      </w:r>
      <w:r w:rsidR="00577F2B">
        <w:t>materials, providing</w:t>
      </w:r>
      <w:r>
        <w:t xml:space="preserve"> essential information on major constituents such as </w:t>
      </w:r>
      <w:r w:rsidR="00577F2B">
        <w:t>moisture, ash</w:t>
      </w:r>
      <w:r>
        <w:t xml:space="preserve">, crude protein, crude fat, </w:t>
      </w:r>
      <w:r w:rsidR="00577F2B">
        <w:t>crude</w:t>
      </w:r>
      <w:r>
        <w:t xml:space="preserve"> </w:t>
      </w:r>
      <w:proofErr w:type="spellStart"/>
      <w:r w:rsidR="007A6459">
        <w:t>fibre</w:t>
      </w:r>
      <w:proofErr w:type="spellEnd"/>
      <w:r w:rsidR="00577F2B">
        <w:t>, and</w:t>
      </w:r>
      <w:r>
        <w:t xml:space="preserve"> carbohydrates. These parameters are critical for assessing the dietary potential of plant species and their suitability for use </w:t>
      </w:r>
      <w:r w:rsidR="00577F2B">
        <w:t>in food, pharmaceutical, and industrial application</w:t>
      </w:r>
      <w:r w:rsidR="007A6459">
        <w:t>s</w:t>
      </w:r>
      <w:r w:rsidR="00577F2B">
        <w:t xml:space="preserve">. </w:t>
      </w:r>
      <w:r w:rsidR="00577F2B" w:rsidRPr="00216233">
        <w:t xml:space="preserve">Variation in proximate composition </w:t>
      </w:r>
      <w:r w:rsidR="007A6459">
        <w:t>is</w:t>
      </w:r>
      <w:r w:rsidR="007A6459" w:rsidRPr="00216233">
        <w:t xml:space="preserve"> </w:t>
      </w:r>
      <w:r w:rsidR="00577F2B" w:rsidRPr="00216233">
        <w:t>influenced by multiple factors, including species diversity, plant organ, environmental conditions, and geographical distribution</w:t>
      </w:r>
      <w:r w:rsidR="005475AB" w:rsidRPr="005475AB">
        <w:t xml:space="preserve"> </w:t>
      </w:r>
      <w:r w:rsidR="005475AB">
        <w:t>(</w:t>
      </w:r>
      <w:r w:rsidR="005475AB" w:rsidRPr="00216233">
        <w:rPr>
          <w:color w:val="548DD4" w:themeColor="text2" w:themeTint="99"/>
        </w:rPr>
        <w:t xml:space="preserve">Shahid et al., 2023; </w:t>
      </w:r>
      <w:r w:rsidR="00216233" w:rsidRPr="00216233">
        <w:rPr>
          <w:color w:val="548DD4" w:themeColor="text2" w:themeTint="99"/>
        </w:rPr>
        <w:t xml:space="preserve">Quadri </w:t>
      </w:r>
      <w:r w:rsidR="00216233" w:rsidRPr="006D023A">
        <w:rPr>
          <w:i/>
          <w:iCs/>
          <w:color w:val="548DD4" w:themeColor="text2" w:themeTint="99"/>
        </w:rPr>
        <w:t>et al.,</w:t>
      </w:r>
      <w:r w:rsidR="00216233" w:rsidRPr="00216233">
        <w:rPr>
          <w:color w:val="548DD4" w:themeColor="text2" w:themeTint="99"/>
        </w:rPr>
        <w:t xml:space="preserve"> 2021</w:t>
      </w:r>
      <w:r w:rsidR="00216233">
        <w:rPr>
          <w:color w:val="FF0000"/>
        </w:rPr>
        <w:t>).</w:t>
      </w:r>
      <w:r w:rsidR="005475AB">
        <w:rPr>
          <w:color w:val="FF0000"/>
        </w:rPr>
        <w:t xml:space="preserve"> </w:t>
      </w:r>
    </w:p>
    <w:p w14:paraId="78FC0B5E" w14:textId="34DD57A9" w:rsidR="00577F2B" w:rsidRDefault="00577F2B" w:rsidP="006D023A">
      <w:pPr>
        <w:spacing w:after="0" w:line="360" w:lineRule="auto"/>
        <w:jc w:val="both"/>
      </w:pPr>
      <w:r>
        <w:t xml:space="preserve"> In </w:t>
      </w:r>
      <w:r w:rsidR="002C7DA3">
        <w:t>Sudan</w:t>
      </w:r>
      <w:r>
        <w:t xml:space="preserve">, the flora of </w:t>
      </w:r>
      <w:r w:rsidR="002C7DA3" w:rsidRPr="002C7DA3">
        <w:rPr>
          <w:i/>
          <w:iCs/>
        </w:rPr>
        <w:t>S</w:t>
      </w:r>
      <w:r w:rsidRPr="002C7DA3">
        <w:rPr>
          <w:i/>
          <w:iCs/>
        </w:rPr>
        <w:t>olanaceae</w:t>
      </w:r>
      <w:r>
        <w:t xml:space="preserve"> is diverse and adapted to </w:t>
      </w:r>
      <w:r w:rsidR="007A6459">
        <w:t xml:space="preserve">a </w:t>
      </w:r>
      <w:r>
        <w:t xml:space="preserve">wide range of ecological zones, from arid and semi-arid regions to more humid </w:t>
      </w:r>
      <w:r w:rsidR="002C7DA3">
        <w:t>environments. Despite the</w:t>
      </w:r>
      <w:r>
        <w:t xml:space="preserve"> abundance and traditional </w:t>
      </w:r>
      <w:proofErr w:type="spellStart"/>
      <w:r w:rsidR="007A6459" w:rsidRPr="007A6459">
        <w:rPr>
          <w:highlight w:val="yellow"/>
        </w:rPr>
        <w:t>utilisation</w:t>
      </w:r>
      <w:proofErr w:type="spellEnd"/>
      <w:r w:rsidR="007A6459">
        <w:t xml:space="preserve"> </w:t>
      </w:r>
      <w:r>
        <w:t xml:space="preserve">of many </w:t>
      </w:r>
      <w:r w:rsidR="00F47578">
        <w:t>s</w:t>
      </w:r>
      <w:r w:rsidRPr="00F47578">
        <w:t xml:space="preserve">olanaceous </w:t>
      </w:r>
      <w:r>
        <w:t xml:space="preserve">species in </w:t>
      </w:r>
      <w:r w:rsidR="002C7DA3">
        <w:t>Sudanese</w:t>
      </w:r>
      <w:r>
        <w:t xml:space="preserve"> communities, comprehensive data on their nutritional </w:t>
      </w:r>
      <w:r w:rsidR="002C7DA3">
        <w:t>composition</w:t>
      </w:r>
      <w:r>
        <w:t xml:space="preserve"> remain limited. This gap is particularly evident for wild and </w:t>
      </w:r>
      <w:proofErr w:type="spellStart"/>
      <w:r w:rsidR="007A6459" w:rsidRPr="007A6459">
        <w:rPr>
          <w:highlight w:val="yellow"/>
        </w:rPr>
        <w:t>underutilised</w:t>
      </w:r>
      <w:proofErr w:type="spellEnd"/>
      <w:r w:rsidR="007A6459" w:rsidRPr="007A6459">
        <w:rPr>
          <w:highlight w:val="yellow"/>
        </w:rPr>
        <w:t xml:space="preserve"> </w:t>
      </w:r>
      <w:r>
        <w:t xml:space="preserve">species. Whose potential contributions to food security and nutritional health have not been fully </w:t>
      </w:r>
      <w:r w:rsidR="006D023A">
        <w:t>explored.</w:t>
      </w:r>
    </w:p>
    <w:p w14:paraId="784D1DD1" w14:textId="22B8BA3B" w:rsidR="00404E5B" w:rsidRDefault="002C7DA3" w:rsidP="00404E5B">
      <w:pPr>
        <w:spacing w:after="0" w:line="360" w:lineRule="auto"/>
        <w:jc w:val="both"/>
      </w:pPr>
      <w:r>
        <w:t xml:space="preserve">Leaves and fruits represent two functionally distinct plant organs with differing metabolic roles, </w:t>
      </w:r>
      <w:r w:rsidR="006B5AEE">
        <w:t xml:space="preserve">which </w:t>
      </w:r>
      <w:r w:rsidR="007A6459">
        <w:t xml:space="preserve">are </w:t>
      </w:r>
      <w:r>
        <w:t xml:space="preserve">often reflected in their chemical compositions. </w:t>
      </w:r>
      <w:r w:rsidRPr="00404E5B">
        <w:t xml:space="preserve">Leaves are generally associated with higher protein, mineral (ash), and </w:t>
      </w:r>
      <w:proofErr w:type="spellStart"/>
      <w:r w:rsidR="007A6459" w:rsidRPr="00404E5B">
        <w:t>fib</w:t>
      </w:r>
      <w:r w:rsidR="007A6459">
        <w:t>re</w:t>
      </w:r>
      <w:proofErr w:type="spellEnd"/>
      <w:r w:rsidR="007A6459" w:rsidRPr="00404E5B">
        <w:t xml:space="preserve"> </w:t>
      </w:r>
      <w:r w:rsidRPr="00404E5B">
        <w:t>contents due to their involvement in photosynthesis and metabolic activity</w:t>
      </w:r>
      <w:r w:rsidR="007A6459">
        <w:t>.</w:t>
      </w:r>
    </w:p>
    <w:p w14:paraId="417DD7D5" w14:textId="271E1A1C" w:rsidR="002C7DA3" w:rsidRDefault="00404E5B" w:rsidP="00404E5B">
      <w:pPr>
        <w:spacing w:after="0" w:line="360" w:lineRule="auto"/>
        <w:jc w:val="both"/>
      </w:pPr>
      <w:r>
        <w:rPr>
          <w:color w:val="548DD4" w:themeColor="text2" w:themeTint="99"/>
        </w:rPr>
        <w:t>(</w:t>
      </w:r>
      <w:proofErr w:type="spellStart"/>
      <w:r w:rsidRPr="00C50E0A">
        <w:rPr>
          <w:color w:val="548DD4" w:themeColor="text2" w:themeTint="99"/>
          <w:highlight w:val="yellow"/>
        </w:rPr>
        <w:t>Bhatla</w:t>
      </w:r>
      <w:proofErr w:type="spellEnd"/>
      <w:r w:rsidRPr="00C50E0A">
        <w:rPr>
          <w:color w:val="548DD4" w:themeColor="text2" w:themeTint="99"/>
          <w:highlight w:val="yellow"/>
        </w:rPr>
        <w:t xml:space="preserve"> and Kathpalia</w:t>
      </w:r>
      <w:r w:rsidR="00C50E0A">
        <w:rPr>
          <w:color w:val="548DD4" w:themeColor="text2" w:themeTint="99"/>
          <w:highlight w:val="yellow"/>
        </w:rPr>
        <w:t>,</w:t>
      </w:r>
      <w:r w:rsidR="004D6762">
        <w:rPr>
          <w:color w:val="548DD4" w:themeColor="text2" w:themeTint="99"/>
          <w:highlight w:val="yellow"/>
        </w:rPr>
        <w:t xml:space="preserve"> </w:t>
      </w:r>
      <w:r w:rsidR="00C50E0A" w:rsidRPr="00C50E0A">
        <w:rPr>
          <w:color w:val="548DD4" w:themeColor="text2" w:themeTint="99"/>
          <w:highlight w:val="yellow"/>
        </w:rPr>
        <w:t>2023</w:t>
      </w:r>
      <w:r>
        <w:rPr>
          <w:color w:val="548DD4" w:themeColor="text2" w:themeTint="99"/>
        </w:rPr>
        <w:t xml:space="preserve">; </w:t>
      </w:r>
      <w:proofErr w:type="spellStart"/>
      <w:r w:rsidRPr="00404E5B">
        <w:rPr>
          <w:color w:val="548DD4" w:themeColor="text2" w:themeTint="99"/>
        </w:rPr>
        <w:t>Uzoekwe</w:t>
      </w:r>
      <w:proofErr w:type="spellEnd"/>
      <w:r w:rsidRPr="00404E5B">
        <w:rPr>
          <w:color w:val="548DD4" w:themeColor="text2" w:themeTint="99"/>
        </w:rPr>
        <w:t xml:space="preserve"> </w:t>
      </w:r>
      <w:r w:rsidR="006D023A">
        <w:rPr>
          <w:color w:val="548DD4" w:themeColor="text2" w:themeTint="99"/>
        </w:rPr>
        <w:t xml:space="preserve">and </w:t>
      </w:r>
      <w:proofErr w:type="spellStart"/>
      <w:r w:rsidR="006D023A" w:rsidRPr="00404E5B">
        <w:rPr>
          <w:color w:val="548DD4" w:themeColor="text2" w:themeTint="99"/>
        </w:rPr>
        <w:t>Ezenwajiugo</w:t>
      </w:r>
      <w:proofErr w:type="spellEnd"/>
      <w:r>
        <w:rPr>
          <w:color w:val="548DD4" w:themeColor="text2" w:themeTint="99"/>
        </w:rPr>
        <w:t>, 2023;</w:t>
      </w:r>
      <w:r w:rsidRPr="00404E5B">
        <w:t xml:space="preserve"> </w:t>
      </w:r>
      <w:r w:rsidRPr="00404E5B">
        <w:rPr>
          <w:color w:val="548DD4" w:themeColor="text2" w:themeTint="99"/>
        </w:rPr>
        <w:t>Kumar</w:t>
      </w:r>
      <w:r>
        <w:rPr>
          <w:color w:val="548DD4" w:themeColor="text2" w:themeTint="99"/>
        </w:rPr>
        <w:t xml:space="preserve"> </w:t>
      </w:r>
      <w:r w:rsidRPr="00404E5B">
        <w:rPr>
          <w:i/>
          <w:iCs/>
          <w:color w:val="548DD4" w:themeColor="text2" w:themeTint="99"/>
        </w:rPr>
        <w:t>et al.,</w:t>
      </w:r>
      <w:r>
        <w:rPr>
          <w:color w:val="548DD4" w:themeColor="text2" w:themeTint="99"/>
        </w:rPr>
        <w:t xml:space="preserve"> </w:t>
      </w:r>
      <w:r w:rsidR="006D023A">
        <w:rPr>
          <w:color w:val="548DD4" w:themeColor="text2" w:themeTint="99"/>
        </w:rPr>
        <w:t>2022)</w:t>
      </w:r>
      <w:r w:rsidR="002C7DA3">
        <w:t xml:space="preserve">, whereas </w:t>
      </w:r>
      <w:r w:rsidR="002C7DA3" w:rsidRPr="006D023A">
        <w:t xml:space="preserve">fruits tend to accumulate carbohydrates and water to support seed development and </w:t>
      </w:r>
      <w:r w:rsidR="006D023A" w:rsidRPr="006D023A">
        <w:t>dispersal</w:t>
      </w:r>
      <w:r w:rsidR="006D023A">
        <w:rPr>
          <w:color w:val="8DB3E2" w:themeColor="text2" w:themeTint="66"/>
        </w:rPr>
        <w:t xml:space="preserve"> (</w:t>
      </w:r>
      <w:r w:rsidRPr="00404E5B">
        <w:rPr>
          <w:color w:val="8DB3E2" w:themeColor="text2" w:themeTint="66"/>
        </w:rPr>
        <w:t>Aguirre</w:t>
      </w:r>
      <w:r>
        <w:rPr>
          <w:color w:val="8DB3E2" w:themeColor="text2" w:themeTint="66"/>
        </w:rPr>
        <w:t xml:space="preserve"> et al., 2018; </w:t>
      </w:r>
      <w:r w:rsidR="00D7551E" w:rsidRPr="00D7551E">
        <w:rPr>
          <w:color w:val="8DB3E2" w:themeColor="text2" w:themeTint="66"/>
        </w:rPr>
        <w:t>Crang</w:t>
      </w:r>
      <w:r w:rsidR="00D7551E">
        <w:rPr>
          <w:color w:val="8DB3E2" w:themeColor="text2" w:themeTint="66"/>
        </w:rPr>
        <w:t xml:space="preserve"> </w:t>
      </w:r>
      <w:r w:rsidR="00D7551E" w:rsidRPr="006D023A">
        <w:rPr>
          <w:i/>
          <w:iCs/>
          <w:color w:val="8DB3E2" w:themeColor="text2" w:themeTint="66"/>
        </w:rPr>
        <w:t>et a</w:t>
      </w:r>
      <w:r w:rsidR="006D023A" w:rsidRPr="006D023A">
        <w:rPr>
          <w:i/>
          <w:iCs/>
          <w:color w:val="8DB3E2" w:themeColor="text2" w:themeTint="66"/>
        </w:rPr>
        <w:t>l</w:t>
      </w:r>
      <w:r w:rsidR="00D7551E">
        <w:rPr>
          <w:color w:val="8DB3E2" w:themeColor="text2" w:themeTint="66"/>
        </w:rPr>
        <w:t xml:space="preserve">, 2018; </w:t>
      </w:r>
      <w:r w:rsidRPr="00404E5B">
        <w:rPr>
          <w:color w:val="8DB3E2" w:themeColor="text2" w:themeTint="66"/>
        </w:rPr>
        <w:t>Parolin</w:t>
      </w:r>
      <w:r>
        <w:rPr>
          <w:color w:val="8DB3E2" w:themeColor="text2" w:themeTint="66"/>
        </w:rPr>
        <w:t xml:space="preserve"> </w:t>
      </w:r>
      <w:r w:rsidRPr="00D7551E">
        <w:rPr>
          <w:i/>
          <w:iCs/>
          <w:color w:val="8DB3E2" w:themeColor="text2" w:themeTint="66"/>
        </w:rPr>
        <w:t>et al.,</w:t>
      </w:r>
      <w:r>
        <w:rPr>
          <w:color w:val="8DB3E2" w:themeColor="text2" w:themeTint="66"/>
        </w:rPr>
        <w:t xml:space="preserve"> 2010)</w:t>
      </w:r>
      <w:r w:rsidR="002C7DA3">
        <w:t xml:space="preserve">. Therefore, comparative analysis of these organs provides valuable </w:t>
      </w:r>
      <w:r w:rsidR="006B5AEE">
        <w:t>insights into</w:t>
      </w:r>
      <w:r w:rsidR="002C7DA3">
        <w:t xml:space="preserve"> the nutritional allocation strategies of </w:t>
      </w:r>
      <w:r w:rsidR="006B5AEE">
        <w:t>plants.</w:t>
      </w:r>
    </w:p>
    <w:p w14:paraId="13CDD86E" w14:textId="3CBDE251" w:rsidR="00F47578" w:rsidRDefault="00F47578" w:rsidP="00F47578">
      <w:pPr>
        <w:spacing w:after="0" w:line="360" w:lineRule="auto"/>
        <w:jc w:val="both"/>
      </w:pPr>
      <w:r>
        <w:t xml:space="preserve">The present study aims to evaluate the proximate composition of leaves and fruits of selected Solanaceous species collected from different regions of Sudan using standard AOAC methods. By comparing the nutritional profiles of these species, this work seeks to highlight their potential as </w:t>
      </w:r>
      <w:r w:rsidR="007A6459">
        <w:t xml:space="preserve">an </w:t>
      </w:r>
      <w:r>
        <w:lastRenderedPageBreak/>
        <w:t xml:space="preserve">alternative source of nutrients and contribute to the growing body of knowledge on Sudanese plant resources. </w:t>
      </w:r>
    </w:p>
    <w:p w14:paraId="5AF4A377" w14:textId="77777777" w:rsidR="00FB5ECA" w:rsidRPr="000556A5" w:rsidRDefault="00FB5ECA" w:rsidP="00FB5ECA">
      <w:pPr>
        <w:rPr>
          <w:b/>
          <w:bCs/>
        </w:rPr>
      </w:pPr>
    </w:p>
    <w:p w14:paraId="762FEC36" w14:textId="77777777" w:rsidR="005205B7" w:rsidRDefault="005377CE" w:rsidP="007C34BB">
      <w:pPr>
        <w:spacing w:after="0" w:line="240" w:lineRule="auto"/>
        <w:rPr>
          <w:b/>
          <w:bCs/>
        </w:rPr>
      </w:pPr>
      <w:r>
        <w:rPr>
          <w:b/>
          <w:bCs/>
        </w:rPr>
        <w:t xml:space="preserve">2. </w:t>
      </w:r>
      <w:r w:rsidRPr="005377CE">
        <w:rPr>
          <w:b/>
          <w:bCs/>
        </w:rPr>
        <w:t>Material and Methods</w:t>
      </w:r>
    </w:p>
    <w:p w14:paraId="2785C79C" w14:textId="77777777" w:rsidR="00037129" w:rsidRPr="00037129" w:rsidRDefault="00037129" w:rsidP="007C34BB">
      <w:pPr>
        <w:spacing w:after="0" w:line="240" w:lineRule="auto"/>
        <w:rPr>
          <w:b/>
          <w:bCs/>
        </w:rPr>
      </w:pPr>
      <w:r w:rsidRPr="00037129">
        <w:rPr>
          <w:b/>
          <w:bCs/>
        </w:rPr>
        <w:t>2.</w:t>
      </w:r>
      <w:r w:rsidR="00523B87">
        <w:rPr>
          <w:b/>
          <w:bCs/>
        </w:rPr>
        <w:t>1</w:t>
      </w:r>
      <w:r w:rsidR="00FB5ECA">
        <w:rPr>
          <w:b/>
          <w:bCs/>
        </w:rPr>
        <w:t xml:space="preserve">. </w:t>
      </w:r>
      <w:r w:rsidR="00FB5ECA" w:rsidRPr="00037129">
        <w:rPr>
          <w:b/>
          <w:bCs/>
        </w:rPr>
        <w:t>Sites</w:t>
      </w:r>
      <w:r w:rsidRPr="00037129">
        <w:rPr>
          <w:b/>
          <w:bCs/>
        </w:rPr>
        <w:t xml:space="preserve"> of the collection </w:t>
      </w:r>
    </w:p>
    <w:p w14:paraId="5247660A" w14:textId="48DC7911" w:rsidR="00037129" w:rsidRPr="00523B87" w:rsidRDefault="00037129" w:rsidP="00037129">
      <w:r w:rsidRPr="00037129">
        <w:rPr>
          <w:b/>
          <w:bCs/>
        </w:rPr>
        <w:t xml:space="preserve"> </w:t>
      </w:r>
      <w:r w:rsidRPr="00523B87">
        <w:t xml:space="preserve">The collection process includes different regions of Sudan as </w:t>
      </w:r>
      <w:r w:rsidR="007A6459" w:rsidRPr="00523B87">
        <w:t>follow</w:t>
      </w:r>
      <w:r w:rsidR="007A6459">
        <w:t>s</w:t>
      </w:r>
      <w:r w:rsidRPr="00523B87">
        <w:t>:</w:t>
      </w:r>
    </w:p>
    <w:p w14:paraId="18227A95" w14:textId="77777777" w:rsidR="00037129" w:rsidRPr="00037129" w:rsidRDefault="001B0C35" w:rsidP="00037129">
      <w:pPr>
        <w:tabs>
          <w:tab w:val="left" w:pos="2055"/>
        </w:tabs>
      </w:pPr>
      <w:r>
        <w:rPr>
          <w:b/>
          <w:bCs/>
        </w:rPr>
        <w:t xml:space="preserve">     </w:t>
      </w:r>
      <w:r w:rsidR="00037129">
        <w:rPr>
          <w:b/>
          <w:bCs/>
        </w:rPr>
        <w:t xml:space="preserve"> </w:t>
      </w:r>
      <w:r w:rsidR="00037129" w:rsidRPr="00037129">
        <w:t>Table 1: the</w:t>
      </w:r>
      <w:r w:rsidR="006D023A">
        <w:t xml:space="preserve"> studied species </w:t>
      </w:r>
      <w:r w:rsidR="00372906">
        <w:t xml:space="preserve">and </w:t>
      </w:r>
      <w:r w:rsidR="00372906" w:rsidRPr="00037129">
        <w:t>Coordination</w:t>
      </w:r>
      <w:r w:rsidR="00037129" w:rsidRPr="00037129">
        <w:t xml:space="preserve"> of the collection sites.</w:t>
      </w:r>
    </w:p>
    <w:tbl>
      <w:tblPr>
        <w:tblStyle w:val="LightList"/>
        <w:tblW w:w="10630" w:type="dxa"/>
        <w:tblLook w:val="04A0" w:firstRow="1" w:lastRow="0" w:firstColumn="1" w:lastColumn="0" w:noHBand="0" w:noVBand="1"/>
      </w:tblPr>
      <w:tblGrid>
        <w:gridCol w:w="2507"/>
        <w:gridCol w:w="4608"/>
        <w:gridCol w:w="3515"/>
      </w:tblGrid>
      <w:tr w:rsidR="00DC4CDF" w:rsidRPr="00037129" w14:paraId="49E2FE94" w14:textId="77777777" w:rsidTr="006D023A">
        <w:trPr>
          <w:cnfStyle w:val="100000000000" w:firstRow="1" w:lastRow="0" w:firstColumn="0" w:lastColumn="0" w:oddVBand="0" w:evenVBand="0" w:oddHBand="0" w:evenHBand="0" w:firstRowFirstColumn="0" w:firstRowLastColumn="0" w:lastRowFirstColumn="0" w:lastRowLastColumn="0"/>
          <w:trHeight w:val="116"/>
        </w:trPr>
        <w:tc>
          <w:tcPr>
            <w:cnfStyle w:val="001000000000" w:firstRow="0" w:lastRow="0" w:firstColumn="1" w:lastColumn="0" w:oddVBand="0" w:evenVBand="0" w:oddHBand="0" w:evenHBand="0" w:firstRowFirstColumn="0" w:firstRowLastColumn="0" w:lastRowFirstColumn="0" w:lastRowLastColumn="0"/>
            <w:tcW w:w="2507" w:type="dxa"/>
          </w:tcPr>
          <w:p w14:paraId="7DC55DA6" w14:textId="77777777" w:rsidR="00037129" w:rsidRPr="00037129" w:rsidRDefault="00037129" w:rsidP="00037129">
            <w:pPr>
              <w:rPr>
                <w:b w:val="0"/>
                <w:bCs w:val="0"/>
              </w:rPr>
            </w:pPr>
            <w:r w:rsidRPr="00037129">
              <w:t>Plant species</w:t>
            </w:r>
          </w:p>
        </w:tc>
        <w:tc>
          <w:tcPr>
            <w:tcW w:w="4608" w:type="dxa"/>
          </w:tcPr>
          <w:p w14:paraId="17A69A00" w14:textId="77777777" w:rsidR="00037129" w:rsidRPr="00037129" w:rsidRDefault="00037129" w:rsidP="00037129">
            <w:pPr>
              <w:cnfStyle w:val="100000000000" w:firstRow="1" w:lastRow="0" w:firstColumn="0" w:lastColumn="0" w:oddVBand="0" w:evenVBand="0" w:oddHBand="0" w:evenHBand="0" w:firstRowFirstColumn="0" w:firstRowLastColumn="0" w:lastRowFirstColumn="0" w:lastRowLastColumn="0"/>
              <w:rPr>
                <w:b w:val="0"/>
                <w:bCs w:val="0"/>
              </w:rPr>
            </w:pPr>
            <w:r w:rsidRPr="00037129">
              <w:t>Site</w:t>
            </w:r>
          </w:p>
        </w:tc>
        <w:tc>
          <w:tcPr>
            <w:tcW w:w="3515" w:type="dxa"/>
          </w:tcPr>
          <w:p w14:paraId="6D6EACAB" w14:textId="77777777" w:rsidR="00037129" w:rsidRPr="00037129" w:rsidRDefault="00037129" w:rsidP="00037129">
            <w:pPr>
              <w:cnfStyle w:val="100000000000" w:firstRow="1" w:lastRow="0" w:firstColumn="0" w:lastColumn="0" w:oddVBand="0" w:evenVBand="0" w:oddHBand="0" w:evenHBand="0" w:firstRowFirstColumn="0" w:firstRowLastColumn="0" w:lastRowFirstColumn="0" w:lastRowLastColumn="0"/>
              <w:rPr>
                <w:b w:val="0"/>
                <w:bCs w:val="0"/>
              </w:rPr>
            </w:pPr>
            <w:r w:rsidRPr="00037129">
              <w:t>Coordination</w:t>
            </w:r>
          </w:p>
        </w:tc>
      </w:tr>
      <w:tr w:rsidR="00DC4CDF" w:rsidRPr="00037129" w14:paraId="0E2E7661" w14:textId="77777777" w:rsidTr="006D023A">
        <w:trPr>
          <w:cnfStyle w:val="000000100000" w:firstRow="0" w:lastRow="0" w:firstColumn="0" w:lastColumn="0" w:oddVBand="0" w:evenVBand="0" w:oddHBand="1" w:evenHBand="0" w:firstRowFirstColumn="0" w:firstRowLastColumn="0" w:lastRowFirstColumn="0" w:lastRowLastColumn="0"/>
          <w:trHeight w:val="116"/>
        </w:trPr>
        <w:tc>
          <w:tcPr>
            <w:cnfStyle w:val="001000000000" w:firstRow="0" w:lastRow="0" w:firstColumn="1" w:lastColumn="0" w:oddVBand="0" w:evenVBand="0" w:oddHBand="0" w:evenHBand="0" w:firstRowFirstColumn="0" w:firstRowLastColumn="0" w:lastRowFirstColumn="0" w:lastRowLastColumn="0"/>
            <w:tcW w:w="2507" w:type="dxa"/>
          </w:tcPr>
          <w:p w14:paraId="244D4152" w14:textId="77777777" w:rsidR="00037129" w:rsidRPr="006D023A" w:rsidRDefault="009C4B0E" w:rsidP="00037129">
            <w:pPr>
              <w:rPr>
                <w:b w:val="0"/>
                <w:bCs w:val="0"/>
                <w:i/>
                <w:iCs/>
              </w:rPr>
            </w:pPr>
            <w:r w:rsidRPr="006D023A">
              <w:rPr>
                <w:b w:val="0"/>
                <w:bCs w:val="0"/>
                <w:i/>
                <w:iCs/>
              </w:rPr>
              <w:t xml:space="preserve">Capsicum </w:t>
            </w:r>
            <w:r w:rsidR="00037129" w:rsidRPr="006D023A">
              <w:rPr>
                <w:b w:val="0"/>
                <w:bCs w:val="0"/>
                <w:i/>
                <w:iCs/>
              </w:rPr>
              <w:t>annuum</w:t>
            </w:r>
          </w:p>
        </w:tc>
        <w:tc>
          <w:tcPr>
            <w:tcW w:w="4608" w:type="dxa"/>
          </w:tcPr>
          <w:p w14:paraId="42CF9A31" w14:textId="77777777" w:rsidR="00037129" w:rsidRPr="006D023A" w:rsidRDefault="00037129" w:rsidP="00037129">
            <w:pPr>
              <w:cnfStyle w:val="000000100000" w:firstRow="0" w:lastRow="0" w:firstColumn="0" w:lastColumn="0" w:oddVBand="0" w:evenVBand="0" w:oddHBand="1" w:evenHBand="0" w:firstRowFirstColumn="0" w:firstRowLastColumn="0" w:lastRowFirstColumn="0" w:lastRowLastColumn="0"/>
            </w:pPr>
            <w:r w:rsidRPr="006D023A">
              <w:t>Blue Nile- El-</w:t>
            </w:r>
            <w:proofErr w:type="spellStart"/>
            <w:r w:rsidRPr="006D023A">
              <w:t>Rossers</w:t>
            </w:r>
            <w:proofErr w:type="spellEnd"/>
            <w:r w:rsidRPr="006D023A">
              <w:t>.</w:t>
            </w:r>
          </w:p>
        </w:tc>
        <w:tc>
          <w:tcPr>
            <w:tcW w:w="3515" w:type="dxa"/>
          </w:tcPr>
          <w:p w14:paraId="315B1481" w14:textId="77777777" w:rsidR="00037129" w:rsidRPr="006D023A" w:rsidRDefault="00037129" w:rsidP="00037129">
            <w:pPr>
              <w:cnfStyle w:val="000000100000" w:firstRow="0" w:lastRow="0" w:firstColumn="0" w:lastColumn="0" w:oddVBand="0" w:evenVBand="0" w:oddHBand="1" w:evenHBand="0" w:firstRowFirstColumn="0" w:firstRowLastColumn="0" w:lastRowFirstColumn="0" w:lastRowLastColumn="0"/>
            </w:pPr>
            <w:r w:rsidRPr="006D023A">
              <w:t>11°47′20″ N 34°21′33″E</w:t>
            </w:r>
          </w:p>
        </w:tc>
      </w:tr>
      <w:tr w:rsidR="00DC4CDF" w:rsidRPr="00037129" w14:paraId="39AF98CF" w14:textId="77777777" w:rsidTr="006D023A">
        <w:trPr>
          <w:trHeight w:val="68"/>
        </w:trPr>
        <w:tc>
          <w:tcPr>
            <w:cnfStyle w:val="001000000000" w:firstRow="0" w:lastRow="0" w:firstColumn="1" w:lastColumn="0" w:oddVBand="0" w:evenVBand="0" w:oddHBand="0" w:evenHBand="0" w:firstRowFirstColumn="0" w:firstRowLastColumn="0" w:lastRowFirstColumn="0" w:lastRowLastColumn="0"/>
            <w:tcW w:w="2507" w:type="dxa"/>
          </w:tcPr>
          <w:p w14:paraId="27800EBA" w14:textId="77777777" w:rsidR="00037129" w:rsidRPr="006D023A" w:rsidRDefault="009C4B0E" w:rsidP="00037129">
            <w:pPr>
              <w:rPr>
                <w:b w:val="0"/>
                <w:bCs w:val="0"/>
                <w:i/>
                <w:iCs/>
              </w:rPr>
            </w:pPr>
            <w:r w:rsidRPr="006D023A">
              <w:rPr>
                <w:b w:val="0"/>
                <w:bCs w:val="0"/>
                <w:i/>
                <w:iCs/>
              </w:rPr>
              <w:t>Datur</w:t>
            </w:r>
            <w:r w:rsidR="00037129" w:rsidRPr="006D023A">
              <w:rPr>
                <w:b w:val="0"/>
                <w:bCs w:val="0"/>
                <w:i/>
                <w:iCs/>
              </w:rPr>
              <w:t xml:space="preserve">a ferox </w:t>
            </w:r>
          </w:p>
        </w:tc>
        <w:tc>
          <w:tcPr>
            <w:tcW w:w="4608" w:type="dxa"/>
            <w:vMerge w:val="restart"/>
          </w:tcPr>
          <w:p w14:paraId="76C1C4D7" w14:textId="77777777" w:rsidR="00037129" w:rsidRPr="002A76A4" w:rsidRDefault="00037129" w:rsidP="00037129">
            <w:pPr>
              <w:cnfStyle w:val="000000000000" w:firstRow="0" w:lastRow="0" w:firstColumn="0" w:lastColumn="0" w:oddVBand="0" w:evenVBand="0" w:oddHBand="0" w:evenHBand="0" w:firstRowFirstColumn="0" w:firstRowLastColumn="0" w:lastRowFirstColumn="0" w:lastRowLastColumn="0"/>
            </w:pPr>
            <w:r w:rsidRPr="002A76A4">
              <w:t>Khartoum –Tutti island</w:t>
            </w:r>
          </w:p>
        </w:tc>
        <w:tc>
          <w:tcPr>
            <w:tcW w:w="3515" w:type="dxa"/>
            <w:vMerge w:val="restart"/>
          </w:tcPr>
          <w:p w14:paraId="02A9730E" w14:textId="77777777" w:rsidR="00037129" w:rsidRPr="002A76A4" w:rsidRDefault="002A76A4" w:rsidP="00037129">
            <w:pPr>
              <w:cnfStyle w:val="000000000000" w:firstRow="0" w:lastRow="0" w:firstColumn="0" w:lastColumn="0" w:oddVBand="0" w:evenVBand="0" w:oddHBand="0" w:evenHBand="0" w:firstRowFirstColumn="0" w:firstRowLastColumn="0" w:lastRowFirstColumn="0" w:lastRowLastColumn="0"/>
            </w:pPr>
            <w:r>
              <w:t>15° 37' 0" N 32° 31' 0" E</w:t>
            </w:r>
          </w:p>
        </w:tc>
      </w:tr>
      <w:tr w:rsidR="00DC4CDF" w:rsidRPr="00037129" w14:paraId="25769787" w14:textId="77777777" w:rsidTr="006D023A">
        <w:trPr>
          <w:cnfStyle w:val="000000100000" w:firstRow="0" w:lastRow="0" w:firstColumn="0" w:lastColumn="0" w:oddVBand="0" w:evenVBand="0" w:oddHBand="1" w:evenHBand="0" w:firstRowFirstColumn="0" w:firstRowLastColumn="0" w:lastRowFirstColumn="0" w:lastRowLastColumn="0"/>
          <w:trHeight w:val="116"/>
        </w:trPr>
        <w:tc>
          <w:tcPr>
            <w:cnfStyle w:val="001000000000" w:firstRow="0" w:lastRow="0" w:firstColumn="1" w:lastColumn="0" w:oddVBand="0" w:evenVBand="0" w:oddHBand="0" w:evenHBand="0" w:firstRowFirstColumn="0" w:firstRowLastColumn="0" w:lastRowFirstColumn="0" w:lastRowLastColumn="0"/>
            <w:tcW w:w="2507" w:type="dxa"/>
          </w:tcPr>
          <w:p w14:paraId="208603F0" w14:textId="77777777" w:rsidR="00037129" w:rsidRPr="006D023A" w:rsidRDefault="009C4B0E" w:rsidP="00037129">
            <w:pPr>
              <w:rPr>
                <w:b w:val="0"/>
                <w:bCs w:val="0"/>
                <w:i/>
                <w:iCs/>
              </w:rPr>
            </w:pPr>
            <w:r w:rsidRPr="006D023A">
              <w:rPr>
                <w:b w:val="0"/>
                <w:bCs w:val="0"/>
                <w:i/>
                <w:iCs/>
              </w:rPr>
              <w:t xml:space="preserve">Datura </w:t>
            </w:r>
            <w:proofErr w:type="spellStart"/>
            <w:r w:rsidR="00037129" w:rsidRPr="006D023A">
              <w:rPr>
                <w:b w:val="0"/>
                <w:bCs w:val="0"/>
                <w:i/>
                <w:iCs/>
              </w:rPr>
              <w:t>innoxia</w:t>
            </w:r>
            <w:proofErr w:type="spellEnd"/>
            <w:r w:rsidR="00037129" w:rsidRPr="006D023A">
              <w:rPr>
                <w:b w:val="0"/>
                <w:bCs w:val="0"/>
                <w:i/>
                <w:iCs/>
              </w:rPr>
              <w:t xml:space="preserve"> </w:t>
            </w:r>
          </w:p>
        </w:tc>
        <w:tc>
          <w:tcPr>
            <w:tcW w:w="4608" w:type="dxa"/>
            <w:vMerge/>
          </w:tcPr>
          <w:p w14:paraId="5051C449" w14:textId="77777777" w:rsidR="00037129" w:rsidRPr="002A76A4" w:rsidRDefault="00037129" w:rsidP="00037129">
            <w:pPr>
              <w:cnfStyle w:val="000000100000" w:firstRow="0" w:lastRow="0" w:firstColumn="0" w:lastColumn="0" w:oddVBand="0" w:evenVBand="0" w:oddHBand="1" w:evenHBand="0" w:firstRowFirstColumn="0" w:firstRowLastColumn="0" w:lastRowFirstColumn="0" w:lastRowLastColumn="0"/>
            </w:pPr>
          </w:p>
        </w:tc>
        <w:tc>
          <w:tcPr>
            <w:tcW w:w="3515" w:type="dxa"/>
            <w:vMerge/>
          </w:tcPr>
          <w:p w14:paraId="6BE403E7" w14:textId="77777777" w:rsidR="00037129" w:rsidRPr="002A76A4" w:rsidRDefault="00037129" w:rsidP="00037129">
            <w:pPr>
              <w:cnfStyle w:val="000000100000" w:firstRow="0" w:lastRow="0" w:firstColumn="0" w:lastColumn="0" w:oddVBand="0" w:evenVBand="0" w:oddHBand="1" w:evenHBand="0" w:firstRowFirstColumn="0" w:firstRowLastColumn="0" w:lastRowFirstColumn="0" w:lastRowLastColumn="0"/>
            </w:pPr>
          </w:p>
        </w:tc>
      </w:tr>
      <w:tr w:rsidR="00DC4CDF" w:rsidRPr="00037129" w14:paraId="5A515754" w14:textId="77777777" w:rsidTr="006D023A">
        <w:trPr>
          <w:trHeight w:val="116"/>
        </w:trPr>
        <w:tc>
          <w:tcPr>
            <w:cnfStyle w:val="001000000000" w:firstRow="0" w:lastRow="0" w:firstColumn="1" w:lastColumn="0" w:oddVBand="0" w:evenVBand="0" w:oddHBand="0" w:evenHBand="0" w:firstRowFirstColumn="0" w:firstRowLastColumn="0" w:lastRowFirstColumn="0" w:lastRowLastColumn="0"/>
            <w:tcW w:w="2507" w:type="dxa"/>
          </w:tcPr>
          <w:p w14:paraId="519FCB04" w14:textId="77777777" w:rsidR="00037129" w:rsidRPr="006D023A" w:rsidRDefault="009C4B0E" w:rsidP="00037129">
            <w:pPr>
              <w:rPr>
                <w:b w:val="0"/>
                <w:bCs w:val="0"/>
                <w:i/>
                <w:iCs/>
              </w:rPr>
            </w:pPr>
            <w:r w:rsidRPr="006D023A">
              <w:rPr>
                <w:b w:val="0"/>
                <w:bCs w:val="0"/>
                <w:i/>
                <w:iCs/>
              </w:rPr>
              <w:t xml:space="preserve">Datura </w:t>
            </w:r>
            <w:r w:rsidR="00037129" w:rsidRPr="006D023A">
              <w:rPr>
                <w:b w:val="0"/>
                <w:bCs w:val="0"/>
                <w:i/>
                <w:iCs/>
              </w:rPr>
              <w:t xml:space="preserve">stramonium </w:t>
            </w:r>
          </w:p>
        </w:tc>
        <w:tc>
          <w:tcPr>
            <w:tcW w:w="4608" w:type="dxa"/>
            <w:vMerge/>
          </w:tcPr>
          <w:p w14:paraId="7A3C4266" w14:textId="77777777" w:rsidR="00037129" w:rsidRPr="002A76A4" w:rsidRDefault="00037129" w:rsidP="00037129">
            <w:pPr>
              <w:cnfStyle w:val="000000000000" w:firstRow="0" w:lastRow="0" w:firstColumn="0" w:lastColumn="0" w:oddVBand="0" w:evenVBand="0" w:oddHBand="0" w:evenHBand="0" w:firstRowFirstColumn="0" w:firstRowLastColumn="0" w:lastRowFirstColumn="0" w:lastRowLastColumn="0"/>
            </w:pPr>
          </w:p>
        </w:tc>
        <w:tc>
          <w:tcPr>
            <w:tcW w:w="3515" w:type="dxa"/>
            <w:vMerge/>
          </w:tcPr>
          <w:p w14:paraId="74CC3D1C" w14:textId="77777777" w:rsidR="00037129" w:rsidRPr="002A76A4" w:rsidRDefault="00037129" w:rsidP="00037129">
            <w:pPr>
              <w:cnfStyle w:val="000000000000" w:firstRow="0" w:lastRow="0" w:firstColumn="0" w:lastColumn="0" w:oddVBand="0" w:evenVBand="0" w:oddHBand="0" w:evenHBand="0" w:firstRowFirstColumn="0" w:firstRowLastColumn="0" w:lastRowFirstColumn="0" w:lastRowLastColumn="0"/>
            </w:pPr>
          </w:p>
        </w:tc>
      </w:tr>
      <w:tr w:rsidR="00DC4CDF" w:rsidRPr="00037129" w14:paraId="51E26A59" w14:textId="77777777" w:rsidTr="006D023A">
        <w:trPr>
          <w:cnfStyle w:val="000000100000" w:firstRow="0" w:lastRow="0" w:firstColumn="0" w:lastColumn="0" w:oddVBand="0" w:evenVBand="0" w:oddHBand="1" w:evenHBand="0" w:firstRowFirstColumn="0" w:firstRowLastColumn="0" w:lastRowFirstColumn="0" w:lastRowLastColumn="0"/>
          <w:trHeight w:val="120"/>
        </w:trPr>
        <w:tc>
          <w:tcPr>
            <w:cnfStyle w:val="001000000000" w:firstRow="0" w:lastRow="0" w:firstColumn="1" w:lastColumn="0" w:oddVBand="0" w:evenVBand="0" w:oddHBand="0" w:evenHBand="0" w:firstRowFirstColumn="0" w:firstRowLastColumn="0" w:lastRowFirstColumn="0" w:lastRowLastColumn="0"/>
            <w:tcW w:w="2507" w:type="dxa"/>
          </w:tcPr>
          <w:p w14:paraId="7D900A9A" w14:textId="77777777" w:rsidR="00037129" w:rsidRPr="006D023A" w:rsidRDefault="009C4B0E" w:rsidP="00037129">
            <w:pPr>
              <w:rPr>
                <w:b w:val="0"/>
                <w:bCs w:val="0"/>
                <w:i/>
                <w:iCs/>
              </w:rPr>
            </w:pPr>
            <w:r w:rsidRPr="006D023A">
              <w:rPr>
                <w:b w:val="0"/>
                <w:bCs w:val="0"/>
                <w:i/>
                <w:iCs/>
              </w:rPr>
              <w:t xml:space="preserve">Physalis </w:t>
            </w:r>
            <w:r w:rsidR="00037129" w:rsidRPr="006D023A">
              <w:rPr>
                <w:b w:val="0"/>
                <w:bCs w:val="0"/>
                <w:i/>
                <w:iCs/>
              </w:rPr>
              <w:t xml:space="preserve"> angulata </w:t>
            </w:r>
          </w:p>
        </w:tc>
        <w:tc>
          <w:tcPr>
            <w:tcW w:w="4608" w:type="dxa"/>
            <w:vMerge/>
          </w:tcPr>
          <w:p w14:paraId="19F3B507" w14:textId="77777777" w:rsidR="00037129" w:rsidRPr="002A76A4" w:rsidRDefault="00037129" w:rsidP="00037129">
            <w:pPr>
              <w:cnfStyle w:val="000000100000" w:firstRow="0" w:lastRow="0" w:firstColumn="0" w:lastColumn="0" w:oddVBand="0" w:evenVBand="0" w:oddHBand="1" w:evenHBand="0" w:firstRowFirstColumn="0" w:firstRowLastColumn="0" w:lastRowFirstColumn="0" w:lastRowLastColumn="0"/>
            </w:pPr>
          </w:p>
        </w:tc>
        <w:tc>
          <w:tcPr>
            <w:tcW w:w="3515" w:type="dxa"/>
            <w:vMerge/>
          </w:tcPr>
          <w:p w14:paraId="3574836B" w14:textId="77777777" w:rsidR="00037129" w:rsidRPr="002A76A4" w:rsidRDefault="00037129" w:rsidP="00037129">
            <w:pPr>
              <w:cnfStyle w:val="000000100000" w:firstRow="0" w:lastRow="0" w:firstColumn="0" w:lastColumn="0" w:oddVBand="0" w:evenVBand="0" w:oddHBand="1" w:evenHBand="0" w:firstRowFirstColumn="0" w:firstRowLastColumn="0" w:lastRowFirstColumn="0" w:lastRowLastColumn="0"/>
            </w:pPr>
          </w:p>
        </w:tc>
      </w:tr>
      <w:tr w:rsidR="00DC4CDF" w:rsidRPr="00037129" w14:paraId="6C256FA3" w14:textId="77777777" w:rsidTr="006D023A">
        <w:trPr>
          <w:trHeight w:val="116"/>
        </w:trPr>
        <w:tc>
          <w:tcPr>
            <w:cnfStyle w:val="001000000000" w:firstRow="0" w:lastRow="0" w:firstColumn="1" w:lastColumn="0" w:oddVBand="0" w:evenVBand="0" w:oddHBand="0" w:evenHBand="0" w:firstRowFirstColumn="0" w:firstRowLastColumn="0" w:lastRowFirstColumn="0" w:lastRowLastColumn="0"/>
            <w:tcW w:w="2507" w:type="dxa"/>
          </w:tcPr>
          <w:p w14:paraId="7616C74C" w14:textId="77777777" w:rsidR="00037129" w:rsidRPr="006D023A" w:rsidRDefault="009C4B0E" w:rsidP="00037129">
            <w:pPr>
              <w:rPr>
                <w:b w:val="0"/>
                <w:bCs w:val="0"/>
                <w:i/>
                <w:iCs/>
              </w:rPr>
            </w:pPr>
            <w:r w:rsidRPr="006D023A">
              <w:rPr>
                <w:b w:val="0"/>
                <w:bCs w:val="0"/>
                <w:i/>
                <w:iCs/>
              </w:rPr>
              <w:t xml:space="preserve">Solanum </w:t>
            </w:r>
            <w:r w:rsidR="00037129" w:rsidRPr="006D023A">
              <w:rPr>
                <w:b w:val="0"/>
                <w:bCs w:val="0"/>
                <w:i/>
                <w:iCs/>
              </w:rPr>
              <w:t xml:space="preserve">americanum </w:t>
            </w:r>
          </w:p>
        </w:tc>
        <w:tc>
          <w:tcPr>
            <w:tcW w:w="4608" w:type="dxa"/>
            <w:vMerge/>
          </w:tcPr>
          <w:p w14:paraId="62E8AF2F" w14:textId="77777777" w:rsidR="00037129" w:rsidRPr="002A76A4" w:rsidRDefault="00037129" w:rsidP="00037129">
            <w:pPr>
              <w:cnfStyle w:val="000000000000" w:firstRow="0" w:lastRow="0" w:firstColumn="0" w:lastColumn="0" w:oddVBand="0" w:evenVBand="0" w:oddHBand="0" w:evenHBand="0" w:firstRowFirstColumn="0" w:firstRowLastColumn="0" w:lastRowFirstColumn="0" w:lastRowLastColumn="0"/>
            </w:pPr>
          </w:p>
        </w:tc>
        <w:tc>
          <w:tcPr>
            <w:tcW w:w="3515" w:type="dxa"/>
            <w:vMerge/>
          </w:tcPr>
          <w:p w14:paraId="13959297" w14:textId="77777777" w:rsidR="00037129" w:rsidRPr="002A76A4" w:rsidRDefault="00037129" w:rsidP="00037129">
            <w:pPr>
              <w:cnfStyle w:val="000000000000" w:firstRow="0" w:lastRow="0" w:firstColumn="0" w:lastColumn="0" w:oddVBand="0" w:evenVBand="0" w:oddHBand="0" w:evenHBand="0" w:firstRowFirstColumn="0" w:firstRowLastColumn="0" w:lastRowFirstColumn="0" w:lastRowLastColumn="0"/>
            </w:pPr>
          </w:p>
        </w:tc>
      </w:tr>
      <w:tr w:rsidR="00DC4CDF" w:rsidRPr="00037129" w14:paraId="4A562517" w14:textId="77777777" w:rsidTr="006D023A">
        <w:trPr>
          <w:cnfStyle w:val="000000100000" w:firstRow="0" w:lastRow="0" w:firstColumn="0" w:lastColumn="0" w:oddVBand="0" w:evenVBand="0" w:oddHBand="1" w:evenHBand="0" w:firstRowFirstColumn="0" w:firstRowLastColumn="0" w:lastRowFirstColumn="0" w:lastRowLastColumn="0"/>
          <w:trHeight w:val="116"/>
        </w:trPr>
        <w:tc>
          <w:tcPr>
            <w:cnfStyle w:val="001000000000" w:firstRow="0" w:lastRow="0" w:firstColumn="1" w:lastColumn="0" w:oddVBand="0" w:evenVBand="0" w:oddHBand="0" w:evenHBand="0" w:firstRowFirstColumn="0" w:firstRowLastColumn="0" w:lastRowFirstColumn="0" w:lastRowLastColumn="0"/>
            <w:tcW w:w="2507" w:type="dxa"/>
          </w:tcPr>
          <w:p w14:paraId="7338B6AC" w14:textId="77777777" w:rsidR="00037129" w:rsidRPr="006D023A" w:rsidRDefault="009C4B0E" w:rsidP="00037129">
            <w:pPr>
              <w:rPr>
                <w:b w:val="0"/>
                <w:bCs w:val="0"/>
                <w:i/>
                <w:iCs/>
              </w:rPr>
            </w:pPr>
            <w:r w:rsidRPr="006D023A">
              <w:rPr>
                <w:b w:val="0"/>
                <w:bCs w:val="0"/>
                <w:i/>
                <w:iCs/>
              </w:rPr>
              <w:t xml:space="preserve"> Solanum </w:t>
            </w:r>
            <w:r w:rsidR="00037129" w:rsidRPr="006D023A">
              <w:rPr>
                <w:b w:val="0"/>
                <w:bCs w:val="0"/>
                <w:i/>
                <w:iCs/>
              </w:rPr>
              <w:t>dubium</w:t>
            </w:r>
          </w:p>
        </w:tc>
        <w:tc>
          <w:tcPr>
            <w:tcW w:w="4608" w:type="dxa"/>
            <w:vMerge/>
          </w:tcPr>
          <w:p w14:paraId="61C4EB6E" w14:textId="77777777" w:rsidR="00037129" w:rsidRPr="002A76A4" w:rsidRDefault="00037129" w:rsidP="00037129">
            <w:pPr>
              <w:cnfStyle w:val="000000100000" w:firstRow="0" w:lastRow="0" w:firstColumn="0" w:lastColumn="0" w:oddVBand="0" w:evenVBand="0" w:oddHBand="1" w:evenHBand="0" w:firstRowFirstColumn="0" w:firstRowLastColumn="0" w:lastRowFirstColumn="0" w:lastRowLastColumn="0"/>
            </w:pPr>
          </w:p>
        </w:tc>
        <w:tc>
          <w:tcPr>
            <w:tcW w:w="3515" w:type="dxa"/>
            <w:vMerge/>
          </w:tcPr>
          <w:p w14:paraId="5A88BA0B" w14:textId="77777777" w:rsidR="00037129" w:rsidRPr="002A76A4" w:rsidRDefault="00037129" w:rsidP="00037129">
            <w:pPr>
              <w:cnfStyle w:val="000000100000" w:firstRow="0" w:lastRow="0" w:firstColumn="0" w:lastColumn="0" w:oddVBand="0" w:evenVBand="0" w:oddHBand="1" w:evenHBand="0" w:firstRowFirstColumn="0" w:firstRowLastColumn="0" w:lastRowFirstColumn="0" w:lastRowLastColumn="0"/>
            </w:pPr>
          </w:p>
        </w:tc>
      </w:tr>
      <w:tr w:rsidR="00DC4CDF" w:rsidRPr="00037129" w14:paraId="4EFE2E51" w14:textId="77777777" w:rsidTr="006D023A">
        <w:trPr>
          <w:trHeight w:val="87"/>
        </w:trPr>
        <w:tc>
          <w:tcPr>
            <w:cnfStyle w:val="001000000000" w:firstRow="0" w:lastRow="0" w:firstColumn="1" w:lastColumn="0" w:oddVBand="0" w:evenVBand="0" w:oddHBand="0" w:evenHBand="0" w:firstRowFirstColumn="0" w:firstRowLastColumn="0" w:lastRowFirstColumn="0" w:lastRowLastColumn="0"/>
            <w:tcW w:w="2507" w:type="dxa"/>
          </w:tcPr>
          <w:p w14:paraId="65D9CF2D" w14:textId="77777777" w:rsidR="00037129" w:rsidRPr="006D023A" w:rsidRDefault="00E0210E" w:rsidP="00037129">
            <w:pPr>
              <w:rPr>
                <w:b w:val="0"/>
                <w:bCs w:val="0"/>
                <w:i/>
                <w:iCs/>
              </w:rPr>
            </w:pPr>
            <w:r w:rsidRPr="006D023A">
              <w:rPr>
                <w:b w:val="0"/>
                <w:bCs w:val="0"/>
                <w:i/>
                <w:iCs/>
              </w:rPr>
              <w:t>Hyoscyamus</w:t>
            </w:r>
            <w:r w:rsidR="00037129" w:rsidRPr="006D023A">
              <w:rPr>
                <w:b w:val="0"/>
                <w:bCs w:val="0"/>
                <w:i/>
                <w:iCs/>
              </w:rPr>
              <w:t xml:space="preserve"> </w:t>
            </w:r>
            <w:proofErr w:type="spellStart"/>
            <w:r w:rsidR="00037129" w:rsidRPr="006D023A">
              <w:rPr>
                <w:b w:val="0"/>
                <w:bCs w:val="0"/>
                <w:i/>
                <w:iCs/>
              </w:rPr>
              <w:t>muticus</w:t>
            </w:r>
            <w:proofErr w:type="spellEnd"/>
            <w:r w:rsidRPr="006D023A">
              <w:rPr>
                <w:b w:val="0"/>
                <w:bCs w:val="0"/>
              </w:rPr>
              <w:t xml:space="preserve"> </w:t>
            </w:r>
          </w:p>
        </w:tc>
        <w:tc>
          <w:tcPr>
            <w:tcW w:w="4608" w:type="dxa"/>
            <w:vMerge w:val="restart"/>
          </w:tcPr>
          <w:p w14:paraId="6FEDD9CC" w14:textId="77777777" w:rsidR="00037129" w:rsidRPr="002A76A4" w:rsidRDefault="00037129" w:rsidP="00037129">
            <w:pPr>
              <w:cnfStyle w:val="000000000000" w:firstRow="0" w:lastRow="0" w:firstColumn="0" w:lastColumn="0" w:oddVBand="0" w:evenVBand="0" w:oddHBand="0" w:evenHBand="0" w:firstRowFirstColumn="0" w:firstRowLastColumn="0" w:lastRowFirstColumn="0" w:lastRowLastColumn="0"/>
            </w:pPr>
            <w:r w:rsidRPr="002A76A4">
              <w:t>North Sudan –Dongola</w:t>
            </w:r>
          </w:p>
        </w:tc>
        <w:tc>
          <w:tcPr>
            <w:tcW w:w="3515" w:type="dxa"/>
            <w:vMerge w:val="restart"/>
          </w:tcPr>
          <w:p w14:paraId="12C948E5" w14:textId="77777777" w:rsidR="00037129" w:rsidRPr="002A76A4" w:rsidRDefault="00037129" w:rsidP="00037129">
            <w:pPr>
              <w:cnfStyle w:val="000000000000" w:firstRow="0" w:lastRow="0" w:firstColumn="0" w:lastColumn="0" w:oddVBand="0" w:evenVBand="0" w:oddHBand="0" w:evenHBand="0" w:firstRowFirstColumn="0" w:firstRowLastColumn="0" w:lastRowFirstColumn="0" w:lastRowLastColumn="0"/>
            </w:pPr>
            <w:r w:rsidRPr="002A76A4">
              <w:t>19°10′11.37″N  30°28′29.62″E</w:t>
            </w:r>
          </w:p>
        </w:tc>
      </w:tr>
      <w:tr w:rsidR="00DC4CDF" w:rsidRPr="00037129" w14:paraId="6682156B" w14:textId="77777777" w:rsidTr="006D023A">
        <w:trPr>
          <w:cnfStyle w:val="000000100000" w:firstRow="0" w:lastRow="0" w:firstColumn="0" w:lastColumn="0" w:oddVBand="0" w:evenVBand="0" w:oddHBand="1" w:evenHBand="0" w:firstRowFirstColumn="0" w:firstRowLastColumn="0" w:lastRowFirstColumn="0" w:lastRowLastColumn="0"/>
          <w:trHeight w:val="116"/>
        </w:trPr>
        <w:tc>
          <w:tcPr>
            <w:cnfStyle w:val="001000000000" w:firstRow="0" w:lastRow="0" w:firstColumn="1" w:lastColumn="0" w:oddVBand="0" w:evenVBand="0" w:oddHBand="0" w:evenHBand="0" w:firstRowFirstColumn="0" w:firstRowLastColumn="0" w:lastRowFirstColumn="0" w:lastRowLastColumn="0"/>
            <w:tcW w:w="2507" w:type="dxa"/>
          </w:tcPr>
          <w:p w14:paraId="0843AAF4" w14:textId="77777777" w:rsidR="00037129" w:rsidRPr="006D023A" w:rsidRDefault="009C4B0E" w:rsidP="00037129">
            <w:pPr>
              <w:rPr>
                <w:b w:val="0"/>
                <w:bCs w:val="0"/>
                <w:i/>
                <w:iCs/>
              </w:rPr>
            </w:pPr>
            <w:r w:rsidRPr="006D023A">
              <w:rPr>
                <w:b w:val="0"/>
                <w:bCs w:val="0"/>
                <w:i/>
                <w:iCs/>
              </w:rPr>
              <w:t xml:space="preserve">Nicotiana </w:t>
            </w:r>
            <w:proofErr w:type="spellStart"/>
            <w:r w:rsidR="00037129" w:rsidRPr="006D023A">
              <w:rPr>
                <w:b w:val="0"/>
                <w:bCs w:val="0"/>
                <w:i/>
                <w:iCs/>
              </w:rPr>
              <w:t>glauaca</w:t>
            </w:r>
            <w:proofErr w:type="spellEnd"/>
            <w:r w:rsidR="00037129" w:rsidRPr="006D023A">
              <w:rPr>
                <w:b w:val="0"/>
                <w:bCs w:val="0"/>
                <w:i/>
                <w:iCs/>
              </w:rPr>
              <w:t xml:space="preserve"> </w:t>
            </w:r>
          </w:p>
        </w:tc>
        <w:tc>
          <w:tcPr>
            <w:tcW w:w="4608" w:type="dxa"/>
            <w:vMerge/>
          </w:tcPr>
          <w:p w14:paraId="2701F7BB" w14:textId="77777777" w:rsidR="00037129" w:rsidRPr="002A76A4" w:rsidRDefault="00037129" w:rsidP="00037129">
            <w:pPr>
              <w:cnfStyle w:val="000000100000" w:firstRow="0" w:lastRow="0" w:firstColumn="0" w:lastColumn="0" w:oddVBand="0" w:evenVBand="0" w:oddHBand="1" w:evenHBand="0" w:firstRowFirstColumn="0" w:firstRowLastColumn="0" w:lastRowFirstColumn="0" w:lastRowLastColumn="0"/>
            </w:pPr>
          </w:p>
        </w:tc>
        <w:tc>
          <w:tcPr>
            <w:tcW w:w="3515" w:type="dxa"/>
            <w:vMerge/>
          </w:tcPr>
          <w:p w14:paraId="11899767" w14:textId="77777777" w:rsidR="00037129" w:rsidRPr="002A76A4" w:rsidRDefault="00037129" w:rsidP="00037129">
            <w:pPr>
              <w:cnfStyle w:val="000000100000" w:firstRow="0" w:lastRow="0" w:firstColumn="0" w:lastColumn="0" w:oddVBand="0" w:evenVBand="0" w:oddHBand="1" w:evenHBand="0" w:firstRowFirstColumn="0" w:firstRowLastColumn="0" w:lastRowFirstColumn="0" w:lastRowLastColumn="0"/>
            </w:pPr>
          </w:p>
        </w:tc>
      </w:tr>
      <w:tr w:rsidR="00DC4CDF" w:rsidRPr="00037129" w14:paraId="6603E3AB" w14:textId="77777777" w:rsidTr="006D023A">
        <w:trPr>
          <w:trHeight w:val="116"/>
        </w:trPr>
        <w:tc>
          <w:tcPr>
            <w:cnfStyle w:val="001000000000" w:firstRow="0" w:lastRow="0" w:firstColumn="1" w:lastColumn="0" w:oddVBand="0" w:evenVBand="0" w:oddHBand="0" w:evenHBand="0" w:firstRowFirstColumn="0" w:firstRowLastColumn="0" w:lastRowFirstColumn="0" w:lastRowLastColumn="0"/>
            <w:tcW w:w="2507" w:type="dxa"/>
          </w:tcPr>
          <w:p w14:paraId="277CA342" w14:textId="77777777" w:rsidR="00037129" w:rsidRPr="006D023A" w:rsidRDefault="009C4B0E" w:rsidP="00037129">
            <w:pPr>
              <w:rPr>
                <w:b w:val="0"/>
                <w:bCs w:val="0"/>
                <w:i/>
                <w:iCs/>
              </w:rPr>
            </w:pPr>
            <w:proofErr w:type="spellStart"/>
            <w:r w:rsidRPr="006D023A">
              <w:rPr>
                <w:b w:val="0"/>
                <w:bCs w:val="0"/>
                <w:i/>
                <w:iCs/>
              </w:rPr>
              <w:t>Lycium</w:t>
            </w:r>
            <w:proofErr w:type="spellEnd"/>
            <w:r w:rsidRPr="006D023A">
              <w:rPr>
                <w:b w:val="0"/>
                <w:bCs w:val="0"/>
                <w:i/>
                <w:iCs/>
              </w:rPr>
              <w:t xml:space="preserve"> </w:t>
            </w:r>
            <w:proofErr w:type="spellStart"/>
            <w:r w:rsidR="00037129" w:rsidRPr="006D023A">
              <w:rPr>
                <w:b w:val="0"/>
                <w:bCs w:val="0"/>
                <w:i/>
                <w:iCs/>
              </w:rPr>
              <w:t>persicum</w:t>
            </w:r>
            <w:proofErr w:type="spellEnd"/>
            <w:r w:rsidR="00037129" w:rsidRPr="006D023A">
              <w:rPr>
                <w:b w:val="0"/>
                <w:bCs w:val="0"/>
                <w:i/>
                <w:iCs/>
              </w:rPr>
              <w:t xml:space="preserve"> </w:t>
            </w:r>
          </w:p>
        </w:tc>
        <w:tc>
          <w:tcPr>
            <w:tcW w:w="4608" w:type="dxa"/>
            <w:vMerge w:val="restart"/>
          </w:tcPr>
          <w:p w14:paraId="738FD857" w14:textId="77777777" w:rsidR="00037129" w:rsidRPr="002A76A4" w:rsidRDefault="00037129" w:rsidP="00037129">
            <w:pPr>
              <w:cnfStyle w:val="000000000000" w:firstRow="0" w:lastRow="0" w:firstColumn="0" w:lastColumn="0" w:oddVBand="0" w:evenVBand="0" w:oddHBand="0" w:evenHBand="0" w:firstRowFirstColumn="0" w:firstRowLastColumn="0" w:lastRowFirstColumn="0" w:lastRowLastColumn="0"/>
            </w:pPr>
            <w:r w:rsidRPr="002A76A4">
              <w:t>East Sudan-</w:t>
            </w:r>
            <w:proofErr w:type="spellStart"/>
            <w:r w:rsidRPr="002A76A4">
              <w:t>Arkawet</w:t>
            </w:r>
            <w:proofErr w:type="spellEnd"/>
            <w:r w:rsidRPr="002A76A4">
              <w:t xml:space="preserve"> Area</w:t>
            </w:r>
          </w:p>
        </w:tc>
        <w:tc>
          <w:tcPr>
            <w:tcW w:w="3515" w:type="dxa"/>
            <w:vMerge w:val="restart"/>
          </w:tcPr>
          <w:p w14:paraId="706B78BD" w14:textId="77777777" w:rsidR="00037129" w:rsidRPr="002A76A4" w:rsidRDefault="00037129" w:rsidP="002A76A4">
            <w:pPr>
              <w:cnfStyle w:val="000000000000" w:firstRow="0" w:lastRow="0" w:firstColumn="0" w:lastColumn="0" w:oddVBand="0" w:evenVBand="0" w:oddHBand="0" w:evenHBand="0" w:firstRowFirstColumn="0" w:firstRowLastColumn="0" w:lastRowFirstColumn="0" w:lastRowLastColumn="0"/>
            </w:pPr>
            <w:r w:rsidRPr="002A76A4">
              <w:t>14° 42' 52" N.   33° 18' 8" E</w:t>
            </w:r>
          </w:p>
        </w:tc>
      </w:tr>
      <w:tr w:rsidR="00DC4CDF" w:rsidRPr="00037129" w14:paraId="062184E8" w14:textId="77777777" w:rsidTr="006D023A">
        <w:trPr>
          <w:cnfStyle w:val="000000100000" w:firstRow="0" w:lastRow="0" w:firstColumn="0" w:lastColumn="0" w:oddVBand="0" w:evenVBand="0" w:oddHBand="1" w:evenHBand="0" w:firstRowFirstColumn="0" w:firstRowLastColumn="0" w:lastRowFirstColumn="0" w:lastRowLastColumn="0"/>
          <w:trHeight w:val="116"/>
        </w:trPr>
        <w:tc>
          <w:tcPr>
            <w:cnfStyle w:val="001000000000" w:firstRow="0" w:lastRow="0" w:firstColumn="1" w:lastColumn="0" w:oddVBand="0" w:evenVBand="0" w:oddHBand="0" w:evenHBand="0" w:firstRowFirstColumn="0" w:firstRowLastColumn="0" w:lastRowFirstColumn="0" w:lastRowLastColumn="0"/>
            <w:tcW w:w="2507" w:type="dxa"/>
          </w:tcPr>
          <w:p w14:paraId="3E41FE73" w14:textId="77777777" w:rsidR="00037129" w:rsidRPr="006D023A" w:rsidRDefault="009C4B0E" w:rsidP="00037129">
            <w:pPr>
              <w:rPr>
                <w:b w:val="0"/>
                <w:bCs w:val="0"/>
                <w:i/>
                <w:iCs/>
              </w:rPr>
            </w:pPr>
            <w:r w:rsidRPr="006D023A">
              <w:rPr>
                <w:b w:val="0"/>
                <w:bCs w:val="0"/>
                <w:i/>
                <w:iCs/>
              </w:rPr>
              <w:t xml:space="preserve">Solanum </w:t>
            </w:r>
            <w:r w:rsidR="00037129" w:rsidRPr="006D023A">
              <w:rPr>
                <w:b w:val="0"/>
                <w:bCs w:val="0"/>
                <w:i/>
                <w:iCs/>
              </w:rPr>
              <w:t xml:space="preserve"> </w:t>
            </w:r>
            <w:proofErr w:type="spellStart"/>
            <w:r w:rsidR="00037129" w:rsidRPr="006D023A">
              <w:rPr>
                <w:b w:val="0"/>
                <w:bCs w:val="0"/>
                <w:i/>
                <w:iCs/>
              </w:rPr>
              <w:t>incanum</w:t>
            </w:r>
            <w:proofErr w:type="spellEnd"/>
            <w:r w:rsidR="00037129" w:rsidRPr="006D023A">
              <w:rPr>
                <w:b w:val="0"/>
                <w:bCs w:val="0"/>
                <w:i/>
                <w:iCs/>
              </w:rPr>
              <w:t xml:space="preserve"> </w:t>
            </w:r>
          </w:p>
        </w:tc>
        <w:tc>
          <w:tcPr>
            <w:tcW w:w="4608" w:type="dxa"/>
            <w:vMerge/>
          </w:tcPr>
          <w:p w14:paraId="04CB47C4" w14:textId="77777777" w:rsidR="00037129" w:rsidRPr="00037129" w:rsidRDefault="00037129" w:rsidP="00037129">
            <w:pPr>
              <w:cnfStyle w:val="000000100000" w:firstRow="0" w:lastRow="0" w:firstColumn="0" w:lastColumn="0" w:oddVBand="0" w:evenVBand="0" w:oddHBand="1" w:evenHBand="0" w:firstRowFirstColumn="0" w:firstRowLastColumn="0" w:lastRowFirstColumn="0" w:lastRowLastColumn="0"/>
              <w:rPr>
                <w:b/>
                <w:bCs/>
              </w:rPr>
            </w:pPr>
          </w:p>
        </w:tc>
        <w:tc>
          <w:tcPr>
            <w:tcW w:w="3515" w:type="dxa"/>
            <w:vMerge/>
          </w:tcPr>
          <w:p w14:paraId="058CD058" w14:textId="77777777" w:rsidR="00037129" w:rsidRPr="00037129" w:rsidRDefault="00037129" w:rsidP="00037129">
            <w:pPr>
              <w:cnfStyle w:val="000000100000" w:firstRow="0" w:lastRow="0" w:firstColumn="0" w:lastColumn="0" w:oddVBand="0" w:evenVBand="0" w:oddHBand="1" w:evenHBand="0" w:firstRowFirstColumn="0" w:firstRowLastColumn="0" w:lastRowFirstColumn="0" w:lastRowLastColumn="0"/>
              <w:rPr>
                <w:b/>
                <w:bCs/>
              </w:rPr>
            </w:pPr>
          </w:p>
        </w:tc>
      </w:tr>
      <w:tr w:rsidR="00DC4CDF" w:rsidRPr="00037129" w14:paraId="76BA71BE" w14:textId="77777777" w:rsidTr="006D023A">
        <w:trPr>
          <w:trHeight w:val="116"/>
        </w:trPr>
        <w:tc>
          <w:tcPr>
            <w:cnfStyle w:val="001000000000" w:firstRow="0" w:lastRow="0" w:firstColumn="1" w:lastColumn="0" w:oddVBand="0" w:evenVBand="0" w:oddHBand="0" w:evenHBand="0" w:firstRowFirstColumn="0" w:firstRowLastColumn="0" w:lastRowFirstColumn="0" w:lastRowLastColumn="0"/>
            <w:tcW w:w="2507" w:type="dxa"/>
          </w:tcPr>
          <w:p w14:paraId="4EF46FF4" w14:textId="77777777" w:rsidR="00037129" w:rsidRPr="006D023A" w:rsidRDefault="009C4B0E" w:rsidP="00037129">
            <w:pPr>
              <w:rPr>
                <w:b w:val="0"/>
                <w:bCs w:val="0"/>
                <w:i/>
                <w:iCs/>
              </w:rPr>
            </w:pPr>
            <w:r w:rsidRPr="006D023A">
              <w:rPr>
                <w:b w:val="0"/>
                <w:bCs w:val="0"/>
                <w:i/>
                <w:iCs/>
              </w:rPr>
              <w:t xml:space="preserve">Solanum </w:t>
            </w:r>
            <w:proofErr w:type="spellStart"/>
            <w:r w:rsidR="00037129" w:rsidRPr="006D023A">
              <w:rPr>
                <w:b w:val="0"/>
                <w:bCs w:val="0"/>
                <w:i/>
                <w:iCs/>
              </w:rPr>
              <w:t>schimperianum</w:t>
            </w:r>
            <w:proofErr w:type="spellEnd"/>
            <w:r w:rsidR="00037129" w:rsidRPr="006D023A">
              <w:rPr>
                <w:b w:val="0"/>
                <w:bCs w:val="0"/>
                <w:i/>
                <w:iCs/>
              </w:rPr>
              <w:t xml:space="preserve"> </w:t>
            </w:r>
          </w:p>
        </w:tc>
        <w:tc>
          <w:tcPr>
            <w:tcW w:w="4608" w:type="dxa"/>
            <w:vMerge/>
          </w:tcPr>
          <w:p w14:paraId="1277BBE9" w14:textId="77777777" w:rsidR="00037129" w:rsidRPr="00037129" w:rsidRDefault="00037129" w:rsidP="00037129">
            <w:pPr>
              <w:cnfStyle w:val="000000000000" w:firstRow="0" w:lastRow="0" w:firstColumn="0" w:lastColumn="0" w:oddVBand="0" w:evenVBand="0" w:oddHBand="0" w:evenHBand="0" w:firstRowFirstColumn="0" w:firstRowLastColumn="0" w:lastRowFirstColumn="0" w:lastRowLastColumn="0"/>
              <w:rPr>
                <w:b/>
                <w:bCs/>
              </w:rPr>
            </w:pPr>
          </w:p>
        </w:tc>
        <w:tc>
          <w:tcPr>
            <w:tcW w:w="3515" w:type="dxa"/>
            <w:vMerge/>
          </w:tcPr>
          <w:p w14:paraId="16708C13" w14:textId="77777777" w:rsidR="00037129" w:rsidRPr="00037129" w:rsidRDefault="00037129" w:rsidP="00037129">
            <w:pPr>
              <w:cnfStyle w:val="000000000000" w:firstRow="0" w:lastRow="0" w:firstColumn="0" w:lastColumn="0" w:oddVBand="0" w:evenVBand="0" w:oddHBand="0" w:evenHBand="0" w:firstRowFirstColumn="0" w:firstRowLastColumn="0" w:lastRowFirstColumn="0" w:lastRowLastColumn="0"/>
              <w:rPr>
                <w:b/>
                <w:bCs/>
              </w:rPr>
            </w:pPr>
          </w:p>
        </w:tc>
      </w:tr>
      <w:tr w:rsidR="00DC4CDF" w:rsidRPr="00037129" w14:paraId="0DF21FE8" w14:textId="77777777" w:rsidTr="006D023A">
        <w:trPr>
          <w:cnfStyle w:val="000000100000" w:firstRow="0" w:lastRow="0" w:firstColumn="0" w:lastColumn="0" w:oddVBand="0" w:evenVBand="0" w:oddHBand="1" w:evenHBand="0" w:firstRowFirstColumn="0" w:firstRowLastColumn="0" w:lastRowFirstColumn="0" w:lastRowLastColumn="0"/>
          <w:trHeight w:val="116"/>
        </w:trPr>
        <w:tc>
          <w:tcPr>
            <w:cnfStyle w:val="001000000000" w:firstRow="0" w:lastRow="0" w:firstColumn="1" w:lastColumn="0" w:oddVBand="0" w:evenVBand="0" w:oddHBand="0" w:evenHBand="0" w:firstRowFirstColumn="0" w:firstRowLastColumn="0" w:lastRowFirstColumn="0" w:lastRowLastColumn="0"/>
            <w:tcW w:w="2507" w:type="dxa"/>
          </w:tcPr>
          <w:p w14:paraId="69AA72BE" w14:textId="77777777" w:rsidR="00037129" w:rsidRPr="006D023A" w:rsidRDefault="009C4B0E" w:rsidP="00037129">
            <w:pPr>
              <w:rPr>
                <w:b w:val="0"/>
                <w:bCs w:val="0"/>
                <w:i/>
                <w:iCs/>
              </w:rPr>
            </w:pPr>
            <w:r w:rsidRPr="006D023A">
              <w:rPr>
                <w:b w:val="0"/>
                <w:bCs w:val="0"/>
                <w:i/>
                <w:iCs/>
              </w:rPr>
              <w:t xml:space="preserve">Solanum </w:t>
            </w:r>
            <w:proofErr w:type="spellStart"/>
            <w:r w:rsidR="00037129" w:rsidRPr="006D023A">
              <w:rPr>
                <w:b w:val="0"/>
                <w:bCs w:val="0"/>
                <w:i/>
                <w:iCs/>
              </w:rPr>
              <w:t>villosum</w:t>
            </w:r>
            <w:proofErr w:type="spellEnd"/>
            <w:r w:rsidR="00037129" w:rsidRPr="006D023A">
              <w:rPr>
                <w:b w:val="0"/>
                <w:bCs w:val="0"/>
                <w:i/>
                <w:iCs/>
              </w:rPr>
              <w:t xml:space="preserve"> </w:t>
            </w:r>
          </w:p>
        </w:tc>
        <w:tc>
          <w:tcPr>
            <w:tcW w:w="4608" w:type="dxa"/>
            <w:vMerge/>
          </w:tcPr>
          <w:p w14:paraId="4B00D271" w14:textId="77777777" w:rsidR="00037129" w:rsidRPr="00037129" w:rsidRDefault="00037129" w:rsidP="00037129">
            <w:pPr>
              <w:cnfStyle w:val="000000100000" w:firstRow="0" w:lastRow="0" w:firstColumn="0" w:lastColumn="0" w:oddVBand="0" w:evenVBand="0" w:oddHBand="1" w:evenHBand="0" w:firstRowFirstColumn="0" w:firstRowLastColumn="0" w:lastRowFirstColumn="0" w:lastRowLastColumn="0"/>
              <w:rPr>
                <w:b/>
                <w:bCs/>
              </w:rPr>
            </w:pPr>
          </w:p>
        </w:tc>
        <w:tc>
          <w:tcPr>
            <w:tcW w:w="3515" w:type="dxa"/>
            <w:vMerge/>
          </w:tcPr>
          <w:p w14:paraId="799616B5" w14:textId="77777777" w:rsidR="00037129" w:rsidRPr="00037129" w:rsidRDefault="00037129" w:rsidP="00037129">
            <w:pPr>
              <w:cnfStyle w:val="000000100000" w:firstRow="0" w:lastRow="0" w:firstColumn="0" w:lastColumn="0" w:oddVBand="0" w:evenVBand="0" w:oddHBand="1" w:evenHBand="0" w:firstRowFirstColumn="0" w:firstRowLastColumn="0" w:lastRowFirstColumn="0" w:lastRowLastColumn="0"/>
              <w:rPr>
                <w:b/>
                <w:bCs/>
              </w:rPr>
            </w:pPr>
          </w:p>
        </w:tc>
      </w:tr>
      <w:tr w:rsidR="00DC4CDF" w:rsidRPr="00037129" w14:paraId="4DCE8683" w14:textId="77777777" w:rsidTr="006D023A">
        <w:trPr>
          <w:trHeight w:val="18"/>
        </w:trPr>
        <w:tc>
          <w:tcPr>
            <w:cnfStyle w:val="001000000000" w:firstRow="0" w:lastRow="0" w:firstColumn="1" w:lastColumn="0" w:oddVBand="0" w:evenVBand="0" w:oddHBand="0" w:evenHBand="0" w:firstRowFirstColumn="0" w:firstRowLastColumn="0" w:lastRowFirstColumn="0" w:lastRowLastColumn="0"/>
            <w:tcW w:w="2507" w:type="dxa"/>
          </w:tcPr>
          <w:p w14:paraId="1CBECE64" w14:textId="77777777" w:rsidR="00037129" w:rsidRPr="006D023A" w:rsidRDefault="009C4B0E" w:rsidP="00037129">
            <w:pPr>
              <w:rPr>
                <w:b w:val="0"/>
                <w:bCs w:val="0"/>
                <w:i/>
                <w:iCs/>
              </w:rPr>
            </w:pPr>
            <w:proofErr w:type="spellStart"/>
            <w:r w:rsidRPr="006D023A">
              <w:rPr>
                <w:b w:val="0"/>
                <w:bCs w:val="0"/>
                <w:i/>
                <w:iCs/>
              </w:rPr>
              <w:t>Withania</w:t>
            </w:r>
            <w:proofErr w:type="spellEnd"/>
            <w:r w:rsidRPr="006D023A">
              <w:rPr>
                <w:b w:val="0"/>
                <w:bCs w:val="0"/>
                <w:i/>
                <w:iCs/>
              </w:rPr>
              <w:t xml:space="preserve"> </w:t>
            </w:r>
            <w:proofErr w:type="spellStart"/>
            <w:r w:rsidR="00037129" w:rsidRPr="006D023A">
              <w:rPr>
                <w:b w:val="0"/>
                <w:bCs w:val="0"/>
                <w:i/>
                <w:iCs/>
              </w:rPr>
              <w:t>somnifera</w:t>
            </w:r>
            <w:proofErr w:type="spellEnd"/>
            <w:r w:rsidR="00037129" w:rsidRPr="006D023A">
              <w:rPr>
                <w:b w:val="0"/>
                <w:bCs w:val="0"/>
                <w:i/>
                <w:iCs/>
              </w:rPr>
              <w:t xml:space="preserve"> </w:t>
            </w:r>
          </w:p>
        </w:tc>
        <w:tc>
          <w:tcPr>
            <w:tcW w:w="4608" w:type="dxa"/>
            <w:vMerge/>
          </w:tcPr>
          <w:p w14:paraId="5F009443" w14:textId="77777777" w:rsidR="00037129" w:rsidRPr="00037129" w:rsidRDefault="00037129" w:rsidP="00037129">
            <w:pPr>
              <w:cnfStyle w:val="000000000000" w:firstRow="0" w:lastRow="0" w:firstColumn="0" w:lastColumn="0" w:oddVBand="0" w:evenVBand="0" w:oddHBand="0" w:evenHBand="0" w:firstRowFirstColumn="0" w:firstRowLastColumn="0" w:lastRowFirstColumn="0" w:lastRowLastColumn="0"/>
              <w:rPr>
                <w:b/>
                <w:bCs/>
              </w:rPr>
            </w:pPr>
          </w:p>
        </w:tc>
        <w:tc>
          <w:tcPr>
            <w:tcW w:w="3515" w:type="dxa"/>
            <w:vMerge/>
          </w:tcPr>
          <w:p w14:paraId="3444C88D" w14:textId="77777777" w:rsidR="00037129" w:rsidRPr="00037129" w:rsidRDefault="00037129" w:rsidP="00037129">
            <w:pPr>
              <w:cnfStyle w:val="000000000000" w:firstRow="0" w:lastRow="0" w:firstColumn="0" w:lastColumn="0" w:oddVBand="0" w:evenVBand="0" w:oddHBand="0" w:evenHBand="0" w:firstRowFirstColumn="0" w:firstRowLastColumn="0" w:lastRowFirstColumn="0" w:lastRowLastColumn="0"/>
              <w:rPr>
                <w:b/>
                <w:bCs/>
              </w:rPr>
            </w:pPr>
          </w:p>
        </w:tc>
      </w:tr>
    </w:tbl>
    <w:p w14:paraId="070B3FC3" w14:textId="77777777" w:rsidR="00523B87" w:rsidRPr="005377CE" w:rsidRDefault="00523B87" w:rsidP="000556A5">
      <w:pPr>
        <w:rPr>
          <w:b/>
          <w:bCs/>
        </w:rPr>
      </w:pPr>
    </w:p>
    <w:p w14:paraId="5599CC18" w14:textId="77777777" w:rsidR="005377CE" w:rsidRPr="005377CE" w:rsidRDefault="005377CE" w:rsidP="005775F7">
      <w:pPr>
        <w:spacing w:after="0" w:line="240" w:lineRule="auto"/>
        <w:rPr>
          <w:b/>
          <w:bCs/>
          <w:rtl/>
        </w:rPr>
      </w:pPr>
      <w:r w:rsidRPr="005377CE">
        <w:rPr>
          <w:b/>
          <w:bCs/>
        </w:rPr>
        <w:t>2.2. Plant Materials</w:t>
      </w:r>
    </w:p>
    <w:p w14:paraId="08378DAA" w14:textId="4D1D534C" w:rsidR="00F4161E" w:rsidRPr="00372906" w:rsidRDefault="005377CE" w:rsidP="00372906">
      <w:pPr>
        <w:spacing w:after="0" w:line="360" w:lineRule="auto"/>
        <w:jc w:val="both"/>
      </w:pPr>
      <w:r w:rsidRPr="005377CE">
        <w:t>Plant specimens were collected from different sites of the study areas. Preliminary species identification was carried</w:t>
      </w:r>
      <w:r w:rsidR="007A6459">
        <w:t xml:space="preserve"> out</w:t>
      </w:r>
      <w:r w:rsidR="00372906">
        <w:t xml:space="preserve">. </w:t>
      </w:r>
      <w:r w:rsidRPr="005377CE">
        <w:t xml:space="preserve"> The identified species were compared with already identified herbarium specimens at the herbarium of </w:t>
      </w:r>
      <w:r w:rsidR="007A6459">
        <w:t xml:space="preserve">the </w:t>
      </w:r>
      <w:r w:rsidRPr="005377CE">
        <w:t>Botany Department</w:t>
      </w:r>
      <w:r w:rsidR="007A6459">
        <w:t xml:space="preserve">, </w:t>
      </w:r>
      <w:r w:rsidRPr="005377CE">
        <w:t>University of Khartoum.</w:t>
      </w:r>
    </w:p>
    <w:p w14:paraId="5642572C" w14:textId="77777777" w:rsidR="005377CE" w:rsidRPr="005377CE" w:rsidRDefault="005377CE" w:rsidP="005775F7">
      <w:pPr>
        <w:spacing w:after="0" w:line="240" w:lineRule="auto"/>
        <w:rPr>
          <w:b/>
          <w:bCs/>
        </w:rPr>
      </w:pPr>
      <w:r w:rsidRPr="005377CE">
        <w:rPr>
          <w:b/>
          <w:bCs/>
        </w:rPr>
        <w:t>2.3. Proximate Analysis</w:t>
      </w:r>
    </w:p>
    <w:p w14:paraId="4A171777" w14:textId="79116771" w:rsidR="005377CE" w:rsidRPr="005377CE" w:rsidRDefault="005377CE" w:rsidP="002C3CA9">
      <w:pPr>
        <w:spacing w:after="0" w:line="360" w:lineRule="auto"/>
      </w:pPr>
      <w:r w:rsidRPr="005377CE">
        <w:t xml:space="preserve">The proximate analysis (carbohydrates, fats, proteins, moisture and ash) of all plant samples </w:t>
      </w:r>
      <w:r w:rsidR="007A6459" w:rsidRPr="005377CE">
        <w:t>w</w:t>
      </w:r>
      <w:r w:rsidR="007A6459">
        <w:t>as</w:t>
      </w:r>
      <w:r w:rsidR="007A6459" w:rsidRPr="005377CE">
        <w:t xml:space="preserve"> </w:t>
      </w:r>
      <w:r w:rsidRPr="005377CE">
        <w:t>determined by using AOAC methods (</w:t>
      </w:r>
      <w:r w:rsidRPr="002C3CA9">
        <w:rPr>
          <w:highlight w:val="yellow"/>
        </w:rPr>
        <w:t>AO</w:t>
      </w:r>
      <w:r w:rsidR="002C3CA9" w:rsidRPr="002C3CA9">
        <w:rPr>
          <w:highlight w:val="yellow"/>
        </w:rPr>
        <w:t>AC</w:t>
      </w:r>
      <w:r w:rsidRPr="002C3CA9">
        <w:rPr>
          <w:highlight w:val="yellow"/>
        </w:rPr>
        <w:t>, 2000</w:t>
      </w:r>
      <w:r w:rsidRPr="005377CE">
        <w:t>).</w:t>
      </w:r>
    </w:p>
    <w:p w14:paraId="72EBF9F5" w14:textId="77777777" w:rsidR="005377CE" w:rsidRPr="005377CE" w:rsidRDefault="005377CE" w:rsidP="005775F7">
      <w:pPr>
        <w:spacing w:after="0" w:line="240" w:lineRule="auto"/>
      </w:pPr>
      <w:r w:rsidRPr="005377CE">
        <w:rPr>
          <w:b/>
          <w:bCs/>
        </w:rPr>
        <w:t xml:space="preserve">2.3.1. Determination of Moisture </w:t>
      </w:r>
    </w:p>
    <w:p w14:paraId="61E12204" w14:textId="2772DDF2" w:rsidR="005377CE" w:rsidRPr="005377CE" w:rsidRDefault="002C3CA9" w:rsidP="005775F7">
      <w:pPr>
        <w:spacing w:after="0" w:line="360" w:lineRule="auto"/>
      </w:pPr>
      <w:r w:rsidRPr="002C3CA9">
        <w:rPr>
          <w:highlight w:val="yellow"/>
        </w:rPr>
        <w:t>Three</w:t>
      </w:r>
      <w:r>
        <w:t xml:space="preserve"> </w:t>
      </w:r>
      <w:r w:rsidR="007A6459">
        <w:t>grams</w:t>
      </w:r>
      <w:r w:rsidR="005377CE" w:rsidRPr="005377CE">
        <w:t xml:space="preserve"> of dry plant material was taken in a Petri plate and placed in </w:t>
      </w:r>
      <w:r w:rsidR="007A6459">
        <w:t xml:space="preserve">an </w:t>
      </w:r>
      <w:r w:rsidR="005377CE" w:rsidRPr="005377CE">
        <w:t>oven at about 105</w:t>
      </w:r>
      <w:r w:rsidR="007A6459">
        <w:t xml:space="preserve"> </w:t>
      </w:r>
      <w:proofErr w:type="spellStart"/>
      <w:r w:rsidR="007A6459">
        <w:rPr>
          <w:vertAlign w:val="superscript"/>
        </w:rPr>
        <w:t>o</w:t>
      </w:r>
      <w:r w:rsidR="005377CE" w:rsidRPr="005377CE">
        <w:t>C</w:t>
      </w:r>
      <w:proofErr w:type="spellEnd"/>
      <w:r w:rsidR="005377CE" w:rsidRPr="005377CE">
        <w:t xml:space="preserve"> for 6 hours, cooled in </w:t>
      </w:r>
      <w:r w:rsidR="007A6459">
        <w:t xml:space="preserve">a </w:t>
      </w:r>
      <w:r w:rsidR="005377CE" w:rsidRPr="005377CE">
        <w:t>desiccator</w:t>
      </w:r>
      <w:r w:rsidR="007A6459">
        <w:t>,</w:t>
      </w:r>
      <w:r w:rsidR="005377CE" w:rsidRPr="005377CE">
        <w:t xml:space="preserve"> and </w:t>
      </w:r>
      <w:r w:rsidR="007A6459">
        <w:t xml:space="preserve">the </w:t>
      </w:r>
      <w:r w:rsidR="005377CE" w:rsidRPr="005377CE">
        <w:t>moisture content was calculated using the following formula;</w:t>
      </w:r>
    </w:p>
    <w:p w14:paraId="14E2D098" w14:textId="77777777" w:rsidR="005377CE" w:rsidRPr="002C3CA9" w:rsidRDefault="005377CE" w:rsidP="002C3CA9">
      <w:pPr>
        <w:spacing w:after="0" w:line="240" w:lineRule="auto"/>
        <w:rPr>
          <w:highlight w:val="yellow"/>
        </w:rPr>
      </w:pPr>
      <w:r w:rsidRPr="005377CE">
        <w:t xml:space="preserve">Moisture (%) </w:t>
      </w:r>
      <w:r w:rsidRPr="002C3CA9">
        <w:rPr>
          <w:highlight w:val="yellow"/>
        </w:rPr>
        <w:t xml:space="preserve">= </w:t>
      </w:r>
      <w:r w:rsidRPr="002C3CA9">
        <w:rPr>
          <w:highlight w:val="yellow"/>
          <w:u w:val="single"/>
        </w:rPr>
        <w:t xml:space="preserve">Weight of fresh sample – Weight of dry sample </w:t>
      </w:r>
      <w:r w:rsidRPr="002C3CA9">
        <w:rPr>
          <w:highlight w:val="yellow"/>
        </w:rPr>
        <w:t xml:space="preserve">   × 100</w:t>
      </w:r>
    </w:p>
    <w:p w14:paraId="5C69023A" w14:textId="77777777" w:rsidR="005377CE" w:rsidRDefault="005377CE" w:rsidP="002C3CA9">
      <w:pPr>
        <w:spacing w:after="0" w:line="240" w:lineRule="auto"/>
      </w:pPr>
      <w:r w:rsidRPr="002C3CA9">
        <w:rPr>
          <w:highlight w:val="yellow"/>
        </w:rPr>
        <w:t xml:space="preserve">                                                  Weight of sample</w:t>
      </w:r>
      <w:r w:rsidRPr="005377CE">
        <w:t xml:space="preserve">   </w:t>
      </w:r>
    </w:p>
    <w:p w14:paraId="43874EF3" w14:textId="77777777" w:rsidR="00372906" w:rsidRDefault="00372906" w:rsidP="005377CE"/>
    <w:p w14:paraId="38EC9EFD" w14:textId="77777777" w:rsidR="00372906" w:rsidRDefault="00372906" w:rsidP="005377CE"/>
    <w:p w14:paraId="689C1A29" w14:textId="77777777" w:rsidR="00372906" w:rsidRPr="005377CE" w:rsidRDefault="00372906" w:rsidP="005377CE"/>
    <w:p w14:paraId="47A49752" w14:textId="77777777" w:rsidR="005377CE" w:rsidRPr="005377CE" w:rsidRDefault="005377CE" w:rsidP="00073C3D">
      <w:pPr>
        <w:spacing w:after="0" w:line="240" w:lineRule="auto"/>
        <w:rPr>
          <w:b/>
          <w:bCs/>
        </w:rPr>
      </w:pPr>
      <w:r w:rsidRPr="005377CE">
        <w:rPr>
          <w:b/>
          <w:bCs/>
        </w:rPr>
        <w:t xml:space="preserve">2.3.2. Determination of Ash </w:t>
      </w:r>
    </w:p>
    <w:p w14:paraId="104E0B5E" w14:textId="5A89C8C2" w:rsidR="005377CE" w:rsidRPr="005377CE" w:rsidRDefault="002C3CA9" w:rsidP="00073C3D">
      <w:pPr>
        <w:spacing w:after="0" w:line="360" w:lineRule="auto"/>
      </w:pPr>
      <w:r w:rsidRPr="002C3CA9">
        <w:rPr>
          <w:highlight w:val="yellow"/>
        </w:rPr>
        <w:t>Ten gm</w:t>
      </w:r>
      <w:r w:rsidR="005775F7" w:rsidRPr="005377CE">
        <w:t>.</w:t>
      </w:r>
      <w:r w:rsidR="005377CE" w:rsidRPr="005377CE">
        <w:t xml:space="preserve"> of dried plant materials was taken in a weighted crucible and burnt over </w:t>
      </w:r>
      <w:r w:rsidR="007A6459">
        <w:t xml:space="preserve">a </w:t>
      </w:r>
      <w:r w:rsidR="005377CE" w:rsidRPr="005377CE">
        <w:t xml:space="preserve">low flame. The crucible was then placed in </w:t>
      </w:r>
      <w:r w:rsidR="007A6459">
        <w:t xml:space="preserve">a </w:t>
      </w:r>
      <w:r w:rsidR="005377CE" w:rsidRPr="005377CE">
        <w:t>furnace at 5500</w:t>
      </w:r>
      <w:r w:rsidR="00E1621C">
        <w:t xml:space="preserve"> </w:t>
      </w:r>
      <w:r w:rsidR="005377CE" w:rsidRPr="005377CE">
        <w:t>C</w:t>
      </w:r>
      <w:r w:rsidR="00E1621C" w:rsidRPr="00E1621C">
        <w:rPr>
          <w:vertAlign w:val="superscript"/>
        </w:rPr>
        <w:t>0</w:t>
      </w:r>
      <w:r w:rsidR="005377CE" w:rsidRPr="005377CE">
        <w:t xml:space="preserve"> for 3 hours until white ash was obtained. The per</w:t>
      </w:r>
      <w:r w:rsidR="007A6459">
        <w:t xml:space="preserve"> </w:t>
      </w:r>
      <w:r w:rsidR="005377CE" w:rsidRPr="005377CE">
        <w:t>cent ash was calculated as;</w:t>
      </w:r>
    </w:p>
    <w:p w14:paraId="1D16E22D" w14:textId="77777777" w:rsidR="005377CE" w:rsidRPr="00E1621C" w:rsidRDefault="005377CE" w:rsidP="00E1621C">
      <w:pPr>
        <w:spacing w:after="0" w:line="240" w:lineRule="auto"/>
        <w:rPr>
          <w:highlight w:val="yellow"/>
        </w:rPr>
      </w:pPr>
      <w:r w:rsidRPr="005377CE">
        <w:tab/>
        <w:t xml:space="preserve">Ash (%) = </w:t>
      </w:r>
      <w:r w:rsidRPr="00E1621C">
        <w:rPr>
          <w:highlight w:val="yellow"/>
          <w:u w:val="single"/>
        </w:rPr>
        <w:t xml:space="preserve">weight of sample after </w:t>
      </w:r>
      <w:proofErr w:type="spellStart"/>
      <w:r w:rsidRPr="00E1621C">
        <w:rPr>
          <w:highlight w:val="yellow"/>
          <w:u w:val="single"/>
        </w:rPr>
        <w:t>ashing</w:t>
      </w:r>
      <w:proofErr w:type="spellEnd"/>
      <w:r w:rsidRPr="00E1621C">
        <w:rPr>
          <w:highlight w:val="yellow"/>
        </w:rPr>
        <w:t xml:space="preserve">    ×    100</w:t>
      </w:r>
    </w:p>
    <w:p w14:paraId="11EFA7B3" w14:textId="77777777" w:rsidR="005377CE" w:rsidRPr="00FE2459" w:rsidRDefault="00523B87" w:rsidP="00E1621C">
      <w:pPr>
        <w:spacing w:after="0" w:line="240" w:lineRule="auto"/>
      </w:pPr>
      <w:r w:rsidRPr="00E1621C">
        <w:rPr>
          <w:highlight w:val="yellow"/>
        </w:rPr>
        <w:t xml:space="preserve">                                    </w:t>
      </w:r>
      <w:r w:rsidR="005377CE" w:rsidRPr="00E1621C">
        <w:rPr>
          <w:highlight w:val="yellow"/>
        </w:rPr>
        <w:t>Weight of sample</w:t>
      </w:r>
    </w:p>
    <w:p w14:paraId="32013F37" w14:textId="77777777" w:rsidR="005377CE" w:rsidRPr="005377CE" w:rsidRDefault="005377CE" w:rsidP="00073C3D">
      <w:pPr>
        <w:spacing w:after="0" w:line="240" w:lineRule="auto"/>
        <w:rPr>
          <w:b/>
          <w:bCs/>
        </w:rPr>
      </w:pPr>
      <w:r w:rsidRPr="005377CE">
        <w:rPr>
          <w:b/>
          <w:bCs/>
        </w:rPr>
        <w:t>2.3.3. Determination of Fats</w:t>
      </w:r>
    </w:p>
    <w:p w14:paraId="74E2FBDE" w14:textId="6C801020" w:rsidR="005377CE" w:rsidRPr="005377CE" w:rsidRDefault="005377CE" w:rsidP="00595E27">
      <w:pPr>
        <w:spacing w:after="0" w:line="360" w:lineRule="auto"/>
      </w:pPr>
      <w:r w:rsidRPr="005377CE">
        <w:t xml:space="preserve"> </w:t>
      </w:r>
      <w:r w:rsidR="007A6459">
        <w:t xml:space="preserve">The </w:t>
      </w:r>
      <w:r w:rsidRPr="005377CE">
        <w:t xml:space="preserve">Soxhlet extractor was used to get </w:t>
      </w:r>
      <w:r w:rsidR="007A6459">
        <w:t xml:space="preserve">the </w:t>
      </w:r>
      <w:r w:rsidRPr="005377CE">
        <w:t xml:space="preserve">fat content of the sample. </w:t>
      </w:r>
      <w:r w:rsidR="00595E27" w:rsidRPr="00595E27">
        <w:rPr>
          <w:highlight w:val="yellow"/>
        </w:rPr>
        <w:t>Five gm.</w:t>
      </w:r>
      <w:r w:rsidRPr="005377CE">
        <w:t xml:space="preserve"> of plant material were put on </w:t>
      </w:r>
      <w:r w:rsidR="007A6459">
        <w:t xml:space="preserve">a </w:t>
      </w:r>
      <w:r w:rsidRPr="005377CE">
        <w:t xml:space="preserve">paper thimble and run for six hours on </w:t>
      </w:r>
      <w:r w:rsidR="007A6459">
        <w:t xml:space="preserve">a </w:t>
      </w:r>
      <w:r w:rsidRPr="005377CE">
        <w:t>heating mantle. The per</w:t>
      </w:r>
      <w:r w:rsidR="007A6459">
        <w:t>centage</w:t>
      </w:r>
      <w:r w:rsidRPr="005377CE">
        <w:t xml:space="preserve"> crude fat was determined by using </w:t>
      </w:r>
      <w:r w:rsidR="007A6459">
        <w:t xml:space="preserve">the </w:t>
      </w:r>
      <w:r w:rsidRPr="005377CE">
        <w:t>formula (AO</w:t>
      </w:r>
      <w:r w:rsidR="00FC0E49">
        <w:t>A</w:t>
      </w:r>
      <w:r w:rsidRPr="005377CE">
        <w:t>C, 2000</w:t>
      </w:r>
      <w:r w:rsidR="007A6459" w:rsidRPr="005377CE">
        <w:t>)</w:t>
      </w:r>
      <w:r w:rsidR="007A6459">
        <w:t>.</w:t>
      </w:r>
    </w:p>
    <w:p w14:paraId="42E55A27" w14:textId="77777777" w:rsidR="005377CE" w:rsidRPr="00CF4F73" w:rsidRDefault="005377CE" w:rsidP="00CF4F73">
      <w:pPr>
        <w:spacing w:after="0" w:line="240" w:lineRule="auto"/>
        <w:rPr>
          <w:highlight w:val="yellow"/>
        </w:rPr>
      </w:pPr>
      <w:r w:rsidRPr="005377CE">
        <w:t xml:space="preserve">Crude Fat (%) = </w:t>
      </w:r>
      <w:r w:rsidRPr="00CF4F73">
        <w:rPr>
          <w:highlight w:val="yellow"/>
          <w:u w:val="single"/>
        </w:rPr>
        <w:t xml:space="preserve">Weight of beaker with fat – Weight of empty beaker </w:t>
      </w:r>
      <w:r w:rsidRPr="00CF4F73">
        <w:rPr>
          <w:highlight w:val="yellow"/>
        </w:rPr>
        <w:t xml:space="preserve">    × 100 </w:t>
      </w:r>
    </w:p>
    <w:p w14:paraId="73C05039" w14:textId="77777777" w:rsidR="00523B87" w:rsidRPr="005377CE" w:rsidRDefault="005377CE" w:rsidP="00CF4F73">
      <w:pPr>
        <w:spacing w:after="0" w:line="240" w:lineRule="auto"/>
      </w:pPr>
      <w:r w:rsidRPr="00CF4F73">
        <w:rPr>
          <w:highlight w:val="yellow"/>
        </w:rPr>
        <w:t xml:space="preserve">                                          Weight of original sample</w:t>
      </w:r>
    </w:p>
    <w:p w14:paraId="33D2948B" w14:textId="77777777" w:rsidR="005377CE" w:rsidRPr="005377CE" w:rsidRDefault="005377CE" w:rsidP="00073C3D">
      <w:pPr>
        <w:spacing w:after="0" w:line="240" w:lineRule="auto"/>
        <w:rPr>
          <w:b/>
          <w:bCs/>
        </w:rPr>
      </w:pPr>
      <w:r w:rsidRPr="005377CE">
        <w:rPr>
          <w:b/>
          <w:bCs/>
        </w:rPr>
        <w:t>2.3.4. Determination of proteins</w:t>
      </w:r>
    </w:p>
    <w:p w14:paraId="30995976" w14:textId="07F77C36" w:rsidR="005377CE" w:rsidRPr="005377CE" w:rsidRDefault="005377CE" w:rsidP="003B4E72">
      <w:pPr>
        <w:spacing w:after="0" w:line="360" w:lineRule="auto"/>
      </w:pPr>
      <w:r w:rsidRPr="005377CE">
        <w:t>Plant sample was added to the digestion mixture (copper sulphate: Potassium sulphate: ferrous sulphate: 1:18.5:0.25 (w/w/w) and 20 m</w:t>
      </w:r>
      <w:r w:rsidR="003B4E72">
        <w:t xml:space="preserve">l </w:t>
      </w:r>
      <w:r w:rsidRPr="005377CE">
        <w:t xml:space="preserve">of concentrated </w:t>
      </w:r>
      <w:proofErr w:type="spellStart"/>
      <w:r w:rsidRPr="005377CE">
        <w:t>sulphuric</w:t>
      </w:r>
      <w:proofErr w:type="spellEnd"/>
      <w:r w:rsidRPr="005377CE">
        <w:t xml:space="preserve"> acid was added to the flask and boiled for 2 hours. The digest was transferred to the distillation assembly</w:t>
      </w:r>
      <w:r w:rsidR="007A6459">
        <w:t>,</w:t>
      </w:r>
      <w:r w:rsidRPr="005377CE">
        <w:t xml:space="preserve"> and 10 m</w:t>
      </w:r>
      <w:r w:rsidR="003B4E72">
        <w:t>l</w:t>
      </w:r>
      <w:r w:rsidRPr="005377CE">
        <w:t xml:space="preserve"> of 40% sodium hydroxide solution was added to the digest in the assembly. This process was followed by titration to remove the ammonium borate formed in </w:t>
      </w:r>
      <w:r w:rsidR="007A6459">
        <w:t xml:space="preserve">the </w:t>
      </w:r>
      <w:r w:rsidRPr="005377CE">
        <w:t>distillation process. The per</w:t>
      </w:r>
      <w:r w:rsidR="007A6459">
        <w:t>centage</w:t>
      </w:r>
      <w:r w:rsidRPr="005377CE">
        <w:t xml:space="preserve"> protein was calculated by the following formula; </w:t>
      </w:r>
    </w:p>
    <w:p w14:paraId="0609C9DB" w14:textId="77777777" w:rsidR="005377CE" w:rsidRPr="003B4E72" w:rsidRDefault="005377CE" w:rsidP="003B4E72">
      <w:pPr>
        <w:spacing w:after="0" w:line="240" w:lineRule="auto"/>
        <w:rPr>
          <w:highlight w:val="yellow"/>
        </w:rPr>
      </w:pPr>
      <w:r w:rsidRPr="005377CE">
        <w:t xml:space="preserve">                   Protein (%) </w:t>
      </w:r>
      <w:r w:rsidRPr="003B4E72">
        <w:rPr>
          <w:highlight w:val="yellow"/>
        </w:rPr>
        <w:t xml:space="preserve">= </w:t>
      </w:r>
      <w:r w:rsidRPr="003B4E72">
        <w:rPr>
          <w:highlight w:val="yellow"/>
          <w:u w:val="single"/>
        </w:rPr>
        <w:t>1.4 × 6.25 × 0.1N HCl × Vol OF H</w:t>
      </w:r>
      <w:r w:rsidRPr="003B4E72">
        <w:rPr>
          <w:highlight w:val="yellow"/>
          <w:u w:val="single"/>
          <w:vertAlign w:val="subscript"/>
        </w:rPr>
        <w:t>2</w:t>
      </w:r>
      <w:r w:rsidRPr="003B4E72">
        <w:rPr>
          <w:highlight w:val="yellow"/>
          <w:u w:val="single"/>
        </w:rPr>
        <w:t xml:space="preserve"> SO</w:t>
      </w:r>
      <w:r w:rsidRPr="003B4E72">
        <w:rPr>
          <w:highlight w:val="yellow"/>
          <w:u w:val="single"/>
          <w:vertAlign w:val="subscript"/>
        </w:rPr>
        <w:t>4</w:t>
      </w:r>
      <w:r w:rsidRPr="003B4E72">
        <w:rPr>
          <w:highlight w:val="yellow"/>
          <w:u w:val="single"/>
        </w:rPr>
        <w:t xml:space="preserve"> (used)</w:t>
      </w:r>
    </w:p>
    <w:p w14:paraId="40917CB3" w14:textId="77777777" w:rsidR="00073C3D" w:rsidRPr="005377CE" w:rsidRDefault="005377CE" w:rsidP="003B4E72">
      <w:pPr>
        <w:spacing w:after="0" w:line="240" w:lineRule="auto"/>
      </w:pPr>
      <w:r w:rsidRPr="003B4E72">
        <w:rPr>
          <w:highlight w:val="yellow"/>
        </w:rPr>
        <w:t xml:space="preserve">                                                       Weight of sample</w:t>
      </w:r>
    </w:p>
    <w:p w14:paraId="2869A3F7" w14:textId="77777777" w:rsidR="005377CE" w:rsidRPr="005377CE" w:rsidRDefault="005377CE" w:rsidP="00F4161E">
      <w:pPr>
        <w:spacing w:after="0" w:line="240" w:lineRule="auto"/>
        <w:rPr>
          <w:b/>
          <w:bCs/>
        </w:rPr>
      </w:pPr>
      <w:r w:rsidRPr="005377CE">
        <w:rPr>
          <w:b/>
          <w:bCs/>
        </w:rPr>
        <w:t xml:space="preserve">2.3.5. Determination of Carbohydrates </w:t>
      </w:r>
    </w:p>
    <w:p w14:paraId="77C3F266" w14:textId="77777777" w:rsidR="005377CE" w:rsidRPr="005377CE" w:rsidRDefault="005377CE" w:rsidP="00F4161E">
      <w:pPr>
        <w:spacing w:after="0" w:line="360" w:lineRule="auto"/>
      </w:pPr>
      <w:r w:rsidRPr="005377CE">
        <w:t xml:space="preserve">Carbohydrate was determined by using the formula; </w:t>
      </w:r>
    </w:p>
    <w:p w14:paraId="333731AF" w14:textId="77777777" w:rsidR="005205B7" w:rsidRDefault="005377CE" w:rsidP="00F4161E">
      <w:pPr>
        <w:spacing w:after="0" w:line="360" w:lineRule="auto"/>
      </w:pPr>
      <w:r w:rsidRPr="005377CE">
        <w:t>Carbohydrate (in grams) = 100-(%crude fat + %</w:t>
      </w:r>
      <w:r w:rsidR="00523B87">
        <w:t>crude fiber + % Ash + % Protein</w:t>
      </w:r>
      <w:r w:rsidR="00F4161E">
        <w:t>)</w:t>
      </w:r>
    </w:p>
    <w:p w14:paraId="1D743107" w14:textId="77777777" w:rsidR="00372906" w:rsidRDefault="00372906" w:rsidP="00F4161E">
      <w:pPr>
        <w:spacing w:after="0" w:line="360" w:lineRule="auto"/>
      </w:pPr>
    </w:p>
    <w:p w14:paraId="0D899185" w14:textId="77777777" w:rsidR="000556A5" w:rsidRPr="001C4C16" w:rsidRDefault="005205B7" w:rsidP="00F4161E">
      <w:pPr>
        <w:spacing w:after="0" w:line="240" w:lineRule="auto"/>
        <w:rPr>
          <w:b/>
          <w:bCs/>
        </w:rPr>
      </w:pPr>
      <w:r>
        <w:rPr>
          <w:b/>
          <w:bCs/>
        </w:rPr>
        <w:t xml:space="preserve">3. </w:t>
      </w:r>
      <w:r w:rsidRPr="005205B7">
        <w:rPr>
          <w:b/>
          <w:bCs/>
        </w:rPr>
        <w:t xml:space="preserve">Results </w:t>
      </w:r>
    </w:p>
    <w:p w14:paraId="71A042BA" w14:textId="0E1B5628" w:rsidR="000556A5" w:rsidRDefault="00FE2459" w:rsidP="00B34699">
      <w:pPr>
        <w:spacing w:after="0" w:line="360" w:lineRule="auto"/>
      </w:pPr>
      <w:r>
        <w:t xml:space="preserve">The proximate </w:t>
      </w:r>
      <w:r w:rsidR="00F4161E">
        <w:t>composition</w:t>
      </w:r>
      <w:r>
        <w:t xml:space="preserve"> of leaves and fr</w:t>
      </w:r>
      <w:r w:rsidR="00073C3D">
        <w:t>uits of the investigated solanace</w:t>
      </w:r>
      <w:r>
        <w:t>ous species showed considerable variation across taxa (</w:t>
      </w:r>
      <w:r w:rsidR="00B34699" w:rsidRPr="00B34699">
        <w:rPr>
          <w:highlight w:val="yellow"/>
        </w:rPr>
        <w:t>T</w:t>
      </w:r>
      <w:r w:rsidR="00073C3D" w:rsidRPr="00B34699">
        <w:rPr>
          <w:highlight w:val="yellow"/>
        </w:rPr>
        <w:t>able</w:t>
      </w:r>
      <w:r w:rsidR="007A6459">
        <w:rPr>
          <w:highlight w:val="yellow"/>
        </w:rPr>
        <w:t>s</w:t>
      </w:r>
      <w:r w:rsidR="00073C3D">
        <w:t xml:space="preserve"> 2</w:t>
      </w:r>
      <w:r>
        <w:t xml:space="preserve"> and 3), reflecting both interspecific diversity and organ-specific metabolic allocation.</w:t>
      </w:r>
    </w:p>
    <w:p w14:paraId="2C2CC83E" w14:textId="77777777" w:rsidR="000556A5" w:rsidRPr="001C4C16" w:rsidRDefault="00523B87" w:rsidP="00073C3D">
      <w:pPr>
        <w:spacing w:after="0" w:line="240" w:lineRule="auto"/>
        <w:rPr>
          <w:b/>
          <w:bCs/>
        </w:rPr>
      </w:pPr>
      <w:r>
        <w:rPr>
          <w:b/>
          <w:bCs/>
        </w:rPr>
        <w:t>3.</w:t>
      </w:r>
      <w:r w:rsidR="000556A5" w:rsidRPr="001C4C16">
        <w:rPr>
          <w:b/>
          <w:bCs/>
        </w:rPr>
        <w:t>1. Moisture contents</w:t>
      </w:r>
    </w:p>
    <w:p w14:paraId="4D0AB0F0" w14:textId="77777777" w:rsidR="000556A5" w:rsidRDefault="00FE2459" w:rsidP="00B6328A">
      <w:pPr>
        <w:spacing w:after="0" w:line="360" w:lineRule="auto"/>
      </w:pPr>
      <w:r>
        <w:t xml:space="preserve">Moisture content exhibited moderate variation among species. In leaves, values </w:t>
      </w:r>
      <w:r w:rsidR="00372906">
        <w:t>ranged from</w:t>
      </w:r>
      <w:r>
        <w:t xml:space="preserve"> 5.73% in </w:t>
      </w:r>
      <w:r w:rsidR="00B6328A">
        <w:rPr>
          <w:i/>
          <w:iCs/>
          <w:highlight w:val="yellow"/>
        </w:rPr>
        <w:t>H</w:t>
      </w:r>
      <w:r w:rsidRPr="00B6328A">
        <w:rPr>
          <w:i/>
          <w:iCs/>
          <w:highlight w:val="yellow"/>
        </w:rPr>
        <w:t xml:space="preserve">yoscyamus </w:t>
      </w:r>
      <w:proofErr w:type="spellStart"/>
      <w:r w:rsidRPr="00B6328A">
        <w:rPr>
          <w:i/>
          <w:iCs/>
          <w:highlight w:val="yellow"/>
        </w:rPr>
        <w:t>muticus</w:t>
      </w:r>
      <w:proofErr w:type="spellEnd"/>
      <w:r>
        <w:t xml:space="preserve"> to 8.35% in </w:t>
      </w:r>
      <w:r w:rsidR="00B6328A" w:rsidRPr="00B6328A">
        <w:rPr>
          <w:i/>
          <w:iCs/>
          <w:highlight w:val="yellow"/>
        </w:rPr>
        <w:t>P</w:t>
      </w:r>
      <w:r w:rsidRPr="00B6328A">
        <w:rPr>
          <w:i/>
          <w:iCs/>
          <w:highlight w:val="yellow"/>
        </w:rPr>
        <w:t>hysalis angulata</w:t>
      </w:r>
      <w:r>
        <w:t xml:space="preserve">. In fruits, </w:t>
      </w:r>
      <w:r w:rsidR="00B6328A">
        <w:t>moisture content</w:t>
      </w:r>
      <w:r>
        <w:t xml:space="preserve"> was comparatively lower, </w:t>
      </w:r>
      <w:r w:rsidR="00B6328A">
        <w:t>ranging between</w:t>
      </w:r>
      <w:r>
        <w:t xml:space="preserve"> 2.90</w:t>
      </w:r>
      <w:r w:rsidR="00534060">
        <w:t xml:space="preserve">% (in </w:t>
      </w:r>
      <w:r w:rsidR="00534060" w:rsidRPr="00B6328A">
        <w:rPr>
          <w:i/>
          <w:iCs/>
          <w:highlight w:val="yellow"/>
        </w:rPr>
        <w:t xml:space="preserve">P. </w:t>
      </w:r>
      <w:proofErr w:type="spellStart"/>
      <w:r w:rsidR="00534060" w:rsidRPr="00B6328A">
        <w:rPr>
          <w:i/>
          <w:iCs/>
          <w:highlight w:val="yellow"/>
        </w:rPr>
        <w:t>ngulata</w:t>
      </w:r>
      <w:proofErr w:type="spellEnd"/>
      <w:r w:rsidR="00534060">
        <w:t xml:space="preserve"> and </w:t>
      </w:r>
      <w:r w:rsidR="00534060" w:rsidRPr="00B6328A">
        <w:rPr>
          <w:i/>
          <w:iCs/>
          <w:highlight w:val="yellow"/>
        </w:rPr>
        <w:t xml:space="preserve">Solanum </w:t>
      </w:r>
      <w:proofErr w:type="spellStart"/>
      <w:r w:rsidR="00534060" w:rsidRPr="00B6328A">
        <w:rPr>
          <w:i/>
          <w:iCs/>
          <w:highlight w:val="yellow"/>
        </w:rPr>
        <w:t>s</w:t>
      </w:r>
      <w:r w:rsidR="00B6328A" w:rsidRPr="00B6328A">
        <w:rPr>
          <w:i/>
          <w:iCs/>
          <w:highlight w:val="yellow"/>
        </w:rPr>
        <w:t>c</w:t>
      </w:r>
      <w:r w:rsidR="00534060" w:rsidRPr="00B6328A">
        <w:rPr>
          <w:i/>
          <w:iCs/>
          <w:highlight w:val="yellow"/>
        </w:rPr>
        <w:t>himperianum</w:t>
      </w:r>
      <w:proofErr w:type="spellEnd"/>
      <w:r w:rsidR="00534060">
        <w:t>)</w:t>
      </w:r>
      <w:r>
        <w:t xml:space="preserve"> </w:t>
      </w:r>
      <w:r w:rsidR="00534060">
        <w:t xml:space="preserve">and 4.20% (in </w:t>
      </w:r>
      <w:r w:rsidR="00534060" w:rsidRPr="00534060">
        <w:rPr>
          <w:i/>
          <w:iCs/>
        </w:rPr>
        <w:t xml:space="preserve">Solanum </w:t>
      </w:r>
      <w:proofErr w:type="spellStart"/>
      <w:r w:rsidR="00534060" w:rsidRPr="00534060">
        <w:rPr>
          <w:i/>
          <w:iCs/>
        </w:rPr>
        <w:t>incanum</w:t>
      </w:r>
      <w:proofErr w:type="spellEnd"/>
      <w:r w:rsidR="00534060">
        <w:t>). Overall, leaves consistently showed higher moisture content than fruits.</w:t>
      </w:r>
    </w:p>
    <w:p w14:paraId="2E32CCCB" w14:textId="77777777" w:rsidR="000556A5" w:rsidRPr="001C4C16" w:rsidRDefault="00523B87" w:rsidP="00073C3D">
      <w:pPr>
        <w:spacing w:after="0" w:line="240" w:lineRule="auto"/>
        <w:rPr>
          <w:b/>
          <w:bCs/>
        </w:rPr>
      </w:pPr>
      <w:r>
        <w:rPr>
          <w:b/>
          <w:bCs/>
        </w:rPr>
        <w:t>3.</w:t>
      </w:r>
      <w:r w:rsidR="000556A5" w:rsidRPr="001C4C16">
        <w:rPr>
          <w:b/>
          <w:bCs/>
        </w:rPr>
        <w:t>2. Ash contents</w:t>
      </w:r>
    </w:p>
    <w:p w14:paraId="6DE746E8" w14:textId="0CE81D46" w:rsidR="000556A5" w:rsidRDefault="00534060" w:rsidP="00073C3D">
      <w:pPr>
        <w:spacing w:after="0" w:line="360" w:lineRule="auto"/>
      </w:pPr>
      <w:r>
        <w:lastRenderedPageBreak/>
        <w:t>Ash content</w:t>
      </w:r>
      <w:r w:rsidR="007A6459">
        <w:t>,</w:t>
      </w:r>
      <w:r>
        <w:t xml:space="preserve"> indicative of total mineral </w:t>
      </w:r>
      <w:r w:rsidR="00AF17F8">
        <w:t>composition</w:t>
      </w:r>
      <w:r w:rsidR="007A6459">
        <w:t>,</w:t>
      </w:r>
      <w:r>
        <w:t xml:space="preserve"> was markedly higher in leaves than in fruits. Leaf ash content ranged from 12.94% in </w:t>
      </w:r>
      <w:proofErr w:type="spellStart"/>
      <w:proofErr w:type="gramStart"/>
      <w:r w:rsidRPr="00B6328A">
        <w:rPr>
          <w:i/>
          <w:iCs/>
          <w:highlight w:val="yellow"/>
        </w:rPr>
        <w:t>S.s</w:t>
      </w:r>
      <w:r w:rsidR="00B6328A" w:rsidRPr="00B6328A">
        <w:rPr>
          <w:i/>
          <w:iCs/>
          <w:highlight w:val="yellow"/>
        </w:rPr>
        <w:t>c</w:t>
      </w:r>
      <w:r w:rsidRPr="00B6328A">
        <w:rPr>
          <w:i/>
          <w:iCs/>
          <w:highlight w:val="yellow"/>
        </w:rPr>
        <w:t>himperianum</w:t>
      </w:r>
      <w:proofErr w:type="spellEnd"/>
      <w:proofErr w:type="gramEnd"/>
      <w:r>
        <w:t xml:space="preserve"> to 3.40 % in </w:t>
      </w:r>
      <w:proofErr w:type="spellStart"/>
      <w:r w:rsidRPr="00AF17F8">
        <w:rPr>
          <w:i/>
          <w:iCs/>
        </w:rPr>
        <w:t>Lycium</w:t>
      </w:r>
      <w:proofErr w:type="spellEnd"/>
      <w:r w:rsidRPr="00AF17F8">
        <w:rPr>
          <w:i/>
          <w:iCs/>
        </w:rPr>
        <w:t xml:space="preserve"> </w:t>
      </w:r>
      <w:proofErr w:type="spellStart"/>
      <w:r w:rsidRPr="00AF17F8">
        <w:rPr>
          <w:i/>
          <w:iCs/>
        </w:rPr>
        <w:t>persicum</w:t>
      </w:r>
      <w:proofErr w:type="spellEnd"/>
      <w:r>
        <w:t xml:space="preserve"> and </w:t>
      </w:r>
      <w:r w:rsidRPr="00534060">
        <w:rPr>
          <w:i/>
          <w:iCs/>
        </w:rPr>
        <w:t>H.</w:t>
      </w:r>
      <w:r w:rsidR="007A6459">
        <w:rPr>
          <w:i/>
          <w:iCs/>
        </w:rPr>
        <w:t xml:space="preserve"> </w:t>
      </w:r>
      <w:proofErr w:type="spellStart"/>
      <w:r w:rsidRPr="00534060">
        <w:rPr>
          <w:i/>
          <w:iCs/>
        </w:rPr>
        <w:t>muticus</w:t>
      </w:r>
      <w:proofErr w:type="spellEnd"/>
      <w:r>
        <w:t xml:space="preserve">. In contrast, fruit ash content was minimal, ranging from 0.001% in </w:t>
      </w:r>
      <w:proofErr w:type="spellStart"/>
      <w:r w:rsidRPr="00534060">
        <w:rPr>
          <w:i/>
          <w:iCs/>
        </w:rPr>
        <w:t>S.schimperianum</w:t>
      </w:r>
      <w:proofErr w:type="spellEnd"/>
      <w:r>
        <w:t xml:space="preserve"> to 1.0095% in </w:t>
      </w:r>
      <w:proofErr w:type="spellStart"/>
      <w:r w:rsidRPr="00AF17F8">
        <w:rPr>
          <w:i/>
          <w:iCs/>
        </w:rPr>
        <w:t>S.incanum</w:t>
      </w:r>
      <w:proofErr w:type="spellEnd"/>
      <w:r>
        <w:t xml:space="preserve">. </w:t>
      </w:r>
      <w:r w:rsidR="00AF17F8">
        <w:t>These</w:t>
      </w:r>
      <w:r>
        <w:t xml:space="preserve"> findings highlight the greater mineral accumulation in vegetative tissues.   </w:t>
      </w:r>
    </w:p>
    <w:p w14:paraId="5C983734" w14:textId="77777777" w:rsidR="000556A5" w:rsidRPr="001C4C16" w:rsidRDefault="00523B87" w:rsidP="005B5C63">
      <w:pPr>
        <w:spacing w:after="0" w:line="240" w:lineRule="auto"/>
        <w:rPr>
          <w:b/>
          <w:bCs/>
        </w:rPr>
      </w:pPr>
      <w:r>
        <w:rPr>
          <w:b/>
          <w:bCs/>
        </w:rPr>
        <w:t>3.</w:t>
      </w:r>
      <w:r w:rsidR="000556A5" w:rsidRPr="001C4C16">
        <w:rPr>
          <w:b/>
          <w:bCs/>
        </w:rPr>
        <w:t>3. Crude protein</w:t>
      </w:r>
    </w:p>
    <w:p w14:paraId="568AA8B8" w14:textId="4DF71B10" w:rsidR="00B959B3" w:rsidRDefault="00B959B3" w:rsidP="00073C3D">
      <w:pPr>
        <w:spacing w:line="360" w:lineRule="auto"/>
      </w:pPr>
      <w:r>
        <w:t>Protein content showed a clear distinction between plant organs, with leaves containing significantly higher levels than fruits. leaf protein ranged from 14.00% (</w:t>
      </w:r>
      <w:proofErr w:type="spellStart"/>
      <w:proofErr w:type="gramStart"/>
      <w:r w:rsidRPr="007C54B0">
        <w:rPr>
          <w:i/>
          <w:iCs/>
        </w:rPr>
        <w:t>H.muticus</w:t>
      </w:r>
      <w:proofErr w:type="spellEnd"/>
      <w:proofErr w:type="gramEnd"/>
      <w:r>
        <w:t xml:space="preserve"> ) to 27.12 % (</w:t>
      </w:r>
      <w:proofErr w:type="spellStart"/>
      <w:proofErr w:type="gramStart"/>
      <w:r w:rsidRPr="007C54B0">
        <w:rPr>
          <w:i/>
          <w:iCs/>
        </w:rPr>
        <w:t>D.innoxia</w:t>
      </w:r>
      <w:proofErr w:type="spellEnd"/>
      <w:proofErr w:type="gramEnd"/>
      <w:r>
        <w:t xml:space="preserve"> and </w:t>
      </w:r>
      <w:proofErr w:type="spellStart"/>
      <w:proofErr w:type="gramStart"/>
      <w:r w:rsidRPr="007C54B0">
        <w:rPr>
          <w:i/>
          <w:iCs/>
        </w:rPr>
        <w:t>S.schimperianum</w:t>
      </w:r>
      <w:proofErr w:type="spellEnd"/>
      <w:proofErr w:type="gramEnd"/>
      <w:r>
        <w:t xml:space="preserve">). </w:t>
      </w:r>
      <w:r w:rsidR="007C54B0">
        <w:t>In</w:t>
      </w:r>
      <w:r>
        <w:t xml:space="preserve"> fruits, protein content was lower, varying between 3.00% (</w:t>
      </w:r>
      <w:proofErr w:type="spellStart"/>
      <w:proofErr w:type="gramStart"/>
      <w:r w:rsidRPr="007C54B0">
        <w:rPr>
          <w:i/>
          <w:iCs/>
        </w:rPr>
        <w:t>D.stramonium</w:t>
      </w:r>
      <w:proofErr w:type="spellEnd"/>
      <w:proofErr w:type="gramEnd"/>
      <w:r>
        <w:t xml:space="preserve">) and 6.50% </w:t>
      </w:r>
      <w:r w:rsidR="007C54B0">
        <w:t>(</w:t>
      </w:r>
      <w:proofErr w:type="spellStart"/>
      <w:proofErr w:type="gramStart"/>
      <w:r w:rsidR="007C54B0" w:rsidRPr="007C54B0">
        <w:rPr>
          <w:i/>
          <w:iCs/>
        </w:rPr>
        <w:t>S.dubium</w:t>
      </w:r>
      <w:proofErr w:type="spellEnd"/>
      <w:proofErr w:type="gramEnd"/>
      <w:r w:rsidR="007C54B0">
        <w:t>)</w:t>
      </w:r>
      <w:r w:rsidR="00073C3D">
        <w:t>.</w:t>
      </w:r>
    </w:p>
    <w:p w14:paraId="20778B17" w14:textId="07941468" w:rsidR="00B959B3" w:rsidRDefault="00524C99" w:rsidP="00BB508B">
      <w:pPr>
        <w:spacing w:after="0" w:line="240" w:lineRule="auto"/>
      </w:pPr>
      <w:r w:rsidRPr="00481C4C">
        <w:rPr>
          <w:b/>
          <w:bCs/>
        </w:rPr>
        <w:t xml:space="preserve">Table </w:t>
      </w:r>
      <w:r w:rsidR="00073C3D">
        <w:rPr>
          <w:b/>
          <w:bCs/>
        </w:rPr>
        <w:t>2</w:t>
      </w:r>
      <w:r w:rsidRPr="00481C4C">
        <w:rPr>
          <w:b/>
          <w:bCs/>
        </w:rPr>
        <w:t>:</w:t>
      </w:r>
      <w:r w:rsidR="00B34699">
        <w:rPr>
          <w:b/>
          <w:bCs/>
        </w:rPr>
        <w:t xml:space="preserve"> </w:t>
      </w:r>
      <w:r w:rsidR="007A6459">
        <w:rPr>
          <w:highlight w:val="yellow"/>
        </w:rPr>
        <w:t>T</w:t>
      </w:r>
      <w:r w:rsidR="007A6459" w:rsidRPr="00B34699">
        <w:rPr>
          <w:highlight w:val="yellow"/>
        </w:rPr>
        <w:t xml:space="preserve">he </w:t>
      </w:r>
      <w:r w:rsidR="00BB508B">
        <w:rPr>
          <w:highlight w:val="yellow"/>
        </w:rPr>
        <w:t>M</w:t>
      </w:r>
      <w:r w:rsidR="00B34699" w:rsidRPr="00B34699">
        <w:rPr>
          <w:highlight w:val="yellow"/>
        </w:rPr>
        <w:t>ean</w:t>
      </w:r>
      <w:r w:rsidR="00B34699">
        <w:t xml:space="preserve"> of </w:t>
      </w:r>
      <w:proofErr w:type="gramStart"/>
      <w:r w:rsidR="00B34699">
        <w:t>the  L</w:t>
      </w:r>
      <w:r>
        <w:t>eaves</w:t>
      </w:r>
      <w:proofErr w:type="gramEnd"/>
      <w:r>
        <w:t xml:space="preserve"> proximate </w:t>
      </w:r>
      <w:r w:rsidR="00BB508B">
        <w:t>A</w:t>
      </w:r>
      <w:r>
        <w:t xml:space="preserve">nalysis of the </w:t>
      </w:r>
      <w:r w:rsidR="00BB508B">
        <w:t>S</w:t>
      </w:r>
      <w:r>
        <w:t xml:space="preserve">tudied </w:t>
      </w:r>
      <w:r w:rsidR="007A6459">
        <w:t xml:space="preserve">Solanaceous </w:t>
      </w:r>
      <w:r w:rsidR="00BB508B">
        <w:t>S</w:t>
      </w:r>
      <w:r>
        <w:t xml:space="preserve">pecies (moisture, ash, protein, fat, </w:t>
      </w:r>
      <w:proofErr w:type="spellStart"/>
      <w:r w:rsidR="007A6459">
        <w:t>fibre</w:t>
      </w:r>
      <w:proofErr w:type="spellEnd"/>
      <w:r>
        <w:t xml:space="preserve">, and carbohydrate contents on a dry weight basis). </w:t>
      </w:r>
    </w:p>
    <w:tbl>
      <w:tblPr>
        <w:tblW w:w="9442"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59"/>
        <w:gridCol w:w="1373"/>
        <w:gridCol w:w="1049"/>
        <w:gridCol w:w="1130"/>
        <w:gridCol w:w="806"/>
        <w:gridCol w:w="1130"/>
        <w:gridCol w:w="1995"/>
      </w:tblGrid>
      <w:tr w:rsidR="000556A5" w:rsidRPr="000556A5" w14:paraId="59F63408" w14:textId="77777777" w:rsidTr="005B5C63">
        <w:trPr>
          <w:trHeight w:val="369"/>
          <w:jc w:val="center"/>
        </w:trPr>
        <w:tc>
          <w:tcPr>
            <w:tcW w:w="1959" w:type="dxa"/>
            <w:tcBorders>
              <w:bottom w:val="single" w:sz="4" w:space="0" w:color="auto"/>
            </w:tcBorders>
            <w:vAlign w:val="center"/>
          </w:tcPr>
          <w:p w14:paraId="251FA894" w14:textId="77777777" w:rsidR="000556A5" w:rsidRPr="000556A5" w:rsidRDefault="000556A5" w:rsidP="000556A5">
            <w:pPr>
              <w:rPr>
                <w:b/>
                <w:bCs/>
              </w:rPr>
            </w:pPr>
            <w:r w:rsidRPr="000556A5">
              <w:rPr>
                <w:b/>
                <w:bCs/>
              </w:rPr>
              <w:t xml:space="preserve">Plant species </w:t>
            </w:r>
          </w:p>
        </w:tc>
        <w:tc>
          <w:tcPr>
            <w:tcW w:w="1373" w:type="dxa"/>
            <w:vAlign w:val="center"/>
          </w:tcPr>
          <w:p w14:paraId="4A930A96" w14:textId="77777777" w:rsidR="000556A5" w:rsidRPr="000556A5" w:rsidRDefault="000556A5" w:rsidP="000556A5">
            <w:pPr>
              <w:rPr>
                <w:b/>
                <w:bCs/>
              </w:rPr>
            </w:pPr>
            <w:r w:rsidRPr="000556A5">
              <w:rPr>
                <w:b/>
                <w:bCs/>
              </w:rPr>
              <w:t>Moisture%</w:t>
            </w:r>
          </w:p>
        </w:tc>
        <w:tc>
          <w:tcPr>
            <w:tcW w:w="1049" w:type="dxa"/>
            <w:vAlign w:val="center"/>
          </w:tcPr>
          <w:p w14:paraId="0609E7A6" w14:textId="77777777" w:rsidR="000556A5" w:rsidRPr="000556A5" w:rsidRDefault="000556A5" w:rsidP="000556A5">
            <w:pPr>
              <w:rPr>
                <w:b/>
                <w:bCs/>
              </w:rPr>
            </w:pPr>
            <w:r w:rsidRPr="000556A5">
              <w:rPr>
                <w:b/>
                <w:bCs/>
              </w:rPr>
              <w:t>Ash %</w:t>
            </w:r>
          </w:p>
        </w:tc>
        <w:tc>
          <w:tcPr>
            <w:tcW w:w="1130" w:type="dxa"/>
            <w:vAlign w:val="center"/>
          </w:tcPr>
          <w:p w14:paraId="450885E6" w14:textId="77777777" w:rsidR="000556A5" w:rsidRPr="000556A5" w:rsidRDefault="000556A5" w:rsidP="000556A5">
            <w:pPr>
              <w:rPr>
                <w:b/>
                <w:bCs/>
              </w:rPr>
            </w:pPr>
            <w:r w:rsidRPr="000556A5">
              <w:rPr>
                <w:b/>
                <w:bCs/>
              </w:rPr>
              <w:t>Protein%</w:t>
            </w:r>
          </w:p>
        </w:tc>
        <w:tc>
          <w:tcPr>
            <w:tcW w:w="806" w:type="dxa"/>
            <w:vAlign w:val="center"/>
          </w:tcPr>
          <w:p w14:paraId="7305A40A" w14:textId="77777777" w:rsidR="000556A5" w:rsidRPr="000556A5" w:rsidRDefault="000556A5" w:rsidP="000556A5">
            <w:pPr>
              <w:rPr>
                <w:b/>
                <w:bCs/>
              </w:rPr>
            </w:pPr>
            <w:r w:rsidRPr="000556A5">
              <w:rPr>
                <w:b/>
                <w:bCs/>
              </w:rPr>
              <w:t>Fat %</w:t>
            </w:r>
          </w:p>
        </w:tc>
        <w:tc>
          <w:tcPr>
            <w:tcW w:w="1130" w:type="dxa"/>
            <w:tcBorders>
              <w:right w:val="single" w:sz="4" w:space="0" w:color="auto"/>
            </w:tcBorders>
            <w:vAlign w:val="center"/>
          </w:tcPr>
          <w:p w14:paraId="3A730B85" w14:textId="77777777" w:rsidR="000556A5" w:rsidRPr="000556A5" w:rsidRDefault="000556A5" w:rsidP="000556A5">
            <w:pPr>
              <w:rPr>
                <w:b/>
                <w:bCs/>
              </w:rPr>
            </w:pPr>
            <w:r w:rsidRPr="000556A5">
              <w:rPr>
                <w:b/>
                <w:bCs/>
              </w:rPr>
              <w:t>Fiber %</w:t>
            </w:r>
          </w:p>
        </w:tc>
        <w:tc>
          <w:tcPr>
            <w:tcW w:w="1995" w:type="dxa"/>
            <w:tcBorders>
              <w:left w:val="single" w:sz="4" w:space="0" w:color="auto"/>
            </w:tcBorders>
            <w:vAlign w:val="center"/>
          </w:tcPr>
          <w:p w14:paraId="6A8DB8C4" w14:textId="77777777" w:rsidR="000556A5" w:rsidRPr="000556A5" w:rsidRDefault="000556A5" w:rsidP="000556A5">
            <w:pPr>
              <w:rPr>
                <w:b/>
                <w:bCs/>
              </w:rPr>
            </w:pPr>
            <w:r w:rsidRPr="000556A5">
              <w:rPr>
                <w:b/>
                <w:bCs/>
              </w:rPr>
              <w:t>Carbohydrate %</w:t>
            </w:r>
          </w:p>
        </w:tc>
      </w:tr>
      <w:tr w:rsidR="000556A5" w:rsidRPr="000556A5" w14:paraId="5376F7ED" w14:textId="77777777" w:rsidTr="005B5C63">
        <w:trPr>
          <w:trHeight w:hRule="exact" w:val="318"/>
          <w:jc w:val="center"/>
        </w:trPr>
        <w:tc>
          <w:tcPr>
            <w:tcW w:w="1959" w:type="dxa"/>
            <w:tcBorders>
              <w:top w:val="single" w:sz="4" w:space="0" w:color="auto"/>
              <w:bottom w:val="single" w:sz="4" w:space="0" w:color="auto"/>
            </w:tcBorders>
            <w:vAlign w:val="bottom"/>
          </w:tcPr>
          <w:p w14:paraId="55370846" w14:textId="77777777" w:rsidR="000556A5" w:rsidRPr="000556A5" w:rsidRDefault="000556A5" w:rsidP="000556A5">
            <w:pPr>
              <w:rPr>
                <w:i/>
                <w:iCs/>
              </w:rPr>
            </w:pPr>
            <w:proofErr w:type="spellStart"/>
            <w:r w:rsidRPr="000556A5">
              <w:rPr>
                <w:i/>
                <w:iCs/>
              </w:rPr>
              <w:t>C.annuum</w:t>
            </w:r>
            <w:proofErr w:type="spellEnd"/>
          </w:p>
        </w:tc>
        <w:tc>
          <w:tcPr>
            <w:tcW w:w="1373" w:type="dxa"/>
            <w:tcBorders>
              <w:bottom w:val="single" w:sz="4" w:space="0" w:color="auto"/>
            </w:tcBorders>
            <w:vAlign w:val="center"/>
          </w:tcPr>
          <w:p w14:paraId="3B453873" w14:textId="77777777" w:rsidR="000556A5" w:rsidRPr="000556A5" w:rsidRDefault="000556A5" w:rsidP="000556A5">
            <w:r w:rsidRPr="000556A5">
              <w:rPr>
                <w:rtl/>
              </w:rPr>
              <w:t>5.786</w:t>
            </w:r>
          </w:p>
        </w:tc>
        <w:tc>
          <w:tcPr>
            <w:tcW w:w="1049" w:type="dxa"/>
            <w:tcBorders>
              <w:bottom w:val="single" w:sz="4" w:space="0" w:color="auto"/>
            </w:tcBorders>
            <w:vAlign w:val="center"/>
          </w:tcPr>
          <w:p w14:paraId="69937781" w14:textId="77777777" w:rsidR="000556A5" w:rsidRPr="000556A5" w:rsidRDefault="000556A5" w:rsidP="000556A5">
            <w:r w:rsidRPr="000556A5">
              <w:rPr>
                <w:rtl/>
              </w:rPr>
              <w:t>19.855</w:t>
            </w:r>
          </w:p>
        </w:tc>
        <w:tc>
          <w:tcPr>
            <w:tcW w:w="1130" w:type="dxa"/>
            <w:tcBorders>
              <w:bottom w:val="single" w:sz="4" w:space="0" w:color="auto"/>
            </w:tcBorders>
            <w:vAlign w:val="center"/>
          </w:tcPr>
          <w:p w14:paraId="595C86FF" w14:textId="77777777" w:rsidR="000556A5" w:rsidRPr="000556A5" w:rsidRDefault="000556A5" w:rsidP="000556A5">
            <w:r w:rsidRPr="000556A5">
              <w:rPr>
                <w:rtl/>
              </w:rPr>
              <w:t>23.625</w:t>
            </w:r>
          </w:p>
        </w:tc>
        <w:tc>
          <w:tcPr>
            <w:tcW w:w="806" w:type="dxa"/>
            <w:tcBorders>
              <w:bottom w:val="single" w:sz="4" w:space="0" w:color="auto"/>
            </w:tcBorders>
            <w:vAlign w:val="center"/>
          </w:tcPr>
          <w:p w14:paraId="4DB3DD7F" w14:textId="77777777" w:rsidR="000556A5" w:rsidRPr="000556A5" w:rsidRDefault="000556A5" w:rsidP="000556A5">
            <w:r w:rsidRPr="000556A5">
              <w:rPr>
                <w:rtl/>
              </w:rPr>
              <w:t>3.570</w:t>
            </w:r>
          </w:p>
        </w:tc>
        <w:tc>
          <w:tcPr>
            <w:tcW w:w="1130" w:type="dxa"/>
            <w:tcBorders>
              <w:bottom w:val="single" w:sz="4" w:space="0" w:color="auto"/>
              <w:right w:val="single" w:sz="4" w:space="0" w:color="auto"/>
            </w:tcBorders>
            <w:vAlign w:val="center"/>
          </w:tcPr>
          <w:p w14:paraId="08452A74" w14:textId="77777777" w:rsidR="000556A5" w:rsidRPr="000556A5" w:rsidRDefault="000556A5" w:rsidP="000556A5">
            <w:r w:rsidRPr="000556A5">
              <w:rPr>
                <w:rtl/>
              </w:rPr>
              <w:t>9.522</w:t>
            </w:r>
          </w:p>
        </w:tc>
        <w:tc>
          <w:tcPr>
            <w:tcW w:w="1995" w:type="dxa"/>
            <w:tcBorders>
              <w:left w:val="single" w:sz="4" w:space="0" w:color="auto"/>
              <w:bottom w:val="single" w:sz="4" w:space="0" w:color="auto"/>
            </w:tcBorders>
            <w:vAlign w:val="center"/>
          </w:tcPr>
          <w:p w14:paraId="607A6B65" w14:textId="77777777" w:rsidR="000556A5" w:rsidRPr="000556A5" w:rsidRDefault="000556A5" w:rsidP="000556A5">
            <w:r w:rsidRPr="000556A5">
              <w:rPr>
                <w:rtl/>
              </w:rPr>
              <w:t>37.642</w:t>
            </w:r>
          </w:p>
        </w:tc>
      </w:tr>
      <w:tr w:rsidR="000556A5" w:rsidRPr="000556A5" w14:paraId="4B9EA639" w14:textId="77777777" w:rsidTr="005B5C63">
        <w:trPr>
          <w:trHeight w:hRule="exact" w:val="318"/>
          <w:jc w:val="center"/>
        </w:trPr>
        <w:tc>
          <w:tcPr>
            <w:tcW w:w="1959" w:type="dxa"/>
            <w:tcBorders>
              <w:top w:val="single" w:sz="4" w:space="0" w:color="auto"/>
              <w:bottom w:val="single" w:sz="4" w:space="0" w:color="auto"/>
            </w:tcBorders>
            <w:vAlign w:val="bottom"/>
          </w:tcPr>
          <w:p w14:paraId="16123111" w14:textId="77777777" w:rsidR="000556A5" w:rsidRPr="000556A5" w:rsidRDefault="000556A5" w:rsidP="000556A5">
            <w:pPr>
              <w:rPr>
                <w:i/>
                <w:iCs/>
              </w:rPr>
            </w:pPr>
            <w:r w:rsidRPr="000556A5">
              <w:rPr>
                <w:i/>
                <w:iCs/>
              </w:rPr>
              <w:t xml:space="preserve">D. ferox </w:t>
            </w:r>
          </w:p>
        </w:tc>
        <w:tc>
          <w:tcPr>
            <w:tcW w:w="1373" w:type="dxa"/>
            <w:tcBorders>
              <w:top w:val="single" w:sz="4" w:space="0" w:color="auto"/>
              <w:bottom w:val="single" w:sz="4" w:space="0" w:color="auto"/>
            </w:tcBorders>
            <w:vAlign w:val="center"/>
          </w:tcPr>
          <w:p w14:paraId="52F11737" w14:textId="77777777" w:rsidR="000556A5" w:rsidRPr="000556A5" w:rsidRDefault="000556A5" w:rsidP="000556A5">
            <w:r w:rsidRPr="000556A5">
              <w:t>7.8</w:t>
            </w:r>
          </w:p>
          <w:p w14:paraId="0614821C" w14:textId="77777777" w:rsidR="000556A5" w:rsidRPr="000556A5" w:rsidRDefault="000556A5" w:rsidP="000556A5">
            <w:pPr>
              <w:rPr>
                <w:u w:val="single"/>
              </w:rPr>
            </w:pPr>
          </w:p>
        </w:tc>
        <w:tc>
          <w:tcPr>
            <w:tcW w:w="1049" w:type="dxa"/>
            <w:tcBorders>
              <w:top w:val="single" w:sz="4" w:space="0" w:color="auto"/>
              <w:bottom w:val="single" w:sz="4" w:space="0" w:color="auto"/>
            </w:tcBorders>
            <w:vAlign w:val="center"/>
          </w:tcPr>
          <w:p w14:paraId="5BD01994" w14:textId="77777777" w:rsidR="000556A5" w:rsidRPr="000556A5" w:rsidRDefault="000556A5" w:rsidP="000556A5">
            <w:r w:rsidRPr="000556A5">
              <w:t>14.008</w:t>
            </w:r>
          </w:p>
        </w:tc>
        <w:tc>
          <w:tcPr>
            <w:tcW w:w="1130" w:type="dxa"/>
            <w:tcBorders>
              <w:top w:val="single" w:sz="4" w:space="0" w:color="auto"/>
              <w:bottom w:val="single" w:sz="4" w:space="0" w:color="auto"/>
            </w:tcBorders>
            <w:vAlign w:val="center"/>
          </w:tcPr>
          <w:p w14:paraId="59721F73" w14:textId="77777777" w:rsidR="000556A5" w:rsidRPr="000556A5" w:rsidRDefault="000556A5" w:rsidP="000556A5">
            <w:r w:rsidRPr="000556A5">
              <w:t>26.41</w:t>
            </w:r>
          </w:p>
          <w:p w14:paraId="0A2D7312" w14:textId="77777777" w:rsidR="000556A5" w:rsidRPr="000556A5" w:rsidRDefault="000556A5" w:rsidP="000556A5"/>
        </w:tc>
        <w:tc>
          <w:tcPr>
            <w:tcW w:w="806" w:type="dxa"/>
            <w:tcBorders>
              <w:top w:val="single" w:sz="4" w:space="0" w:color="auto"/>
              <w:bottom w:val="single" w:sz="4" w:space="0" w:color="auto"/>
            </w:tcBorders>
            <w:vAlign w:val="center"/>
          </w:tcPr>
          <w:p w14:paraId="0CA4296C" w14:textId="77777777" w:rsidR="000556A5" w:rsidRPr="000556A5" w:rsidRDefault="000556A5" w:rsidP="000556A5">
            <w:r w:rsidRPr="000556A5">
              <w:t>3.9</w:t>
            </w:r>
          </w:p>
          <w:p w14:paraId="10D5CA56" w14:textId="77777777" w:rsidR="000556A5" w:rsidRPr="000556A5" w:rsidRDefault="000556A5" w:rsidP="000556A5"/>
        </w:tc>
        <w:tc>
          <w:tcPr>
            <w:tcW w:w="1130" w:type="dxa"/>
            <w:tcBorders>
              <w:top w:val="single" w:sz="4" w:space="0" w:color="auto"/>
              <w:bottom w:val="single" w:sz="4" w:space="0" w:color="auto"/>
              <w:right w:val="single" w:sz="4" w:space="0" w:color="auto"/>
            </w:tcBorders>
            <w:vAlign w:val="center"/>
          </w:tcPr>
          <w:p w14:paraId="74BFFE42" w14:textId="77777777" w:rsidR="000556A5" w:rsidRPr="000556A5" w:rsidRDefault="000556A5" w:rsidP="000556A5">
            <w:r w:rsidRPr="000556A5">
              <w:t>10.21</w:t>
            </w:r>
          </w:p>
          <w:p w14:paraId="048A32F3" w14:textId="77777777" w:rsidR="000556A5" w:rsidRPr="000556A5" w:rsidRDefault="000556A5" w:rsidP="000556A5"/>
        </w:tc>
        <w:tc>
          <w:tcPr>
            <w:tcW w:w="1995" w:type="dxa"/>
            <w:tcBorders>
              <w:top w:val="single" w:sz="4" w:space="0" w:color="auto"/>
              <w:left w:val="single" w:sz="4" w:space="0" w:color="auto"/>
              <w:bottom w:val="single" w:sz="4" w:space="0" w:color="auto"/>
            </w:tcBorders>
            <w:vAlign w:val="center"/>
          </w:tcPr>
          <w:p w14:paraId="44D14940" w14:textId="77777777" w:rsidR="000556A5" w:rsidRPr="000556A5" w:rsidRDefault="000556A5" w:rsidP="000556A5">
            <w:r w:rsidRPr="000556A5">
              <w:t>39.251</w:t>
            </w:r>
          </w:p>
          <w:p w14:paraId="2BF40633" w14:textId="77777777" w:rsidR="000556A5" w:rsidRPr="000556A5" w:rsidRDefault="000556A5" w:rsidP="000556A5"/>
        </w:tc>
      </w:tr>
      <w:tr w:rsidR="000556A5" w:rsidRPr="000556A5" w14:paraId="6C728EDB" w14:textId="77777777" w:rsidTr="005B5C63">
        <w:trPr>
          <w:trHeight w:hRule="exact" w:val="318"/>
          <w:jc w:val="center"/>
        </w:trPr>
        <w:tc>
          <w:tcPr>
            <w:tcW w:w="1959" w:type="dxa"/>
            <w:tcBorders>
              <w:top w:val="single" w:sz="4" w:space="0" w:color="auto"/>
              <w:bottom w:val="single" w:sz="4" w:space="0" w:color="auto"/>
            </w:tcBorders>
            <w:vAlign w:val="bottom"/>
          </w:tcPr>
          <w:p w14:paraId="205BAE6D" w14:textId="77777777" w:rsidR="000556A5" w:rsidRPr="000556A5" w:rsidRDefault="000556A5" w:rsidP="000556A5">
            <w:pPr>
              <w:rPr>
                <w:i/>
                <w:iCs/>
              </w:rPr>
            </w:pPr>
            <w:r w:rsidRPr="000556A5">
              <w:rPr>
                <w:i/>
                <w:iCs/>
              </w:rPr>
              <w:t xml:space="preserve">D. </w:t>
            </w:r>
            <w:proofErr w:type="spellStart"/>
            <w:r w:rsidRPr="000556A5">
              <w:rPr>
                <w:i/>
                <w:iCs/>
              </w:rPr>
              <w:t>innoxia</w:t>
            </w:r>
            <w:proofErr w:type="spellEnd"/>
          </w:p>
        </w:tc>
        <w:tc>
          <w:tcPr>
            <w:tcW w:w="1373" w:type="dxa"/>
            <w:tcBorders>
              <w:top w:val="single" w:sz="4" w:space="0" w:color="auto"/>
              <w:bottom w:val="single" w:sz="4" w:space="0" w:color="auto"/>
            </w:tcBorders>
            <w:vAlign w:val="center"/>
          </w:tcPr>
          <w:p w14:paraId="783F5DA4" w14:textId="77777777" w:rsidR="000556A5" w:rsidRPr="000556A5" w:rsidRDefault="000556A5" w:rsidP="000556A5">
            <w:r w:rsidRPr="000556A5">
              <w:t>6.296</w:t>
            </w:r>
          </w:p>
        </w:tc>
        <w:tc>
          <w:tcPr>
            <w:tcW w:w="1049" w:type="dxa"/>
            <w:tcBorders>
              <w:top w:val="single" w:sz="4" w:space="0" w:color="auto"/>
              <w:bottom w:val="single" w:sz="4" w:space="0" w:color="auto"/>
            </w:tcBorders>
            <w:vAlign w:val="center"/>
          </w:tcPr>
          <w:p w14:paraId="31F858CF" w14:textId="77777777" w:rsidR="000556A5" w:rsidRPr="000556A5" w:rsidRDefault="000556A5" w:rsidP="000556A5">
            <w:r w:rsidRPr="000556A5">
              <w:t>14.940</w:t>
            </w:r>
          </w:p>
        </w:tc>
        <w:tc>
          <w:tcPr>
            <w:tcW w:w="1130" w:type="dxa"/>
            <w:tcBorders>
              <w:top w:val="single" w:sz="4" w:space="0" w:color="auto"/>
              <w:bottom w:val="single" w:sz="4" w:space="0" w:color="auto"/>
            </w:tcBorders>
            <w:vAlign w:val="center"/>
          </w:tcPr>
          <w:p w14:paraId="1F73DD56" w14:textId="77777777" w:rsidR="000556A5" w:rsidRPr="000556A5" w:rsidRDefault="000556A5" w:rsidP="000556A5">
            <w:r w:rsidRPr="000556A5">
              <w:t>27.125</w:t>
            </w:r>
          </w:p>
        </w:tc>
        <w:tc>
          <w:tcPr>
            <w:tcW w:w="806" w:type="dxa"/>
            <w:tcBorders>
              <w:top w:val="single" w:sz="4" w:space="0" w:color="auto"/>
              <w:bottom w:val="single" w:sz="4" w:space="0" w:color="auto"/>
            </w:tcBorders>
            <w:vAlign w:val="center"/>
          </w:tcPr>
          <w:p w14:paraId="3AFEE171" w14:textId="77777777" w:rsidR="000556A5" w:rsidRPr="000556A5" w:rsidRDefault="000556A5" w:rsidP="000556A5">
            <w:r w:rsidRPr="000556A5">
              <w:t>3.296</w:t>
            </w:r>
          </w:p>
        </w:tc>
        <w:tc>
          <w:tcPr>
            <w:tcW w:w="1130" w:type="dxa"/>
            <w:tcBorders>
              <w:top w:val="single" w:sz="4" w:space="0" w:color="auto"/>
              <w:bottom w:val="single" w:sz="4" w:space="0" w:color="auto"/>
              <w:right w:val="single" w:sz="4" w:space="0" w:color="auto"/>
            </w:tcBorders>
            <w:vAlign w:val="center"/>
          </w:tcPr>
          <w:p w14:paraId="5F1B848A" w14:textId="77777777" w:rsidR="000556A5" w:rsidRPr="000556A5" w:rsidRDefault="000556A5" w:rsidP="000556A5">
            <w:r w:rsidRPr="000556A5">
              <w:t>7.220</w:t>
            </w:r>
          </w:p>
        </w:tc>
        <w:tc>
          <w:tcPr>
            <w:tcW w:w="1995" w:type="dxa"/>
            <w:tcBorders>
              <w:top w:val="single" w:sz="4" w:space="0" w:color="auto"/>
              <w:left w:val="single" w:sz="4" w:space="0" w:color="auto"/>
              <w:bottom w:val="single" w:sz="4" w:space="0" w:color="auto"/>
            </w:tcBorders>
            <w:vAlign w:val="center"/>
          </w:tcPr>
          <w:p w14:paraId="3DB88FD4" w14:textId="77777777" w:rsidR="000556A5" w:rsidRPr="000556A5" w:rsidRDefault="000556A5" w:rsidP="000556A5">
            <w:r w:rsidRPr="000556A5">
              <w:t>38.123</w:t>
            </w:r>
          </w:p>
        </w:tc>
      </w:tr>
      <w:tr w:rsidR="000556A5" w:rsidRPr="000556A5" w14:paraId="2BC14D68" w14:textId="77777777" w:rsidTr="005B5C63">
        <w:trPr>
          <w:trHeight w:hRule="exact" w:val="318"/>
          <w:jc w:val="center"/>
        </w:trPr>
        <w:tc>
          <w:tcPr>
            <w:tcW w:w="1959" w:type="dxa"/>
            <w:tcBorders>
              <w:top w:val="single" w:sz="4" w:space="0" w:color="auto"/>
              <w:bottom w:val="single" w:sz="4" w:space="0" w:color="auto"/>
            </w:tcBorders>
            <w:vAlign w:val="bottom"/>
          </w:tcPr>
          <w:p w14:paraId="01DF5568" w14:textId="77777777" w:rsidR="000556A5" w:rsidRPr="000556A5" w:rsidRDefault="000556A5" w:rsidP="000556A5">
            <w:pPr>
              <w:rPr>
                <w:i/>
                <w:iCs/>
              </w:rPr>
            </w:pPr>
            <w:proofErr w:type="spellStart"/>
            <w:r w:rsidRPr="000556A5">
              <w:rPr>
                <w:i/>
                <w:iCs/>
              </w:rPr>
              <w:t>D.stramonium</w:t>
            </w:r>
            <w:proofErr w:type="spellEnd"/>
          </w:p>
        </w:tc>
        <w:tc>
          <w:tcPr>
            <w:tcW w:w="1373" w:type="dxa"/>
            <w:tcBorders>
              <w:top w:val="single" w:sz="4" w:space="0" w:color="auto"/>
            </w:tcBorders>
            <w:vAlign w:val="center"/>
          </w:tcPr>
          <w:p w14:paraId="6FDC3558" w14:textId="77777777" w:rsidR="000556A5" w:rsidRPr="000556A5" w:rsidRDefault="000556A5" w:rsidP="000556A5">
            <w:r w:rsidRPr="000556A5">
              <w:t>7.756</w:t>
            </w:r>
          </w:p>
        </w:tc>
        <w:tc>
          <w:tcPr>
            <w:tcW w:w="1049" w:type="dxa"/>
            <w:tcBorders>
              <w:top w:val="single" w:sz="4" w:space="0" w:color="auto"/>
            </w:tcBorders>
            <w:vAlign w:val="center"/>
          </w:tcPr>
          <w:p w14:paraId="6DF76482" w14:textId="77777777" w:rsidR="000556A5" w:rsidRPr="000556A5" w:rsidRDefault="000556A5" w:rsidP="000556A5">
            <w:r w:rsidRPr="000556A5">
              <w:t>14.101</w:t>
            </w:r>
          </w:p>
        </w:tc>
        <w:tc>
          <w:tcPr>
            <w:tcW w:w="1130" w:type="dxa"/>
            <w:tcBorders>
              <w:top w:val="single" w:sz="4" w:space="0" w:color="auto"/>
            </w:tcBorders>
            <w:vAlign w:val="center"/>
          </w:tcPr>
          <w:p w14:paraId="46D7C397" w14:textId="77777777" w:rsidR="000556A5" w:rsidRPr="000556A5" w:rsidRDefault="000556A5" w:rsidP="000556A5">
            <w:r w:rsidRPr="000556A5">
              <w:t>25.375</w:t>
            </w:r>
          </w:p>
        </w:tc>
        <w:tc>
          <w:tcPr>
            <w:tcW w:w="806" w:type="dxa"/>
            <w:tcBorders>
              <w:top w:val="single" w:sz="4" w:space="0" w:color="auto"/>
            </w:tcBorders>
            <w:vAlign w:val="center"/>
          </w:tcPr>
          <w:p w14:paraId="5E775524" w14:textId="77777777" w:rsidR="000556A5" w:rsidRPr="000556A5" w:rsidRDefault="000556A5" w:rsidP="000556A5">
            <w:r w:rsidRPr="000556A5">
              <w:t>2.608</w:t>
            </w:r>
          </w:p>
        </w:tc>
        <w:tc>
          <w:tcPr>
            <w:tcW w:w="1130" w:type="dxa"/>
            <w:tcBorders>
              <w:top w:val="single" w:sz="4" w:space="0" w:color="auto"/>
              <w:right w:val="single" w:sz="4" w:space="0" w:color="auto"/>
            </w:tcBorders>
            <w:vAlign w:val="center"/>
          </w:tcPr>
          <w:p w14:paraId="230A2564" w14:textId="77777777" w:rsidR="000556A5" w:rsidRPr="000556A5" w:rsidRDefault="000556A5" w:rsidP="000556A5">
            <w:r w:rsidRPr="000556A5">
              <w:t>11.180</w:t>
            </w:r>
          </w:p>
        </w:tc>
        <w:tc>
          <w:tcPr>
            <w:tcW w:w="1995" w:type="dxa"/>
            <w:tcBorders>
              <w:top w:val="single" w:sz="4" w:space="0" w:color="auto"/>
              <w:left w:val="single" w:sz="4" w:space="0" w:color="auto"/>
            </w:tcBorders>
            <w:vAlign w:val="center"/>
          </w:tcPr>
          <w:p w14:paraId="5749229A" w14:textId="77777777" w:rsidR="000556A5" w:rsidRPr="000556A5" w:rsidRDefault="000556A5" w:rsidP="000556A5">
            <w:r w:rsidRPr="000556A5">
              <w:t>38.980</w:t>
            </w:r>
          </w:p>
        </w:tc>
      </w:tr>
      <w:tr w:rsidR="000556A5" w:rsidRPr="000556A5" w14:paraId="7642D4AC" w14:textId="77777777" w:rsidTr="005B5C63">
        <w:trPr>
          <w:trHeight w:hRule="exact" w:val="318"/>
          <w:jc w:val="center"/>
        </w:trPr>
        <w:tc>
          <w:tcPr>
            <w:tcW w:w="1959" w:type="dxa"/>
            <w:tcBorders>
              <w:top w:val="single" w:sz="4" w:space="0" w:color="auto"/>
              <w:bottom w:val="single" w:sz="4" w:space="0" w:color="auto"/>
            </w:tcBorders>
            <w:vAlign w:val="bottom"/>
          </w:tcPr>
          <w:p w14:paraId="31C351FE" w14:textId="77777777" w:rsidR="000556A5" w:rsidRPr="000556A5" w:rsidRDefault="000556A5" w:rsidP="000556A5">
            <w:pPr>
              <w:rPr>
                <w:i/>
                <w:iCs/>
              </w:rPr>
            </w:pPr>
            <w:r w:rsidRPr="000556A5">
              <w:rPr>
                <w:i/>
                <w:iCs/>
              </w:rPr>
              <w:t xml:space="preserve">H. </w:t>
            </w:r>
            <w:proofErr w:type="spellStart"/>
            <w:r w:rsidRPr="000556A5">
              <w:rPr>
                <w:i/>
                <w:iCs/>
              </w:rPr>
              <w:t>muticus</w:t>
            </w:r>
            <w:proofErr w:type="spellEnd"/>
          </w:p>
        </w:tc>
        <w:tc>
          <w:tcPr>
            <w:tcW w:w="1373" w:type="dxa"/>
            <w:vAlign w:val="center"/>
          </w:tcPr>
          <w:p w14:paraId="2D2D547E" w14:textId="77777777" w:rsidR="000556A5" w:rsidRPr="000556A5" w:rsidRDefault="000556A5" w:rsidP="000556A5">
            <w:r w:rsidRPr="000556A5">
              <w:rPr>
                <w:rtl/>
              </w:rPr>
              <w:t>5.737</w:t>
            </w:r>
          </w:p>
        </w:tc>
        <w:tc>
          <w:tcPr>
            <w:tcW w:w="1049" w:type="dxa"/>
            <w:vAlign w:val="center"/>
          </w:tcPr>
          <w:p w14:paraId="3F0F29BC" w14:textId="77777777" w:rsidR="000556A5" w:rsidRPr="000556A5" w:rsidRDefault="000556A5" w:rsidP="000556A5">
            <w:r w:rsidRPr="000556A5">
              <w:rPr>
                <w:rtl/>
              </w:rPr>
              <w:t>30.384</w:t>
            </w:r>
          </w:p>
        </w:tc>
        <w:tc>
          <w:tcPr>
            <w:tcW w:w="1130" w:type="dxa"/>
            <w:vAlign w:val="center"/>
          </w:tcPr>
          <w:p w14:paraId="43C0E178" w14:textId="77777777" w:rsidR="000556A5" w:rsidRPr="000556A5" w:rsidRDefault="000556A5" w:rsidP="000556A5">
            <w:r w:rsidRPr="000556A5">
              <w:rPr>
                <w:rtl/>
              </w:rPr>
              <w:t>14.000</w:t>
            </w:r>
          </w:p>
        </w:tc>
        <w:tc>
          <w:tcPr>
            <w:tcW w:w="806" w:type="dxa"/>
            <w:vAlign w:val="center"/>
          </w:tcPr>
          <w:p w14:paraId="5996A012" w14:textId="77777777" w:rsidR="000556A5" w:rsidRPr="000556A5" w:rsidRDefault="000556A5" w:rsidP="000556A5">
            <w:r w:rsidRPr="000556A5">
              <w:rPr>
                <w:rtl/>
              </w:rPr>
              <w:t>2.635</w:t>
            </w:r>
          </w:p>
        </w:tc>
        <w:tc>
          <w:tcPr>
            <w:tcW w:w="1130" w:type="dxa"/>
            <w:tcBorders>
              <w:right w:val="single" w:sz="4" w:space="0" w:color="auto"/>
            </w:tcBorders>
            <w:vAlign w:val="center"/>
          </w:tcPr>
          <w:p w14:paraId="0287A676" w14:textId="77777777" w:rsidR="000556A5" w:rsidRPr="000556A5" w:rsidRDefault="000556A5" w:rsidP="000556A5">
            <w:r w:rsidRPr="000556A5">
              <w:rPr>
                <w:rtl/>
              </w:rPr>
              <w:t>11.700</w:t>
            </w:r>
          </w:p>
        </w:tc>
        <w:tc>
          <w:tcPr>
            <w:tcW w:w="1995" w:type="dxa"/>
            <w:tcBorders>
              <w:left w:val="single" w:sz="4" w:space="0" w:color="auto"/>
            </w:tcBorders>
            <w:vAlign w:val="center"/>
          </w:tcPr>
          <w:p w14:paraId="2909C121" w14:textId="77777777" w:rsidR="000556A5" w:rsidRPr="000556A5" w:rsidRDefault="000556A5" w:rsidP="000556A5">
            <w:r w:rsidRPr="000556A5">
              <w:rPr>
                <w:rtl/>
              </w:rPr>
              <w:t>35.544</w:t>
            </w:r>
          </w:p>
        </w:tc>
      </w:tr>
      <w:tr w:rsidR="000556A5" w:rsidRPr="000556A5" w14:paraId="0121A655" w14:textId="77777777" w:rsidTr="005B5C63">
        <w:trPr>
          <w:trHeight w:hRule="exact" w:val="318"/>
          <w:jc w:val="center"/>
        </w:trPr>
        <w:tc>
          <w:tcPr>
            <w:tcW w:w="1959" w:type="dxa"/>
            <w:tcBorders>
              <w:top w:val="single" w:sz="4" w:space="0" w:color="auto"/>
              <w:bottom w:val="single" w:sz="4" w:space="0" w:color="auto"/>
            </w:tcBorders>
            <w:vAlign w:val="bottom"/>
          </w:tcPr>
          <w:p w14:paraId="7CE5B87A" w14:textId="77777777" w:rsidR="000556A5" w:rsidRPr="000556A5" w:rsidRDefault="000556A5" w:rsidP="000556A5">
            <w:pPr>
              <w:rPr>
                <w:i/>
                <w:iCs/>
              </w:rPr>
            </w:pPr>
            <w:r w:rsidRPr="000556A5">
              <w:rPr>
                <w:i/>
                <w:iCs/>
              </w:rPr>
              <w:t xml:space="preserve">L. </w:t>
            </w:r>
            <w:proofErr w:type="spellStart"/>
            <w:r w:rsidRPr="000556A5">
              <w:rPr>
                <w:i/>
                <w:iCs/>
              </w:rPr>
              <w:t>persicum</w:t>
            </w:r>
            <w:proofErr w:type="spellEnd"/>
          </w:p>
        </w:tc>
        <w:tc>
          <w:tcPr>
            <w:tcW w:w="1373" w:type="dxa"/>
            <w:tcBorders>
              <w:top w:val="single" w:sz="4" w:space="0" w:color="auto"/>
            </w:tcBorders>
            <w:vAlign w:val="center"/>
          </w:tcPr>
          <w:p w14:paraId="13E3130A" w14:textId="77777777" w:rsidR="000556A5" w:rsidRPr="000556A5" w:rsidRDefault="000556A5" w:rsidP="000556A5">
            <w:r w:rsidRPr="000556A5">
              <w:t>7.341</w:t>
            </w:r>
          </w:p>
        </w:tc>
        <w:tc>
          <w:tcPr>
            <w:tcW w:w="1049" w:type="dxa"/>
            <w:tcBorders>
              <w:top w:val="single" w:sz="4" w:space="0" w:color="auto"/>
            </w:tcBorders>
            <w:vAlign w:val="center"/>
          </w:tcPr>
          <w:p w14:paraId="095E1DB5" w14:textId="77777777" w:rsidR="000556A5" w:rsidRPr="000556A5" w:rsidRDefault="000556A5" w:rsidP="000556A5">
            <w:r w:rsidRPr="000556A5">
              <w:t>30.397</w:t>
            </w:r>
          </w:p>
        </w:tc>
        <w:tc>
          <w:tcPr>
            <w:tcW w:w="1130" w:type="dxa"/>
            <w:tcBorders>
              <w:top w:val="single" w:sz="4" w:space="0" w:color="auto"/>
            </w:tcBorders>
            <w:vAlign w:val="center"/>
          </w:tcPr>
          <w:p w14:paraId="7AA66FA2" w14:textId="77777777" w:rsidR="000556A5" w:rsidRPr="000556A5" w:rsidRDefault="000556A5" w:rsidP="000556A5">
            <w:r w:rsidRPr="000556A5">
              <w:t>20.125</w:t>
            </w:r>
          </w:p>
        </w:tc>
        <w:tc>
          <w:tcPr>
            <w:tcW w:w="806" w:type="dxa"/>
            <w:tcBorders>
              <w:top w:val="single" w:sz="4" w:space="0" w:color="auto"/>
            </w:tcBorders>
            <w:vAlign w:val="center"/>
          </w:tcPr>
          <w:p w14:paraId="5E15939C" w14:textId="77777777" w:rsidR="000556A5" w:rsidRPr="000556A5" w:rsidRDefault="000556A5" w:rsidP="000556A5">
            <w:r w:rsidRPr="000556A5">
              <w:t>2.026</w:t>
            </w:r>
          </w:p>
        </w:tc>
        <w:tc>
          <w:tcPr>
            <w:tcW w:w="1130" w:type="dxa"/>
            <w:tcBorders>
              <w:top w:val="single" w:sz="4" w:space="0" w:color="auto"/>
              <w:right w:val="single" w:sz="4" w:space="0" w:color="auto"/>
            </w:tcBorders>
            <w:vAlign w:val="center"/>
          </w:tcPr>
          <w:p w14:paraId="7CCCA7F4" w14:textId="77777777" w:rsidR="000556A5" w:rsidRPr="000556A5" w:rsidRDefault="000556A5" w:rsidP="000556A5">
            <w:r w:rsidRPr="000556A5">
              <w:t>15.900</w:t>
            </w:r>
          </w:p>
        </w:tc>
        <w:tc>
          <w:tcPr>
            <w:tcW w:w="1995" w:type="dxa"/>
            <w:tcBorders>
              <w:top w:val="single" w:sz="4" w:space="0" w:color="auto"/>
              <w:left w:val="single" w:sz="4" w:space="0" w:color="auto"/>
            </w:tcBorders>
            <w:vAlign w:val="center"/>
          </w:tcPr>
          <w:p w14:paraId="52542524" w14:textId="77777777" w:rsidR="000556A5" w:rsidRPr="000556A5" w:rsidRDefault="000556A5" w:rsidP="000556A5">
            <w:r w:rsidRPr="000556A5">
              <w:t>24.211</w:t>
            </w:r>
          </w:p>
        </w:tc>
      </w:tr>
      <w:tr w:rsidR="000556A5" w:rsidRPr="000556A5" w14:paraId="79A80CB5" w14:textId="77777777" w:rsidTr="005B5C63">
        <w:trPr>
          <w:trHeight w:hRule="exact" w:val="318"/>
          <w:jc w:val="center"/>
        </w:trPr>
        <w:tc>
          <w:tcPr>
            <w:tcW w:w="1959" w:type="dxa"/>
            <w:tcBorders>
              <w:top w:val="single" w:sz="4" w:space="0" w:color="auto"/>
              <w:bottom w:val="single" w:sz="4" w:space="0" w:color="auto"/>
            </w:tcBorders>
            <w:vAlign w:val="bottom"/>
          </w:tcPr>
          <w:p w14:paraId="02F6AC9A" w14:textId="77777777" w:rsidR="000556A5" w:rsidRPr="000556A5" w:rsidRDefault="000556A5" w:rsidP="000556A5">
            <w:pPr>
              <w:rPr>
                <w:i/>
                <w:iCs/>
              </w:rPr>
            </w:pPr>
            <w:proofErr w:type="spellStart"/>
            <w:r w:rsidRPr="000556A5">
              <w:rPr>
                <w:i/>
                <w:iCs/>
              </w:rPr>
              <w:t>N.glauca</w:t>
            </w:r>
            <w:proofErr w:type="spellEnd"/>
          </w:p>
        </w:tc>
        <w:tc>
          <w:tcPr>
            <w:tcW w:w="1373" w:type="dxa"/>
            <w:vAlign w:val="center"/>
          </w:tcPr>
          <w:p w14:paraId="4C483962" w14:textId="77777777" w:rsidR="000556A5" w:rsidRPr="000556A5" w:rsidRDefault="000556A5" w:rsidP="000556A5">
            <w:r w:rsidRPr="000556A5">
              <w:t>6.237</w:t>
            </w:r>
          </w:p>
        </w:tc>
        <w:tc>
          <w:tcPr>
            <w:tcW w:w="1049" w:type="dxa"/>
            <w:vAlign w:val="center"/>
          </w:tcPr>
          <w:p w14:paraId="09CE34BD" w14:textId="77777777" w:rsidR="000556A5" w:rsidRPr="000556A5" w:rsidRDefault="000556A5" w:rsidP="000556A5">
            <w:r w:rsidRPr="000556A5">
              <w:t>19.804</w:t>
            </w:r>
          </w:p>
        </w:tc>
        <w:tc>
          <w:tcPr>
            <w:tcW w:w="1130" w:type="dxa"/>
            <w:vAlign w:val="center"/>
          </w:tcPr>
          <w:p w14:paraId="46C9F081" w14:textId="77777777" w:rsidR="000556A5" w:rsidRPr="000556A5" w:rsidRDefault="000556A5" w:rsidP="000556A5">
            <w:r w:rsidRPr="000556A5">
              <w:t>21.000</w:t>
            </w:r>
          </w:p>
        </w:tc>
        <w:tc>
          <w:tcPr>
            <w:tcW w:w="806" w:type="dxa"/>
            <w:vAlign w:val="center"/>
          </w:tcPr>
          <w:p w14:paraId="4C1C6765" w14:textId="77777777" w:rsidR="000556A5" w:rsidRPr="000556A5" w:rsidRDefault="000556A5" w:rsidP="000556A5">
            <w:r w:rsidRPr="000556A5">
              <w:t>5.858</w:t>
            </w:r>
          </w:p>
        </w:tc>
        <w:tc>
          <w:tcPr>
            <w:tcW w:w="1130" w:type="dxa"/>
            <w:tcBorders>
              <w:bottom w:val="single" w:sz="4" w:space="0" w:color="auto"/>
              <w:right w:val="single" w:sz="4" w:space="0" w:color="auto"/>
            </w:tcBorders>
            <w:vAlign w:val="center"/>
          </w:tcPr>
          <w:p w14:paraId="78B7620F" w14:textId="77777777" w:rsidR="000556A5" w:rsidRPr="000556A5" w:rsidRDefault="000556A5" w:rsidP="000556A5">
            <w:r w:rsidRPr="000556A5">
              <w:t>11.190</w:t>
            </w:r>
          </w:p>
        </w:tc>
        <w:tc>
          <w:tcPr>
            <w:tcW w:w="1995" w:type="dxa"/>
            <w:tcBorders>
              <w:left w:val="single" w:sz="4" w:space="0" w:color="auto"/>
            </w:tcBorders>
            <w:vAlign w:val="center"/>
          </w:tcPr>
          <w:p w14:paraId="2E39C785" w14:textId="77777777" w:rsidR="000556A5" w:rsidRPr="000556A5" w:rsidRDefault="000556A5" w:rsidP="000556A5">
            <w:r w:rsidRPr="000556A5">
              <w:t>35.911</w:t>
            </w:r>
          </w:p>
        </w:tc>
      </w:tr>
      <w:tr w:rsidR="000556A5" w:rsidRPr="000556A5" w14:paraId="1FDD0CB5" w14:textId="77777777" w:rsidTr="005B5C63">
        <w:trPr>
          <w:trHeight w:hRule="exact" w:val="318"/>
          <w:jc w:val="center"/>
        </w:trPr>
        <w:tc>
          <w:tcPr>
            <w:tcW w:w="1959" w:type="dxa"/>
            <w:tcBorders>
              <w:top w:val="single" w:sz="4" w:space="0" w:color="auto"/>
              <w:bottom w:val="single" w:sz="4" w:space="0" w:color="auto"/>
            </w:tcBorders>
            <w:vAlign w:val="bottom"/>
          </w:tcPr>
          <w:p w14:paraId="3EFC8253" w14:textId="77777777" w:rsidR="000556A5" w:rsidRPr="000556A5" w:rsidRDefault="000556A5" w:rsidP="000556A5">
            <w:pPr>
              <w:rPr>
                <w:i/>
                <w:iCs/>
              </w:rPr>
            </w:pPr>
            <w:proofErr w:type="spellStart"/>
            <w:r w:rsidRPr="000556A5">
              <w:rPr>
                <w:i/>
                <w:iCs/>
              </w:rPr>
              <w:t>P.angulata</w:t>
            </w:r>
            <w:proofErr w:type="spellEnd"/>
          </w:p>
        </w:tc>
        <w:tc>
          <w:tcPr>
            <w:tcW w:w="1373" w:type="dxa"/>
            <w:tcBorders>
              <w:top w:val="single" w:sz="4" w:space="0" w:color="auto"/>
            </w:tcBorders>
            <w:vAlign w:val="center"/>
          </w:tcPr>
          <w:p w14:paraId="78208CAE" w14:textId="77777777" w:rsidR="000556A5" w:rsidRPr="000556A5" w:rsidRDefault="000556A5" w:rsidP="000556A5">
            <w:r w:rsidRPr="000556A5">
              <w:t>8.352</w:t>
            </w:r>
          </w:p>
        </w:tc>
        <w:tc>
          <w:tcPr>
            <w:tcW w:w="1049" w:type="dxa"/>
            <w:tcBorders>
              <w:top w:val="single" w:sz="4" w:space="0" w:color="auto"/>
            </w:tcBorders>
            <w:vAlign w:val="center"/>
          </w:tcPr>
          <w:p w14:paraId="13C1E9F2" w14:textId="77777777" w:rsidR="000556A5" w:rsidRPr="000556A5" w:rsidRDefault="000556A5" w:rsidP="000556A5">
            <w:r w:rsidRPr="000556A5">
              <w:t>16.105</w:t>
            </w:r>
          </w:p>
        </w:tc>
        <w:tc>
          <w:tcPr>
            <w:tcW w:w="1130" w:type="dxa"/>
            <w:tcBorders>
              <w:top w:val="single" w:sz="4" w:space="0" w:color="auto"/>
            </w:tcBorders>
            <w:vAlign w:val="center"/>
          </w:tcPr>
          <w:p w14:paraId="1138B0C6" w14:textId="77777777" w:rsidR="000556A5" w:rsidRPr="000556A5" w:rsidRDefault="000556A5" w:rsidP="000556A5">
            <w:r w:rsidRPr="000556A5">
              <w:t>26.250</w:t>
            </w:r>
          </w:p>
        </w:tc>
        <w:tc>
          <w:tcPr>
            <w:tcW w:w="806" w:type="dxa"/>
            <w:tcBorders>
              <w:top w:val="single" w:sz="4" w:space="0" w:color="auto"/>
            </w:tcBorders>
            <w:vAlign w:val="center"/>
          </w:tcPr>
          <w:p w14:paraId="46E256D3" w14:textId="77777777" w:rsidR="000556A5" w:rsidRPr="000556A5" w:rsidRDefault="000556A5" w:rsidP="000556A5">
            <w:r w:rsidRPr="000556A5">
              <w:t>4.502</w:t>
            </w:r>
          </w:p>
        </w:tc>
        <w:tc>
          <w:tcPr>
            <w:tcW w:w="1130" w:type="dxa"/>
            <w:tcBorders>
              <w:top w:val="single" w:sz="4" w:space="0" w:color="auto"/>
              <w:right w:val="single" w:sz="4" w:space="0" w:color="auto"/>
            </w:tcBorders>
            <w:vAlign w:val="center"/>
          </w:tcPr>
          <w:p w14:paraId="7429ADA6" w14:textId="77777777" w:rsidR="000556A5" w:rsidRPr="000556A5" w:rsidRDefault="000556A5" w:rsidP="000556A5">
            <w:r w:rsidRPr="000556A5">
              <w:t>10.350</w:t>
            </w:r>
          </w:p>
        </w:tc>
        <w:tc>
          <w:tcPr>
            <w:tcW w:w="1995" w:type="dxa"/>
            <w:tcBorders>
              <w:top w:val="single" w:sz="4" w:space="0" w:color="auto"/>
              <w:left w:val="single" w:sz="4" w:space="0" w:color="auto"/>
            </w:tcBorders>
            <w:vAlign w:val="center"/>
          </w:tcPr>
          <w:p w14:paraId="7DF7A0B4" w14:textId="77777777" w:rsidR="000556A5" w:rsidRPr="000556A5" w:rsidRDefault="000556A5" w:rsidP="000556A5">
            <w:r w:rsidRPr="000556A5">
              <w:t>34.441</w:t>
            </w:r>
          </w:p>
        </w:tc>
      </w:tr>
      <w:tr w:rsidR="000556A5" w:rsidRPr="000556A5" w14:paraId="50F9EA9A" w14:textId="77777777" w:rsidTr="005B5C63">
        <w:trPr>
          <w:trHeight w:hRule="exact" w:val="318"/>
          <w:jc w:val="center"/>
        </w:trPr>
        <w:tc>
          <w:tcPr>
            <w:tcW w:w="1959" w:type="dxa"/>
            <w:tcBorders>
              <w:top w:val="single" w:sz="4" w:space="0" w:color="auto"/>
              <w:bottom w:val="single" w:sz="4" w:space="0" w:color="auto"/>
            </w:tcBorders>
            <w:vAlign w:val="bottom"/>
          </w:tcPr>
          <w:p w14:paraId="7E3D4435" w14:textId="77777777" w:rsidR="000556A5" w:rsidRPr="000556A5" w:rsidRDefault="000556A5" w:rsidP="000556A5">
            <w:pPr>
              <w:rPr>
                <w:i/>
                <w:iCs/>
              </w:rPr>
            </w:pPr>
            <w:proofErr w:type="spellStart"/>
            <w:r w:rsidRPr="000556A5">
              <w:rPr>
                <w:i/>
                <w:iCs/>
              </w:rPr>
              <w:t>S.americanumm</w:t>
            </w:r>
            <w:proofErr w:type="spellEnd"/>
            <w:r w:rsidRPr="000556A5">
              <w:rPr>
                <w:i/>
                <w:iCs/>
              </w:rPr>
              <w:t xml:space="preserve"> </w:t>
            </w:r>
          </w:p>
        </w:tc>
        <w:tc>
          <w:tcPr>
            <w:tcW w:w="1373" w:type="dxa"/>
            <w:vAlign w:val="center"/>
          </w:tcPr>
          <w:p w14:paraId="0F6E97E6" w14:textId="77777777" w:rsidR="000556A5" w:rsidRPr="000556A5" w:rsidRDefault="000556A5" w:rsidP="000556A5">
            <w:r w:rsidRPr="000556A5">
              <w:t>7.141</w:t>
            </w:r>
          </w:p>
        </w:tc>
        <w:tc>
          <w:tcPr>
            <w:tcW w:w="1049" w:type="dxa"/>
            <w:vAlign w:val="center"/>
          </w:tcPr>
          <w:p w14:paraId="20C602BC" w14:textId="77777777" w:rsidR="000556A5" w:rsidRPr="000556A5" w:rsidRDefault="000556A5" w:rsidP="000556A5">
            <w:r w:rsidRPr="000556A5">
              <w:t>18.390</w:t>
            </w:r>
          </w:p>
        </w:tc>
        <w:tc>
          <w:tcPr>
            <w:tcW w:w="1130" w:type="dxa"/>
            <w:vAlign w:val="center"/>
          </w:tcPr>
          <w:p w14:paraId="6763B844" w14:textId="77777777" w:rsidR="000556A5" w:rsidRPr="000556A5" w:rsidRDefault="000556A5" w:rsidP="000556A5">
            <w:r w:rsidRPr="000556A5">
              <w:t>17.500</w:t>
            </w:r>
          </w:p>
        </w:tc>
        <w:tc>
          <w:tcPr>
            <w:tcW w:w="806" w:type="dxa"/>
            <w:vAlign w:val="center"/>
          </w:tcPr>
          <w:p w14:paraId="77A0FDF6" w14:textId="77777777" w:rsidR="000556A5" w:rsidRPr="000556A5" w:rsidRDefault="000556A5" w:rsidP="000556A5">
            <w:r w:rsidRPr="000556A5">
              <w:t>2.190</w:t>
            </w:r>
          </w:p>
        </w:tc>
        <w:tc>
          <w:tcPr>
            <w:tcW w:w="1130" w:type="dxa"/>
            <w:tcBorders>
              <w:right w:val="single" w:sz="4" w:space="0" w:color="auto"/>
            </w:tcBorders>
            <w:vAlign w:val="center"/>
          </w:tcPr>
          <w:p w14:paraId="763BD0D5" w14:textId="77777777" w:rsidR="000556A5" w:rsidRPr="000556A5" w:rsidRDefault="000556A5" w:rsidP="000556A5">
            <w:r w:rsidRPr="000556A5">
              <w:t>14.240</w:t>
            </w:r>
          </w:p>
        </w:tc>
        <w:tc>
          <w:tcPr>
            <w:tcW w:w="1995" w:type="dxa"/>
            <w:tcBorders>
              <w:left w:val="single" w:sz="4" w:space="0" w:color="auto"/>
            </w:tcBorders>
            <w:vAlign w:val="center"/>
          </w:tcPr>
          <w:p w14:paraId="6FC76EFE" w14:textId="77777777" w:rsidR="000556A5" w:rsidRPr="000556A5" w:rsidRDefault="000556A5" w:rsidP="000556A5">
            <w:r w:rsidRPr="000556A5">
              <w:t>40.539</w:t>
            </w:r>
          </w:p>
        </w:tc>
      </w:tr>
      <w:tr w:rsidR="000556A5" w:rsidRPr="000556A5" w14:paraId="4528AEDA" w14:textId="77777777" w:rsidTr="005B5C63">
        <w:trPr>
          <w:trHeight w:hRule="exact" w:val="318"/>
          <w:jc w:val="center"/>
        </w:trPr>
        <w:tc>
          <w:tcPr>
            <w:tcW w:w="1959" w:type="dxa"/>
            <w:tcBorders>
              <w:top w:val="single" w:sz="4" w:space="0" w:color="auto"/>
              <w:bottom w:val="single" w:sz="4" w:space="0" w:color="auto"/>
            </w:tcBorders>
            <w:vAlign w:val="bottom"/>
          </w:tcPr>
          <w:p w14:paraId="1EA9F82E" w14:textId="77777777" w:rsidR="000556A5" w:rsidRPr="000556A5" w:rsidRDefault="000556A5" w:rsidP="000556A5">
            <w:pPr>
              <w:rPr>
                <w:i/>
                <w:iCs/>
              </w:rPr>
            </w:pPr>
            <w:r w:rsidRPr="000556A5">
              <w:rPr>
                <w:i/>
                <w:iCs/>
              </w:rPr>
              <w:t>S. dubium</w:t>
            </w:r>
          </w:p>
        </w:tc>
        <w:tc>
          <w:tcPr>
            <w:tcW w:w="1373" w:type="dxa"/>
            <w:tcBorders>
              <w:bottom w:val="single" w:sz="4" w:space="0" w:color="auto"/>
            </w:tcBorders>
            <w:vAlign w:val="center"/>
          </w:tcPr>
          <w:p w14:paraId="79A2B534" w14:textId="77777777" w:rsidR="000556A5" w:rsidRPr="000556A5" w:rsidRDefault="000556A5" w:rsidP="000556A5">
            <w:r w:rsidRPr="000556A5">
              <w:t>6.079</w:t>
            </w:r>
          </w:p>
        </w:tc>
        <w:tc>
          <w:tcPr>
            <w:tcW w:w="1049" w:type="dxa"/>
            <w:tcBorders>
              <w:bottom w:val="single" w:sz="4" w:space="0" w:color="auto"/>
            </w:tcBorders>
            <w:vAlign w:val="center"/>
          </w:tcPr>
          <w:p w14:paraId="720E8A71" w14:textId="77777777" w:rsidR="000556A5" w:rsidRPr="000556A5" w:rsidRDefault="000556A5" w:rsidP="000556A5">
            <w:r w:rsidRPr="000556A5">
              <w:t>20.325</w:t>
            </w:r>
          </w:p>
        </w:tc>
        <w:tc>
          <w:tcPr>
            <w:tcW w:w="1130" w:type="dxa"/>
            <w:tcBorders>
              <w:bottom w:val="single" w:sz="4" w:space="0" w:color="auto"/>
            </w:tcBorders>
            <w:vAlign w:val="center"/>
          </w:tcPr>
          <w:p w14:paraId="32E20950" w14:textId="77777777" w:rsidR="000556A5" w:rsidRPr="000556A5" w:rsidRDefault="000556A5" w:rsidP="000556A5">
            <w:r w:rsidRPr="000556A5">
              <w:t>20.125</w:t>
            </w:r>
          </w:p>
        </w:tc>
        <w:tc>
          <w:tcPr>
            <w:tcW w:w="806" w:type="dxa"/>
            <w:tcBorders>
              <w:bottom w:val="single" w:sz="4" w:space="0" w:color="auto"/>
            </w:tcBorders>
            <w:vAlign w:val="center"/>
          </w:tcPr>
          <w:p w14:paraId="248C0A12" w14:textId="77777777" w:rsidR="000556A5" w:rsidRPr="000556A5" w:rsidRDefault="000556A5" w:rsidP="000556A5">
            <w:r w:rsidRPr="000556A5">
              <w:t>1.740</w:t>
            </w:r>
          </w:p>
        </w:tc>
        <w:tc>
          <w:tcPr>
            <w:tcW w:w="1130" w:type="dxa"/>
            <w:tcBorders>
              <w:bottom w:val="single" w:sz="4" w:space="0" w:color="auto"/>
              <w:right w:val="single" w:sz="4" w:space="0" w:color="auto"/>
            </w:tcBorders>
            <w:vAlign w:val="center"/>
          </w:tcPr>
          <w:p w14:paraId="2B6B1D5F" w14:textId="77777777" w:rsidR="000556A5" w:rsidRPr="000556A5" w:rsidRDefault="000556A5" w:rsidP="000556A5">
            <w:r w:rsidRPr="000556A5">
              <w:t>19.650</w:t>
            </w:r>
          </w:p>
        </w:tc>
        <w:tc>
          <w:tcPr>
            <w:tcW w:w="1995" w:type="dxa"/>
            <w:tcBorders>
              <w:left w:val="single" w:sz="4" w:space="0" w:color="auto"/>
              <w:bottom w:val="single" w:sz="4" w:space="0" w:color="auto"/>
            </w:tcBorders>
            <w:vAlign w:val="center"/>
          </w:tcPr>
          <w:p w14:paraId="47528E44" w14:textId="77777777" w:rsidR="000556A5" w:rsidRPr="000556A5" w:rsidRDefault="000556A5" w:rsidP="000556A5">
            <w:r w:rsidRPr="000556A5">
              <w:t>32.081</w:t>
            </w:r>
          </w:p>
        </w:tc>
      </w:tr>
      <w:tr w:rsidR="000556A5" w:rsidRPr="000556A5" w14:paraId="06AF774E" w14:textId="77777777" w:rsidTr="005B5C63">
        <w:trPr>
          <w:trHeight w:hRule="exact" w:val="318"/>
          <w:jc w:val="center"/>
        </w:trPr>
        <w:tc>
          <w:tcPr>
            <w:tcW w:w="1959" w:type="dxa"/>
            <w:tcBorders>
              <w:top w:val="single" w:sz="4" w:space="0" w:color="auto"/>
              <w:bottom w:val="single" w:sz="4" w:space="0" w:color="auto"/>
            </w:tcBorders>
            <w:vAlign w:val="bottom"/>
          </w:tcPr>
          <w:p w14:paraId="44C8CD77" w14:textId="77777777" w:rsidR="000556A5" w:rsidRPr="000556A5" w:rsidRDefault="000556A5" w:rsidP="000556A5">
            <w:pPr>
              <w:rPr>
                <w:i/>
                <w:iCs/>
              </w:rPr>
            </w:pPr>
            <w:proofErr w:type="spellStart"/>
            <w:r w:rsidRPr="000556A5">
              <w:rPr>
                <w:i/>
                <w:iCs/>
              </w:rPr>
              <w:t>S.incanum</w:t>
            </w:r>
            <w:proofErr w:type="spellEnd"/>
          </w:p>
        </w:tc>
        <w:tc>
          <w:tcPr>
            <w:tcW w:w="1373" w:type="dxa"/>
            <w:tcBorders>
              <w:top w:val="single" w:sz="4" w:space="0" w:color="auto"/>
              <w:bottom w:val="single" w:sz="4" w:space="0" w:color="auto"/>
            </w:tcBorders>
            <w:vAlign w:val="center"/>
          </w:tcPr>
          <w:p w14:paraId="667F3A20" w14:textId="77777777" w:rsidR="000556A5" w:rsidRPr="000556A5" w:rsidRDefault="000556A5" w:rsidP="000556A5">
            <w:r w:rsidRPr="000556A5">
              <w:t>7.141</w:t>
            </w:r>
          </w:p>
        </w:tc>
        <w:tc>
          <w:tcPr>
            <w:tcW w:w="1049" w:type="dxa"/>
            <w:tcBorders>
              <w:top w:val="single" w:sz="4" w:space="0" w:color="auto"/>
              <w:bottom w:val="single" w:sz="4" w:space="0" w:color="auto"/>
            </w:tcBorders>
            <w:vAlign w:val="center"/>
          </w:tcPr>
          <w:p w14:paraId="39E5CD0B" w14:textId="77777777" w:rsidR="000556A5" w:rsidRPr="000556A5" w:rsidRDefault="000556A5" w:rsidP="000556A5">
            <w:r w:rsidRPr="000556A5">
              <w:t>18.390</w:t>
            </w:r>
          </w:p>
        </w:tc>
        <w:tc>
          <w:tcPr>
            <w:tcW w:w="1130" w:type="dxa"/>
            <w:tcBorders>
              <w:top w:val="single" w:sz="4" w:space="0" w:color="auto"/>
              <w:bottom w:val="single" w:sz="4" w:space="0" w:color="auto"/>
            </w:tcBorders>
            <w:vAlign w:val="center"/>
          </w:tcPr>
          <w:p w14:paraId="3FF7FCA8" w14:textId="77777777" w:rsidR="000556A5" w:rsidRPr="000556A5" w:rsidRDefault="000556A5" w:rsidP="000556A5">
            <w:r w:rsidRPr="000556A5">
              <w:t>17.500</w:t>
            </w:r>
          </w:p>
        </w:tc>
        <w:tc>
          <w:tcPr>
            <w:tcW w:w="806" w:type="dxa"/>
            <w:tcBorders>
              <w:top w:val="single" w:sz="4" w:space="0" w:color="auto"/>
              <w:bottom w:val="single" w:sz="4" w:space="0" w:color="auto"/>
            </w:tcBorders>
            <w:vAlign w:val="center"/>
          </w:tcPr>
          <w:p w14:paraId="27A494D2" w14:textId="77777777" w:rsidR="000556A5" w:rsidRPr="000556A5" w:rsidRDefault="000556A5" w:rsidP="000556A5">
            <w:r w:rsidRPr="000556A5">
              <w:t>2.190</w:t>
            </w:r>
          </w:p>
        </w:tc>
        <w:tc>
          <w:tcPr>
            <w:tcW w:w="1130" w:type="dxa"/>
            <w:tcBorders>
              <w:top w:val="single" w:sz="4" w:space="0" w:color="auto"/>
              <w:bottom w:val="single" w:sz="4" w:space="0" w:color="auto"/>
              <w:right w:val="single" w:sz="4" w:space="0" w:color="auto"/>
            </w:tcBorders>
            <w:vAlign w:val="center"/>
          </w:tcPr>
          <w:p w14:paraId="6FEE0352" w14:textId="77777777" w:rsidR="000556A5" w:rsidRPr="000556A5" w:rsidRDefault="000556A5" w:rsidP="000556A5">
            <w:r w:rsidRPr="000556A5">
              <w:t>14.240</w:t>
            </w:r>
          </w:p>
        </w:tc>
        <w:tc>
          <w:tcPr>
            <w:tcW w:w="1995" w:type="dxa"/>
            <w:tcBorders>
              <w:top w:val="single" w:sz="4" w:space="0" w:color="auto"/>
              <w:left w:val="single" w:sz="4" w:space="0" w:color="auto"/>
              <w:bottom w:val="single" w:sz="4" w:space="0" w:color="auto"/>
            </w:tcBorders>
            <w:vAlign w:val="center"/>
          </w:tcPr>
          <w:p w14:paraId="19024220" w14:textId="77777777" w:rsidR="000556A5" w:rsidRPr="000556A5" w:rsidRDefault="000556A5" w:rsidP="000556A5">
            <w:r w:rsidRPr="000556A5">
              <w:t>40.539</w:t>
            </w:r>
          </w:p>
        </w:tc>
      </w:tr>
      <w:tr w:rsidR="000556A5" w:rsidRPr="000556A5" w14:paraId="27E852A1" w14:textId="77777777" w:rsidTr="005B5C63">
        <w:trPr>
          <w:trHeight w:hRule="exact" w:val="405"/>
          <w:jc w:val="center"/>
        </w:trPr>
        <w:tc>
          <w:tcPr>
            <w:tcW w:w="1959" w:type="dxa"/>
            <w:tcBorders>
              <w:top w:val="single" w:sz="4" w:space="0" w:color="auto"/>
              <w:bottom w:val="single" w:sz="4" w:space="0" w:color="auto"/>
            </w:tcBorders>
            <w:vAlign w:val="bottom"/>
          </w:tcPr>
          <w:p w14:paraId="1480AF39" w14:textId="77777777" w:rsidR="000556A5" w:rsidRPr="000556A5" w:rsidRDefault="000556A5" w:rsidP="000556A5">
            <w:pPr>
              <w:rPr>
                <w:i/>
                <w:iCs/>
              </w:rPr>
            </w:pPr>
            <w:r w:rsidRPr="000556A5">
              <w:rPr>
                <w:i/>
                <w:iCs/>
              </w:rPr>
              <w:t xml:space="preserve">S. </w:t>
            </w:r>
            <w:proofErr w:type="spellStart"/>
            <w:r w:rsidRPr="000556A5">
              <w:rPr>
                <w:i/>
                <w:iCs/>
              </w:rPr>
              <w:t>schimperianum</w:t>
            </w:r>
            <w:proofErr w:type="spellEnd"/>
            <w:r w:rsidRPr="000556A5">
              <w:rPr>
                <w:i/>
                <w:iCs/>
              </w:rPr>
              <w:t xml:space="preserve"> </w:t>
            </w:r>
            <w:proofErr w:type="spellStart"/>
            <w:r w:rsidRPr="000556A5">
              <w:rPr>
                <w:i/>
                <w:iCs/>
              </w:rPr>
              <w:t>schimperianum</w:t>
            </w:r>
            <w:proofErr w:type="spellEnd"/>
          </w:p>
        </w:tc>
        <w:tc>
          <w:tcPr>
            <w:tcW w:w="1373" w:type="dxa"/>
            <w:tcBorders>
              <w:top w:val="single" w:sz="4" w:space="0" w:color="auto"/>
              <w:bottom w:val="single" w:sz="4" w:space="0" w:color="auto"/>
            </w:tcBorders>
            <w:vAlign w:val="center"/>
          </w:tcPr>
          <w:p w14:paraId="27CEE6EA" w14:textId="77777777" w:rsidR="000556A5" w:rsidRPr="000556A5" w:rsidRDefault="000556A5" w:rsidP="000556A5">
            <w:r w:rsidRPr="000556A5">
              <w:t>7.648</w:t>
            </w:r>
          </w:p>
        </w:tc>
        <w:tc>
          <w:tcPr>
            <w:tcW w:w="1049" w:type="dxa"/>
            <w:tcBorders>
              <w:top w:val="single" w:sz="4" w:space="0" w:color="auto"/>
              <w:bottom w:val="single" w:sz="4" w:space="0" w:color="auto"/>
            </w:tcBorders>
            <w:vAlign w:val="center"/>
          </w:tcPr>
          <w:p w14:paraId="477D643E" w14:textId="77777777" w:rsidR="000556A5" w:rsidRPr="000556A5" w:rsidRDefault="000556A5" w:rsidP="000556A5">
            <w:r w:rsidRPr="000556A5">
              <w:t>12.941</w:t>
            </w:r>
          </w:p>
        </w:tc>
        <w:tc>
          <w:tcPr>
            <w:tcW w:w="1130" w:type="dxa"/>
            <w:tcBorders>
              <w:top w:val="single" w:sz="4" w:space="0" w:color="auto"/>
              <w:bottom w:val="single" w:sz="4" w:space="0" w:color="auto"/>
            </w:tcBorders>
            <w:vAlign w:val="center"/>
          </w:tcPr>
          <w:p w14:paraId="307B7212" w14:textId="77777777" w:rsidR="000556A5" w:rsidRPr="000556A5" w:rsidRDefault="000556A5" w:rsidP="000556A5">
            <w:r w:rsidRPr="000556A5">
              <w:t>27.125</w:t>
            </w:r>
          </w:p>
        </w:tc>
        <w:tc>
          <w:tcPr>
            <w:tcW w:w="806" w:type="dxa"/>
            <w:tcBorders>
              <w:top w:val="single" w:sz="4" w:space="0" w:color="auto"/>
              <w:bottom w:val="single" w:sz="4" w:space="0" w:color="auto"/>
            </w:tcBorders>
            <w:vAlign w:val="center"/>
          </w:tcPr>
          <w:p w14:paraId="0AD3E453" w14:textId="77777777" w:rsidR="000556A5" w:rsidRPr="000556A5" w:rsidRDefault="000556A5" w:rsidP="000556A5">
            <w:r w:rsidRPr="000556A5">
              <w:t>2.614</w:t>
            </w:r>
          </w:p>
        </w:tc>
        <w:tc>
          <w:tcPr>
            <w:tcW w:w="1130" w:type="dxa"/>
            <w:tcBorders>
              <w:top w:val="single" w:sz="4" w:space="0" w:color="auto"/>
              <w:bottom w:val="single" w:sz="4" w:space="0" w:color="auto"/>
              <w:right w:val="single" w:sz="4" w:space="0" w:color="auto"/>
            </w:tcBorders>
            <w:vAlign w:val="center"/>
          </w:tcPr>
          <w:p w14:paraId="7DEAF813" w14:textId="77777777" w:rsidR="000556A5" w:rsidRPr="000556A5" w:rsidRDefault="000556A5" w:rsidP="000556A5">
            <w:r w:rsidRPr="000556A5">
              <w:t>21.100</w:t>
            </w:r>
          </w:p>
        </w:tc>
        <w:tc>
          <w:tcPr>
            <w:tcW w:w="1995" w:type="dxa"/>
            <w:tcBorders>
              <w:top w:val="single" w:sz="4" w:space="0" w:color="auto"/>
              <w:left w:val="single" w:sz="4" w:space="0" w:color="auto"/>
              <w:bottom w:val="single" w:sz="4" w:space="0" w:color="auto"/>
            </w:tcBorders>
            <w:vAlign w:val="center"/>
          </w:tcPr>
          <w:p w14:paraId="3A3BEC63" w14:textId="77777777" w:rsidR="000556A5" w:rsidRPr="000556A5" w:rsidRDefault="000556A5" w:rsidP="000556A5">
            <w:r w:rsidRPr="000556A5">
              <w:t>28.572</w:t>
            </w:r>
          </w:p>
        </w:tc>
      </w:tr>
      <w:tr w:rsidR="000556A5" w:rsidRPr="000556A5" w14:paraId="14DCC4E9" w14:textId="77777777" w:rsidTr="005B5C63">
        <w:trPr>
          <w:trHeight w:hRule="exact" w:val="318"/>
          <w:jc w:val="center"/>
        </w:trPr>
        <w:tc>
          <w:tcPr>
            <w:tcW w:w="1959" w:type="dxa"/>
            <w:tcBorders>
              <w:top w:val="single" w:sz="4" w:space="0" w:color="auto"/>
              <w:bottom w:val="single" w:sz="4" w:space="0" w:color="auto"/>
            </w:tcBorders>
            <w:vAlign w:val="bottom"/>
          </w:tcPr>
          <w:p w14:paraId="16B6BAF7" w14:textId="77777777" w:rsidR="000556A5" w:rsidRPr="000556A5" w:rsidRDefault="000556A5" w:rsidP="000556A5">
            <w:pPr>
              <w:rPr>
                <w:i/>
                <w:iCs/>
              </w:rPr>
            </w:pPr>
            <w:r w:rsidRPr="000556A5">
              <w:rPr>
                <w:i/>
                <w:iCs/>
              </w:rPr>
              <w:t xml:space="preserve">S. </w:t>
            </w:r>
            <w:proofErr w:type="spellStart"/>
            <w:r w:rsidRPr="000556A5">
              <w:rPr>
                <w:i/>
                <w:iCs/>
              </w:rPr>
              <w:t>villosum</w:t>
            </w:r>
            <w:proofErr w:type="spellEnd"/>
          </w:p>
        </w:tc>
        <w:tc>
          <w:tcPr>
            <w:tcW w:w="1373" w:type="dxa"/>
            <w:tcBorders>
              <w:top w:val="single" w:sz="4" w:space="0" w:color="auto"/>
              <w:bottom w:val="single" w:sz="4" w:space="0" w:color="auto"/>
            </w:tcBorders>
            <w:vAlign w:val="center"/>
          </w:tcPr>
          <w:p w14:paraId="7B2F4C5A" w14:textId="77777777" w:rsidR="000556A5" w:rsidRPr="000556A5" w:rsidRDefault="000556A5" w:rsidP="000556A5">
            <w:r w:rsidRPr="000556A5">
              <w:t>7.543</w:t>
            </w:r>
          </w:p>
        </w:tc>
        <w:tc>
          <w:tcPr>
            <w:tcW w:w="1049" w:type="dxa"/>
            <w:tcBorders>
              <w:top w:val="single" w:sz="4" w:space="0" w:color="auto"/>
              <w:bottom w:val="single" w:sz="4" w:space="0" w:color="auto"/>
            </w:tcBorders>
            <w:vAlign w:val="center"/>
          </w:tcPr>
          <w:p w14:paraId="6091027E" w14:textId="77777777" w:rsidR="000556A5" w:rsidRPr="000556A5" w:rsidRDefault="000556A5" w:rsidP="000556A5">
            <w:r w:rsidRPr="000556A5">
              <w:t>16.867</w:t>
            </w:r>
          </w:p>
        </w:tc>
        <w:tc>
          <w:tcPr>
            <w:tcW w:w="1130" w:type="dxa"/>
            <w:tcBorders>
              <w:top w:val="single" w:sz="4" w:space="0" w:color="auto"/>
              <w:bottom w:val="single" w:sz="4" w:space="0" w:color="auto"/>
            </w:tcBorders>
            <w:vAlign w:val="center"/>
          </w:tcPr>
          <w:p w14:paraId="361987E5" w14:textId="77777777" w:rsidR="000556A5" w:rsidRPr="000556A5" w:rsidRDefault="000556A5" w:rsidP="000556A5">
            <w:r w:rsidRPr="000556A5">
              <w:t>18.375</w:t>
            </w:r>
          </w:p>
        </w:tc>
        <w:tc>
          <w:tcPr>
            <w:tcW w:w="806" w:type="dxa"/>
            <w:tcBorders>
              <w:top w:val="single" w:sz="4" w:space="0" w:color="auto"/>
              <w:bottom w:val="single" w:sz="4" w:space="0" w:color="auto"/>
            </w:tcBorders>
            <w:vAlign w:val="center"/>
          </w:tcPr>
          <w:p w14:paraId="0C7F3A28" w14:textId="77777777" w:rsidR="000556A5" w:rsidRPr="000556A5" w:rsidRDefault="000556A5" w:rsidP="000556A5">
            <w:r w:rsidRPr="000556A5">
              <w:t>2.008</w:t>
            </w:r>
          </w:p>
        </w:tc>
        <w:tc>
          <w:tcPr>
            <w:tcW w:w="1130" w:type="dxa"/>
            <w:tcBorders>
              <w:top w:val="single" w:sz="4" w:space="0" w:color="auto"/>
              <w:bottom w:val="single" w:sz="4" w:space="0" w:color="auto"/>
              <w:right w:val="single" w:sz="4" w:space="0" w:color="auto"/>
            </w:tcBorders>
            <w:vAlign w:val="center"/>
          </w:tcPr>
          <w:p w14:paraId="07E6BB78" w14:textId="77777777" w:rsidR="000556A5" w:rsidRPr="000556A5" w:rsidRDefault="000556A5" w:rsidP="000556A5">
            <w:r w:rsidRPr="000556A5">
              <w:t>23.520</w:t>
            </w:r>
          </w:p>
        </w:tc>
        <w:tc>
          <w:tcPr>
            <w:tcW w:w="1995" w:type="dxa"/>
            <w:tcBorders>
              <w:top w:val="single" w:sz="4" w:space="0" w:color="auto"/>
              <w:left w:val="single" w:sz="4" w:space="0" w:color="auto"/>
              <w:bottom w:val="single" w:sz="4" w:space="0" w:color="auto"/>
            </w:tcBorders>
            <w:vAlign w:val="center"/>
          </w:tcPr>
          <w:p w14:paraId="39B2A124" w14:textId="77777777" w:rsidR="000556A5" w:rsidRPr="000556A5" w:rsidRDefault="000556A5" w:rsidP="000556A5">
            <w:r w:rsidRPr="000556A5">
              <w:t>31.687</w:t>
            </w:r>
          </w:p>
        </w:tc>
      </w:tr>
      <w:tr w:rsidR="000556A5" w:rsidRPr="000556A5" w14:paraId="491035DD" w14:textId="77777777" w:rsidTr="005B5C63">
        <w:trPr>
          <w:trHeight w:hRule="exact" w:val="311"/>
          <w:jc w:val="center"/>
        </w:trPr>
        <w:tc>
          <w:tcPr>
            <w:tcW w:w="1959" w:type="dxa"/>
            <w:tcBorders>
              <w:top w:val="single" w:sz="4" w:space="0" w:color="auto"/>
              <w:bottom w:val="single" w:sz="4" w:space="0" w:color="auto"/>
              <w:right w:val="single" w:sz="4" w:space="0" w:color="auto"/>
            </w:tcBorders>
            <w:vAlign w:val="bottom"/>
          </w:tcPr>
          <w:p w14:paraId="747AE885" w14:textId="77777777" w:rsidR="000556A5" w:rsidRPr="000556A5" w:rsidRDefault="000556A5" w:rsidP="000556A5">
            <w:pPr>
              <w:rPr>
                <w:i/>
                <w:iCs/>
              </w:rPr>
            </w:pPr>
            <w:proofErr w:type="spellStart"/>
            <w:r w:rsidRPr="000556A5">
              <w:rPr>
                <w:i/>
                <w:iCs/>
              </w:rPr>
              <w:t>W.somnifera</w:t>
            </w:r>
            <w:proofErr w:type="spellEnd"/>
          </w:p>
        </w:tc>
        <w:tc>
          <w:tcPr>
            <w:tcW w:w="1373" w:type="dxa"/>
            <w:tcBorders>
              <w:top w:val="single" w:sz="4" w:space="0" w:color="auto"/>
              <w:left w:val="single" w:sz="4" w:space="0" w:color="auto"/>
              <w:bottom w:val="single" w:sz="4" w:space="0" w:color="auto"/>
            </w:tcBorders>
            <w:vAlign w:val="center"/>
          </w:tcPr>
          <w:p w14:paraId="2A373A44" w14:textId="77777777" w:rsidR="000556A5" w:rsidRPr="000556A5" w:rsidRDefault="000556A5" w:rsidP="000556A5">
            <w:r w:rsidRPr="000556A5">
              <w:t>7.383</w:t>
            </w:r>
          </w:p>
        </w:tc>
        <w:tc>
          <w:tcPr>
            <w:tcW w:w="1049" w:type="dxa"/>
            <w:tcBorders>
              <w:top w:val="single" w:sz="4" w:space="0" w:color="auto"/>
              <w:bottom w:val="single" w:sz="4" w:space="0" w:color="auto"/>
            </w:tcBorders>
            <w:vAlign w:val="center"/>
          </w:tcPr>
          <w:p w14:paraId="23C31799" w14:textId="77777777" w:rsidR="000556A5" w:rsidRPr="000556A5" w:rsidRDefault="000556A5" w:rsidP="000556A5">
            <w:r w:rsidRPr="000556A5">
              <w:t>14.223</w:t>
            </w:r>
          </w:p>
        </w:tc>
        <w:tc>
          <w:tcPr>
            <w:tcW w:w="1130" w:type="dxa"/>
            <w:tcBorders>
              <w:top w:val="single" w:sz="4" w:space="0" w:color="auto"/>
              <w:bottom w:val="single" w:sz="4" w:space="0" w:color="auto"/>
            </w:tcBorders>
            <w:vAlign w:val="center"/>
          </w:tcPr>
          <w:p w14:paraId="0E6D1AB5" w14:textId="77777777" w:rsidR="000556A5" w:rsidRPr="000556A5" w:rsidRDefault="000556A5" w:rsidP="000556A5">
            <w:r w:rsidRPr="000556A5">
              <w:t>22.750</w:t>
            </w:r>
          </w:p>
        </w:tc>
        <w:tc>
          <w:tcPr>
            <w:tcW w:w="806" w:type="dxa"/>
            <w:tcBorders>
              <w:top w:val="single" w:sz="4" w:space="0" w:color="auto"/>
              <w:bottom w:val="single" w:sz="4" w:space="0" w:color="auto"/>
            </w:tcBorders>
            <w:vAlign w:val="center"/>
          </w:tcPr>
          <w:p w14:paraId="0AA6483B" w14:textId="77777777" w:rsidR="000556A5" w:rsidRPr="000556A5" w:rsidRDefault="000556A5" w:rsidP="000556A5">
            <w:r w:rsidRPr="000556A5">
              <w:t>2.416</w:t>
            </w:r>
          </w:p>
        </w:tc>
        <w:tc>
          <w:tcPr>
            <w:tcW w:w="1130" w:type="dxa"/>
            <w:tcBorders>
              <w:top w:val="single" w:sz="4" w:space="0" w:color="auto"/>
              <w:bottom w:val="single" w:sz="4" w:space="0" w:color="auto"/>
              <w:right w:val="single" w:sz="4" w:space="0" w:color="auto"/>
            </w:tcBorders>
            <w:vAlign w:val="center"/>
          </w:tcPr>
          <w:p w14:paraId="282DB4EF" w14:textId="77777777" w:rsidR="000556A5" w:rsidRPr="000556A5" w:rsidRDefault="000556A5" w:rsidP="000556A5">
            <w:r w:rsidRPr="000556A5">
              <w:t>16.450</w:t>
            </w:r>
          </w:p>
        </w:tc>
        <w:tc>
          <w:tcPr>
            <w:tcW w:w="1995" w:type="dxa"/>
            <w:tcBorders>
              <w:top w:val="single" w:sz="4" w:space="0" w:color="auto"/>
              <w:left w:val="single" w:sz="4" w:space="0" w:color="auto"/>
              <w:bottom w:val="single" w:sz="4" w:space="0" w:color="auto"/>
            </w:tcBorders>
            <w:vAlign w:val="center"/>
          </w:tcPr>
          <w:p w14:paraId="7C8302D2" w14:textId="77777777" w:rsidR="000556A5" w:rsidRPr="000556A5" w:rsidRDefault="000556A5" w:rsidP="000556A5">
            <w:r w:rsidRPr="000556A5">
              <w:t>36.778</w:t>
            </w:r>
          </w:p>
        </w:tc>
      </w:tr>
    </w:tbl>
    <w:p w14:paraId="0DEF37A1" w14:textId="77777777" w:rsidR="000556A5" w:rsidRDefault="000556A5" w:rsidP="000556A5"/>
    <w:p w14:paraId="2D35D4E3" w14:textId="64495992" w:rsidR="005B5C63" w:rsidRDefault="00524C99" w:rsidP="00B34699">
      <w:r w:rsidRPr="00481C4C">
        <w:rPr>
          <w:b/>
          <w:bCs/>
        </w:rPr>
        <w:t xml:space="preserve">Table </w:t>
      </w:r>
      <w:r w:rsidR="00073C3D">
        <w:rPr>
          <w:b/>
          <w:bCs/>
        </w:rPr>
        <w:t>3</w:t>
      </w:r>
      <w:r w:rsidRPr="00481C4C">
        <w:rPr>
          <w:b/>
          <w:bCs/>
        </w:rPr>
        <w:t>:</w:t>
      </w:r>
      <w:r w:rsidRPr="00524C99">
        <w:t xml:space="preserve"> </w:t>
      </w:r>
      <w:r w:rsidR="00B34699" w:rsidRPr="00B34699">
        <w:rPr>
          <w:highlight w:val="yellow"/>
        </w:rPr>
        <w:t>The Mean</w:t>
      </w:r>
      <w:r w:rsidR="00B34699">
        <w:t xml:space="preserve"> of the F</w:t>
      </w:r>
      <w:r>
        <w:t xml:space="preserve">ruits </w:t>
      </w:r>
      <w:r w:rsidR="00B34699">
        <w:t>P</w:t>
      </w:r>
      <w:r w:rsidRPr="00524C99">
        <w:t xml:space="preserve">roximate </w:t>
      </w:r>
      <w:r w:rsidR="00B34699">
        <w:t>A</w:t>
      </w:r>
      <w:r w:rsidRPr="00524C99">
        <w:t xml:space="preserve">nalysis of the </w:t>
      </w:r>
      <w:r w:rsidR="00B34699">
        <w:t>S</w:t>
      </w:r>
      <w:r w:rsidRPr="00524C99">
        <w:t xml:space="preserve">tudied </w:t>
      </w:r>
      <w:r w:rsidR="007A6459">
        <w:t>S</w:t>
      </w:r>
      <w:r w:rsidR="007A6459" w:rsidRPr="00524C99">
        <w:t>olan</w:t>
      </w:r>
      <w:r w:rsidR="007A6459">
        <w:t>ace</w:t>
      </w:r>
      <w:r w:rsidR="007A6459" w:rsidRPr="00524C99">
        <w:t xml:space="preserve">ous </w:t>
      </w:r>
      <w:r w:rsidR="00B34699">
        <w:t>S</w:t>
      </w:r>
      <w:r w:rsidRPr="00524C99">
        <w:t xml:space="preserve">pecies (moisture, ash, protein, fat, </w:t>
      </w:r>
      <w:proofErr w:type="spellStart"/>
      <w:r w:rsidR="007A6459" w:rsidRPr="00524C99">
        <w:t>fib</w:t>
      </w:r>
      <w:r w:rsidR="007A6459">
        <w:t>re</w:t>
      </w:r>
      <w:proofErr w:type="spellEnd"/>
      <w:r w:rsidRPr="00524C99">
        <w:t>, and carbohydrate contents on a dry weight basis).</w:t>
      </w:r>
    </w:p>
    <w:tbl>
      <w:tblPr>
        <w:tblW w:w="9765"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35"/>
        <w:gridCol w:w="1440"/>
        <w:gridCol w:w="990"/>
        <w:gridCol w:w="1350"/>
        <w:gridCol w:w="900"/>
        <w:gridCol w:w="1170"/>
        <w:gridCol w:w="1980"/>
      </w:tblGrid>
      <w:tr w:rsidR="000556A5" w:rsidRPr="000556A5" w14:paraId="2BAA9FF1" w14:textId="77777777" w:rsidTr="00A8764A">
        <w:trPr>
          <w:jc w:val="center"/>
        </w:trPr>
        <w:tc>
          <w:tcPr>
            <w:tcW w:w="1935" w:type="dxa"/>
            <w:tcBorders>
              <w:bottom w:val="single" w:sz="4" w:space="0" w:color="auto"/>
            </w:tcBorders>
            <w:vAlign w:val="center"/>
          </w:tcPr>
          <w:p w14:paraId="0534C131" w14:textId="77777777" w:rsidR="000556A5" w:rsidRPr="000556A5" w:rsidRDefault="000556A5" w:rsidP="000556A5">
            <w:pPr>
              <w:rPr>
                <w:b/>
                <w:bCs/>
              </w:rPr>
            </w:pPr>
            <w:r w:rsidRPr="000556A5">
              <w:rPr>
                <w:b/>
                <w:bCs/>
              </w:rPr>
              <w:t xml:space="preserve">Plant species </w:t>
            </w:r>
          </w:p>
        </w:tc>
        <w:tc>
          <w:tcPr>
            <w:tcW w:w="1440" w:type="dxa"/>
            <w:vAlign w:val="center"/>
          </w:tcPr>
          <w:p w14:paraId="53E4152B" w14:textId="77777777" w:rsidR="000556A5" w:rsidRPr="000556A5" w:rsidRDefault="000556A5" w:rsidP="000556A5">
            <w:pPr>
              <w:rPr>
                <w:b/>
                <w:bCs/>
              </w:rPr>
            </w:pPr>
            <w:r w:rsidRPr="000556A5">
              <w:rPr>
                <w:b/>
                <w:bCs/>
              </w:rPr>
              <w:t>Moisture%</w:t>
            </w:r>
          </w:p>
        </w:tc>
        <w:tc>
          <w:tcPr>
            <w:tcW w:w="990" w:type="dxa"/>
            <w:vAlign w:val="center"/>
          </w:tcPr>
          <w:p w14:paraId="700CFE71" w14:textId="77777777" w:rsidR="000556A5" w:rsidRPr="000556A5" w:rsidRDefault="000556A5" w:rsidP="000556A5">
            <w:pPr>
              <w:rPr>
                <w:b/>
                <w:bCs/>
              </w:rPr>
            </w:pPr>
            <w:r w:rsidRPr="000556A5">
              <w:rPr>
                <w:b/>
                <w:bCs/>
              </w:rPr>
              <w:t>Ash %</w:t>
            </w:r>
          </w:p>
        </w:tc>
        <w:tc>
          <w:tcPr>
            <w:tcW w:w="1350" w:type="dxa"/>
            <w:vAlign w:val="center"/>
          </w:tcPr>
          <w:p w14:paraId="3D8A1D80" w14:textId="77777777" w:rsidR="000556A5" w:rsidRPr="000556A5" w:rsidRDefault="000556A5" w:rsidP="000556A5">
            <w:pPr>
              <w:rPr>
                <w:b/>
                <w:bCs/>
              </w:rPr>
            </w:pPr>
            <w:r w:rsidRPr="000556A5">
              <w:rPr>
                <w:b/>
                <w:bCs/>
              </w:rPr>
              <w:t>Protein%</w:t>
            </w:r>
          </w:p>
        </w:tc>
        <w:tc>
          <w:tcPr>
            <w:tcW w:w="900" w:type="dxa"/>
            <w:vAlign w:val="center"/>
          </w:tcPr>
          <w:p w14:paraId="769A996E" w14:textId="77777777" w:rsidR="000556A5" w:rsidRPr="000556A5" w:rsidRDefault="000556A5" w:rsidP="000556A5">
            <w:pPr>
              <w:rPr>
                <w:b/>
                <w:bCs/>
              </w:rPr>
            </w:pPr>
            <w:r w:rsidRPr="000556A5">
              <w:rPr>
                <w:b/>
                <w:bCs/>
              </w:rPr>
              <w:t>Fat %</w:t>
            </w:r>
          </w:p>
        </w:tc>
        <w:tc>
          <w:tcPr>
            <w:tcW w:w="1170" w:type="dxa"/>
            <w:tcBorders>
              <w:right w:val="single" w:sz="4" w:space="0" w:color="auto"/>
            </w:tcBorders>
            <w:vAlign w:val="center"/>
          </w:tcPr>
          <w:p w14:paraId="23FCFA50" w14:textId="77777777" w:rsidR="000556A5" w:rsidRPr="000556A5" w:rsidRDefault="000556A5" w:rsidP="000556A5">
            <w:pPr>
              <w:rPr>
                <w:b/>
                <w:bCs/>
              </w:rPr>
            </w:pPr>
            <w:r w:rsidRPr="000556A5">
              <w:rPr>
                <w:b/>
                <w:bCs/>
              </w:rPr>
              <w:t>Fiber %</w:t>
            </w:r>
          </w:p>
        </w:tc>
        <w:tc>
          <w:tcPr>
            <w:tcW w:w="1980" w:type="dxa"/>
            <w:tcBorders>
              <w:left w:val="single" w:sz="4" w:space="0" w:color="auto"/>
            </w:tcBorders>
            <w:vAlign w:val="center"/>
          </w:tcPr>
          <w:p w14:paraId="3B1B9186" w14:textId="77777777" w:rsidR="000556A5" w:rsidRPr="000556A5" w:rsidRDefault="000556A5" w:rsidP="000556A5">
            <w:pPr>
              <w:rPr>
                <w:b/>
                <w:bCs/>
              </w:rPr>
            </w:pPr>
            <w:r w:rsidRPr="000556A5">
              <w:rPr>
                <w:b/>
                <w:bCs/>
              </w:rPr>
              <w:t>Carbohydrate %</w:t>
            </w:r>
          </w:p>
        </w:tc>
      </w:tr>
      <w:tr w:rsidR="000556A5" w:rsidRPr="000556A5" w14:paraId="2134C125" w14:textId="77777777" w:rsidTr="00A8764A">
        <w:trPr>
          <w:trHeight w:hRule="exact" w:val="235"/>
          <w:jc w:val="center"/>
        </w:trPr>
        <w:tc>
          <w:tcPr>
            <w:tcW w:w="1935" w:type="dxa"/>
            <w:tcBorders>
              <w:top w:val="single" w:sz="4" w:space="0" w:color="auto"/>
              <w:bottom w:val="single" w:sz="4" w:space="0" w:color="auto"/>
            </w:tcBorders>
            <w:vAlign w:val="bottom"/>
          </w:tcPr>
          <w:p w14:paraId="4BC6A75C" w14:textId="77777777" w:rsidR="000556A5" w:rsidRPr="000556A5" w:rsidRDefault="000556A5" w:rsidP="000556A5">
            <w:pPr>
              <w:rPr>
                <w:i/>
                <w:iCs/>
              </w:rPr>
            </w:pPr>
            <w:r w:rsidRPr="000556A5">
              <w:rPr>
                <w:i/>
                <w:iCs/>
              </w:rPr>
              <w:t>C. annuum</w:t>
            </w:r>
          </w:p>
        </w:tc>
        <w:tc>
          <w:tcPr>
            <w:tcW w:w="1440" w:type="dxa"/>
            <w:tcBorders>
              <w:bottom w:val="single" w:sz="4" w:space="0" w:color="auto"/>
            </w:tcBorders>
            <w:vAlign w:val="center"/>
          </w:tcPr>
          <w:p w14:paraId="1F0F40DA" w14:textId="77777777" w:rsidR="000556A5" w:rsidRPr="000556A5" w:rsidRDefault="000556A5" w:rsidP="000556A5">
            <w:r w:rsidRPr="000556A5">
              <w:t>4.10</w:t>
            </w:r>
          </w:p>
        </w:tc>
        <w:tc>
          <w:tcPr>
            <w:tcW w:w="990" w:type="dxa"/>
            <w:tcBorders>
              <w:bottom w:val="single" w:sz="4" w:space="0" w:color="auto"/>
            </w:tcBorders>
            <w:vAlign w:val="center"/>
          </w:tcPr>
          <w:p w14:paraId="2737A92A" w14:textId="77777777" w:rsidR="000556A5" w:rsidRPr="000556A5" w:rsidRDefault="000556A5" w:rsidP="000556A5">
            <w:r w:rsidRPr="000556A5">
              <w:t>1.006</w:t>
            </w:r>
          </w:p>
        </w:tc>
        <w:tc>
          <w:tcPr>
            <w:tcW w:w="1350" w:type="dxa"/>
            <w:tcBorders>
              <w:bottom w:val="single" w:sz="4" w:space="0" w:color="auto"/>
            </w:tcBorders>
            <w:vAlign w:val="center"/>
          </w:tcPr>
          <w:p w14:paraId="1D616C0E" w14:textId="77777777" w:rsidR="000556A5" w:rsidRPr="000556A5" w:rsidRDefault="000556A5" w:rsidP="000556A5">
            <w:r w:rsidRPr="000556A5">
              <w:t>5.00</w:t>
            </w:r>
          </w:p>
        </w:tc>
        <w:tc>
          <w:tcPr>
            <w:tcW w:w="900" w:type="dxa"/>
            <w:tcBorders>
              <w:bottom w:val="single" w:sz="4" w:space="0" w:color="auto"/>
            </w:tcBorders>
            <w:vAlign w:val="center"/>
          </w:tcPr>
          <w:p w14:paraId="3D7B069D" w14:textId="77777777" w:rsidR="000556A5" w:rsidRPr="000556A5" w:rsidRDefault="000556A5" w:rsidP="000556A5">
            <w:r w:rsidRPr="000556A5">
              <w:t>2.90</w:t>
            </w:r>
          </w:p>
        </w:tc>
        <w:tc>
          <w:tcPr>
            <w:tcW w:w="1170" w:type="dxa"/>
            <w:tcBorders>
              <w:bottom w:val="single" w:sz="4" w:space="0" w:color="auto"/>
              <w:right w:val="single" w:sz="4" w:space="0" w:color="auto"/>
            </w:tcBorders>
            <w:vAlign w:val="center"/>
          </w:tcPr>
          <w:p w14:paraId="33B99159" w14:textId="77777777" w:rsidR="000556A5" w:rsidRPr="000556A5" w:rsidRDefault="000556A5" w:rsidP="000556A5">
            <w:r w:rsidRPr="000556A5">
              <w:t>2.23</w:t>
            </w:r>
          </w:p>
        </w:tc>
        <w:tc>
          <w:tcPr>
            <w:tcW w:w="1980" w:type="dxa"/>
            <w:tcBorders>
              <w:left w:val="single" w:sz="4" w:space="0" w:color="auto"/>
              <w:bottom w:val="single" w:sz="4" w:space="0" w:color="auto"/>
            </w:tcBorders>
            <w:vAlign w:val="center"/>
          </w:tcPr>
          <w:p w14:paraId="7109D4C7" w14:textId="77777777" w:rsidR="000556A5" w:rsidRPr="000556A5" w:rsidRDefault="000556A5" w:rsidP="000556A5">
            <w:r w:rsidRPr="000556A5">
              <w:t>4.90</w:t>
            </w:r>
          </w:p>
        </w:tc>
      </w:tr>
      <w:tr w:rsidR="000556A5" w:rsidRPr="000556A5" w14:paraId="5FE7DD92" w14:textId="77777777" w:rsidTr="00A8764A">
        <w:trPr>
          <w:trHeight w:hRule="exact" w:val="352"/>
          <w:jc w:val="center"/>
        </w:trPr>
        <w:tc>
          <w:tcPr>
            <w:tcW w:w="1935" w:type="dxa"/>
            <w:tcBorders>
              <w:top w:val="single" w:sz="4" w:space="0" w:color="auto"/>
              <w:bottom w:val="single" w:sz="4" w:space="0" w:color="auto"/>
            </w:tcBorders>
            <w:vAlign w:val="bottom"/>
          </w:tcPr>
          <w:p w14:paraId="7FE25CD0" w14:textId="77777777" w:rsidR="000556A5" w:rsidRPr="000556A5" w:rsidRDefault="000556A5" w:rsidP="000556A5">
            <w:pPr>
              <w:rPr>
                <w:i/>
                <w:iCs/>
              </w:rPr>
            </w:pPr>
            <w:proofErr w:type="spellStart"/>
            <w:r w:rsidRPr="000556A5">
              <w:rPr>
                <w:i/>
                <w:iCs/>
              </w:rPr>
              <w:t>D.ferox</w:t>
            </w:r>
            <w:proofErr w:type="spellEnd"/>
            <w:r w:rsidRPr="000556A5">
              <w:rPr>
                <w:i/>
                <w:iCs/>
              </w:rPr>
              <w:t xml:space="preserve"> </w:t>
            </w:r>
          </w:p>
        </w:tc>
        <w:tc>
          <w:tcPr>
            <w:tcW w:w="1440" w:type="dxa"/>
            <w:tcBorders>
              <w:top w:val="single" w:sz="4" w:space="0" w:color="auto"/>
              <w:bottom w:val="single" w:sz="4" w:space="0" w:color="auto"/>
            </w:tcBorders>
            <w:vAlign w:val="center"/>
          </w:tcPr>
          <w:p w14:paraId="2A0F967E" w14:textId="77777777" w:rsidR="000556A5" w:rsidRPr="000556A5" w:rsidRDefault="000556A5" w:rsidP="000556A5">
            <w:r w:rsidRPr="000556A5">
              <w:t>4.10</w:t>
            </w:r>
          </w:p>
        </w:tc>
        <w:tc>
          <w:tcPr>
            <w:tcW w:w="990" w:type="dxa"/>
            <w:tcBorders>
              <w:top w:val="single" w:sz="4" w:space="0" w:color="auto"/>
              <w:bottom w:val="single" w:sz="4" w:space="0" w:color="auto"/>
            </w:tcBorders>
            <w:vAlign w:val="center"/>
          </w:tcPr>
          <w:p w14:paraId="330D2E39" w14:textId="77777777" w:rsidR="000556A5" w:rsidRPr="000556A5" w:rsidRDefault="000556A5" w:rsidP="000556A5">
            <w:r w:rsidRPr="000556A5">
              <w:t>0.008</w:t>
            </w:r>
          </w:p>
        </w:tc>
        <w:tc>
          <w:tcPr>
            <w:tcW w:w="1350" w:type="dxa"/>
            <w:tcBorders>
              <w:top w:val="single" w:sz="4" w:space="0" w:color="auto"/>
              <w:bottom w:val="single" w:sz="4" w:space="0" w:color="auto"/>
            </w:tcBorders>
            <w:vAlign w:val="center"/>
          </w:tcPr>
          <w:p w14:paraId="1BB3215E" w14:textId="77777777" w:rsidR="000556A5" w:rsidRPr="000556A5" w:rsidRDefault="000556A5" w:rsidP="000556A5">
            <w:r w:rsidRPr="000556A5">
              <w:t>4.50</w:t>
            </w:r>
          </w:p>
        </w:tc>
        <w:tc>
          <w:tcPr>
            <w:tcW w:w="900" w:type="dxa"/>
            <w:tcBorders>
              <w:top w:val="single" w:sz="4" w:space="0" w:color="auto"/>
              <w:bottom w:val="single" w:sz="4" w:space="0" w:color="auto"/>
            </w:tcBorders>
            <w:vAlign w:val="center"/>
          </w:tcPr>
          <w:p w14:paraId="4213D2C3" w14:textId="77777777" w:rsidR="000556A5" w:rsidRPr="000556A5" w:rsidRDefault="000556A5" w:rsidP="000556A5">
            <w:r w:rsidRPr="000556A5">
              <w:t>3.90</w:t>
            </w:r>
          </w:p>
        </w:tc>
        <w:tc>
          <w:tcPr>
            <w:tcW w:w="1170" w:type="dxa"/>
            <w:tcBorders>
              <w:top w:val="single" w:sz="4" w:space="0" w:color="auto"/>
              <w:bottom w:val="single" w:sz="4" w:space="0" w:color="auto"/>
              <w:right w:val="single" w:sz="4" w:space="0" w:color="auto"/>
            </w:tcBorders>
            <w:vAlign w:val="center"/>
          </w:tcPr>
          <w:p w14:paraId="0D8964D9" w14:textId="77777777" w:rsidR="000556A5" w:rsidRPr="000556A5" w:rsidRDefault="000556A5" w:rsidP="000556A5">
            <w:r w:rsidRPr="000556A5">
              <w:t>2.23</w:t>
            </w:r>
          </w:p>
        </w:tc>
        <w:tc>
          <w:tcPr>
            <w:tcW w:w="1980" w:type="dxa"/>
            <w:tcBorders>
              <w:top w:val="single" w:sz="4" w:space="0" w:color="auto"/>
              <w:left w:val="single" w:sz="4" w:space="0" w:color="auto"/>
              <w:bottom w:val="single" w:sz="4" w:space="0" w:color="auto"/>
            </w:tcBorders>
            <w:vAlign w:val="center"/>
          </w:tcPr>
          <w:p w14:paraId="6AEEA2C9" w14:textId="77777777" w:rsidR="000556A5" w:rsidRPr="000556A5" w:rsidRDefault="000556A5" w:rsidP="000556A5">
            <w:r w:rsidRPr="000556A5">
              <w:t>5.10</w:t>
            </w:r>
          </w:p>
        </w:tc>
      </w:tr>
      <w:tr w:rsidR="000556A5" w:rsidRPr="000556A5" w14:paraId="6EA503C9" w14:textId="77777777" w:rsidTr="00A8764A">
        <w:trPr>
          <w:trHeight w:hRule="exact" w:val="271"/>
          <w:jc w:val="center"/>
        </w:trPr>
        <w:tc>
          <w:tcPr>
            <w:tcW w:w="1935" w:type="dxa"/>
            <w:tcBorders>
              <w:top w:val="single" w:sz="4" w:space="0" w:color="auto"/>
              <w:bottom w:val="single" w:sz="4" w:space="0" w:color="auto"/>
            </w:tcBorders>
            <w:vAlign w:val="bottom"/>
          </w:tcPr>
          <w:p w14:paraId="5D2C2140" w14:textId="77777777" w:rsidR="000556A5" w:rsidRPr="000556A5" w:rsidRDefault="000556A5" w:rsidP="000556A5">
            <w:pPr>
              <w:rPr>
                <w:i/>
                <w:iCs/>
              </w:rPr>
            </w:pPr>
            <w:proofErr w:type="spellStart"/>
            <w:r w:rsidRPr="000556A5">
              <w:rPr>
                <w:i/>
                <w:iCs/>
              </w:rPr>
              <w:t>D.innoxia</w:t>
            </w:r>
            <w:proofErr w:type="spellEnd"/>
          </w:p>
        </w:tc>
        <w:tc>
          <w:tcPr>
            <w:tcW w:w="1440" w:type="dxa"/>
            <w:tcBorders>
              <w:top w:val="single" w:sz="4" w:space="0" w:color="auto"/>
              <w:bottom w:val="single" w:sz="4" w:space="0" w:color="auto"/>
            </w:tcBorders>
            <w:vAlign w:val="center"/>
          </w:tcPr>
          <w:p w14:paraId="01046DB8" w14:textId="77777777" w:rsidR="000556A5" w:rsidRPr="000556A5" w:rsidRDefault="000556A5" w:rsidP="000556A5">
            <w:r w:rsidRPr="000556A5">
              <w:t>4.00</w:t>
            </w:r>
          </w:p>
        </w:tc>
        <w:tc>
          <w:tcPr>
            <w:tcW w:w="990" w:type="dxa"/>
            <w:tcBorders>
              <w:top w:val="single" w:sz="4" w:space="0" w:color="auto"/>
              <w:bottom w:val="single" w:sz="4" w:space="0" w:color="auto"/>
            </w:tcBorders>
            <w:vAlign w:val="center"/>
          </w:tcPr>
          <w:p w14:paraId="21F1DAAD" w14:textId="77777777" w:rsidR="000556A5" w:rsidRPr="000556A5" w:rsidRDefault="000556A5" w:rsidP="000556A5">
            <w:r w:rsidRPr="000556A5">
              <w:t>1.0018</w:t>
            </w:r>
          </w:p>
        </w:tc>
        <w:tc>
          <w:tcPr>
            <w:tcW w:w="1350" w:type="dxa"/>
            <w:tcBorders>
              <w:top w:val="single" w:sz="4" w:space="0" w:color="auto"/>
              <w:bottom w:val="single" w:sz="4" w:space="0" w:color="auto"/>
            </w:tcBorders>
            <w:vAlign w:val="center"/>
          </w:tcPr>
          <w:p w14:paraId="565EE67B" w14:textId="77777777" w:rsidR="000556A5" w:rsidRPr="000556A5" w:rsidRDefault="000556A5" w:rsidP="000556A5">
            <w:r w:rsidRPr="000556A5">
              <w:t>6.10</w:t>
            </w:r>
          </w:p>
        </w:tc>
        <w:tc>
          <w:tcPr>
            <w:tcW w:w="900" w:type="dxa"/>
            <w:tcBorders>
              <w:top w:val="single" w:sz="4" w:space="0" w:color="auto"/>
              <w:bottom w:val="single" w:sz="4" w:space="0" w:color="auto"/>
            </w:tcBorders>
            <w:vAlign w:val="center"/>
          </w:tcPr>
          <w:p w14:paraId="11BCD48A" w14:textId="77777777" w:rsidR="000556A5" w:rsidRPr="000556A5" w:rsidRDefault="000556A5" w:rsidP="000556A5">
            <w:r w:rsidRPr="000556A5">
              <w:t>4.00</w:t>
            </w:r>
          </w:p>
        </w:tc>
        <w:tc>
          <w:tcPr>
            <w:tcW w:w="1170" w:type="dxa"/>
            <w:tcBorders>
              <w:top w:val="single" w:sz="4" w:space="0" w:color="auto"/>
              <w:bottom w:val="single" w:sz="4" w:space="0" w:color="auto"/>
              <w:right w:val="single" w:sz="4" w:space="0" w:color="auto"/>
            </w:tcBorders>
            <w:vAlign w:val="center"/>
          </w:tcPr>
          <w:p w14:paraId="143277D2" w14:textId="77777777" w:rsidR="000556A5" w:rsidRPr="000556A5" w:rsidRDefault="000556A5" w:rsidP="000556A5">
            <w:r w:rsidRPr="000556A5">
              <w:t>2.10</w:t>
            </w:r>
          </w:p>
        </w:tc>
        <w:tc>
          <w:tcPr>
            <w:tcW w:w="1980" w:type="dxa"/>
            <w:tcBorders>
              <w:top w:val="single" w:sz="4" w:space="0" w:color="auto"/>
              <w:left w:val="single" w:sz="4" w:space="0" w:color="auto"/>
              <w:bottom w:val="single" w:sz="4" w:space="0" w:color="auto"/>
            </w:tcBorders>
            <w:vAlign w:val="center"/>
          </w:tcPr>
          <w:p w14:paraId="6F2B63EA" w14:textId="77777777" w:rsidR="000556A5" w:rsidRPr="000556A5" w:rsidRDefault="000556A5" w:rsidP="000556A5">
            <w:r w:rsidRPr="000556A5">
              <w:t>3.30</w:t>
            </w:r>
          </w:p>
        </w:tc>
      </w:tr>
      <w:tr w:rsidR="000556A5" w:rsidRPr="000556A5" w14:paraId="76C7028F" w14:textId="77777777" w:rsidTr="00A8764A">
        <w:trPr>
          <w:trHeight w:hRule="exact" w:val="352"/>
          <w:jc w:val="center"/>
        </w:trPr>
        <w:tc>
          <w:tcPr>
            <w:tcW w:w="1935" w:type="dxa"/>
            <w:tcBorders>
              <w:top w:val="single" w:sz="4" w:space="0" w:color="auto"/>
              <w:bottom w:val="single" w:sz="4" w:space="0" w:color="auto"/>
            </w:tcBorders>
            <w:vAlign w:val="bottom"/>
          </w:tcPr>
          <w:p w14:paraId="4B8F38EB" w14:textId="77777777" w:rsidR="000556A5" w:rsidRPr="000556A5" w:rsidRDefault="000556A5" w:rsidP="000556A5">
            <w:pPr>
              <w:rPr>
                <w:i/>
                <w:iCs/>
              </w:rPr>
            </w:pPr>
            <w:proofErr w:type="spellStart"/>
            <w:r w:rsidRPr="000556A5">
              <w:rPr>
                <w:i/>
                <w:iCs/>
              </w:rPr>
              <w:t>D.stramonium</w:t>
            </w:r>
            <w:proofErr w:type="spellEnd"/>
          </w:p>
        </w:tc>
        <w:tc>
          <w:tcPr>
            <w:tcW w:w="1440" w:type="dxa"/>
            <w:tcBorders>
              <w:top w:val="single" w:sz="4" w:space="0" w:color="auto"/>
            </w:tcBorders>
            <w:vAlign w:val="center"/>
          </w:tcPr>
          <w:p w14:paraId="508775CC" w14:textId="77777777" w:rsidR="000556A5" w:rsidRPr="000556A5" w:rsidRDefault="000556A5" w:rsidP="000556A5">
            <w:r w:rsidRPr="000556A5">
              <w:t>3.10</w:t>
            </w:r>
          </w:p>
        </w:tc>
        <w:tc>
          <w:tcPr>
            <w:tcW w:w="990" w:type="dxa"/>
            <w:tcBorders>
              <w:top w:val="single" w:sz="4" w:space="0" w:color="auto"/>
            </w:tcBorders>
            <w:vAlign w:val="center"/>
          </w:tcPr>
          <w:p w14:paraId="77BEF88F" w14:textId="77777777" w:rsidR="000556A5" w:rsidRPr="000556A5" w:rsidRDefault="000556A5" w:rsidP="000556A5">
            <w:r w:rsidRPr="000556A5">
              <w:t>1.008</w:t>
            </w:r>
          </w:p>
        </w:tc>
        <w:tc>
          <w:tcPr>
            <w:tcW w:w="1350" w:type="dxa"/>
            <w:tcBorders>
              <w:top w:val="single" w:sz="4" w:space="0" w:color="auto"/>
            </w:tcBorders>
            <w:vAlign w:val="center"/>
          </w:tcPr>
          <w:p w14:paraId="745283E7" w14:textId="77777777" w:rsidR="000556A5" w:rsidRPr="000556A5" w:rsidRDefault="000556A5" w:rsidP="000556A5">
            <w:r w:rsidRPr="000556A5">
              <w:t>3.00</w:t>
            </w:r>
          </w:p>
        </w:tc>
        <w:tc>
          <w:tcPr>
            <w:tcW w:w="900" w:type="dxa"/>
            <w:tcBorders>
              <w:top w:val="single" w:sz="4" w:space="0" w:color="auto"/>
            </w:tcBorders>
            <w:vAlign w:val="center"/>
          </w:tcPr>
          <w:p w14:paraId="1C9B1BCC" w14:textId="77777777" w:rsidR="000556A5" w:rsidRPr="000556A5" w:rsidRDefault="000556A5" w:rsidP="000556A5">
            <w:r w:rsidRPr="000556A5">
              <w:t>3.50</w:t>
            </w:r>
          </w:p>
        </w:tc>
        <w:tc>
          <w:tcPr>
            <w:tcW w:w="1170" w:type="dxa"/>
            <w:tcBorders>
              <w:top w:val="single" w:sz="4" w:space="0" w:color="auto"/>
              <w:right w:val="single" w:sz="4" w:space="0" w:color="auto"/>
            </w:tcBorders>
            <w:vAlign w:val="center"/>
          </w:tcPr>
          <w:p w14:paraId="058623B9" w14:textId="77777777" w:rsidR="000556A5" w:rsidRPr="000556A5" w:rsidRDefault="000556A5" w:rsidP="000556A5">
            <w:r w:rsidRPr="000556A5">
              <w:t>2.21</w:t>
            </w:r>
          </w:p>
        </w:tc>
        <w:tc>
          <w:tcPr>
            <w:tcW w:w="1980" w:type="dxa"/>
            <w:tcBorders>
              <w:top w:val="single" w:sz="4" w:space="0" w:color="auto"/>
              <w:left w:val="single" w:sz="4" w:space="0" w:color="auto"/>
            </w:tcBorders>
            <w:vAlign w:val="center"/>
          </w:tcPr>
          <w:p w14:paraId="0615360B" w14:textId="77777777" w:rsidR="000556A5" w:rsidRPr="000556A5" w:rsidRDefault="000556A5" w:rsidP="000556A5">
            <w:r w:rsidRPr="000556A5">
              <w:t>5.00</w:t>
            </w:r>
          </w:p>
        </w:tc>
      </w:tr>
      <w:tr w:rsidR="000556A5" w:rsidRPr="000556A5" w14:paraId="3DE9D9E9" w14:textId="77777777" w:rsidTr="00A8764A">
        <w:trPr>
          <w:trHeight w:hRule="exact" w:val="262"/>
          <w:jc w:val="center"/>
        </w:trPr>
        <w:tc>
          <w:tcPr>
            <w:tcW w:w="1935" w:type="dxa"/>
            <w:tcBorders>
              <w:top w:val="single" w:sz="4" w:space="0" w:color="auto"/>
              <w:bottom w:val="single" w:sz="4" w:space="0" w:color="auto"/>
            </w:tcBorders>
            <w:vAlign w:val="bottom"/>
          </w:tcPr>
          <w:p w14:paraId="4BBA1B7D" w14:textId="77777777" w:rsidR="000556A5" w:rsidRPr="000556A5" w:rsidRDefault="000556A5" w:rsidP="000556A5">
            <w:pPr>
              <w:rPr>
                <w:i/>
                <w:iCs/>
              </w:rPr>
            </w:pPr>
            <w:r w:rsidRPr="000556A5">
              <w:rPr>
                <w:i/>
                <w:iCs/>
              </w:rPr>
              <w:t xml:space="preserve">H. </w:t>
            </w:r>
            <w:proofErr w:type="spellStart"/>
            <w:r w:rsidRPr="000556A5">
              <w:rPr>
                <w:i/>
                <w:iCs/>
              </w:rPr>
              <w:t>muticus</w:t>
            </w:r>
            <w:proofErr w:type="spellEnd"/>
          </w:p>
        </w:tc>
        <w:tc>
          <w:tcPr>
            <w:tcW w:w="1440" w:type="dxa"/>
            <w:vAlign w:val="center"/>
          </w:tcPr>
          <w:p w14:paraId="3DBD67D9" w14:textId="77777777" w:rsidR="000556A5" w:rsidRPr="000556A5" w:rsidRDefault="000556A5" w:rsidP="000556A5">
            <w:r w:rsidRPr="000556A5">
              <w:t>3.90</w:t>
            </w:r>
          </w:p>
        </w:tc>
        <w:tc>
          <w:tcPr>
            <w:tcW w:w="990" w:type="dxa"/>
            <w:vAlign w:val="center"/>
          </w:tcPr>
          <w:p w14:paraId="2645B6B7" w14:textId="77777777" w:rsidR="000556A5" w:rsidRPr="000556A5" w:rsidRDefault="000556A5" w:rsidP="000556A5">
            <w:r w:rsidRPr="000556A5">
              <w:t>1.0092</w:t>
            </w:r>
          </w:p>
        </w:tc>
        <w:tc>
          <w:tcPr>
            <w:tcW w:w="1350" w:type="dxa"/>
            <w:vAlign w:val="center"/>
          </w:tcPr>
          <w:p w14:paraId="5B7F5DE0" w14:textId="77777777" w:rsidR="000556A5" w:rsidRPr="000556A5" w:rsidRDefault="000556A5" w:rsidP="000556A5">
            <w:r w:rsidRPr="000556A5">
              <w:t>5.50</w:t>
            </w:r>
          </w:p>
        </w:tc>
        <w:tc>
          <w:tcPr>
            <w:tcW w:w="900" w:type="dxa"/>
            <w:vAlign w:val="center"/>
          </w:tcPr>
          <w:p w14:paraId="40413A95" w14:textId="77777777" w:rsidR="000556A5" w:rsidRPr="000556A5" w:rsidRDefault="000556A5" w:rsidP="000556A5">
            <w:r w:rsidRPr="000556A5">
              <w:t>3.10</w:t>
            </w:r>
          </w:p>
        </w:tc>
        <w:tc>
          <w:tcPr>
            <w:tcW w:w="1170" w:type="dxa"/>
            <w:tcBorders>
              <w:right w:val="single" w:sz="4" w:space="0" w:color="auto"/>
            </w:tcBorders>
            <w:vAlign w:val="center"/>
          </w:tcPr>
          <w:p w14:paraId="217148A9" w14:textId="77777777" w:rsidR="000556A5" w:rsidRPr="000556A5" w:rsidRDefault="000556A5" w:rsidP="000556A5">
            <w:r w:rsidRPr="000556A5">
              <w:t>2.24</w:t>
            </w:r>
          </w:p>
        </w:tc>
        <w:tc>
          <w:tcPr>
            <w:tcW w:w="1980" w:type="dxa"/>
            <w:tcBorders>
              <w:left w:val="single" w:sz="4" w:space="0" w:color="auto"/>
            </w:tcBorders>
            <w:vAlign w:val="center"/>
          </w:tcPr>
          <w:p w14:paraId="11FD4FC4" w14:textId="77777777" w:rsidR="000556A5" w:rsidRPr="000556A5" w:rsidRDefault="000556A5" w:rsidP="000556A5">
            <w:r w:rsidRPr="000556A5">
              <w:t>5.40</w:t>
            </w:r>
          </w:p>
        </w:tc>
      </w:tr>
      <w:tr w:rsidR="000556A5" w:rsidRPr="000556A5" w14:paraId="1A534445" w14:textId="77777777" w:rsidTr="00A8764A">
        <w:trPr>
          <w:trHeight w:hRule="exact" w:val="280"/>
          <w:jc w:val="center"/>
        </w:trPr>
        <w:tc>
          <w:tcPr>
            <w:tcW w:w="1935" w:type="dxa"/>
            <w:tcBorders>
              <w:top w:val="single" w:sz="4" w:space="0" w:color="auto"/>
              <w:bottom w:val="single" w:sz="4" w:space="0" w:color="auto"/>
            </w:tcBorders>
            <w:vAlign w:val="bottom"/>
          </w:tcPr>
          <w:p w14:paraId="4F5992F7" w14:textId="77777777" w:rsidR="000556A5" w:rsidRPr="000556A5" w:rsidRDefault="000556A5" w:rsidP="000556A5">
            <w:pPr>
              <w:rPr>
                <w:i/>
                <w:iCs/>
              </w:rPr>
            </w:pPr>
            <w:proofErr w:type="spellStart"/>
            <w:r w:rsidRPr="000556A5">
              <w:rPr>
                <w:i/>
                <w:iCs/>
              </w:rPr>
              <w:t>P.angulata</w:t>
            </w:r>
            <w:proofErr w:type="spellEnd"/>
          </w:p>
        </w:tc>
        <w:tc>
          <w:tcPr>
            <w:tcW w:w="1440" w:type="dxa"/>
            <w:tcBorders>
              <w:top w:val="single" w:sz="4" w:space="0" w:color="auto"/>
            </w:tcBorders>
            <w:vAlign w:val="center"/>
          </w:tcPr>
          <w:p w14:paraId="3A67E6F9" w14:textId="77777777" w:rsidR="000556A5" w:rsidRPr="000556A5" w:rsidRDefault="000556A5" w:rsidP="000556A5">
            <w:r w:rsidRPr="000556A5">
              <w:t>2.90</w:t>
            </w:r>
          </w:p>
        </w:tc>
        <w:tc>
          <w:tcPr>
            <w:tcW w:w="990" w:type="dxa"/>
            <w:tcBorders>
              <w:top w:val="single" w:sz="4" w:space="0" w:color="auto"/>
            </w:tcBorders>
            <w:vAlign w:val="center"/>
          </w:tcPr>
          <w:p w14:paraId="3F149EBF" w14:textId="77777777" w:rsidR="000556A5" w:rsidRPr="000556A5" w:rsidRDefault="000556A5" w:rsidP="000556A5">
            <w:r w:rsidRPr="000556A5">
              <w:t>1.005</w:t>
            </w:r>
          </w:p>
        </w:tc>
        <w:tc>
          <w:tcPr>
            <w:tcW w:w="1350" w:type="dxa"/>
            <w:tcBorders>
              <w:top w:val="single" w:sz="4" w:space="0" w:color="auto"/>
            </w:tcBorders>
            <w:vAlign w:val="center"/>
          </w:tcPr>
          <w:p w14:paraId="151AD962" w14:textId="77777777" w:rsidR="000556A5" w:rsidRPr="000556A5" w:rsidRDefault="000556A5" w:rsidP="000556A5">
            <w:r w:rsidRPr="000556A5">
              <w:t>4.10</w:t>
            </w:r>
          </w:p>
        </w:tc>
        <w:tc>
          <w:tcPr>
            <w:tcW w:w="900" w:type="dxa"/>
            <w:tcBorders>
              <w:top w:val="single" w:sz="4" w:space="0" w:color="auto"/>
            </w:tcBorders>
            <w:vAlign w:val="center"/>
          </w:tcPr>
          <w:p w14:paraId="42124FD4" w14:textId="77777777" w:rsidR="000556A5" w:rsidRPr="000556A5" w:rsidRDefault="000556A5" w:rsidP="000556A5">
            <w:r w:rsidRPr="000556A5">
              <w:t>4.00</w:t>
            </w:r>
          </w:p>
        </w:tc>
        <w:tc>
          <w:tcPr>
            <w:tcW w:w="1170" w:type="dxa"/>
            <w:tcBorders>
              <w:top w:val="single" w:sz="4" w:space="0" w:color="auto"/>
              <w:right w:val="single" w:sz="4" w:space="0" w:color="auto"/>
            </w:tcBorders>
            <w:vAlign w:val="center"/>
          </w:tcPr>
          <w:p w14:paraId="538D5FF1" w14:textId="77777777" w:rsidR="000556A5" w:rsidRPr="000556A5" w:rsidRDefault="000556A5" w:rsidP="000556A5">
            <w:r w:rsidRPr="000556A5">
              <w:t>2.38</w:t>
            </w:r>
          </w:p>
        </w:tc>
        <w:tc>
          <w:tcPr>
            <w:tcW w:w="1980" w:type="dxa"/>
            <w:tcBorders>
              <w:top w:val="single" w:sz="4" w:space="0" w:color="auto"/>
              <w:left w:val="single" w:sz="4" w:space="0" w:color="auto"/>
            </w:tcBorders>
            <w:vAlign w:val="center"/>
          </w:tcPr>
          <w:p w14:paraId="71A677EA" w14:textId="77777777" w:rsidR="000556A5" w:rsidRPr="000556A5" w:rsidRDefault="000556A5" w:rsidP="000556A5">
            <w:r w:rsidRPr="000556A5">
              <w:t>6.60</w:t>
            </w:r>
          </w:p>
        </w:tc>
      </w:tr>
      <w:tr w:rsidR="000556A5" w:rsidRPr="000556A5" w14:paraId="0219C8BE" w14:textId="77777777" w:rsidTr="00A8764A">
        <w:trPr>
          <w:trHeight w:hRule="exact" w:val="343"/>
          <w:jc w:val="center"/>
        </w:trPr>
        <w:tc>
          <w:tcPr>
            <w:tcW w:w="1935" w:type="dxa"/>
            <w:tcBorders>
              <w:top w:val="single" w:sz="4" w:space="0" w:color="auto"/>
              <w:bottom w:val="single" w:sz="4" w:space="0" w:color="auto"/>
            </w:tcBorders>
            <w:vAlign w:val="bottom"/>
          </w:tcPr>
          <w:p w14:paraId="076ED314" w14:textId="77777777" w:rsidR="000556A5" w:rsidRPr="000556A5" w:rsidRDefault="000556A5" w:rsidP="000556A5">
            <w:pPr>
              <w:rPr>
                <w:i/>
                <w:iCs/>
              </w:rPr>
            </w:pPr>
            <w:r w:rsidRPr="000556A5">
              <w:rPr>
                <w:i/>
                <w:iCs/>
              </w:rPr>
              <w:lastRenderedPageBreak/>
              <w:t>S. </w:t>
            </w:r>
            <w:proofErr w:type="spellStart"/>
            <w:r w:rsidRPr="000556A5">
              <w:rPr>
                <w:i/>
                <w:iCs/>
              </w:rPr>
              <w:t>americanumm</w:t>
            </w:r>
            <w:proofErr w:type="spellEnd"/>
            <w:r w:rsidRPr="000556A5">
              <w:rPr>
                <w:i/>
                <w:iCs/>
              </w:rPr>
              <w:t xml:space="preserve"> </w:t>
            </w:r>
          </w:p>
        </w:tc>
        <w:tc>
          <w:tcPr>
            <w:tcW w:w="1440" w:type="dxa"/>
            <w:vAlign w:val="center"/>
          </w:tcPr>
          <w:p w14:paraId="41A448BC" w14:textId="77777777" w:rsidR="000556A5" w:rsidRPr="000556A5" w:rsidRDefault="000556A5" w:rsidP="000556A5">
            <w:r w:rsidRPr="000556A5">
              <w:t>3.80</w:t>
            </w:r>
          </w:p>
        </w:tc>
        <w:tc>
          <w:tcPr>
            <w:tcW w:w="990" w:type="dxa"/>
            <w:vAlign w:val="center"/>
          </w:tcPr>
          <w:p w14:paraId="56871D0D" w14:textId="77777777" w:rsidR="000556A5" w:rsidRPr="000556A5" w:rsidRDefault="000556A5" w:rsidP="000556A5">
            <w:r w:rsidRPr="000556A5">
              <w:t>1.0028</w:t>
            </w:r>
          </w:p>
        </w:tc>
        <w:tc>
          <w:tcPr>
            <w:tcW w:w="1350" w:type="dxa"/>
            <w:vAlign w:val="center"/>
          </w:tcPr>
          <w:p w14:paraId="187263E0" w14:textId="77777777" w:rsidR="000556A5" w:rsidRPr="000556A5" w:rsidRDefault="000556A5" w:rsidP="000556A5">
            <w:r w:rsidRPr="000556A5">
              <w:t>5.20</w:t>
            </w:r>
          </w:p>
        </w:tc>
        <w:tc>
          <w:tcPr>
            <w:tcW w:w="900" w:type="dxa"/>
            <w:vAlign w:val="center"/>
          </w:tcPr>
          <w:p w14:paraId="776E4E48" w14:textId="77777777" w:rsidR="000556A5" w:rsidRPr="000556A5" w:rsidRDefault="000556A5" w:rsidP="000556A5">
            <w:r w:rsidRPr="000556A5">
              <w:t>5.00</w:t>
            </w:r>
          </w:p>
        </w:tc>
        <w:tc>
          <w:tcPr>
            <w:tcW w:w="1170" w:type="dxa"/>
            <w:tcBorders>
              <w:right w:val="single" w:sz="4" w:space="0" w:color="auto"/>
            </w:tcBorders>
            <w:vAlign w:val="center"/>
          </w:tcPr>
          <w:p w14:paraId="5DBE0C0D" w14:textId="77777777" w:rsidR="000556A5" w:rsidRPr="000556A5" w:rsidRDefault="000556A5" w:rsidP="000556A5">
            <w:r w:rsidRPr="000556A5">
              <w:t>2.25</w:t>
            </w:r>
          </w:p>
        </w:tc>
        <w:tc>
          <w:tcPr>
            <w:tcW w:w="1980" w:type="dxa"/>
            <w:tcBorders>
              <w:left w:val="single" w:sz="4" w:space="0" w:color="auto"/>
            </w:tcBorders>
            <w:vAlign w:val="center"/>
          </w:tcPr>
          <w:p w14:paraId="5EE13E24" w14:textId="77777777" w:rsidR="000556A5" w:rsidRPr="000556A5" w:rsidRDefault="000556A5" w:rsidP="000556A5">
            <w:r w:rsidRPr="000556A5">
              <w:t>4.90</w:t>
            </w:r>
          </w:p>
        </w:tc>
      </w:tr>
      <w:tr w:rsidR="000556A5" w:rsidRPr="000556A5" w14:paraId="26CAE720" w14:textId="77777777" w:rsidTr="00A8764A">
        <w:trPr>
          <w:trHeight w:hRule="exact" w:val="271"/>
          <w:jc w:val="center"/>
        </w:trPr>
        <w:tc>
          <w:tcPr>
            <w:tcW w:w="1935" w:type="dxa"/>
            <w:tcBorders>
              <w:top w:val="single" w:sz="4" w:space="0" w:color="auto"/>
              <w:bottom w:val="single" w:sz="4" w:space="0" w:color="auto"/>
            </w:tcBorders>
            <w:vAlign w:val="bottom"/>
          </w:tcPr>
          <w:p w14:paraId="3236D673" w14:textId="77777777" w:rsidR="000556A5" w:rsidRPr="000556A5" w:rsidRDefault="000556A5" w:rsidP="000556A5">
            <w:pPr>
              <w:rPr>
                <w:i/>
                <w:iCs/>
              </w:rPr>
            </w:pPr>
            <w:r w:rsidRPr="000556A5">
              <w:rPr>
                <w:i/>
                <w:iCs/>
              </w:rPr>
              <w:t>S. dubium</w:t>
            </w:r>
          </w:p>
        </w:tc>
        <w:tc>
          <w:tcPr>
            <w:tcW w:w="1440" w:type="dxa"/>
            <w:tcBorders>
              <w:bottom w:val="single" w:sz="4" w:space="0" w:color="auto"/>
            </w:tcBorders>
            <w:vAlign w:val="center"/>
          </w:tcPr>
          <w:p w14:paraId="7CCDC0CF" w14:textId="77777777" w:rsidR="000556A5" w:rsidRPr="000556A5" w:rsidRDefault="000556A5" w:rsidP="000556A5">
            <w:r w:rsidRPr="000556A5">
              <w:t>3.90</w:t>
            </w:r>
          </w:p>
        </w:tc>
        <w:tc>
          <w:tcPr>
            <w:tcW w:w="990" w:type="dxa"/>
            <w:tcBorders>
              <w:bottom w:val="single" w:sz="4" w:space="0" w:color="auto"/>
            </w:tcBorders>
            <w:vAlign w:val="center"/>
          </w:tcPr>
          <w:p w14:paraId="7C6ABD88" w14:textId="77777777" w:rsidR="000556A5" w:rsidRPr="000556A5" w:rsidRDefault="000556A5" w:rsidP="000556A5">
            <w:r w:rsidRPr="000556A5">
              <w:t>1.0015</w:t>
            </w:r>
          </w:p>
        </w:tc>
        <w:tc>
          <w:tcPr>
            <w:tcW w:w="1350" w:type="dxa"/>
            <w:tcBorders>
              <w:bottom w:val="single" w:sz="4" w:space="0" w:color="auto"/>
            </w:tcBorders>
            <w:vAlign w:val="center"/>
          </w:tcPr>
          <w:p w14:paraId="25F5FFD2" w14:textId="77777777" w:rsidR="000556A5" w:rsidRPr="000556A5" w:rsidRDefault="000556A5" w:rsidP="000556A5">
            <w:r w:rsidRPr="000556A5">
              <w:t>6.50</w:t>
            </w:r>
          </w:p>
        </w:tc>
        <w:tc>
          <w:tcPr>
            <w:tcW w:w="900" w:type="dxa"/>
            <w:tcBorders>
              <w:bottom w:val="single" w:sz="4" w:space="0" w:color="auto"/>
            </w:tcBorders>
            <w:vAlign w:val="center"/>
          </w:tcPr>
          <w:p w14:paraId="6963E70A" w14:textId="77777777" w:rsidR="000556A5" w:rsidRPr="000556A5" w:rsidRDefault="000556A5" w:rsidP="000556A5">
            <w:r w:rsidRPr="000556A5">
              <w:t>3.10</w:t>
            </w:r>
          </w:p>
        </w:tc>
        <w:tc>
          <w:tcPr>
            <w:tcW w:w="1170" w:type="dxa"/>
            <w:tcBorders>
              <w:bottom w:val="single" w:sz="4" w:space="0" w:color="auto"/>
              <w:right w:val="single" w:sz="4" w:space="0" w:color="auto"/>
            </w:tcBorders>
            <w:vAlign w:val="center"/>
          </w:tcPr>
          <w:p w14:paraId="38A35CF9" w14:textId="77777777" w:rsidR="000556A5" w:rsidRPr="000556A5" w:rsidRDefault="000556A5" w:rsidP="000556A5">
            <w:r w:rsidRPr="000556A5">
              <w:t>2.16</w:t>
            </w:r>
          </w:p>
        </w:tc>
        <w:tc>
          <w:tcPr>
            <w:tcW w:w="1980" w:type="dxa"/>
            <w:tcBorders>
              <w:left w:val="single" w:sz="4" w:space="0" w:color="auto"/>
              <w:bottom w:val="single" w:sz="4" w:space="0" w:color="auto"/>
            </w:tcBorders>
            <w:vAlign w:val="center"/>
          </w:tcPr>
          <w:p w14:paraId="6E329D56" w14:textId="77777777" w:rsidR="000556A5" w:rsidRPr="000556A5" w:rsidRDefault="000556A5" w:rsidP="000556A5">
            <w:r w:rsidRPr="000556A5">
              <w:t>5.00</w:t>
            </w:r>
          </w:p>
        </w:tc>
      </w:tr>
      <w:tr w:rsidR="000556A5" w:rsidRPr="000556A5" w14:paraId="4B07EC79" w14:textId="77777777" w:rsidTr="00A8764A">
        <w:trPr>
          <w:trHeight w:hRule="exact" w:val="271"/>
          <w:jc w:val="center"/>
        </w:trPr>
        <w:tc>
          <w:tcPr>
            <w:tcW w:w="1935" w:type="dxa"/>
            <w:tcBorders>
              <w:top w:val="single" w:sz="4" w:space="0" w:color="auto"/>
              <w:bottom w:val="single" w:sz="4" w:space="0" w:color="auto"/>
            </w:tcBorders>
            <w:vAlign w:val="bottom"/>
          </w:tcPr>
          <w:p w14:paraId="51118C44" w14:textId="77777777" w:rsidR="000556A5" w:rsidRPr="000556A5" w:rsidRDefault="000556A5" w:rsidP="000556A5">
            <w:pPr>
              <w:rPr>
                <w:i/>
                <w:iCs/>
              </w:rPr>
            </w:pPr>
            <w:proofErr w:type="spellStart"/>
            <w:r w:rsidRPr="000556A5">
              <w:rPr>
                <w:i/>
                <w:iCs/>
              </w:rPr>
              <w:t>S.incanum</w:t>
            </w:r>
            <w:proofErr w:type="spellEnd"/>
          </w:p>
        </w:tc>
        <w:tc>
          <w:tcPr>
            <w:tcW w:w="1440" w:type="dxa"/>
            <w:tcBorders>
              <w:top w:val="single" w:sz="4" w:space="0" w:color="auto"/>
              <w:bottom w:val="single" w:sz="4" w:space="0" w:color="auto"/>
            </w:tcBorders>
            <w:vAlign w:val="center"/>
          </w:tcPr>
          <w:p w14:paraId="293EFE25" w14:textId="77777777" w:rsidR="000556A5" w:rsidRPr="000556A5" w:rsidRDefault="000556A5" w:rsidP="000556A5">
            <w:r w:rsidRPr="000556A5">
              <w:t>4.20</w:t>
            </w:r>
          </w:p>
        </w:tc>
        <w:tc>
          <w:tcPr>
            <w:tcW w:w="990" w:type="dxa"/>
            <w:tcBorders>
              <w:top w:val="single" w:sz="4" w:space="0" w:color="auto"/>
              <w:bottom w:val="single" w:sz="4" w:space="0" w:color="auto"/>
            </w:tcBorders>
            <w:vAlign w:val="center"/>
          </w:tcPr>
          <w:p w14:paraId="70A8AB6D" w14:textId="77777777" w:rsidR="000556A5" w:rsidRPr="000556A5" w:rsidRDefault="000556A5" w:rsidP="000556A5">
            <w:r w:rsidRPr="000556A5">
              <w:t>1.0095</w:t>
            </w:r>
          </w:p>
        </w:tc>
        <w:tc>
          <w:tcPr>
            <w:tcW w:w="1350" w:type="dxa"/>
            <w:tcBorders>
              <w:top w:val="single" w:sz="4" w:space="0" w:color="auto"/>
              <w:bottom w:val="single" w:sz="4" w:space="0" w:color="auto"/>
            </w:tcBorders>
            <w:vAlign w:val="center"/>
          </w:tcPr>
          <w:p w14:paraId="11C57A93" w14:textId="77777777" w:rsidR="000556A5" w:rsidRPr="000556A5" w:rsidRDefault="000556A5" w:rsidP="000556A5">
            <w:r w:rsidRPr="000556A5">
              <w:t>4.90</w:t>
            </w:r>
          </w:p>
        </w:tc>
        <w:tc>
          <w:tcPr>
            <w:tcW w:w="900" w:type="dxa"/>
            <w:tcBorders>
              <w:top w:val="single" w:sz="4" w:space="0" w:color="auto"/>
              <w:bottom w:val="single" w:sz="4" w:space="0" w:color="auto"/>
            </w:tcBorders>
            <w:vAlign w:val="center"/>
          </w:tcPr>
          <w:p w14:paraId="5FFC042F" w14:textId="77777777" w:rsidR="000556A5" w:rsidRPr="000556A5" w:rsidRDefault="000556A5" w:rsidP="000556A5">
            <w:r w:rsidRPr="000556A5">
              <w:t>3.90</w:t>
            </w:r>
          </w:p>
        </w:tc>
        <w:tc>
          <w:tcPr>
            <w:tcW w:w="1170" w:type="dxa"/>
            <w:tcBorders>
              <w:top w:val="single" w:sz="4" w:space="0" w:color="auto"/>
              <w:bottom w:val="single" w:sz="4" w:space="0" w:color="auto"/>
              <w:right w:val="single" w:sz="4" w:space="0" w:color="auto"/>
            </w:tcBorders>
            <w:vAlign w:val="center"/>
          </w:tcPr>
          <w:p w14:paraId="62397469" w14:textId="77777777" w:rsidR="000556A5" w:rsidRPr="000556A5" w:rsidRDefault="000556A5" w:rsidP="000556A5">
            <w:r w:rsidRPr="000556A5">
              <w:t>2.01</w:t>
            </w:r>
          </w:p>
        </w:tc>
        <w:tc>
          <w:tcPr>
            <w:tcW w:w="1980" w:type="dxa"/>
            <w:tcBorders>
              <w:top w:val="single" w:sz="4" w:space="0" w:color="auto"/>
              <w:left w:val="single" w:sz="4" w:space="0" w:color="auto"/>
              <w:bottom w:val="single" w:sz="4" w:space="0" w:color="auto"/>
            </w:tcBorders>
            <w:vAlign w:val="center"/>
          </w:tcPr>
          <w:p w14:paraId="5133CB37" w14:textId="77777777" w:rsidR="000556A5" w:rsidRPr="000556A5" w:rsidRDefault="000556A5" w:rsidP="000556A5">
            <w:r w:rsidRPr="000556A5">
              <w:t>5.10</w:t>
            </w:r>
          </w:p>
        </w:tc>
      </w:tr>
      <w:tr w:rsidR="000556A5" w:rsidRPr="000556A5" w14:paraId="4761E3F5" w14:textId="77777777" w:rsidTr="00A8764A">
        <w:trPr>
          <w:trHeight w:hRule="exact" w:val="262"/>
          <w:jc w:val="center"/>
        </w:trPr>
        <w:tc>
          <w:tcPr>
            <w:tcW w:w="1935" w:type="dxa"/>
            <w:tcBorders>
              <w:top w:val="single" w:sz="4" w:space="0" w:color="auto"/>
              <w:bottom w:val="single" w:sz="4" w:space="0" w:color="auto"/>
            </w:tcBorders>
            <w:vAlign w:val="bottom"/>
          </w:tcPr>
          <w:p w14:paraId="0A07C297" w14:textId="77777777" w:rsidR="000556A5" w:rsidRPr="000556A5" w:rsidRDefault="000556A5" w:rsidP="000556A5">
            <w:pPr>
              <w:rPr>
                <w:i/>
                <w:iCs/>
              </w:rPr>
            </w:pPr>
            <w:r w:rsidRPr="000556A5">
              <w:rPr>
                <w:i/>
                <w:iCs/>
              </w:rPr>
              <w:t xml:space="preserve">S. </w:t>
            </w:r>
            <w:proofErr w:type="spellStart"/>
            <w:r w:rsidRPr="000556A5">
              <w:rPr>
                <w:i/>
                <w:iCs/>
              </w:rPr>
              <w:t>schimperianum</w:t>
            </w:r>
            <w:proofErr w:type="spellEnd"/>
          </w:p>
        </w:tc>
        <w:tc>
          <w:tcPr>
            <w:tcW w:w="1440" w:type="dxa"/>
            <w:tcBorders>
              <w:top w:val="single" w:sz="4" w:space="0" w:color="auto"/>
              <w:bottom w:val="single" w:sz="4" w:space="0" w:color="auto"/>
            </w:tcBorders>
            <w:vAlign w:val="center"/>
          </w:tcPr>
          <w:p w14:paraId="66C0CC28" w14:textId="77777777" w:rsidR="000556A5" w:rsidRPr="000556A5" w:rsidRDefault="000556A5" w:rsidP="000556A5">
            <w:r w:rsidRPr="000556A5">
              <w:t>2.90</w:t>
            </w:r>
          </w:p>
        </w:tc>
        <w:tc>
          <w:tcPr>
            <w:tcW w:w="990" w:type="dxa"/>
            <w:tcBorders>
              <w:top w:val="single" w:sz="4" w:space="0" w:color="auto"/>
              <w:bottom w:val="single" w:sz="4" w:space="0" w:color="auto"/>
            </w:tcBorders>
            <w:vAlign w:val="center"/>
          </w:tcPr>
          <w:p w14:paraId="0D65084E" w14:textId="77777777" w:rsidR="000556A5" w:rsidRPr="000556A5" w:rsidRDefault="000556A5" w:rsidP="000556A5">
            <w:r w:rsidRPr="000556A5">
              <w:t>0.001</w:t>
            </w:r>
          </w:p>
        </w:tc>
        <w:tc>
          <w:tcPr>
            <w:tcW w:w="1350" w:type="dxa"/>
            <w:tcBorders>
              <w:top w:val="single" w:sz="4" w:space="0" w:color="auto"/>
              <w:bottom w:val="single" w:sz="4" w:space="0" w:color="auto"/>
            </w:tcBorders>
            <w:vAlign w:val="center"/>
          </w:tcPr>
          <w:p w14:paraId="77FC4FC8" w14:textId="77777777" w:rsidR="000556A5" w:rsidRPr="000556A5" w:rsidRDefault="000556A5" w:rsidP="000556A5">
            <w:r w:rsidRPr="000556A5">
              <w:t>4.5</w:t>
            </w:r>
          </w:p>
        </w:tc>
        <w:tc>
          <w:tcPr>
            <w:tcW w:w="900" w:type="dxa"/>
            <w:tcBorders>
              <w:top w:val="single" w:sz="4" w:space="0" w:color="auto"/>
              <w:bottom w:val="single" w:sz="4" w:space="0" w:color="auto"/>
            </w:tcBorders>
            <w:vAlign w:val="center"/>
          </w:tcPr>
          <w:p w14:paraId="258D9562" w14:textId="77777777" w:rsidR="000556A5" w:rsidRPr="000556A5" w:rsidRDefault="000556A5" w:rsidP="000556A5">
            <w:r w:rsidRPr="000556A5">
              <w:t>3.80</w:t>
            </w:r>
          </w:p>
        </w:tc>
        <w:tc>
          <w:tcPr>
            <w:tcW w:w="1170" w:type="dxa"/>
            <w:tcBorders>
              <w:top w:val="single" w:sz="4" w:space="0" w:color="auto"/>
              <w:bottom w:val="single" w:sz="4" w:space="0" w:color="auto"/>
              <w:right w:val="single" w:sz="4" w:space="0" w:color="auto"/>
            </w:tcBorders>
            <w:vAlign w:val="center"/>
          </w:tcPr>
          <w:p w14:paraId="43A88F77" w14:textId="77777777" w:rsidR="000556A5" w:rsidRPr="000556A5" w:rsidRDefault="000556A5" w:rsidP="000556A5">
            <w:r w:rsidRPr="000556A5">
              <w:t>2.41</w:t>
            </w:r>
          </w:p>
        </w:tc>
        <w:tc>
          <w:tcPr>
            <w:tcW w:w="1980" w:type="dxa"/>
            <w:tcBorders>
              <w:top w:val="single" w:sz="4" w:space="0" w:color="auto"/>
              <w:left w:val="single" w:sz="4" w:space="0" w:color="auto"/>
              <w:bottom w:val="single" w:sz="4" w:space="0" w:color="auto"/>
            </w:tcBorders>
            <w:vAlign w:val="center"/>
          </w:tcPr>
          <w:p w14:paraId="3494B148" w14:textId="77777777" w:rsidR="000556A5" w:rsidRPr="000556A5" w:rsidRDefault="000556A5" w:rsidP="000556A5">
            <w:r w:rsidRPr="000556A5">
              <w:t>5.10</w:t>
            </w:r>
          </w:p>
        </w:tc>
      </w:tr>
      <w:tr w:rsidR="000556A5" w:rsidRPr="000556A5" w14:paraId="107D4C20" w14:textId="77777777" w:rsidTr="00A8764A">
        <w:trPr>
          <w:trHeight w:hRule="exact" w:val="271"/>
          <w:jc w:val="center"/>
        </w:trPr>
        <w:tc>
          <w:tcPr>
            <w:tcW w:w="1935" w:type="dxa"/>
            <w:tcBorders>
              <w:top w:val="single" w:sz="4" w:space="0" w:color="auto"/>
              <w:bottom w:val="single" w:sz="4" w:space="0" w:color="auto"/>
            </w:tcBorders>
            <w:vAlign w:val="bottom"/>
          </w:tcPr>
          <w:p w14:paraId="11730ED0" w14:textId="77777777" w:rsidR="000556A5" w:rsidRPr="000556A5" w:rsidRDefault="000556A5" w:rsidP="000556A5">
            <w:pPr>
              <w:rPr>
                <w:i/>
                <w:iCs/>
              </w:rPr>
            </w:pPr>
            <w:proofErr w:type="spellStart"/>
            <w:r w:rsidRPr="000556A5">
              <w:rPr>
                <w:i/>
                <w:iCs/>
              </w:rPr>
              <w:t>S.villosum</w:t>
            </w:r>
            <w:proofErr w:type="spellEnd"/>
          </w:p>
        </w:tc>
        <w:tc>
          <w:tcPr>
            <w:tcW w:w="1440" w:type="dxa"/>
            <w:tcBorders>
              <w:top w:val="single" w:sz="4" w:space="0" w:color="auto"/>
              <w:bottom w:val="single" w:sz="4" w:space="0" w:color="auto"/>
            </w:tcBorders>
            <w:vAlign w:val="center"/>
          </w:tcPr>
          <w:p w14:paraId="060C0F1E" w14:textId="77777777" w:rsidR="000556A5" w:rsidRPr="000556A5" w:rsidRDefault="000556A5" w:rsidP="000556A5">
            <w:r w:rsidRPr="000556A5">
              <w:t>3.80</w:t>
            </w:r>
          </w:p>
        </w:tc>
        <w:tc>
          <w:tcPr>
            <w:tcW w:w="990" w:type="dxa"/>
            <w:tcBorders>
              <w:top w:val="single" w:sz="4" w:space="0" w:color="auto"/>
              <w:bottom w:val="single" w:sz="4" w:space="0" w:color="auto"/>
            </w:tcBorders>
            <w:vAlign w:val="center"/>
          </w:tcPr>
          <w:p w14:paraId="17ACA54D" w14:textId="77777777" w:rsidR="000556A5" w:rsidRPr="000556A5" w:rsidRDefault="000556A5" w:rsidP="000556A5">
            <w:r w:rsidRPr="000556A5">
              <w:t>0.005</w:t>
            </w:r>
          </w:p>
        </w:tc>
        <w:tc>
          <w:tcPr>
            <w:tcW w:w="1350" w:type="dxa"/>
            <w:tcBorders>
              <w:top w:val="single" w:sz="4" w:space="0" w:color="auto"/>
              <w:bottom w:val="single" w:sz="4" w:space="0" w:color="auto"/>
            </w:tcBorders>
            <w:vAlign w:val="center"/>
          </w:tcPr>
          <w:p w14:paraId="554E45AD" w14:textId="77777777" w:rsidR="000556A5" w:rsidRPr="000556A5" w:rsidRDefault="000556A5" w:rsidP="000556A5">
            <w:r w:rsidRPr="000556A5">
              <w:t>3.90</w:t>
            </w:r>
          </w:p>
        </w:tc>
        <w:tc>
          <w:tcPr>
            <w:tcW w:w="900" w:type="dxa"/>
            <w:tcBorders>
              <w:top w:val="single" w:sz="4" w:space="0" w:color="auto"/>
              <w:bottom w:val="single" w:sz="4" w:space="0" w:color="auto"/>
            </w:tcBorders>
            <w:vAlign w:val="center"/>
          </w:tcPr>
          <w:p w14:paraId="36D3DB5C" w14:textId="77777777" w:rsidR="000556A5" w:rsidRPr="000556A5" w:rsidRDefault="000556A5" w:rsidP="000556A5">
            <w:r w:rsidRPr="000556A5">
              <w:t>1.005</w:t>
            </w:r>
          </w:p>
        </w:tc>
        <w:tc>
          <w:tcPr>
            <w:tcW w:w="1170" w:type="dxa"/>
            <w:tcBorders>
              <w:top w:val="single" w:sz="4" w:space="0" w:color="auto"/>
              <w:bottom w:val="single" w:sz="4" w:space="0" w:color="auto"/>
              <w:right w:val="single" w:sz="4" w:space="0" w:color="auto"/>
            </w:tcBorders>
            <w:vAlign w:val="center"/>
          </w:tcPr>
          <w:p w14:paraId="78932645" w14:textId="77777777" w:rsidR="000556A5" w:rsidRPr="000556A5" w:rsidRDefault="000556A5" w:rsidP="000556A5">
            <w:r w:rsidRPr="000556A5">
              <w:t>2.20</w:t>
            </w:r>
          </w:p>
        </w:tc>
        <w:tc>
          <w:tcPr>
            <w:tcW w:w="1980" w:type="dxa"/>
            <w:tcBorders>
              <w:top w:val="single" w:sz="4" w:space="0" w:color="auto"/>
              <w:left w:val="single" w:sz="4" w:space="0" w:color="auto"/>
              <w:bottom w:val="single" w:sz="4" w:space="0" w:color="auto"/>
            </w:tcBorders>
            <w:vAlign w:val="center"/>
          </w:tcPr>
          <w:p w14:paraId="40301AB4" w14:textId="77777777" w:rsidR="000556A5" w:rsidRPr="000556A5" w:rsidRDefault="000556A5" w:rsidP="000556A5">
            <w:r w:rsidRPr="000556A5">
              <w:t>4.20</w:t>
            </w:r>
          </w:p>
        </w:tc>
      </w:tr>
      <w:tr w:rsidR="000556A5" w:rsidRPr="000556A5" w14:paraId="7722ABED" w14:textId="77777777" w:rsidTr="00A8764A">
        <w:trPr>
          <w:trHeight w:hRule="exact" w:val="271"/>
          <w:jc w:val="center"/>
        </w:trPr>
        <w:tc>
          <w:tcPr>
            <w:tcW w:w="1935" w:type="dxa"/>
            <w:tcBorders>
              <w:top w:val="single" w:sz="4" w:space="0" w:color="auto"/>
              <w:bottom w:val="single" w:sz="4" w:space="0" w:color="auto"/>
              <w:right w:val="single" w:sz="4" w:space="0" w:color="auto"/>
            </w:tcBorders>
            <w:vAlign w:val="bottom"/>
          </w:tcPr>
          <w:p w14:paraId="31DE2E35" w14:textId="77777777" w:rsidR="000556A5" w:rsidRPr="000556A5" w:rsidRDefault="000556A5" w:rsidP="000556A5">
            <w:pPr>
              <w:rPr>
                <w:i/>
                <w:iCs/>
              </w:rPr>
            </w:pPr>
            <w:proofErr w:type="spellStart"/>
            <w:r w:rsidRPr="000556A5">
              <w:rPr>
                <w:i/>
                <w:iCs/>
              </w:rPr>
              <w:t>W.somnifera</w:t>
            </w:r>
            <w:proofErr w:type="spellEnd"/>
          </w:p>
        </w:tc>
        <w:tc>
          <w:tcPr>
            <w:tcW w:w="1440" w:type="dxa"/>
            <w:tcBorders>
              <w:top w:val="single" w:sz="4" w:space="0" w:color="auto"/>
              <w:left w:val="single" w:sz="4" w:space="0" w:color="auto"/>
              <w:bottom w:val="single" w:sz="4" w:space="0" w:color="auto"/>
            </w:tcBorders>
            <w:vAlign w:val="center"/>
          </w:tcPr>
          <w:p w14:paraId="339F8524" w14:textId="77777777" w:rsidR="000556A5" w:rsidRPr="000556A5" w:rsidRDefault="000556A5" w:rsidP="000556A5">
            <w:r w:rsidRPr="000556A5">
              <w:t>4.00</w:t>
            </w:r>
          </w:p>
        </w:tc>
        <w:tc>
          <w:tcPr>
            <w:tcW w:w="990" w:type="dxa"/>
            <w:tcBorders>
              <w:top w:val="single" w:sz="4" w:space="0" w:color="auto"/>
              <w:bottom w:val="single" w:sz="4" w:space="0" w:color="auto"/>
            </w:tcBorders>
            <w:vAlign w:val="center"/>
          </w:tcPr>
          <w:p w14:paraId="09C38069" w14:textId="77777777" w:rsidR="000556A5" w:rsidRPr="000556A5" w:rsidRDefault="000556A5" w:rsidP="000556A5">
            <w:r w:rsidRPr="000556A5">
              <w:t>0.0035</w:t>
            </w:r>
          </w:p>
        </w:tc>
        <w:tc>
          <w:tcPr>
            <w:tcW w:w="1350" w:type="dxa"/>
            <w:tcBorders>
              <w:top w:val="single" w:sz="4" w:space="0" w:color="auto"/>
              <w:bottom w:val="single" w:sz="4" w:space="0" w:color="auto"/>
            </w:tcBorders>
            <w:vAlign w:val="center"/>
          </w:tcPr>
          <w:p w14:paraId="2C21F6D1" w14:textId="77777777" w:rsidR="000556A5" w:rsidRPr="000556A5" w:rsidRDefault="000556A5" w:rsidP="000556A5">
            <w:r w:rsidRPr="000556A5">
              <w:t>5.10</w:t>
            </w:r>
          </w:p>
        </w:tc>
        <w:tc>
          <w:tcPr>
            <w:tcW w:w="900" w:type="dxa"/>
            <w:tcBorders>
              <w:top w:val="single" w:sz="4" w:space="0" w:color="auto"/>
              <w:bottom w:val="single" w:sz="4" w:space="0" w:color="auto"/>
            </w:tcBorders>
            <w:vAlign w:val="center"/>
          </w:tcPr>
          <w:p w14:paraId="2E066C05" w14:textId="77777777" w:rsidR="000556A5" w:rsidRPr="000556A5" w:rsidRDefault="000556A5" w:rsidP="000556A5">
            <w:r w:rsidRPr="000556A5">
              <w:t>3.10</w:t>
            </w:r>
          </w:p>
        </w:tc>
        <w:tc>
          <w:tcPr>
            <w:tcW w:w="1170" w:type="dxa"/>
            <w:tcBorders>
              <w:top w:val="single" w:sz="4" w:space="0" w:color="auto"/>
              <w:bottom w:val="single" w:sz="4" w:space="0" w:color="auto"/>
              <w:right w:val="single" w:sz="4" w:space="0" w:color="auto"/>
            </w:tcBorders>
            <w:vAlign w:val="center"/>
          </w:tcPr>
          <w:p w14:paraId="476AC938" w14:textId="77777777" w:rsidR="000556A5" w:rsidRPr="000556A5" w:rsidRDefault="000556A5" w:rsidP="000556A5">
            <w:r w:rsidRPr="000556A5">
              <w:t>2.10</w:t>
            </w:r>
          </w:p>
        </w:tc>
        <w:tc>
          <w:tcPr>
            <w:tcW w:w="1980" w:type="dxa"/>
            <w:tcBorders>
              <w:top w:val="single" w:sz="4" w:space="0" w:color="auto"/>
              <w:left w:val="single" w:sz="4" w:space="0" w:color="auto"/>
              <w:bottom w:val="single" w:sz="4" w:space="0" w:color="auto"/>
            </w:tcBorders>
            <w:vAlign w:val="center"/>
          </w:tcPr>
          <w:p w14:paraId="66B6352B" w14:textId="77777777" w:rsidR="000556A5" w:rsidRPr="000556A5" w:rsidRDefault="000556A5" w:rsidP="000556A5">
            <w:r w:rsidRPr="000556A5">
              <w:t>3.00</w:t>
            </w:r>
          </w:p>
        </w:tc>
      </w:tr>
    </w:tbl>
    <w:p w14:paraId="082AA63A" w14:textId="77777777" w:rsidR="00C1617E" w:rsidRDefault="00C1617E" w:rsidP="000556A5"/>
    <w:p w14:paraId="6737ADC0" w14:textId="77777777" w:rsidR="000556A5" w:rsidRDefault="00523B87" w:rsidP="005B5C63">
      <w:pPr>
        <w:spacing w:after="0" w:line="240" w:lineRule="auto"/>
        <w:rPr>
          <w:b/>
          <w:bCs/>
        </w:rPr>
      </w:pPr>
      <w:r>
        <w:rPr>
          <w:b/>
          <w:bCs/>
        </w:rPr>
        <w:t>3.</w:t>
      </w:r>
      <w:r w:rsidR="000556A5" w:rsidRPr="001C4C16">
        <w:rPr>
          <w:b/>
          <w:bCs/>
        </w:rPr>
        <w:t>4. Crude fats</w:t>
      </w:r>
    </w:p>
    <w:p w14:paraId="5E117ECE" w14:textId="77777777" w:rsidR="00B72A65" w:rsidRPr="00B72A65" w:rsidRDefault="00B72A65" w:rsidP="00720385">
      <w:pPr>
        <w:spacing w:after="0" w:line="360" w:lineRule="auto"/>
      </w:pPr>
      <w:r>
        <w:t>Crude fat content was relatively low in both organs but showed some variability. In leaves, fat content ranged from 1.74% (</w:t>
      </w:r>
      <w:proofErr w:type="spellStart"/>
      <w:r w:rsidRPr="00720385">
        <w:rPr>
          <w:i/>
          <w:iCs/>
        </w:rPr>
        <w:t>S.dubium</w:t>
      </w:r>
      <w:proofErr w:type="spellEnd"/>
      <w:r>
        <w:t>) to 5.85% (</w:t>
      </w:r>
      <w:r w:rsidRPr="00B20BC4">
        <w:rPr>
          <w:i/>
          <w:iCs/>
        </w:rPr>
        <w:t>Nicotiana glauca</w:t>
      </w:r>
      <w:r>
        <w:t>)</w:t>
      </w:r>
      <w:r w:rsidR="00B20BC4">
        <w:t>, where</w:t>
      </w:r>
      <w:r>
        <w:t>as in fruits it ranged from 1.005</w:t>
      </w:r>
      <w:r w:rsidR="00B20BC4">
        <w:t>%</w:t>
      </w:r>
      <w:r w:rsidR="00720385">
        <w:t xml:space="preserve"> </w:t>
      </w:r>
      <w:r w:rsidR="00B20BC4">
        <w:t>(</w:t>
      </w:r>
      <w:proofErr w:type="spellStart"/>
      <w:r w:rsidR="00B20BC4" w:rsidRPr="00720385">
        <w:rPr>
          <w:i/>
          <w:iCs/>
        </w:rPr>
        <w:t>S.villosum</w:t>
      </w:r>
      <w:proofErr w:type="spellEnd"/>
      <w:r w:rsidR="00B20BC4">
        <w:t>) to 5.00%</w:t>
      </w:r>
      <w:r w:rsidR="000232BE">
        <w:t xml:space="preserve"> </w:t>
      </w:r>
      <w:r w:rsidR="00B20BC4">
        <w:t>(</w:t>
      </w:r>
      <w:proofErr w:type="spellStart"/>
      <w:r w:rsidR="00B20BC4" w:rsidRPr="00720385">
        <w:rPr>
          <w:i/>
          <w:iCs/>
        </w:rPr>
        <w:t>S.americanum</w:t>
      </w:r>
      <w:proofErr w:type="spellEnd"/>
      <w:r w:rsidR="00B20BC4">
        <w:t>)</w:t>
      </w:r>
      <w:r w:rsidR="000232BE">
        <w:t>.</w:t>
      </w:r>
    </w:p>
    <w:p w14:paraId="603A9FCB" w14:textId="6CFE193E" w:rsidR="001B0A3F" w:rsidRPr="001C4C16" w:rsidRDefault="00523B87" w:rsidP="00073C3D">
      <w:pPr>
        <w:spacing w:after="0" w:line="240" w:lineRule="auto"/>
        <w:rPr>
          <w:b/>
          <w:bCs/>
        </w:rPr>
      </w:pPr>
      <w:r>
        <w:rPr>
          <w:b/>
          <w:bCs/>
        </w:rPr>
        <w:t>3.</w:t>
      </w:r>
      <w:r w:rsidR="004B51E2">
        <w:rPr>
          <w:b/>
          <w:bCs/>
        </w:rPr>
        <w:t xml:space="preserve">5. Crude </w:t>
      </w:r>
      <w:proofErr w:type="spellStart"/>
      <w:r w:rsidR="007A6459">
        <w:rPr>
          <w:b/>
          <w:bCs/>
        </w:rPr>
        <w:t>fibre</w:t>
      </w:r>
      <w:proofErr w:type="spellEnd"/>
    </w:p>
    <w:p w14:paraId="44110B5C" w14:textId="1148D5F2" w:rsidR="001B0A3F" w:rsidRDefault="004B51E2" w:rsidP="00073C3D">
      <w:pPr>
        <w:spacing w:after="0" w:line="360" w:lineRule="auto"/>
      </w:pPr>
      <w:r>
        <w:t xml:space="preserve">Leaf </w:t>
      </w:r>
      <w:proofErr w:type="spellStart"/>
      <w:r w:rsidR="007A6459">
        <w:t>fibre</w:t>
      </w:r>
      <w:proofErr w:type="spellEnd"/>
      <w:r w:rsidR="007A6459">
        <w:t xml:space="preserve"> </w:t>
      </w:r>
      <w:r>
        <w:t xml:space="preserve">content showed substantial variation, ranging from 7.22% in </w:t>
      </w:r>
      <w:proofErr w:type="spellStart"/>
      <w:proofErr w:type="gramStart"/>
      <w:r w:rsidRPr="004B51E2">
        <w:rPr>
          <w:i/>
          <w:iCs/>
        </w:rPr>
        <w:t>D.innoxia</w:t>
      </w:r>
      <w:proofErr w:type="spellEnd"/>
      <w:proofErr w:type="gramEnd"/>
      <w:r>
        <w:t xml:space="preserve"> to 23.52 % in </w:t>
      </w:r>
      <w:proofErr w:type="spellStart"/>
      <w:proofErr w:type="gramStart"/>
      <w:r w:rsidRPr="004B51E2">
        <w:rPr>
          <w:i/>
          <w:iCs/>
        </w:rPr>
        <w:t>S.villosum</w:t>
      </w:r>
      <w:proofErr w:type="spellEnd"/>
      <w:proofErr w:type="gramEnd"/>
      <w:r>
        <w:t xml:space="preserve">. Fruit </w:t>
      </w:r>
      <w:proofErr w:type="spellStart"/>
      <w:r w:rsidR="007A6459">
        <w:t>fibre</w:t>
      </w:r>
      <w:proofErr w:type="spellEnd"/>
      <w:r w:rsidR="007A6459">
        <w:t xml:space="preserve"> </w:t>
      </w:r>
      <w:r>
        <w:t>content was relatively uniform and significant</w:t>
      </w:r>
      <w:r w:rsidR="007A6459">
        <w:t>ly</w:t>
      </w:r>
      <w:r>
        <w:t xml:space="preserve"> lower, ranging from 2.01% (</w:t>
      </w:r>
      <w:proofErr w:type="spellStart"/>
      <w:proofErr w:type="gramStart"/>
      <w:r w:rsidRPr="004B51E2">
        <w:rPr>
          <w:i/>
          <w:iCs/>
        </w:rPr>
        <w:t>S.incanum</w:t>
      </w:r>
      <w:proofErr w:type="spellEnd"/>
      <w:proofErr w:type="gramEnd"/>
      <w:r>
        <w:t>) to 2.41% (</w:t>
      </w:r>
      <w:proofErr w:type="spellStart"/>
      <w:proofErr w:type="gramStart"/>
      <w:r w:rsidRPr="004B51E2">
        <w:rPr>
          <w:i/>
          <w:iCs/>
        </w:rPr>
        <w:t>S.schimperianum</w:t>
      </w:r>
      <w:proofErr w:type="spellEnd"/>
      <w:proofErr w:type="gramEnd"/>
      <w:r>
        <w:t>).</w:t>
      </w:r>
    </w:p>
    <w:p w14:paraId="5CED8F61" w14:textId="77777777" w:rsidR="001B0A3F" w:rsidRPr="001C4C16" w:rsidRDefault="00523B87" w:rsidP="00073C3D">
      <w:pPr>
        <w:spacing w:after="0" w:line="240" w:lineRule="auto"/>
        <w:rPr>
          <w:b/>
          <w:bCs/>
        </w:rPr>
      </w:pPr>
      <w:r>
        <w:rPr>
          <w:b/>
          <w:bCs/>
        </w:rPr>
        <w:t>3.</w:t>
      </w:r>
      <w:r w:rsidR="001C4C16" w:rsidRPr="001C4C16">
        <w:rPr>
          <w:b/>
          <w:bCs/>
        </w:rPr>
        <w:t>6. Carbohydrate</w:t>
      </w:r>
      <w:r w:rsidR="00CE5297">
        <w:rPr>
          <w:b/>
          <w:bCs/>
        </w:rPr>
        <w:t xml:space="preserve"> content </w:t>
      </w:r>
    </w:p>
    <w:p w14:paraId="20A2569B" w14:textId="0FA949B5" w:rsidR="001B0A3F" w:rsidRDefault="002140A8" w:rsidP="00073C3D">
      <w:pPr>
        <w:spacing w:after="0" w:line="360" w:lineRule="auto"/>
      </w:pPr>
      <w:r>
        <w:t>Carbohydrates constituted a major component of the studied species, particularly in leaves. Leaf carbohydrate content ranged from 24.21% (</w:t>
      </w:r>
      <w:proofErr w:type="spellStart"/>
      <w:proofErr w:type="gramStart"/>
      <w:r w:rsidRPr="002140A8">
        <w:rPr>
          <w:i/>
          <w:iCs/>
        </w:rPr>
        <w:t>L.persicum</w:t>
      </w:r>
      <w:proofErr w:type="spellEnd"/>
      <w:proofErr w:type="gramEnd"/>
      <w:r>
        <w:t>) to 40.53% (</w:t>
      </w:r>
      <w:proofErr w:type="spellStart"/>
      <w:proofErr w:type="gramStart"/>
      <w:r w:rsidRPr="002140A8">
        <w:rPr>
          <w:i/>
          <w:iCs/>
        </w:rPr>
        <w:t>S.americanum</w:t>
      </w:r>
      <w:proofErr w:type="spellEnd"/>
      <w:proofErr w:type="gramEnd"/>
      <w:r>
        <w:t xml:space="preserve"> and </w:t>
      </w:r>
      <w:proofErr w:type="spellStart"/>
      <w:proofErr w:type="gramStart"/>
      <w:r w:rsidRPr="002140A8">
        <w:rPr>
          <w:i/>
          <w:iCs/>
        </w:rPr>
        <w:t>S.incanum</w:t>
      </w:r>
      <w:proofErr w:type="spellEnd"/>
      <w:proofErr w:type="gramEnd"/>
      <w:r>
        <w:t>). In fruits, carbohydrate content was lower, ranging from 3.00% (</w:t>
      </w:r>
      <w:proofErr w:type="spellStart"/>
      <w:r w:rsidRPr="002140A8">
        <w:rPr>
          <w:i/>
          <w:iCs/>
        </w:rPr>
        <w:t>Withania</w:t>
      </w:r>
      <w:proofErr w:type="spellEnd"/>
      <w:r w:rsidRPr="002140A8">
        <w:rPr>
          <w:i/>
          <w:iCs/>
        </w:rPr>
        <w:t xml:space="preserve"> </w:t>
      </w:r>
      <w:proofErr w:type="spellStart"/>
      <w:r w:rsidRPr="002140A8">
        <w:rPr>
          <w:i/>
          <w:iCs/>
        </w:rPr>
        <w:t>somnifera</w:t>
      </w:r>
      <w:proofErr w:type="spellEnd"/>
      <w:r>
        <w:t xml:space="preserve">) to 6.60 </w:t>
      </w:r>
      <w:proofErr w:type="gramStart"/>
      <w:r>
        <w:t>%(</w:t>
      </w:r>
      <w:r w:rsidRPr="002140A8">
        <w:rPr>
          <w:i/>
          <w:iCs/>
        </w:rPr>
        <w:t xml:space="preserve"> </w:t>
      </w:r>
      <w:proofErr w:type="spellStart"/>
      <w:r w:rsidRPr="002140A8">
        <w:rPr>
          <w:i/>
          <w:iCs/>
        </w:rPr>
        <w:t>P</w:t>
      </w:r>
      <w:proofErr w:type="gramEnd"/>
      <w:r w:rsidRPr="002140A8">
        <w:rPr>
          <w:i/>
          <w:iCs/>
        </w:rPr>
        <w:t>.angulata</w:t>
      </w:r>
      <w:proofErr w:type="spellEnd"/>
      <w:r w:rsidR="00073C3D">
        <w:t>).</w:t>
      </w:r>
    </w:p>
    <w:p w14:paraId="0EE12E09" w14:textId="77777777" w:rsidR="001B0A3F" w:rsidRDefault="001B0A3F" w:rsidP="00073C3D">
      <w:pPr>
        <w:spacing w:after="0" w:line="360" w:lineRule="auto"/>
      </w:pPr>
    </w:p>
    <w:p w14:paraId="6FAFCBCF" w14:textId="77777777" w:rsidR="00524C99" w:rsidRDefault="001B0A3F" w:rsidP="00FB5ECA">
      <w:pPr>
        <w:spacing w:after="0" w:line="360" w:lineRule="auto"/>
      </w:pPr>
      <w:r>
        <w:rPr>
          <w:noProof/>
        </w:rPr>
        <w:drawing>
          <wp:inline distT="0" distB="0" distL="0" distR="0" wp14:anchorId="56E279ED" wp14:editId="496C6F56">
            <wp:extent cx="5937885" cy="3437263"/>
            <wp:effectExtent l="0" t="0" r="571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937885" cy="3437263"/>
                    </a:xfrm>
                    <a:prstGeom prst="rect">
                      <a:avLst/>
                    </a:prstGeom>
                    <a:noFill/>
                  </pic:spPr>
                </pic:pic>
              </a:graphicData>
            </a:graphic>
          </wp:inline>
        </w:drawing>
      </w:r>
    </w:p>
    <w:p w14:paraId="462ABB69" w14:textId="77777777" w:rsidR="00524C99" w:rsidRDefault="00524C99" w:rsidP="00524C99"/>
    <w:p w14:paraId="706484AE" w14:textId="20DC7387" w:rsidR="001B0A3F" w:rsidRPr="00524C99" w:rsidRDefault="00524C99" w:rsidP="00524C99">
      <w:r w:rsidRPr="00101FF1">
        <w:rPr>
          <w:b/>
          <w:bCs/>
        </w:rPr>
        <w:t>Figure</w:t>
      </w:r>
      <w:r w:rsidR="007A6459">
        <w:rPr>
          <w:b/>
          <w:bCs/>
        </w:rPr>
        <w:t xml:space="preserve"> </w:t>
      </w:r>
      <w:r w:rsidRPr="00101FF1">
        <w:rPr>
          <w:b/>
          <w:bCs/>
        </w:rPr>
        <w:t>1:</w:t>
      </w:r>
      <w:r>
        <w:t xml:space="preserve"> </w:t>
      </w:r>
      <w:r w:rsidR="00101FF1">
        <w:t>leaves proximate</w:t>
      </w:r>
      <w:r>
        <w:t xml:space="preserve"> analysis of the studied </w:t>
      </w:r>
      <w:r w:rsidR="007A6459">
        <w:t xml:space="preserve">solanaceous </w:t>
      </w:r>
      <w:r>
        <w:t xml:space="preserve">species (moisture, ash, protein, fat, </w:t>
      </w:r>
      <w:proofErr w:type="spellStart"/>
      <w:r w:rsidR="007A6459">
        <w:t>fibre</w:t>
      </w:r>
      <w:proofErr w:type="spellEnd"/>
      <w:r>
        <w:t xml:space="preserve">, and carbohydrate contents on a dry weight basis). </w:t>
      </w:r>
    </w:p>
    <w:p w14:paraId="5B4309BC" w14:textId="77777777" w:rsidR="001B0A3F" w:rsidRDefault="001B0A3F" w:rsidP="005B5C63">
      <w:pPr>
        <w:spacing w:after="0" w:line="360" w:lineRule="auto"/>
      </w:pPr>
      <w:r>
        <w:rPr>
          <w:noProof/>
        </w:rPr>
        <w:drawing>
          <wp:inline distT="0" distB="0" distL="0" distR="0" wp14:anchorId="2D96E9FA" wp14:editId="119AF969">
            <wp:extent cx="5943600" cy="36385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
                    <a:stretch>
                      <a:fillRect/>
                    </a:stretch>
                  </pic:blipFill>
                  <pic:spPr>
                    <a:xfrm>
                      <a:off x="0" y="0"/>
                      <a:ext cx="5943600" cy="3638550"/>
                    </a:xfrm>
                    <a:prstGeom prst="rect">
                      <a:avLst/>
                    </a:prstGeom>
                  </pic:spPr>
                </pic:pic>
              </a:graphicData>
            </a:graphic>
          </wp:inline>
        </w:drawing>
      </w:r>
    </w:p>
    <w:p w14:paraId="35D95B52" w14:textId="77777777" w:rsidR="001B0A3F" w:rsidRDefault="001B0A3F" w:rsidP="005B5C63">
      <w:pPr>
        <w:spacing w:after="0" w:line="360" w:lineRule="auto"/>
      </w:pPr>
    </w:p>
    <w:p w14:paraId="6E913373" w14:textId="77777777" w:rsidR="001B0A3F" w:rsidRDefault="001B0A3F" w:rsidP="005B5C63">
      <w:pPr>
        <w:spacing w:after="0" w:line="360" w:lineRule="auto"/>
      </w:pPr>
    </w:p>
    <w:p w14:paraId="536FBABD" w14:textId="387ED1EA" w:rsidR="001B0A3F" w:rsidRDefault="00524C99" w:rsidP="008634FD">
      <w:pPr>
        <w:spacing w:after="0" w:line="360" w:lineRule="auto"/>
      </w:pPr>
      <w:r w:rsidRPr="00101FF1">
        <w:rPr>
          <w:b/>
          <w:bCs/>
        </w:rPr>
        <w:t>Figure</w:t>
      </w:r>
      <w:r w:rsidR="007A6459">
        <w:rPr>
          <w:b/>
          <w:bCs/>
        </w:rPr>
        <w:t xml:space="preserve"> </w:t>
      </w:r>
      <w:r w:rsidR="00101FF1" w:rsidRPr="00101FF1">
        <w:rPr>
          <w:b/>
          <w:bCs/>
        </w:rPr>
        <w:t>2</w:t>
      </w:r>
      <w:r w:rsidRPr="00101FF1">
        <w:rPr>
          <w:b/>
          <w:bCs/>
        </w:rPr>
        <w:t>:</w:t>
      </w:r>
      <w:r w:rsidRPr="00524C99">
        <w:t xml:space="preserve"> Fruits proximate analysis of the studied </w:t>
      </w:r>
      <w:r w:rsidR="007A6459" w:rsidRPr="00524C99">
        <w:t>solan</w:t>
      </w:r>
      <w:r w:rsidR="007A6459">
        <w:t>ace</w:t>
      </w:r>
      <w:r w:rsidR="007A6459" w:rsidRPr="00524C99">
        <w:t xml:space="preserve">ous </w:t>
      </w:r>
      <w:r w:rsidRPr="00524C99">
        <w:t xml:space="preserve">species (moisture, ash, protein, fat, </w:t>
      </w:r>
      <w:proofErr w:type="spellStart"/>
      <w:r w:rsidR="007A6459" w:rsidRPr="00524C99">
        <w:t>fib</w:t>
      </w:r>
      <w:r w:rsidR="007A6459">
        <w:t>re</w:t>
      </w:r>
      <w:proofErr w:type="spellEnd"/>
      <w:r w:rsidRPr="00524C99">
        <w:t>, and carbohydrate contents on a dry weight basis).</w:t>
      </w:r>
    </w:p>
    <w:p w14:paraId="005BB729" w14:textId="77777777" w:rsidR="00CC7AD9" w:rsidRDefault="00CC7AD9" w:rsidP="005B5C63">
      <w:pPr>
        <w:spacing w:after="0" w:line="360" w:lineRule="auto"/>
        <w:rPr>
          <w:b/>
          <w:bCs/>
        </w:rPr>
      </w:pPr>
      <w:r>
        <w:rPr>
          <w:b/>
          <w:bCs/>
        </w:rPr>
        <w:t xml:space="preserve">4. </w:t>
      </w:r>
      <w:r w:rsidRPr="00CC7AD9">
        <w:rPr>
          <w:b/>
          <w:bCs/>
        </w:rPr>
        <w:t>Discussion</w:t>
      </w:r>
    </w:p>
    <w:p w14:paraId="598E52D8" w14:textId="788B3D97" w:rsidR="00C719FC" w:rsidRDefault="00CC7AD9" w:rsidP="004914E9">
      <w:pPr>
        <w:spacing w:after="0" w:line="360" w:lineRule="auto"/>
        <w:jc w:val="both"/>
      </w:pPr>
      <w:r>
        <w:t xml:space="preserve"> The present study revealed </w:t>
      </w:r>
      <w:r w:rsidR="00F8794A">
        <w:t>significant variation</w:t>
      </w:r>
      <w:r>
        <w:t xml:space="preserve"> in the proximate composition of leaves and fruits among the investigated </w:t>
      </w:r>
      <w:r w:rsidR="00F8794A">
        <w:t>solanaceous species</w:t>
      </w:r>
      <w:r>
        <w:t xml:space="preserve">, reflecting both organ-specific metabolic function and interspecific diversity. A consistent pattern observed in this study is the higher nutritional richness of leaves compared to fruits, </w:t>
      </w:r>
      <w:r w:rsidR="00F8794A">
        <w:t>particularly</w:t>
      </w:r>
      <w:r>
        <w:t xml:space="preserve"> in terms of </w:t>
      </w:r>
      <w:r w:rsidR="00F8794A">
        <w:t>protein,</w:t>
      </w:r>
      <w:r>
        <w:t xml:space="preserve"> ash (mineral content), and </w:t>
      </w:r>
      <w:proofErr w:type="spellStart"/>
      <w:r w:rsidR="007A6459">
        <w:t>fibre</w:t>
      </w:r>
      <w:proofErr w:type="spellEnd"/>
      <w:r w:rsidR="00C719FC">
        <w:t xml:space="preserve">. </w:t>
      </w:r>
    </w:p>
    <w:p w14:paraId="440D1617" w14:textId="3FF849CE" w:rsidR="001B0A3F" w:rsidRDefault="00C719FC" w:rsidP="00BC05C9">
      <w:pPr>
        <w:spacing w:after="0" w:line="360" w:lineRule="auto"/>
        <w:jc w:val="both"/>
      </w:pPr>
      <w:r>
        <w:t>The higher crude protein content recorded in leaves (up to 27. 12%) compare</w:t>
      </w:r>
      <w:r w:rsidR="007A6459">
        <w:t>d</w:t>
      </w:r>
      <w:r>
        <w:t xml:space="preserve"> to </w:t>
      </w:r>
      <w:r w:rsidR="00F8794A">
        <w:t>fruits (</w:t>
      </w:r>
      <w:r>
        <w:t xml:space="preserve">maximum 6.50%) is consistent with earlier findings. </w:t>
      </w:r>
      <w:r w:rsidR="00CC7AD9">
        <w:t xml:space="preserve"> </w:t>
      </w:r>
      <w:r>
        <w:t xml:space="preserve">For example, studies on </w:t>
      </w:r>
      <w:r w:rsidRPr="00BC05C9">
        <w:t xml:space="preserve">Solanum species and other wild plants reported that leaves </w:t>
      </w:r>
      <w:r w:rsidR="003933BA" w:rsidRPr="00BC05C9">
        <w:t>contain</w:t>
      </w:r>
      <w:r w:rsidRPr="00BC05C9">
        <w:t xml:space="preserve"> significantly higher protein </w:t>
      </w:r>
      <w:r w:rsidR="003933BA" w:rsidRPr="00BC05C9">
        <w:t>levels</w:t>
      </w:r>
      <w:r w:rsidR="00CC7AD9" w:rsidRPr="00BC05C9">
        <w:t xml:space="preserve"> </w:t>
      </w:r>
      <w:r w:rsidR="003933BA" w:rsidRPr="00BC05C9">
        <w:t>than fruits due to their active role in photosynthesis and enzymatic metabolism</w:t>
      </w:r>
      <w:r w:rsidR="003933BA" w:rsidRPr="008634FD">
        <w:rPr>
          <w:color w:val="FF0000"/>
        </w:rPr>
        <w:t xml:space="preserve"> </w:t>
      </w:r>
      <w:r w:rsidR="008634FD">
        <w:rPr>
          <w:color w:val="FF0000"/>
        </w:rPr>
        <w:t>(</w:t>
      </w:r>
      <w:proofErr w:type="spellStart"/>
      <w:r w:rsidR="008634FD" w:rsidRPr="00BC05C9">
        <w:rPr>
          <w:color w:val="548DD4" w:themeColor="text2" w:themeTint="99"/>
        </w:rPr>
        <w:t>Staveckienė</w:t>
      </w:r>
      <w:proofErr w:type="spellEnd"/>
      <w:r w:rsidR="008634FD" w:rsidRPr="00BC05C9">
        <w:rPr>
          <w:color w:val="548DD4" w:themeColor="text2" w:themeTint="99"/>
        </w:rPr>
        <w:t xml:space="preserve"> </w:t>
      </w:r>
      <w:r w:rsidR="008634FD" w:rsidRPr="00BC05C9">
        <w:rPr>
          <w:i/>
          <w:iCs/>
          <w:color w:val="548DD4" w:themeColor="text2" w:themeTint="99"/>
        </w:rPr>
        <w:t>et al.</w:t>
      </w:r>
      <w:r w:rsidR="008634FD" w:rsidRPr="00BC05C9">
        <w:rPr>
          <w:color w:val="548DD4" w:themeColor="text2" w:themeTint="99"/>
        </w:rPr>
        <w:t xml:space="preserve">, 2024; </w:t>
      </w:r>
      <w:r w:rsidR="006F0358" w:rsidRPr="00BC05C9">
        <w:rPr>
          <w:color w:val="548DD4" w:themeColor="text2" w:themeTint="99"/>
        </w:rPr>
        <w:t xml:space="preserve">Tejada-Alvarado </w:t>
      </w:r>
      <w:r w:rsidR="006F0358" w:rsidRPr="00BC05C9">
        <w:rPr>
          <w:i/>
          <w:iCs/>
          <w:color w:val="548DD4" w:themeColor="text2" w:themeTint="99"/>
        </w:rPr>
        <w:t>et al</w:t>
      </w:r>
      <w:r w:rsidR="006F0358" w:rsidRPr="00BC05C9">
        <w:rPr>
          <w:color w:val="548DD4" w:themeColor="text2" w:themeTint="99"/>
        </w:rPr>
        <w:t xml:space="preserve">., 2023; </w:t>
      </w:r>
      <w:proofErr w:type="spellStart"/>
      <w:r w:rsidR="006F0358" w:rsidRPr="00BC05C9">
        <w:rPr>
          <w:color w:val="548DD4" w:themeColor="text2" w:themeTint="99"/>
        </w:rPr>
        <w:t>Haliński</w:t>
      </w:r>
      <w:proofErr w:type="spellEnd"/>
      <w:r w:rsidR="006F0358" w:rsidRPr="00BC05C9">
        <w:rPr>
          <w:color w:val="548DD4" w:themeColor="text2" w:themeTint="99"/>
        </w:rPr>
        <w:t xml:space="preserve"> </w:t>
      </w:r>
      <w:r w:rsidR="006F0358" w:rsidRPr="00BC05C9">
        <w:rPr>
          <w:i/>
          <w:iCs/>
          <w:color w:val="548DD4" w:themeColor="text2" w:themeTint="99"/>
        </w:rPr>
        <w:t>et al.,</w:t>
      </w:r>
      <w:r w:rsidR="006F0358" w:rsidRPr="00BC05C9">
        <w:rPr>
          <w:color w:val="548DD4" w:themeColor="text2" w:themeTint="99"/>
        </w:rPr>
        <w:t xml:space="preserve"> 2019; </w:t>
      </w:r>
      <w:r w:rsidR="008634FD" w:rsidRPr="00BC05C9">
        <w:rPr>
          <w:color w:val="548DD4" w:themeColor="text2" w:themeTint="99"/>
        </w:rPr>
        <w:t xml:space="preserve"> </w:t>
      </w:r>
      <w:proofErr w:type="spellStart"/>
      <w:r w:rsidR="006F0358" w:rsidRPr="00BC05C9">
        <w:rPr>
          <w:color w:val="548DD4" w:themeColor="text2" w:themeTint="99"/>
        </w:rPr>
        <w:t>Mibei</w:t>
      </w:r>
      <w:proofErr w:type="spellEnd"/>
      <w:r w:rsidR="006F0358" w:rsidRPr="00BC05C9">
        <w:rPr>
          <w:color w:val="548DD4" w:themeColor="text2" w:themeTint="99"/>
        </w:rPr>
        <w:t>, 2018</w:t>
      </w:r>
      <w:r w:rsidR="008634FD">
        <w:rPr>
          <w:color w:val="FF0000"/>
        </w:rPr>
        <w:t>)</w:t>
      </w:r>
      <w:r w:rsidR="003933BA">
        <w:t xml:space="preserve">.similarly, research in </w:t>
      </w:r>
      <w:r w:rsidR="003933BA" w:rsidRPr="001C1BAD">
        <w:rPr>
          <w:i/>
          <w:iCs/>
        </w:rPr>
        <w:t xml:space="preserve">Solanum </w:t>
      </w:r>
      <w:proofErr w:type="spellStart"/>
      <w:r w:rsidR="003933BA" w:rsidRPr="001C1BAD">
        <w:rPr>
          <w:i/>
          <w:iCs/>
        </w:rPr>
        <w:t>aethiopicun</w:t>
      </w:r>
      <w:proofErr w:type="spellEnd"/>
      <w:r w:rsidR="003933BA" w:rsidRPr="00BC05C9">
        <w:t xml:space="preserve"> and related taxa has shown </w:t>
      </w:r>
      <w:r w:rsidR="003933BA" w:rsidRPr="00BC05C9">
        <w:lastRenderedPageBreak/>
        <w:t>that leafy tissues serves as primary sites for nitrogen assimilation, explaining their elevated protein content relative to reproductive organ</w:t>
      </w:r>
      <w:r w:rsidR="00BC05C9" w:rsidRPr="00BC05C9">
        <w:t xml:space="preserve"> </w:t>
      </w:r>
      <w:r w:rsidR="00BC05C9" w:rsidRPr="001C1BAD">
        <w:rPr>
          <w:color w:val="548DD4" w:themeColor="text2" w:themeTint="99"/>
        </w:rPr>
        <w:t xml:space="preserve">(Orangi,2024; BOTEY, 2024; Han </w:t>
      </w:r>
      <w:r w:rsidR="00BC05C9" w:rsidRPr="001C1BAD">
        <w:rPr>
          <w:i/>
          <w:iCs/>
          <w:color w:val="548DD4" w:themeColor="text2" w:themeTint="99"/>
        </w:rPr>
        <w:t>et al.,</w:t>
      </w:r>
      <w:r w:rsidR="00BC05C9" w:rsidRPr="001C1BAD">
        <w:rPr>
          <w:color w:val="548DD4" w:themeColor="text2" w:themeTint="99"/>
        </w:rPr>
        <w:t xml:space="preserve"> 2021 )</w:t>
      </w:r>
      <w:r w:rsidR="003933BA" w:rsidRPr="001C1BAD">
        <w:rPr>
          <w:color w:val="548DD4" w:themeColor="text2" w:themeTint="99"/>
        </w:rPr>
        <w:t xml:space="preserve">. </w:t>
      </w:r>
      <w:r w:rsidR="003933BA">
        <w:t xml:space="preserve">The high protein values observed in </w:t>
      </w:r>
      <w:r w:rsidR="003933BA" w:rsidRPr="003933BA">
        <w:rPr>
          <w:i/>
          <w:iCs/>
        </w:rPr>
        <w:t xml:space="preserve">Datura </w:t>
      </w:r>
      <w:proofErr w:type="spellStart"/>
      <w:r w:rsidR="003933BA" w:rsidRPr="003933BA">
        <w:rPr>
          <w:i/>
          <w:iCs/>
        </w:rPr>
        <w:t>innoxia</w:t>
      </w:r>
      <w:proofErr w:type="spellEnd"/>
      <w:r w:rsidR="003933BA">
        <w:t xml:space="preserve"> and </w:t>
      </w:r>
      <w:r w:rsidR="003933BA" w:rsidRPr="003933BA">
        <w:rPr>
          <w:i/>
          <w:iCs/>
        </w:rPr>
        <w:t xml:space="preserve">Solanum </w:t>
      </w:r>
      <w:proofErr w:type="spellStart"/>
      <w:r w:rsidR="003933BA">
        <w:rPr>
          <w:i/>
          <w:iCs/>
        </w:rPr>
        <w:t>s</w:t>
      </w:r>
      <w:r w:rsidR="003933BA" w:rsidRPr="003933BA">
        <w:rPr>
          <w:i/>
          <w:iCs/>
        </w:rPr>
        <w:t>chimperianum</w:t>
      </w:r>
      <w:proofErr w:type="spellEnd"/>
      <w:r w:rsidR="003933BA">
        <w:t xml:space="preserve"> in the present study suggest their potential as </w:t>
      </w:r>
      <w:r w:rsidR="007A6459">
        <w:t xml:space="preserve">an </w:t>
      </w:r>
      <w:r w:rsidR="003933BA">
        <w:t xml:space="preserve">alternative plant-based protein source. </w:t>
      </w:r>
    </w:p>
    <w:p w14:paraId="45154E9E" w14:textId="33342A1F" w:rsidR="007D1443" w:rsidRDefault="007D1443" w:rsidP="00073C3D">
      <w:pPr>
        <w:spacing w:after="0" w:line="360" w:lineRule="auto"/>
        <w:jc w:val="both"/>
      </w:pPr>
      <w:r>
        <w:t xml:space="preserve">Ash content, which reflects total mineral composition, was markedly higher in leaves than </w:t>
      </w:r>
      <w:r w:rsidR="007A6459">
        <w:t xml:space="preserve">in </w:t>
      </w:r>
      <w:r>
        <w:t xml:space="preserve">fruits in this study, with values reaching over 30% in some species. This observation is </w:t>
      </w:r>
      <w:r w:rsidR="009D7C47">
        <w:t>in agreement</w:t>
      </w:r>
      <w:r>
        <w:t xml:space="preserve"> with previous reports indicating that </w:t>
      </w:r>
      <w:r w:rsidRPr="004D49D8">
        <w:t>leaves accumulate higher concentration</w:t>
      </w:r>
      <w:r w:rsidR="007A6459">
        <w:t>s</w:t>
      </w:r>
      <w:r w:rsidRPr="004D49D8">
        <w:t xml:space="preserve"> of macro-and microelements due to their involvement </w:t>
      </w:r>
      <w:r w:rsidR="009D7C47" w:rsidRPr="004D49D8">
        <w:t>in physiological proces</w:t>
      </w:r>
      <w:r w:rsidR="007A6459">
        <w:t>se</w:t>
      </w:r>
      <w:r w:rsidR="009D7C47" w:rsidRPr="004D49D8">
        <w:t>s such as photo</w:t>
      </w:r>
      <w:r w:rsidR="00B679BE" w:rsidRPr="004D49D8">
        <w:t xml:space="preserve">synthesis and nutrient </w:t>
      </w:r>
      <w:r w:rsidR="004D49D8" w:rsidRPr="004D49D8">
        <w:t>transport</w:t>
      </w:r>
      <w:r w:rsidR="004D49D8">
        <w:rPr>
          <w:color w:val="548DD4" w:themeColor="text2" w:themeTint="99"/>
        </w:rPr>
        <w:t xml:space="preserve"> (</w:t>
      </w:r>
      <w:r w:rsidR="00B679BE" w:rsidRPr="00B679BE">
        <w:rPr>
          <w:color w:val="548DD4" w:themeColor="text2" w:themeTint="99"/>
        </w:rPr>
        <w:t>Lu</w:t>
      </w:r>
      <w:r w:rsidR="00B679BE">
        <w:rPr>
          <w:color w:val="548DD4" w:themeColor="text2" w:themeTint="99"/>
        </w:rPr>
        <w:t xml:space="preserve"> </w:t>
      </w:r>
      <w:r w:rsidR="00B679BE" w:rsidRPr="001C1BAD">
        <w:rPr>
          <w:i/>
          <w:iCs/>
          <w:color w:val="548DD4" w:themeColor="text2" w:themeTint="99"/>
        </w:rPr>
        <w:t>et al.,</w:t>
      </w:r>
      <w:r w:rsidR="00B679BE">
        <w:rPr>
          <w:color w:val="548DD4" w:themeColor="text2" w:themeTint="99"/>
        </w:rPr>
        <w:t xml:space="preserve"> </w:t>
      </w:r>
      <w:proofErr w:type="gramStart"/>
      <w:r w:rsidR="00B679BE">
        <w:rPr>
          <w:color w:val="548DD4" w:themeColor="text2" w:themeTint="99"/>
        </w:rPr>
        <w:t xml:space="preserve">2024;  </w:t>
      </w:r>
      <w:r w:rsidR="00B679BE" w:rsidRPr="00B679BE">
        <w:rPr>
          <w:color w:val="548DD4" w:themeColor="text2" w:themeTint="99"/>
        </w:rPr>
        <w:t>Song</w:t>
      </w:r>
      <w:proofErr w:type="gramEnd"/>
      <w:r w:rsidR="00B679BE">
        <w:rPr>
          <w:color w:val="548DD4" w:themeColor="text2" w:themeTint="99"/>
        </w:rPr>
        <w:t xml:space="preserve"> </w:t>
      </w:r>
      <w:r w:rsidR="00B679BE" w:rsidRPr="004E630E">
        <w:rPr>
          <w:i/>
          <w:iCs/>
          <w:color w:val="548DD4" w:themeColor="text2" w:themeTint="99"/>
        </w:rPr>
        <w:t>et al</w:t>
      </w:r>
      <w:r w:rsidR="00B679BE">
        <w:rPr>
          <w:color w:val="548DD4" w:themeColor="text2" w:themeTint="99"/>
        </w:rPr>
        <w:t>., 2024;</w:t>
      </w:r>
      <w:r w:rsidR="00B679BE" w:rsidRPr="00B679BE">
        <w:t xml:space="preserve"> </w:t>
      </w:r>
      <w:proofErr w:type="spellStart"/>
      <w:r w:rsidR="00B679BE">
        <w:rPr>
          <w:color w:val="548DD4" w:themeColor="text2" w:themeTint="99"/>
        </w:rPr>
        <w:t>Bhatla</w:t>
      </w:r>
      <w:proofErr w:type="spellEnd"/>
      <w:r w:rsidR="00B679BE">
        <w:rPr>
          <w:color w:val="548DD4" w:themeColor="text2" w:themeTint="99"/>
        </w:rPr>
        <w:t xml:space="preserve"> </w:t>
      </w:r>
      <w:proofErr w:type="gramStart"/>
      <w:r w:rsidR="00B679BE">
        <w:rPr>
          <w:color w:val="548DD4" w:themeColor="text2" w:themeTint="99"/>
        </w:rPr>
        <w:t xml:space="preserve">and </w:t>
      </w:r>
      <w:r w:rsidR="00B679BE" w:rsidRPr="00B679BE">
        <w:rPr>
          <w:color w:val="548DD4" w:themeColor="text2" w:themeTint="99"/>
        </w:rPr>
        <w:t xml:space="preserve"> Kathpalia</w:t>
      </w:r>
      <w:proofErr w:type="gramEnd"/>
      <w:r w:rsidR="00B679BE">
        <w:rPr>
          <w:color w:val="548DD4" w:themeColor="text2" w:themeTint="99"/>
        </w:rPr>
        <w:t>,2023;</w:t>
      </w:r>
      <w:r w:rsidR="00B679BE" w:rsidRPr="00B679BE">
        <w:t xml:space="preserve"> </w:t>
      </w:r>
      <w:r w:rsidR="00B679BE">
        <w:rPr>
          <w:color w:val="548DD4" w:themeColor="text2" w:themeTint="99"/>
        </w:rPr>
        <w:t xml:space="preserve">Kumar </w:t>
      </w:r>
      <w:r w:rsidR="00B679BE" w:rsidRPr="004E630E">
        <w:rPr>
          <w:i/>
          <w:iCs/>
          <w:color w:val="548DD4" w:themeColor="text2" w:themeTint="99"/>
        </w:rPr>
        <w:t>et al.,</w:t>
      </w:r>
      <w:r w:rsidR="00B679BE">
        <w:rPr>
          <w:color w:val="548DD4" w:themeColor="text2" w:themeTint="99"/>
        </w:rPr>
        <w:t xml:space="preserve"> 2021)</w:t>
      </w:r>
      <w:r w:rsidR="009D7C47">
        <w:t xml:space="preserve">. </w:t>
      </w:r>
      <w:r>
        <w:t xml:space="preserve"> </w:t>
      </w:r>
      <w:r w:rsidR="009D7C47">
        <w:t xml:space="preserve">Comparable studies on medicinal </w:t>
      </w:r>
      <w:r w:rsidR="00F8794A" w:rsidRPr="001C1BAD">
        <w:t>S</w:t>
      </w:r>
      <w:r w:rsidR="009D7C47" w:rsidRPr="001C1BAD">
        <w:t xml:space="preserve">olanaceous plants have also reported higher ash content in </w:t>
      </w:r>
      <w:r w:rsidR="002130F1" w:rsidRPr="001C1BAD">
        <w:t>vegetative</w:t>
      </w:r>
      <w:r w:rsidR="009D7C47" w:rsidRPr="001C1BAD">
        <w:t xml:space="preserve"> organs compared to fruits, </w:t>
      </w:r>
      <w:r w:rsidR="002130F1" w:rsidRPr="001C1BAD">
        <w:t>supporting the current findings</w:t>
      </w:r>
      <w:r w:rsidR="001C1BAD">
        <w:t xml:space="preserve"> </w:t>
      </w:r>
      <w:r w:rsidR="004E630E" w:rsidRPr="001C1BAD">
        <w:rPr>
          <w:color w:val="548DD4" w:themeColor="text2" w:themeTint="99"/>
        </w:rPr>
        <w:t>(</w:t>
      </w:r>
      <w:proofErr w:type="spellStart"/>
      <w:r w:rsidR="004E630E" w:rsidRPr="001C1BAD">
        <w:rPr>
          <w:color w:val="548DD4" w:themeColor="text2" w:themeTint="99"/>
        </w:rPr>
        <w:t>Achuenu</w:t>
      </w:r>
      <w:proofErr w:type="spellEnd"/>
      <w:r w:rsidR="004E630E" w:rsidRPr="001C1BAD">
        <w:rPr>
          <w:color w:val="548DD4" w:themeColor="text2" w:themeTint="99"/>
        </w:rPr>
        <w:t xml:space="preserve"> </w:t>
      </w:r>
      <w:r w:rsidR="004E630E" w:rsidRPr="001C1BAD">
        <w:rPr>
          <w:i/>
          <w:iCs/>
          <w:color w:val="548DD4" w:themeColor="text2" w:themeTint="99"/>
        </w:rPr>
        <w:t>et al.,</w:t>
      </w:r>
      <w:r w:rsidR="004E630E" w:rsidRPr="001C1BAD">
        <w:rPr>
          <w:color w:val="548DD4" w:themeColor="text2" w:themeTint="99"/>
        </w:rPr>
        <w:t xml:space="preserve"> 2024</w:t>
      </w:r>
      <w:r w:rsidR="001C1BAD" w:rsidRPr="001C1BAD">
        <w:rPr>
          <w:color w:val="548DD4" w:themeColor="text2" w:themeTint="99"/>
        </w:rPr>
        <w:t>; Okoli</w:t>
      </w:r>
      <w:r w:rsidR="004E630E" w:rsidRPr="001C1BAD">
        <w:rPr>
          <w:color w:val="548DD4" w:themeColor="text2" w:themeTint="99"/>
        </w:rPr>
        <w:t xml:space="preserve"> </w:t>
      </w:r>
      <w:r w:rsidR="004E630E" w:rsidRPr="001C1BAD">
        <w:rPr>
          <w:i/>
          <w:iCs/>
          <w:color w:val="548DD4" w:themeColor="text2" w:themeTint="99"/>
        </w:rPr>
        <w:t>et al</w:t>
      </w:r>
      <w:r w:rsidR="004E630E" w:rsidRPr="001C1BAD">
        <w:rPr>
          <w:color w:val="548DD4" w:themeColor="text2" w:themeTint="99"/>
        </w:rPr>
        <w:t xml:space="preserve">., </w:t>
      </w:r>
      <w:r w:rsidR="001C1BAD" w:rsidRPr="001C1BAD">
        <w:rPr>
          <w:color w:val="548DD4" w:themeColor="text2" w:themeTint="99"/>
        </w:rPr>
        <w:t>2024)</w:t>
      </w:r>
      <w:r w:rsidR="002130F1" w:rsidRPr="001C1BAD">
        <w:rPr>
          <w:color w:val="548DD4" w:themeColor="text2" w:themeTint="99"/>
        </w:rPr>
        <w:t xml:space="preserve">. </w:t>
      </w:r>
      <w:r w:rsidR="002130F1">
        <w:t xml:space="preserve">The exceptionally high ash content recorded in </w:t>
      </w:r>
      <w:proofErr w:type="spellStart"/>
      <w:r w:rsidR="002130F1" w:rsidRPr="002130F1">
        <w:rPr>
          <w:i/>
          <w:iCs/>
        </w:rPr>
        <w:t>Lycium</w:t>
      </w:r>
      <w:proofErr w:type="spellEnd"/>
      <w:r w:rsidR="002130F1" w:rsidRPr="002130F1">
        <w:rPr>
          <w:i/>
          <w:iCs/>
        </w:rPr>
        <w:t xml:space="preserve"> </w:t>
      </w:r>
      <w:proofErr w:type="spellStart"/>
      <w:r w:rsidR="002130F1" w:rsidRPr="002130F1">
        <w:rPr>
          <w:i/>
          <w:iCs/>
        </w:rPr>
        <w:t>persicum</w:t>
      </w:r>
      <w:proofErr w:type="spellEnd"/>
      <w:r w:rsidR="002130F1">
        <w:t xml:space="preserve"> highlights its potential as a mineral-rich species. </w:t>
      </w:r>
      <w:r w:rsidR="009D7C47">
        <w:t xml:space="preserve"> </w:t>
      </w:r>
    </w:p>
    <w:p w14:paraId="5D75CA34" w14:textId="7340A945" w:rsidR="002130F1" w:rsidRDefault="002130F1" w:rsidP="00073C3D">
      <w:pPr>
        <w:spacing w:after="0" w:line="360" w:lineRule="auto"/>
        <w:jc w:val="both"/>
      </w:pPr>
      <w:r>
        <w:t xml:space="preserve">In contrast, fruit samples generally exhibited lower protein and ash contents but maintained moderate carbohydrate levels. The pattern is consistent with </w:t>
      </w:r>
      <w:r w:rsidR="007A6459">
        <w:t xml:space="preserve">the </w:t>
      </w:r>
      <w:r>
        <w:t xml:space="preserve">biological role of fruits as energy storage organs that facilitate seed development and </w:t>
      </w:r>
      <w:r w:rsidR="00F8794A">
        <w:t>dispersal. Similar</w:t>
      </w:r>
      <w:r>
        <w:t xml:space="preserve"> observations have been reported in comparative studies of </w:t>
      </w:r>
      <w:r w:rsidR="00F8794A">
        <w:t>fruits and</w:t>
      </w:r>
      <w:r>
        <w:t xml:space="preserve"> leaves, </w:t>
      </w:r>
      <w:r w:rsidR="00F8794A">
        <w:t xml:space="preserve">where </w:t>
      </w:r>
      <w:r w:rsidR="00F8794A" w:rsidRPr="001C1BAD">
        <w:t xml:space="preserve">fruits showed lower protein but retained </w:t>
      </w:r>
      <w:r w:rsidR="007A6459" w:rsidRPr="001C1BAD">
        <w:t>apprecia</w:t>
      </w:r>
      <w:r w:rsidR="007A6459">
        <w:t>ble</w:t>
      </w:r>
      <w:r w:rsidR="007A6459" w:rsidRPr="001C1BAD">
        <w:t xml:space="preserve"> </w:t>
      </w:r>
      <w:r w:rsidR="00F8794A" w:rsidRPr="001C1BAD">
        <w:t>carbohydrate and lipid fractions</w:t>
      </w:r>
      <w:r w:rsidR="008026AB">
        <w:rPr>
          <w:color w:val="F79646" w:themeColor="accent6"/>
        </w:rPr>
        <w:t xml:space="preserve"> </w:t>
      </w:r>
      <w:r w:rsidR="008026AB" w:rsidRPr="001C1BAD">
        <w:rPr>
          <w:color w:val="548DD4" w:themeColor="text2" w:themeTint="99"/>
        </w:rPr>
        <w:t xml:space="preserve">(Alves </w:t>
      </w:r>
      <w:r w:rsidR="008026AB" w:rsidRPr="001C1BAD">
        <w:rPr>
          <w:i/>
          <w:iCs/>
          <w:color w:val="548DD4" w:themeColor="text2" w:themeTint="99"/>
        </w:rPr>
        <w:t>et al.,</w:t>
      </w:r>
      <w:r w:rsidR="008026AB" w:rsidRPr="001C1BAD">
        <w:rPr>
          <w:color w:val="548DD4" w:themeColor="text2" w:themeTint="99"/>
        </w:rPr>
        <w:t xml:space="preserve"> 2021; Bayang </w:t>
      </w:r>
      <w:r w:rsidR="008026AB" w:rsidRPr="001C1BAD">
        <w:rPr>
          <w:i/>
          <w:iCs/>
          <w:color w:val="548DD4" w:themeColor="text2" w:themeTint="99"/>
        </w:rPr>
        <w:t>et al</w:t>
      </w:r>
      <w:r w:rsidR="001C1BAD">
        <w:rPr>
          <w:color w:val="548DD4" w:themeColor="text2" w:themeTint="99"/>
        </w:rPr>
        <w:t xml:space="preserve">., </w:t>
      </w:r>
      <w:proofErr w:type="gramStart"/>
      <w:r w:rsidR="001C1BAD">
        <w:rPr>
          <w:color w:val="548DD4" w:themeColor="text2" w:themeTint="99"/>
        </w:rPr>
        <w:t>2021 )</w:t>
      </w:r>
      <w:proofErr w:type="gramEnd"/>
      <w:r w:rsidR="00F8794A" w:rsidRPr="001C1BAD">
        <w:rPr>
          <w:color w:val="548DD4" w:themeColor="text2" w:themeTint="99"/>
        </w:rPr>
        <w:t xml:space="preserve">. </w:t>
      </w:r>
      <w:r w:rsidR="00F8794A">
        <w:t xml:space="preserve">The relatively higher carbohydrate content in species such as </w:t>
      </w:r>
      <w:r w:rsidR="00F8794A" w:rsidRPr="00F8794A">
        <w:rPr>
          <w:i/>
          <w:iCs/>
        </w:rPr>
        <w:t>Solanum americanum</w:t>
      </w:r>
      <w:r w:rsidR="00F8794A">
        <w:t xml:space="preserve"> and </w:t>
      </w:r>
      <w:proofErr w:type="spellStart"/>
      <w:r w:rsidR="00F8794A" w:rsidRPr="00F8794A">
        <w:rPr>
          <w:i/>
          <w:iCs/>
        </w:rPr>
        <w:t>S.incanum</w:t>
      </w:r>
      <w:proofErr w:type="spellEnd"/>
      <w:r w:rsidR="00F8794A">
        <w:t xml:space="preserve"> in this study further supports their potential as energy sources. </w:t>
      </w:r>
    </w:p>
    <w:p w14:paraId="0ADB1FAF" w14:textId="297D7E8E" w:rsidR="00820586" w:rsidRPr="00B214EA" w:rsidRDefault="00820586" w:rsidP="00073C3D">
      <w:pPr>
        <w:spacing w:after="0" w:line="360" w:lineRule="auto"/>
        <w:jc w:val="both"/>
        <w:rPr>
          <w:color w:val="548DD4" w:themeColor="text2" w:themeTint="99"/>
        </w:rPr>
      </w:pPr>
      <w:r>
        <w:t xml:space="preserve">Crude fat content in both leaves and </w:t>
      </w:r>
      <w:r w:rsidR="00FF3C82">
        <w:t xml:space="preserve">fruits was generally low, which is typical for most leafy vegetables and </w:t>
      </w:r>
      <w:r w:rsidR="00547517">
        <w:t>fruits (</w:t>
      </w:r>
      <w:r w:rsidR="00547517" w:rsidRPr="00B214EA">
        <w:rPr>
          <w:color w:val="548DD4" w:themeColor="text2" w:themeTint="99"/>
        </w:rPr>
        <w:t xml:space="preserve">Özcan </w:t>
      </w:r>
      <w:r w:rsidR="00547517" w:rsidRPr="001C1BAD">
        <w:rPr>
          <w:i/>
          <w:iCs/>
          <w:color w:val="548DD4" w:themeColor="text2" w:themeTint="99"/>
        </w:rPr>
        <w:t>et al.,</w:t>
      </w:r>
      <w:r w:rsidR="00547517" w:rsidRPr="00B214EA">
        <w:rPr>
          <w:color w:val="548DD4" w:themeColor="text2" w:themeTint="99"/>
        </w:rPr>
        <w:t xml:space="preserve"> 2020)</w:t>
      </w:r>
      <w:r w:rsidR="00FF3C82">
        <w:t>.</w:t>
      </w:r>
      <w:r w:rsidR="007A6459">
        <w:t xml:space="preserve"> </w:t>
      </w:r>
      <w:r w:rsidR="00FF3C82">
        <w:t xml:space="preserve">however, slight variations among species were observed with </w:t>
      </w:r>
      <w:proofErr w:type="spellStart"/>
      <w:r w:rsidR="00FF3C82" w:rsidRPr="00FF3C82">
        <w:rPr>
          <w:i/>
          <w:iCs/>
        </w:rPr>
        <w:t>Nicotania</w:t>
      </w:r>
      <w:proofErr w:type="spellEnd"/>
      <w:r w:rsidR="00FF3C82" w:rsidRPr="00FF3C82">
        <w:rPr>
          <w:i/>
          <w:iCs/>
        </w:rPr>
        <w:t xml:space="preserve"> </w:t>
      </w:r>
      <w:r w:rsidR="00951921" w:rsidRPr="00FF3C82">
        <w:rPr>
          <w:i/>
          <w:iCs/>
        </w:rPr>
        <w:t>glauca</w:t>
      </w:r>
      <w:r w:rsidR="00951921">
        <w:t xml:space="preserve"> and</w:t>
      </w:r>
      <w:r w:rsidR="00FF3C82">
        <w:t xml:space="preserve"> </w:t>
      </w:r>
      <w:r w:rsidR="00FF3C82" w:rsidRPr="00FF3C82">
        <w:rPr>
          <w:i/>
          <w:iCs/>
        </w:rPr>
        <w:t>Solanum americanum</w:t>
      </w:r>
      <w:r w:rsidR="00FF3C82">
        <w:rPr>
          <w:i/>
          <w:iCs/>
        </w:rPr>
        <w:t xml:space="preserve"> </w:t>
      </w:r>
      <w:r w:rsidR="00FF3C82">
        <w:t xml:space="preserve">showing relatively higher values. Previous studies have similarly reported </w:t>
      </w:r>
      <w:r w:rsidR="00FF3C82" w:rsidRPr="00840405">
        <w:t>low fat content in so</w:t>
      </w:r>
      <w:r w:rsidR="00951921" w:rsidRPr="00840405">
        <w:t>l</w:t>
      </w:r>
      <w:r w:rsidR="00FF3C82" w:rsidRPr="00840405">
        <w:t xml:space="preserve">anaceous plants, indicating that these species are not </w:t>
      </w:r>
      <w:r w:rsidR="007A6459">
        <w:t xml:space="preserve">a </w:t>
      </w:r>
      <w:r w:rsidR="00FF3C82" w:rsidRPr="00840405">
        <w:t>primary source of lipids but may still contribute essential fatty acids in small amounts</w:t>
      </w:r>
      <w:r w:rsidR="00B214EA">
        <w:rPr>
          <w:color w:val="548DD4" w:themeColor="text2" w:themeTint="99"/>
        </w:rPr>
        <w:t xml:space="preserve"> (</w:t>
      </w:r>
      <w:r w:rsidR="00B214EA" w:rsidRPr="00B214EA">
        <w:rPr>
          <w:color w:val="548DD4" w:themeColor="text2" w:themeTint="99"/>
        </w:rPr>
        <w:t>Bahadır</w:t>
      </w:r>
      <w:r w:rsidR="00840405">
        <w:rPr>
          <w:color w:val="548DD4" w:themeColor="text2" w:themeTint="99"/>
        </w:rPr>
        <w:t xml:space="preserve"> </w:t>
      </w:r>
      <w:r w:rsidR="00B214EA" w:rsidRPr="00840405">
        <w:rPr>
          <w:i/>
          <w:iCs/>
          <w:color w:val="548DD4" w:themeColor="text2" w:themeTint="99"/>
        </w:rPr>
        <w:t>et al</w:t>
      </w:r>
      <w:r w:rsidR="00B214EA">
        <w:rPr>
          <w:color w:val="548DD4" w:themeColor="text2" w:themeTint="99"/>
        </w:rPr>
        <w:t xml:space="preserve">., 2024; </w:t>
      </w:r>
      <w:r w:rsidR="00B214EA" w:rsidRPr="00B214EA">
        <w:rPr>
          <w:color w:val="548DD4" w:themeColor="text2" w:themeTint="99"/>
        </w:rPr>
        <w:t>Konopka</w:t>
      </w:r>
      <w:r w:rsidR="00B214EA">
        <w:rPr>
          <w:color w:val="548DD4" w:themeColor="text2" w:themeTint="99"/>
        </w:rPr>
        <w:t xml:space="preserve"> </w:t>
      </w:r>
      <w:r w:rsidR="00B214EA" w:rsidRPr="00840405">
        <w:rPr>
          <w:i/>
          <w:iCs/>
          <w:color w:val="548DD4" w:themeColor="text2" w:themeTint="99"/>
        </w:rPr>
        <w:t>et al.,</w:t>
      </w:r>
      <w:r w:rsidR="00B214EA">
        <w:rPr>
          <w:color w:val="548DD4" w:themeColor="text2" w:themeTint="99"/>
        </w:rPr>
        <w:t xml:space="preserve"> 2023; </w:t>
      </w:r>
      <w:proofErr w:type="spellStart"/>
      <w:r w:rsidR="00B214EA" w:rsidRPr="00B214EA">
        <w:rPr>
          <w:color w:val="548DD4" w:themeColor="text2" w:themeTint="99"/>
        </w:rPr>
        <w:t>Staveckienė</w:t>
      </w:r>
      <w:proofErr w:type="spellEnd"/>
      <w:r w:rsidR="00B214EA">
        <w:rPr>
          <w:color w:val="548DD4" w:themeColor="text2" w:themeTint="99"/>
        </w:rPr>
        <w:t xml:space="preserve"> </w:t>
      </w:r>
      <w:r w:rsidR="00B214EA" w:rsidRPr="00B214EA">
        <w:rPr>
          <w:i/>
          <w:iCs/>
          <w:color w:val="548DD4" w:themeColor="text2" w:themeTint="99"/>
        </w:rPr>
        <w:t>et al.,</w:t>
      </w:r>
      <w:r w:rsidR="00B214EA">
        <w:rPr>
          <w:color w:val="548DD4" w:themeColor="text2" w:themeTint="99"/>
        </w:rPr>
        <w:t xml:space="preserve"> </w:t>
      </w:r>
      <w:r w:rsidR="00840405">
        <w:rPr>
          <w:color w:val="548DD4" w:themeColor="text2" w:themeTint="99"/>
        </w:rPr>
        <w:t>2023)</w:t>
      </w:r>
      <w:r w:rsidR="00FF3C82" w:rsidRPr="00B214EA">
        <w:rPr>
          <w:color w:val="548DD4" w:themeColor="text2" w:themeTint="99"/>
        </w:rPr>
        <w:t>.</w:t>
      </w:r>
    </w:p>
    <w:p w14:paraId="135B3A8B" w14:textId="2A57E396" w:rsidR="00A8764A" w:rsidRDefault="00AA5177" w:rsidP="00073C3D">
      <w:pPr>
        <w:spacing w:after="0" w:line="360" w:lineRule="auto"/>
        <w:jc w:val="both"/>
      </w:pPr>
      <w:r>
        <w:t xml:space="preserve">Crude </w:t>
      </w:r>
      <w:proofErr w:type="spellStart"/>
      <w:r w:rsidR="007A6459">
        <w:t>fibre</w:t>
      </w:r>
      <w:proofErr w:type="spellEnd"/>
      <w:r w:rsidR="007A6459">
        <w:t xml:space="preserve"> </w:t>
      </w:r>
      <w:r>
        <w:t xml:space="preserve">content showed notable variation, with leaves containing significantly higher levels than fruits. This agrees </w:t>
      </w:r>
      <w:r w:rsidR="00034F2C">
        <w:t>with earlier</w:t>
      </w:r>
      <w:r>
        <w:t xml:space="preserve"> </w:t>
      </w:r>
      <w:r w:rsidR="00034F2C">
        <w:t>reports that</w:t>
      </w:r>
      <w:r>
        <w:t xml:space="preserve"> structural carbohydrates </w:t>
      </w:r>
      <w:r w:rsidR="005F601E">
        <w:t xml:space="preserve">are more abundant in vegetative tissues due to the presence of cellulose and lignin in cell walls. However, some studies have reported </w:t>
      </w:r>
      <w:r w:rsidR="005F601E" w:rsidRPr="003955EC">
        <w:t xml:space="preserve">higher </w:t>
      </w:r>
      <w:proofErr w:type="spellStart"/>
      <w:r w:rsidR="007A6459" w:rsidRPr="003955EC">
        <w:t>fib</w:t>
      </w:r>
      <w:r w:rsidR="007A6459">
        <w:t>re</w:t>
      </w:r>
      <w:proofErr w:type="spellEnd"/>
      <w:r w:rsidR="007A6459" w:rsidRPr="003955EC">
        <w:t xml:space="preserve"> </w:t>
      </w:r>
      <w:r w:rsidR="005F601E" w:rsidRPr="003955EC">
        <w:t>content in fruits depending on species and developmental</w:t>
      </w:r>
      <w:r w:rsidR="005F601E" w:rsidRPr="00840405">
        <w:rPr>
          <w:color w:val="548DD4" w:themeColor="text2" w:themeTint="99"/>
        </w:rPr>
        <w:t xml:space="preserve"> </w:t>
      </w:r>
      <w:r w:rsidR="005F601E" w:rsidRPr="001C1BAD">
        <w:rPr>
          <w:color w:val="000000" w:themeColor="text1"/>
        </w:rPr>
        <w:t>s</w:t>
      </w:r>
      <w:r w:rsidR="005F601E" w:rsidRPr="001C1BAD">
        <w:t>tage</w:t>
      </w:r>
      <w:r w:rsidR="00840405" w:rsidRPr="001C1BAD">
        <w:t xml:space="preserve"> </w:t>
      </w:r>
      <w:r w:rsidR="00840405">
        <w:rPr>
          <w:color w:val="548DD4" w:themeColor="text2" w:themeTint="99"/>
        </w:rPr>
        <w:t>(</w:t>
      </w:r>
      <w:r w:rsidR="00840405" w:rsidRPr="00840405">
        <w:rPr>
          <w:color w:val="548DD4" w:themeColor="text2" w:themeTint="99"/>
        </w:rPr>
        <w:t>Ma</w:t>
      </w:r>
      <w:r w:rsidR="00840405">
        <w:rPr>
          <w:color w:val="548DD4" w:themeColor="text2" w:themeTint="99"/>
        </w:rPr>
        <w:t xml:space="preserve"> </w:t>
      </w:r>
      <w:r w:rsidR="00840405" w:rsidRPr="00840405">
        <w:rPr>
          <w:i/>
          <w:iCs/>
          <w:color w:val="548DD4" w:themeColor="text2" w:themeTint="99"/>
        </w:rPr>
        <w:t>et al</w:t>
      </w:r>
      <w:r w:rsidR="00840405">
        <w:rPr>
          <w:color w:val="548DD4" w:themeColor="text2" w:themeTint="99"/>
        </w:rPr>
        <w:t>.,2023;</w:t>
      </w:r>
      <w:r w:rsidR="00840405" w:rsidRPr="00840405">
        <w:t xml:space="preserve"> </w:t>
      </w:r>
      <w:r w:rsidR="00840405" w:rsidRPr="00840405">
        <w:rPr>
          <w:color w:val="548DD4" w:themeColor="text2" w:themeTint="99"/>
        </w:rPr>
        <w:t>Zhang</w:t>
      </w:r>
      <w:r w:rsidR="00840405">
        <w:rPr>
          <w:color w:val="548DD4" w:themeColor="text2" w:themeTint="99"/>
        </w:rPr>
        <w:t xml:space="preserve"> </w:t>
      </w:r>
      <w:r w:rsidR="00840405" w:rsidRPr="00840405">
        <w:rPr>
          <w:i/>
          <w:iCs/>
          <w:color w:val="548DD4" w:themeColor="text2" w:themeTint="99"/>
        </w:rPr>
        <w:t xml:space="preserve">et al., </w:t>
      </w:r>
      <w:proofErr w:type="gramStart"/>
      <w:r w:rsidR="00840405">
        <w:rPr>
          <w:color w:val="548DD4" w:themeColor="text2" w:themeTint="99"/>
        </w:rPr>
        <w:t>2020 )</w:t>
      </w:r>
      <w:proofErr w:type="gramEnd"/>
      <w:r w:rsidR="005F601E">
        <w:t xml:space="preserve">, indicating that </w:t>
      </w:r>
      <w:proofErr w:type="spellStart"/>
      <w:r w:rsidR="007A6459">
        <w:t>fibre</w:t>
      </w:r>
      <w:proofErr w:type="spellEnd"/>
      <w:r w:rsidR="007A6459">
        <w:t xml:space="preserve"> </w:t>
      </w:r>
      <w:r w:rsidR="005F601E">
        <w:t xml:space="preserve">distribution may vary with ecological and genetic factors. The high </w:t>
      </w:r>
      <w:proofErr w:type="spellStart"/>
      <w:r w:rsidR="007A6459">
        <w:t>fibre</w:t>
      </w:r>
      <w:proofErr w:type="spellEnd"/>
      <w:r w:rsidR="007A6459">
        <w:t xml:space="preserve"> </w:t>
      </w:r>
      <w:r w:rsidR="005F601E">
        <w:t xml:space="preserve">content observed in </w:t>
      </w:r>
      <w:r w:rsidR="005F601E" w:rsidRPr="005F601E">
        <w:rPr>
          <w:i/>
          <w:iCs/>
        </w:rPr>
        <w:t xml:space="preserve">Solanum </w:t>
      </w:r>
      <w:proofErr w:type="spellStart"/>
      <w:r w:rsidR="005F601E" w:rsidRPr="005F601E">
        <w:rPr>
          <w:i/>
          <w:iCs/>
        </w:rPr>
        <w:t>villosum</w:t>
      </w:r>
      <w:proofErr w:type="spellEnd"/>
      <w:r w:rsidR="005F601E">
        <w:t xml:space="preserve"> suggests its potential importance in dietary applications, particularly for digestive health. </w:t>
      </w:r>
      <w:r w:rsidR="00ED7209">
        <w:t xml:space="preserve"> </w:t>
      </w:r>
    </w:p>
    <w:p w14:paraId="2DE1A24A" w14:textId="77777777" w:rsidR="0030070F" w:rsidRDefault="00A8764A" w:rsidP="00073C3D">
      <w:pPr>
        <w:spacing w:after="0" w:line="360" w:lineRule="auto"/>
        <w:jc w:val="both"/>
      </w:pPr>
      <w:r>
        <w:lastRenderedPageBreak/>
        <w:t xml:space="preserve">The observed variations among </w:t>
      </w:r>
      <w:r w:rsidR="00674D4C">
        <w:t>species</w:t>
      </w:r>
      <w:r>
        <w:t xml:space="preserve"> in all </w:t>
      </w:r>
      <w:r w:rsidRPr="003955EC">
        <w:t xml:space="preserve">proximate parameters highlight the influence of genetic </w:t>
      </w:r>
      <w:r w:rsidR="00264BA9" w:rsidRPr="003955EC">
        <w:t>diversity, environmental conditions, and geographical locations</w:t>
      </w:r>
      <w:r w:rsidR="003955EC">
        <w:rPr>
          <w:color w:val="548DD4" w:themeColor="text2" w:themeTint="99"/>
        </w:rPr>
        <w:t xml:space="preserve"> (  </w:t>
      </w:r>
      <w:r w:rsidR="003955EC" w:rsidRPr="003955EC">
        <w:rPr>
          <w:color w:val="548DD4" w:themeColor="text2" w:themeTint="99"/>
        </w:rPr>
        <w:t>García</w:t>
      </w:r>
      <w:r w:rsidR="003955EC">
        <w:rPr>
          <w:color w:val="548DD4" w:themeColor="text2" w:themeTint="99"/>
        </w:rPr>
        <w:t xml:space="preserve"> </w:t>
      </w:r>
      <w:r w:rsidR="003955EC" w:rsidRPr="003955EC">
        <w:rPr>
          <w:i/>
          <w:iCs/>
          <w:color w:val="548DD4" w:themeColor="text2" w:themeTint="99"/>
        </w:rPr>
        <w:t>et al</w:t>
      </w:r>
      <w:r w:rsidR="003955EC">
        <w:rPr>
          <w:color w:val="548DD4" w:themeColor="text2" w:themeTint="99"/>
        </w:rPr>
        <w:t xml:space="preserve">., 2025; </w:t>
      </w:r>
      <w:r w:rsidR="003955EC" w:rsidRPr="003955EC">
        <w:rPr>
          <w:color w:val="548DD4" w:themeColor="text2" w:themeTint="99"/>
        </w:rPr>
        <w:t>Imran</w:t>
      </w:r>
      <w:r w:rsidR="003955EC">
        <w:rPr>
          <w:color w:val="548DD4" w:themeColor="text2" w:themeTint="99"/>
        </w:rPr>
        <w:t xml:space="preserve"> </w:t>
      </w:r>
      <w:r w:rsidR="003955EC" w:rsidRPr="003955EC">
        <w:rPr>
          <w:i/>
          <w:iCs/>
          <w:color w:val="548DD4" w:themeColor="text2" w:themeTint="99"/>
        </w:rPr>
        <w:t>et al.</w:t>
      </w:r>
      <w:r w:rsidR="003955EC">
        <w:rPr>
          <w:i/>
          <w:iCs/>
          <w:color w:val="548DD4" w:themeColor="text2" w:themeTint="99"/>
        </w:rPr>
        <w:t xml:space="preserve">, </w:t>
      </w:r>
      <w:r w:rsidR="003955EC">
        <w:rPr>
          <w:color w:val="548DD4" w:themeColor="text2" w:themeTint="99"/>
        </w:rPr>
        <w:t xml:space="preserve"> 2024;     </w:t>
      </w:r>
      <w:r w:rsidR="003955EC" w:rsidRPr="003955EC">
        <w:rPr>
          <w:color w:val="548DD4" w:themeColor="text2" w:themeTint="99"/>
        </w:rPr>
        <w:t>Buba</w:t>
      </w:r>
      <w:r w:rsidR="003955EC">
        <w:rPr>
          <w:color w:val="548DD4" w:themeColor="text2" w:themeTint="99"/>
        </w:rPr>
        <w:t xml:space="preserve"> </w:t>
      </w:r>
      <w:r w:rsidR="003955EC" w:rsidRPr="003955EC">
        <w:rPr>
          <w:i/>
          <w:iCs/>
          <w:color w:val="548DD4" w:themeColor="text2" w:themeTint="99"/>
        </w:rPr>
        <w:t>et al</w:t>
      </w:r>
      <w:r w:rsidR="003955EC">
        <w:rPr>
          <w:color w:val="548DD4" w:themeColor="text2" w:themeTint="99"/>
        </w:rPr>
        <w:t>., 2022)</w:t>
      </w:r>
      <w:r w:rsidR="00264BA9">
        <w:t xml:space="preserve">, </w:t>
      </w:r>
      <w:r w:rsidR="00674D4C">
        <w:t>particularly</w:t>
      </w:r>
      <w:r w:rsidR="00264BA9">
        <w:t xml:space="preserve"> within Sudan’s diverse ecological zones. Similar conclusions have been drawn in previous studies, where nutrient </w:t>
      </w:r>
      <w:r w:rsidR="00674D4C">
        <w:t>composition</w:t>
      </w:r>
      <w:r w:rsidR="0030070F">
        <w:t xml:space="preserve"> was shown to vary significantly across species and growth </w:t>
      </w:r>
      <w:r w:rsidR="00674D4C">
        <w:t>conditions</w:t>
      </w:r>
      <w:r w:rsidR="0030070F">
        <w:t>. The variability underscores the importance of region –specific studies in evaluating plant nutritional potential.</w:t>
      </w:r>
    </w:p>
    <w:p w14:paraId="441BC8C6" w14:textId="4C9AE68F" w:rsidR="00FF3C82" w:rsidRPr="003933BA" w:rsidRDefault="0030070F" w:rsidP="007D2BF7">
      <w:pPr>
        <w:spacing w:after="0" w:line="360" w:lineRule="auto"/>
        <w:jc w:val="both"/>
      </w:pPr>
      <w:r>
        <w:t xml:space="preserve">Overall, </w:t>
      </w:r>
      <w:r w:rsidR="007A6459">
        <w:t xml:space="preserve">the findings </w:t>
      </w:r>
      <w:r>
        <w:t>of this study are in strong agreement with previous literature, confirming that leaves are nutritionally superior to fruits in terms of protein, mineral</w:t>
      </w:r>
      <w:r w:rsidR="007A6459">
        <w:t>s</w:t>
      </w:r>
      <w:r>
        <w:t xml:space="preserve">, and </w:t>
      </w:r>
      <w:proofErr w:type="spellStart"/>
      <w:r w:rsidR="007A6459">
        <w:t>fibre</w:t>
      </w:r>
      <w:proofErr w:type="spellEnd"/>
      <w:r>
        <w:t xml:space="preserve">, while fruits primarily contribute energy through </w:t>
      </w:r>
      <w:r w:rsidR="00674D4C">
        <w:t>carbohydrates</w:t>
      </w:r>
      <w:r>
        <w:t xml:space="preserve">. The study also expands existing knowledge by providing new data on unexplored </w:t>
      </w:r>
      <w:r w:rsidR="00674D4C" w:rsidRPr="00674D4C">
        <w:rPr>
          <w:i/>
          <w:iCs/>
        </w:rPr>
        <w:t>S</w:t>
      </w:r>
      <w:r w:rsidRPr="00674D4C">
        <w:rPr>
          <w:i/>
          <w:iCs/>
        </w:rPr>
        <w:t xml:space="preserve">olanaceous </w:t>
      </w:r>
      <w:r>
        <w:t xml:space="preserve">species in Sudan, </w:t>
      </w:r>
      <w:r w:rsidR="00674D4C">
        <w:t>highlighting their</w:t>
      </w:r>
      <w:r>
        <w:t xml:space="preserve"> potential</w:t>
      </w:r>
      <w:r w:rsidR="00264BA9">
        <w:t xml:space="preserve"> </w:t>
      </w:r>
      <w:r w:rsidR="00C23173">
        <w:t xml:space="preserve">role in improving food security and nutritional diversity. </w:t>
      </w:r>
      <w:r w:rsidR="00264BA9">
        <w:t xml:space="preserve"> </w:t>
      </w:r>
      <w:r w:rsidR="00A8764A">
        <w:t xml:space="preserve"> </w:t>
      </w:r>
      <w:r w:rsidR="00AA5177">
        <w:t xml:space="preserve"> </w:t>
      </w:r>
    </w:p>
    <w:p w14:paraId="78F2303D" w14:textId="77777777" w:rsidR="005775F7" w:rsidRPr="005B07ED" w:rsidRDefault="005775F7" w:rsidP="005B07ED">
      <w:pPr>
        <w:spacing w:after="0" w:line="240" w:lineRule="auto"/>
        <w:rPr>
          <w:b/>
          <w:bCs/>
        </w:rPr>
      </w:pPr>
      <w:r w:rsidRPr="005775F7">
        <w:rPr>
          <w:b/>
          <w:bCs/>
        </w:rPr>
        <w:t xml:space="preserve">4. </w:t>
      </w:r>
      <w:r w:rsidR="005B07ED" w:rsidRPr="005775F7">
        <w:rPr>
          <w:b/>
          <w:bCs/>
        </w:rPr>
        <w:t>Co</w:t>
      </w:r>
      <w:r w:rsidR="005B07ED">
        <w:rPr>
          <w:b/>
          <w:bCs/>
        </w:rPr>
        <w:t>n</w:t>
      </w:r>
      <w:r w:rsidR="005B07ED" w:rsidRPr="005775F7">
        <w:rPr>
          <w:b/>
          <w:bCs/>
        </w:rPr>
        <w:t>clusion</w:t>
      </w:r>
    </w:p>
    <w:p w14:paraId="7E318BF8" w14:textId="77777777" w:rsidR="00BD43E7" w:rsidRDefault="00363A5E" w:rsidP="00073C3D">
      <w:pPr>
        <w:spacing w:after="0" w:line="360" w:lineRule="auto"/>
        <w:jc w:val="both"/>
      </w:pPr>
      <w:r>
        <w:t xml:space="preserve">The present study provides a comprehensive evaluation of the proximate composition of leaves and fruits of selected solanaceous species collected from different </w:t>
      </w:r>
      <w:r w:rsidR="005D5CD7">
        <w:t xml:space="preserve">regions of Sudan. The results clearly demonstrate significant variation in nutritional constituents among species and between plant organs. </w:t>
      </w:r>
    </w:p>
    <w:p w14:paraId="4DD39404" w14:textId="0FE38294" w:rsidR="005D5CD7" w:rsidRDefault="005D5CD7" w:rsidP="00073C3D">
      <w:pPr>
        <w:spacing w:after="0" w:line="360" w:lineRule="auto"/>
        <w:jc w:val="both"/>
      </w:pPr>
      <w:r>
        <w:t xml:space="preserve">Leaves were consistently found to be richer in crude protein, ash, and crude </w:t>
      </w:r>
      <w:proofErr w:type="spellStart"/>
      <w:r>
        <w:t>fib</w:t>
      </w:r>
      <w:r w:rsidR="007A6459">
        <w:t>re</w:t>
      </w:r>
      <w:proofErr w:type="spellEnd"/>
      <w:r w:rsidR="007A6459">
        <w:t xml:space="preserve"> compared</w:t>
      </w:r>
      <w:r>
        <w:t xml:space="preserve"> to fruits, highlighting their </w:t>
      </w:r>
      <w:r w:rsidR="005B07ED">
        <w:t>superior</w:t>
      </w:r>
      <w:r>
        <w:t xml:space="preserve"> nutritional value and potential as important dietary resources. In contrast, fruits exhibit </w:t>
      </w:r>
      <w:r w:rsidR="005B07ED">
        <w:t>comparatively</w:t>
      </w:r>
      <w:r>
        <w:t xml:space="preserve"> lower levels of protein and minerals but contribute moderate amounts of carbohydrates, reflecting their role as </w:t>
      </w:r>
      <w:r w:rsidR="007A6459">
        <w:t xml:space="preserve">an </w:t>
      </w:r>
      <w:r>
        <w:t xml:space="preserve">energy source. Among the studied species, </w:t>
      </w:r>
      <w:r w:rsidRPr="005B07ED">
        <w:rPr>
          <w:i/>
          <w:iCs/>
        </w:rPr>
        <w:t xml:space="preserve">Datura </w:t>
      </w:r>
      <w:proofErr w:type="spellStart"/>
      <w:r w:rsidRPr="005B07ED">
        <w:rPr>
          <w:i/>
          <w:iCs/>
        </w:rPr>
        <w:t>innoxia</w:t>
      </w:r>
      <w:proofErr w:type="spellEnd"/>
      <w:r>
        <w:t xml:space="preserve"> and </w:t>
      </w:r>
      <w:r w:rsidRPr="005B07ED">
        <w:rPr>
          <w:i/>
          <w:iCs/>
        </w:rPr>
        <w:t xml:space="preserve">Solanum </w:t>
      </w:r>
      <w:proofErr w:type="spellStart"/>
      <w:r w:rsidRPr="005B07ED">
        <w:rPr>
          <w:i/>
          <w:iCs/>
        </w:rPr>
        <w:t>schimprianum</w:t>
      </w:r>
      <w:proofErr w:type="spellEnd"/>
      <w:r>
        <w:t xml:space="preserve"> showed </w:t>
      </w:r>
      <w:r w:rsidR="005B07ED">
        <w:t>notably high</w:t>
      </w:r>
      <w:r>
        <w:t xml:space="preserve"> protein content, while </w:t>
      </w:r>
      <w:proofErr w:type="spellStart"/>
      <w:r w:rsidRPr="005B07ED">
        <w:rPr>
          <w:i/>
          <w:iCs/>
        </w:rPr>
        <w:t>Lycium</w:t>
      </w:r>
      <w:proofErr w:type="spellEnd"/>
      <w:r w:rsidRPr="005B07ED">
        <w:rPr>
          <w:i/>
          <w:iCs/>
        </w:rPr>
        <w:t xml:space="preserve"> </w:t>
      </w:r>
      <w:proofErr w:type="spellStart"/>
      <w:r w:rsidRPr="005B07ED">
        <w:rPr>
          <w:i/>
          <w:iCs/>
        </w:rPr>
        <w:t>persicum</w:t>
      </w:r>
      <w:proofErr w:type="spellEnd"/>
      <w:r>
        <w:t xml:space="preserve"> was </w:t>
      </w:r>
      <w:proofErr w:type="spellStart"/>
      <w:r w:rsidR="007A6459" w:rsidRPr="007A6459">
        <w:rPr>
          <w:highlight w:val="yellow"/>
        </w:rPr>
        <w:t>characterised</w:t>
      </w:r>
      <w:proofErr w:type="spellEnd"/>
      <w:r w:rsidR="007A6459" w:rsidRPr="007A6459">
        <w:rPr>
          <w:highlight w:val="yellow"/>
        </w:rPr>
        <w:t xml:space="preserve"> </w:t>
      </w:r>
      <w:r w:rsidR="005B07ED">
        <w:t>by exceptionally high ash content, indicating its richness in mineral elements.</w:t>
      </w:r>
    </w:p>
    <w:p w14:paraId="48E23F16" w14:textId="10F14026" w:rsidR="005B07ED" w:rsidRDefault="005B07ED" w:rsidP="000506BC">
      <w:pPr>
        <w:spacing w:after="0" w:line="360" w:lineRule="auto"/>
        <w:jc w:val="both"/>
      </w:pPr>
      <w:r>
        <w:t xml:space="preserve">The observed interspecific variability </w:t>
      </w:r>
      <w:proofErr w:type="spellStart"/>
      <w:r w:rsidR="007A6459" w:rsidRPr="007A6459">
        <w:rPr>
          <w:highlight w:val="yellow"/>
        </w:rPr>
        <w:t>emphasises</w:t>
      </w:r>
      <w:proofErr w:type="spellEnd"/>
      <w:r w:rsidR="007A6459" w:rsidRPr="007A6459">
        <w:rPr>
          <w:highlight w:val="yellow"/>
        </w:rPr>
        <w:t xml:space="preserve"> </w:t>
      </w:r>
      <w:r>
        <w:t xml:space="preserve">the influence of genetic and environmental factors on nutrient composition and underscores the importance of evaluating indigenous plant species under local </w:t>
      </w:r>
      <w:r w:rsidR="006228F1">
        <w:t>conditions. The</w:t>
      </w:r>
      <w:r>
        <w:t xml:space="preserve"> findings also highlight the nutritional potential of </w:t>
      </w:r>
      <w:proofErr w:type="spellStart"/>
      <w:r w:rsidR="007A6459" w:rsidRPr="007A6459">
        <w:rPr>
          <w:highlight w:val="yellow"/>
        </w:rPr>
        <w:t>underutilised</w:t>
      </w:r>
      <w:proofErr w:type="spellEnd"/>
      <w:r w:rsidR="007A6459" w:rsidRPr="007A6459">
        <w:rPr>
          <w:highlight w:val="yellow"/>
        </w:rPr>
        <w:t xml:space="preserve"> </w:t>
      </w:r>
      <w:r>
        <w:t xml:space="preserve">solanaceous species in </w:t>
      </w:r>
      <w:r w:rsidR="006228F1">
        <w:t>Sudan</w:t>
      </w:r>
      <w:r>
        <w:t xml:space="preserve">, suggesting </w:t>
      </w:r>
      <w:r w:rsidR="006228F1">
        <w:t>their possible contribution to food security, dietary diversification, and the development of plant-based nutritional products.</w:t>
      </w:r>
    </w:p>
    <w:p w14:paraId="2A9AFC78" w14:textId="77777777" w:rsidR="006228F1" w:rsidRDefault="006228F1" w:rsidP="000506BC">
      <w:pPr>
        <w:spacing w:after="0" w:line="360" w:lineRule="auto"/>
        <w:jc w:val="both"/>
      </w:pPr>
      <w:r>
        <w:t>Overall, this study contributes valuable baseline data on the proximate composition of selected solanaceous plants and provides a scientific foundation for further investigations into their phytochemical properties, pharmacological potential and possible applications in food and health sectors.</w:t>
      </w:r>
    </w:p>
    <w:p w14:paraId="16D45A64" w14:textId="77777777" w:rsidR="0034020E" w:rsidRDefault="0034020E" w:rsidP="000506BC">
      <w:pPr>
        <w:spacing w:after="0" w:line="360" w:lineRule="auto"/>
        <w:jc w:val="both"/>
      </w:pPr>
    </w:p>
    <w:p w14:paraId="6B9C7D26" w14:textId="77777777" w:rsidR="0034020E" w:rsidRDefault="0034020E" w:rsidP="000506BC">
      <w:pPr>
        <w:spacing w:after="0" w:line="360" w:lineRule="auto"/>
        <w:jc w:val="both"/>
      </w:pPr>
    </w:p>
    <w:p w14:paraId="6D7A1E4D" w14:textId="77777777" w:rsidR="0034020E" w:rsidRPr="0034020E" w:rsidRDefault="0034020E" w:rsidP="0034020E">
      <w:pPr>
        <w:rPr>
          <w:rFonts w:ascii="Arial" w:eastAsia="Times New Roman" w:hAnsi="Arial" w:cs="Arial"/>
          <w:b/>
          <w:bCs/>
          <w:lang w:val="en-GB" w:eastAsia="en-GB"/>
        </w:rPr>
      </w:pPr>
      <w:r w:rsidRPr="0034020E">
        <w:rPr>
          <w:rFonts w:ascii="Arial" w:eastAsia="Times New Roman" w:hAnsi="Arial" w:cs="Arial"/>
          <w:b/>
          <w:bCs/>
          <w:lang w:val="en-GB" w:eastAsia="en-GB"/>
        </w:rPr>
        <w:lastRenderedPageBreak/>
        <w:t>COMPETING INTERESTS DISCLAIMER:</w:t>
      </w:r>
    </w:p>
    <w:p w14:paraId="00E967CA" w14:textId="77777777" w:rsidR="0034020E" w:rsidRDefault="0034020E" w:rsidP="0034020E">
      <w:pPr>
        <w:rPr>
          <w:rFonts w:ascii="Arial" w:eastAsia="Times New Roman" w:hAnsi="Arial" w:cs="Arial"/>
          <w:lang w:val="en-GB" w:eastAsia="en-GB"/>
        </w:rPr>
      </w:pPr>
      <w:r w:rsidRPr="0034020E">
        <w:rPr>
          <w:rFonts w:ascii="Arial" w:eastAsia="Times New Roman" w:hAnsi="Arial" w:cs="Arial"/>
          <w:lang w:val="en-GB" w:eastAsia="en-GB"/>
        </w:rPr>
        <w:t>Authors have declared that they have no known competing financial interests OR non-financial interests OR personal relationships that could have appeared to influence the work reported in this paper.</w:t>
      </w:r>
    </w:p>
    <w:p w14:paraId="153F4E95" w14:textId="77777777" w:rsidR="001C5D5A" w:rsidRDefault="001C5D5A" w:rsidP="0034020E">
      <w:pPr>
        <w:rPr>
          <w:rFonts w:ascii="Calibri" w:eastAsia="Times New Roman" w:hAnsi="Calibri" w:cs="Times New Roman"/>
          <w:lang w:val="en-GB" w:eastAsia="en-GB"/>
        </w:rPr>
      </w:pPr>
    </w:p>
    <w:p w14:paraId="38B66553" w14:textId="77777777" w:rsidR="001C5D5A" w:rsidRPr="00005ED1" w:rsidRDefault="001C5D5A" w:rsidP="001C5D5A">
      <w:pPr>
        <w:pStyle w:val="NoSpacing"/>
        <w:rPr>
          <w:rFonts w:ascii="Arial" w:hAnsi="Arial" w:cs="Arial"/>
          <w:highlight w:val="yellow"/>
        </w:rPr>
      </w:pPr>
      <w:bookmarkStart w:id="0" w:name="_Hlk198031404"/>
      <w:r w:rsidRPr="00005ED1">
        <w:rPr>
          <w:rFonts w:ascii="Arial" w:hAnsi="Arial" w:cs="Arial"/>
          <w:highlight w:val="yellow"/>
        </w:rPr>
        <w:t>Disclaimer (Artificial intelligence)</w:t>
      </w:r>
    </w:p>
    <w:p w14:paraId="4859F329" w14:textId="77777777" w:rsidR="001C5D5A" w:rsidRPr="00005ED1" w:rsidRDefault="001C5D5A" w:rsidP="001C5D5A">
      <w:pPr>
        <w:pStyle w:val="NoSpacing"/>
        <w:rPr>
          <w:rFonts w:ascii="Arial" w:hAnsi="Arial" w:cs="Arial"/>
          <w:highlight w:val="yellow"/>
        </w:rPr>
      </w:pPr>
    </w:p>
    <w:p w14:paraId="3DD2517F" w14:textId="77777777" w:rsidR="001C5D5A" w:rsidRPr="00005ED1" w:rsidRDefault="001C5D5A" w:rsidP="001C5D5A">
      <w:pPr>
        <w:pStyle w:val="NoSpacing"/>
        <w:rPr>
          <w:rFonts w:ascii="Arial" w:hAnsi="Arial" w:cs="Arial"/>
          <w:highlight w:val="yellow"/>
        </w:rPr>
      </w:pPr>
      <w:r w:rsidRPr="00005ED1">
        <w:rPr>
          <w:rFonts w:ascii="Arial" w:hAnsi="Arial" w:cs="Arial"/>
          <w:highlight w:val="yellow"/>
        </w:rPr>
        <w:t xml:space="preserve">Author(s) hereby declare that NO generative AI technologies such as Large Language Models (ChatGPT, COPILOT, etc.) and text-to-image generators have been used during the writing or editing of this manuscript. </w:t>
      </w:r>
    </w:p>
    <w:bookmarkEnd w:id="0"/>
    <w:p w14:paraId="488D5AAA" w14:textId="77777777" w:rsidR="001C5D5A" w:rsidRDefault="001C5D5A" w:rsidP="001C5D5A">
      <w:pPr>
        <w:pStyle w:val="NoSpacing"/>
        <w:rPr>
          <w:rFonts w:ascii="Arial" w:hAnsi="Arial" w:cs="Arial"/>
        </w:rPr>
      </w:pPr>
    </w:p>
    <w:p w14:paraId="71DC0A51" w14:textId="77777777" w:rsidR="001C5D5A" w:rsidRDefault="001C5D5A" w:rsidP="001C5D5A">
      <w:pPr>
        <w:pStyle w:val="NoSpacing"/>
        <w:rPr>
          <w:rFonts w:ascii="Arial" w:hAnsi="Arial" w:cs="Arial"/>
        </w:rPr>
      </w:pPr>
    </w:p>
    <w:p w14:paraId="2184A81C" w14:textId="77777777" w:rsidR="001C5D5A" w:rsidRPr="00005ED1" w:rsidRDefault="001C5D5A" w:rsidP="001C5D5A">
      <w:pPr>
        <w:pStyle w:val="NoSpacing"/>
        <w:rPr>
          <w:rFonts w:ascii="Arial" w:hAnsi="Arial" w:cs="Arial"/>
        </w:rPr>
      </w:pPr>
    </w:p>
    <w:p w14:paraId="7931F630" w14:textId="77777777" w:rsidR="001C5D5A" w:rsidRPr="0034020E" w:rsidRDefault="001C5D5A" w:rsidP="0034020E">
      <w:pPr>
        <w:rPr>
          <w:rFonts w:ascii="Calibri" w:eastAsia="Times New Roman" w:hAnsi="Calibri" w:cs="Times New Roman"/>
          <w:lang w:val="en-GB" w:eastAsia="en-GB"/>
        </w:rPr>
      </w:pPr>
    </w:p>
    <w:p w14:paraId="0CBE7C3D" w14:textId="77777777" w:rsidR="0034020E" w:rsidRDefault="0034020E" w:rsidP="000506BC">
      <w:pPr>
        <w:spacing w:after="0" w:line="360" w:lineRule="auto"/>
        <w:jc w:val="both"/>
      </w:pPr>
    </w:p>
    <w:p w14:paraId="02B0D9C0" w14:textId="77777777" w:rsidR="001C1BAD" w:rsidRPr="001C1BAD" w:rsidRDefault="00FF245C" w:rsidP="001C1BAD">
      <w:pPr>
        <w:tabs>
          <w:tab w:val="left" w:pos="938"/>
        </w:tabs>
        <w:spacing w:after="0" w:line="360" w:lineRule="auto"/>
        <w:jc w:val="both"/>
        <w:rPr>
          <w:b/>
          <w:bCs/>
        </w:rPr>
      </w:pPr>
      <w:r w:rsidRPr="00FF245C">
        <w:rPr>
          <w:b/>
          <w:bCs/>
        </w:rPr>
        <w:t xml:space="preserve">5. References </w:t>
      </w:r>
      <w:r w:rsidR="00BD43E7" w:rsidRPr="00FF245C">
        <w:rPr>
          <w:b/>
          <w:bCs/>
        </w:rPr>
        <w:tab/>
      </w:r>
    </w:p>
    <w:p w14:paraId="559E46F5" w14:textId="77777777" w:rsidR="001C1BAD" w:rsidRDefault="001C1BAD" w:rsidP="004E630E">
      <w:proofErr w:type="spellStart"/>
      <w:r w:rsidRPr="004E630E">
        <w:t>Achuenu</w:t>
      </w:r>
      <w:proofErr w:type="spellEnd"/>
      <w:r w:rsidRPr="004E630E">
        <w:t xml:space="preserve">, C., </w:t>
      </w:r>
      <w:proofErr w:type="spellStart"/>
      <w:r w:rsidRPr="004E630E">
        <w:t>Emesi</w:t>
      </w:r>
      <w:proofErr w:type="spellEnd"/>
      <w:r w:rsidRPr="004E630E">
        <w:t xml:space="preserve">, I. C., Dashe, R., Edah, A. O., &amp; </w:t>
      </w:r>
      <w:proofErr w:type="spellStart"/>
      <w:r w:rsidRPr="004E630E">
        <w:t>Mshelia</w:t>
      </w:r>
      <w:proofErr w:type="spellEnd"/>
      <w:r w:rsidRPr="004E630E">
        <w:t xml:space="preserve">, S. S. (2024). Investigation On the Comparative Proximate and Elemental Compositions of the Fruit and Leaf of Solanum </w:t>
      </w:r>
      <w:proofErr w:type="spellStart"/>
      <w:r w:rsidRPr="004E630E">
        <w:t>Aethiopicum</w:t>
      </w:r>
      <w:proofErr w:type="spellEnd"/>
      <w:r w:rsidRPr="004E630E">
        <w:t xml:space="preserve"> Cultivated in Jos. </w:t>
      </w:r>
      <w:proofErr w:type="spellStart"/>
      <w:r w:rsidRPr="004E630E">
        <w:t>Fudma</w:t>
      </w:r>
      <w:proofErr w:type="spellEnd"/>
      <w:r w:rsidRPr="004E630E">
        <w:t xml:space="preserve"> Journal of Sciences, 8(6), 380-384.</w:t>
      </w:r>
    </w:p>
    <w:p w14:paraId="3415054A" w14:textId="77777777" w:rsidR="001C1BAD" w:rsidRDefault="001C1BAD" w:rsidP="00404E5B">
      <w:r w:rsidRPr="00404E5B">
        <w:t xml:space="preserve">Aguirre, M., </w:t>
      </w:r>
      <w:proofErr w:type="spellStart"/>
      <w:r w:rsidRPr="00404E5B">
        <w:t>Kiegle</w:t>
      </w:r>
      <w:proofErr w:type="spellEnd"/>
      <w:r w:rsidRPr="00404E5B">
        <w:t xml:space="preserve">, E., Leo, G., &amp; </w:t>
      </w:r>
      <w:proofErr w:type="spellStart"/>
      <w:r w:rsidRPr="00404E5B">
        <w:t>Ezquer</w:t>
      </w:r>
      <w:proofErr w:type="spellEnd"/>
      <w:r w:rsidRPr="00404E5B">
        <w:t>, I. (2018). Carbohydrate reserves and seed development: An overview. Plant reproduction, 31(3), 263-290.</w:t>
      </w:r>
    </w:p>
    <w:p w14:paraId="2578C206" w14:textId="77777777" w:rsidR="001C1BAD" w:rsidRDefault="001C1BAD" w:rsidP="004E630E">
      <w:r w:rsidRPr="008026AB">
        <w:t>Alves, E., Simoes, A., &amp; Domingues, M. R. (2021). Fruit seeds and their oils as promising sources of value-added lipids from agro-industrial byproducts: Oil content, lipid composition, lipid analysis, biological activity and potential biotechnological applications. Critical Reviews in Food Science and Nutrition, 61(8), 1305-1339.</w:t>
      </w:r>
    </w:p>
    <w:p w14:paraId="24B8275D" w14:textId="77777777" w:rsidR="001C1BAD" w:rsidRDefault="001C1BAD" w:rsidP="001C1BAD">
      <w:r w:rsidRPr="00B214EA">
        <w:t xml:space="preserve">Bahadır, S., Abdulla, M. F., Mostafa, K., Kavas, M., </w:t>
      </w:r>
      <w:proofErr w:type="spellStart"/>
      <w:r w:rsidRPr="00B214EA">
        <w:t>Hacıkamiloğlu</w:t>
      </w:r>
      <w:proofErr w:type="spellEnd"/>
      <w:r w:rsidRPr="00B214EA">
        <w:t>, S., Kurt, O., &amp; Yıldırım, K. (2024). Exploring the role of FAT genes in Solanaceae species through genome‐wide analysis and genome editing. The Plant Genome, 17(4), e20506.</w:t>
      </w:r>
    </w:p>
    <w:p w14:paraId="47CAE3B1" w14:textId="77777777" w:rsidR="001C1BAD" w:rsidRDefault="001C1BAD" w:rsidP="004E630E">
      <w:r w:rsidRPr="008026AB">
        <w:t xml:space="preserve">Bayang, J. P., Laya, A., Kolla, M. C., &amp; </w:t>
      </w:r>
      <w:proofErr w:type="spellStart"/>
      <w:r w:rsidRPr="008026AB">
        <w:t>Koubala</w:t>
      </w:r>
      <w:proofErr w:type="spellEnd"/>
      <w:r w:rsidRPr="008026AB">
        <w:t>, B. B. (2021). Variation of physical properties, nutritional value and bioactive nutrients in dry and fresh wild edible fruits of twenty-three species from Far North region of Cameroon. Journal of Agriculture and Food Research, 4, 100146.</w:t>
      </w:r>
    </w:p>
    <w:p w14:paraId="4D8DCD06" w14:textId="77777777" w:rsidR="001C1BAD" w:rsidRDefault="001C1BAD" w:rsidP="00B679BE">
      <w:proofErr w:type="spellStart"/>
      <w:r w:rsidRPr="00B679BE">
        <w:t>Bhatla</w:t>
      </w:r>
      <w:proofErr w:type="spellEnd"/>
      <w:r w:rsidRPr="00B679BE">
        <w:t>, S. C., &amp; Kathpalia, R. (2023). Essential and functional mineral elements. In Plant physiology, development and metabolism (pp. 25-49). Singapore: Springer Nature Singapore.</w:t>
      </w:r>
    </w:p>
    <w:p w14:paraId="53FF4335" w14:textId="77777777" w:rsidR="001C1BAD" w:rsidRDefault="001C1BAD" w:rsidP="00556323">
      <w:proofErr w:type="spellStart"/>
      <w:r w:rsidRPr="00556323">
        <w:rPr>
          <w:highlight w:val="yellow"/>
        </w:rPr>
        <w:t>B</w:t>
      </w:r>
      <w:r w:rsidR="00556323" w:rsidRPr="00556323">
        <w:rPr>
          <w:highlight w:val="yellow"/>
        </w:rPr>
        <w:t>otey</w:t>
      </w:r>
      <w:proofErr w:type="spellEnd"/>
      <w:r w:rsidRPr="00BC05C9">
        <w:t xml:space="preserve">, H. M. (2022). Environment, Physiological and Biochemical Effects on Seed Germination Characteristics of African Eggplant (Solanum </w:t>
      </w:r>
      <w:proofErr w:type="spellStart"/>
      <w:r w:rsidRPr="00BC05C9">
        <w:t>aethiopicum</w:t>
      </w:r>
      <w:proofErr w:type="spellEnd"/>
      <w:r w:rsidRPr="00BC05C9">
        <w:t xml:space="preserve"> L.) (Doctoral dissertation, University of Eldoret).</w:t>
      </w:r>
    </w:p>
    <w:p w14:paraId="02C234E7" w14:textId="77777777" w:rsidR="001C1BAD" w:rsidRDefault="001C1BAD" w:rsidP="003955EC">
      <w:r w:rsidRPr="003955EC">
        <w:lastRenderedPageBreak/>
        <w:t xml:space="preserve">Buba, U. M., Abdul, S. D., &amp; Ibrahim, H. (2022). Genetic diversity studies, heritability, correlation and proximate analysis among </w:t>
      </w:r>
      <w:proofErr w:type="spellStart"/>
      <w:r w:rsidRPr="003955EC">
        <w:t>acha</w:t>
      </w:r>
      <w:proofErr w:type="spellEnd"/>
      <w:r w:rsidRPr="003955EC">
        <w:t xml:space="preserve"> (</w:t>
      </w:r>
      <w:proofErr w:type="spellStart"/>
      <w:r w:rsidRPr="003955EC">
        <w:t>Digitaria</w:t>
      </w:r>
      <w:proofErr w:type="spellEnd"/>
      <w:r w:rsidRPr="003955EC">
        <w:t xml:space="preserve"> exilis) accessions. Journal of </w:t>
      </w:r>
      <w:proofErr w:type="spellStart"/>
      <w:r w:rsidRPr="003955EC">
        <w:t>Agripreneurship</w:t>
      </w:r>
      <w:proofErr w:type="spellEnd"/>
      <w:r w:rsidRPr="003955EC">
        <w:t xml:space="preserve"> and Sustainable Development, 5(2), 11-24.</w:t>
      </w:r>
    </w:p>
    <w:p w14:paraId="6F7443ED" w14:textId="77777777" w:rsidR="001C1BAD" w:rsidRDefault="001C1BAD" w:rsidP="001C1BAD">
      <w:r w:rsidRPr="00404E5B">
        <w:t>Crang, R., Lyons-Sobaski, S., &amp; Wise, R. (2018). Fruits, seeds, and seedlings. In Plant Anatomy: A Concept-Based Approach to the Structure of Seed Plants (pp. 649-678). Cham: Springer International Publishing.</w:t>
      </w:r>
    </w:p>
    <w:p w14:paraId="5A5EDC46" w14:textId="77777777" w:rsidR="001C1BAD" w:rsidRDefault="001C1BAD" w:rsidP="001C1BAD">
      <w:r w:rsidRPr="003955EC">
        <w:t>García, L., Veneros, J., Bolaños-Carriel, C., Guadalupe, G. A., Garcia, H., Mori-</w:t>
      </w:r>
      <w:proofErr w:type="spellStart"/>
      <w:r w:rsidRPr="003955EC">
        <w:t>Zabarburú</w:t>
      </w:r>
      <w:proofErr w:type="spellEnd"/>
      <w:r w:rsidRPr="003955EC">
        <w:t xml:space="preserve">, R. C., &amp; Chavez, S. G. (2025). </w:t>
      </w:r>
      <w:proofErr w:type="spellStart"/>
      <w:r w:rsidRPr="003955EC">
        <w:t>Agro</w:t>
      </w:r>
      <w:proofErr w:type="spellEnd"/>
      <w:r w:rsidRPr="003955EC">
        <w:t>-Morphological Traits, Proximate Composition, and Phenotypic Plasticity of Coffea arabica in Contrasting and Very Close Environments in Northern Peru. Agronomy, 15(11), 2465.</w:t>
      </w:r>
    </w:p>
    <w:p w14:paraId="0435600C" w14:textId="77777777" w:rsidR="001C1BAD" w:rsidRDefault="001C1BAD" w:rsidP="008634FD">
      <w:r w:rsidRPr="008634FD">
        <w:t xml:space="preserve">Haliński, Ł. P., Topolewska, A., </w:t>
      </w:r>
      <w:proofErr w:type="spellStart"/>
      <w:r w:rsidRPr="008634FD">
        <w:t>Rynkowska</w:t>
      </w:r>
      <w:proofErr w:type="spellEnd"/>
      <w:r w:rsidRPr="008634FD">
        <w:t xml:space="preserve">, A., Mika, A., </w:t>
      </w:r>
      <w:proofErr w:type="spellStart"/>
      <w:r w:rsidRPr="008634FD">
        <w:t>Urasińska</w:t>
      </w:r>
      <w:proofErr w:type="spellEnd"/>
      <w:r w:rsidRPr="008634FD">
        <w:t>, M., Czerski, M., &amp; Stepnowski, P. (2019). Impact of plant domestication on selected nutrient and anti-nutrient compounds in Solanaceae with edible leaves (Solanum spp.). Genetic resources and crop evolution, 66(1), 89-103.</w:t>
      </w:r>
    </w:p>
    <w:p w14:paraId="0EB24E15" w14:textId="77777777" w:rsidR="001C1BAD" w:rsidRDefault="001C1BAD" w:rsidP="008634FD">
      <w:r w:rsidRPr="00BC05C9">
        <w:t xml:space="preserve">Han, M., Opoku, K. N., </w:t>
      </w:r>
      <w:proofErr w:type="spellStart"/>
      <w:r w:rsidRPr="00BC05C9">
        <w:t>Bissah</w:t>
      </w:r>
      <w:proofErr w:type="spellEnd"/>
      <w:r w:rsidRPr="00BC05C9">
        <w:t xml:space="preserve">, N. A., &amp; Su, T. (2021). Solanum </w:t>
      </w:r>
      <w:proofErr w:type="spellStart"/>
      <w:r w:rsidRPr="00BC05C9">
        <w:t>aethiopicum</w:t>
      </w:r>
      <w:proofErr w:type="spellEnd"/>
      <w:r w:rsidRPr="00BC05C9">
        <w:t xml:space="preserve">: The nutrient-rich vegetable crop with great economic, genetic biodiversity and pharmaceutical potential. </w:t>
      </w:r>
      <w:proofErr w:type="spellStart"/>
      <w:r w:rsidRPr="00BC05C9">
        <w:t>Horticulturae</w:t>
      </w:r>
      <w:proofErr w:type="spellEnd"/>
      <w:r w:rsidRPr="00BC05C9">
        <w:t>, 7(6), 126.</w:t>
      </w:r>
    </w:p>
    <w:p w14:paraId="696A2510" w14:textId="77777777" w:rsidR="001C1BAD" w:rsidRPr="003955EC" w:rsidRDefault="001C1BAD" w:rsidP="003955EC">
      <w:r w:rsidRPr="003955EC">
        <w:t>Imran, M., Lee, S. G., Park, S. Y., Park, H. M., Kim, E. H., Oh, S. W., ... &amp; Kim, M. J. (2024). Influence of environmental factors and genotype on natural variation in the chemical composition of maize seeds. Sustainability, 16(23), 10451.</w:t>
      </w:r>
    </w:p>
    <w:p w14:paraId="281CC1D0" w14:textId="77777777" w:rsidR="001C1BAD" w:rsidRDefault="001C1BAD" w:rsidP="001C1BAD">
      <w:r w:rsidRPr="00BB6E94">
        <w:t>Jan, S., Iram, S., Bashir, O., Shah, S. N., Kamal, M. A., Rahman, S., ... &amp; Jan, A. T. (2024). Unleashed treasures of Solanaceae: mechanistic insights into phytochemicals with therapeutic potential for combatting human diseases. Plants, 13(5), 724.</w:t>
      </w:r>
    </w:p>
    <w:p w14:paraId="72440AB9" w14:textId="77777777" w:rsidR="001C1BAD" w:rsidRDefault="001C1BAD" w:rsidP="00B214EA">
      <w:r w:rsidRPr="00B214EA">
        <w:t>Konopka, I., Tańska, M., Dąbrowski, G., Ogrodowska, D., &amp; Czaplicki, S. (2023). Edible oils from selected unconventional sources—A comprehensive review of fatty acid composition and phytochemicals content. Applied Sciences, 13(23), 12829.</w:t>
      </w:r>
    </w:p>
    <w:p w14:paraId="375C43F5" w14:textId="77777777" w:rsidR="001C1BAD" w:rsidRDefault="001C1BAD" w:rsidP="005E45FC">
      <w:r w:rsidRPr="005E45FC">
        <w:t>Kumar, R., Joshi, R., Kumar, R., Srivatsan, V., Satyakam, Chawla, A., ... &amp; Kumar, S. (2022). Nutritional quality evaluation and proteome profile of forage species of Western Himalaya. Grassland Science, 68(3), 214-225.</w:t>
      </w:r>
    </w:p>
    <w:p w14:paraId="69A7E571" w14:textId="77777777" w:rsidR="001C1BAD" w:rsidRDefault="001C1BAD" w:rsidP="001C1BAD">
      <w:r w:rsidRPr="00B679BE">
        <w:t>Kumar, S., Kumar, S., &amp; Mohapatra, T. (2021). Interaction between macro‐and micro-nutrients in plants. Frontiers in Plant Science, 12, 665583.</w:t>
      </w:r>
    </w:p>
    <w:p w14:paraId="691A1F47" w14:textId="77777777" w:rsidR="001C1BAD" w:rsidRDefault="001C1BAD" w:rsidP="001C1BAD">
      <w:r w:rsidRPr="00BB6E94">
        <w:t>Kushwaha, M., &amp; Tiwari, P. (2025). Unveiled assets of Solanaceae family plants: Mechanistic understanding of phytochemicals with therapeutic efficacy in addressing human ailments. International Journal of Environmental Pollution and Environmental Modelling, 8(2), 99-112.</w:t>
      </w:r>
    </w:p>
    <w:p w14:paraId="2A2ED0F8" w14:textId="77777777" w:rsidR="001C1BAD" w:rsidRDefault="001C1BAD" w:rsidP="00B679BE">
      <w:r w:rsidRPr="00B679BE">
        <w:t>Lu, Y., Luo, Z., Sun, Q., Deng, Q., Wu, L., Liao, J., ... &amp; Yuan, J. (2024). The stoichiometry of soil macro and microelements plays a critical role in regulating Camellia oleifera nutrient accumulation and production. Journal of Soils and Sediments, 24(4), 1680-1693.</w:t>
      </w:r>
    </w:p>
    <w:p w14:paraId="61137C54" w14:textId="77777777" w:rsidR="001C1BAD" w:rsidRDefault="001C1BAD" w:rsidP="00840405">
      <w:r w:rsidRPr="00840405">
        <w:lastRenderedPageBreak/>
        <w:t>Ma, Y., Wang, Z., Li, Y., Feng, X., Song, L., Gao, H., &amp; Cao, B. (2023). Fruit morphological and nutritional quality features of goji berry (</w:t>
      </w:r>
      <w:proofErr w:type="spellStart"/>
      <w:r w:rsidRPr="00840405">
        <w:t>Lycium</w:t>
      </w:r>
      <w:proofErr w:type="spellEnd"/>
      <w:r w:rsidRPr="00840405">
        <w:t xml:space="preserve"> </w:t>
      </w:r>
      <w:proofErr w:type="spellStart"/>
      <w:r w:rsidRPr="00840405">
        <w:t>barbarum</w:t>
      </w:r>
      <w:proofErr w:type="spellEnd"/>
      <w:r w:rsidRPr="00840405">
        <w:t xml:space="preserve"> L.) during fruit development. Scientia </w:t>
      </w:r>
      <w:proofErr w:type="spellStart"/>
      <w:r w:rsidRPr="00840405">
        <w:t>Horticulturae</w:t>
      </w:r>
      <w:proofErr w:type="spellEnd"/>
      <w:r w:rsidRPr="00840405">
        <w:t>, 308, 111555.</w:t>
      </w:r>
    </w:p>
    <w:p w14:paraId="4395923C" w14:textId="77777777" w:rsidR="001C1BAD" w:rsidRDefault="001C1BAD" w:rsidP="001C1BAD">
      <w:proofErr w:type="spellStart"/>
      <w:r w:rsidRPr="008634FD">
        <w:t>Mibei</w:t>
      </w:r>
      <w:proofErr w:type="spellEnd"/>
      <w:r w:rsidRPr="008634FD">
        <w:t>, E. K. (2018). Application of metabolomics in assessment of functional diversity and quality traits of selected African solanaceae accessions (Doctoral dissertation, JKUAT-AGRICULTURE).</w:t>
      </w:r>
    </w:p>
    <w:p w14:paraId="5C17DAF7" w14:textId="77777777" w:rsidR="001C1BAD" w:rsidRDefault="001C1BAD" w:rsidP="001C1BAD">
      <w:r w:rsidRPr="004E630E">
        <w:t xml:space="preserve">Okoli, N. A., Nwafor, I. C., </w:t>
      </w:r>
      <w:proofErr w:type="spellStart"/>
      <w:r w:rsidRPr="004E630E">
        <w:t>Ihegboro</w:t>
      </w:r>
      <w:proofErr w:type="spellEnd"/>
      <w:r w:rsidRPr="004E630E">
        <w:t xml:space="preserve">, M., Emma-Okafor, L. C., Nwosu, B. O., Onwuchekwa, C. U., &amp; </w:t>
      </w:r>
      <w:proofErr w:type="spellStart"/>
      <w:r w:rsidRPr="004E630E">
        <w:t>Ibeawuchi</w:t>
      </w:r>
      <w:proofErr w:type="spellEnd"/>
      <w:r w:rsidRPr="004E630E">
        <w:t xml:space="preserve">, I. I. (2024). Integrated application of wood ash and inorganic fertilizer sources on vegetative growth, fruit yield, and nutrient quality of Solanum </w:t>
      </w:r>
      <w:proofErr w:type="spellStart"/>
      <w:r w:rsidRPr="004E630E">
        <w:t>aethiopicum</w:t>
      </w:r>
      <w:proofErr w:type="spellEnd"/>
      <w:r w:rsidRPr="004E630E">
        <w:t xml:space="preserve"> L. International Journal of Recycling of Organic Waste in Agriculture, 13(3).</w:t>
      </w:r>
    </w:p>
    <w:p w14:paraId="1A382766" w14:textId="77777777" w:rsidR="001C1BAD" w:rsidRDefault="001C1BAD" w:rsidP="008634FD">
      <w:r w:rsidRPr="00BC05C9">
        <w:t xml:space="preserve">Orangi, B. K. (2024). Effect of Nitrogen Rates and Sources on Plant Growth, Yield, Quality and Nitrogen Use Efficiency on African Nightshade Varieties (Solanum </w:t>
      </w:r>
      <w:proofErr w:type="spellStart"/>
      <w:r w:rsidRPr="00BC05C9">
        <w:t>spp</w:t>
      </w:r>
      <w:proofErr w:type="spellEnd"/>
      <w:r w:rsidRPr="00BC05C9">
        <w:t>) in Kenya (Doctoral dissertation, JKUAT-</w:t>
      </w:r>
      <w:proofErr w:type="spellStart"/>
      <w:r w:rsidRPr="00BC05C9">
        <w:t>CoANRE</w:t>
      </w:r>
      <w:proofErr w:type="spellEnd"/>
      <w:r w:rsidRPr="00BC05C9">
        <w:t>).</w:t>
      </w:r>
    </w:p>
    <w:p w14:paraId="774C3C95" w14:textId="77777777" w:rsidR="001C1BAD" w:rsidRDefault="001C1BAD" w:rsidP="001C1BAD">
      <w:r w:rsidRPr="00B214EA">
        <w:t>Özcan, M. M., Al Juhaimi, F., Ahmed, I. A. M., Babiker, E. E., &amp; Ghafoor, K. (2020). Antioxidant activity, fatty acid composition, phenolic compounds and mineral contents of stem, leave and fruits of two morphs of wild myrtle plants. Journal of Food Measurement and Characterization, 14(3), 1376-1382.</w:t>
      </w:r>
    </w:p>
    <w:p w14:paraId="42BD19BD" w14:textId="77777777" w:rsidR="001C1BAD" w:rsidRDefault="001C1BAD" w:rsidP="00404E5B">
      <w:r w:rsidRPr="00404E5B">
        <w:t>Parolin, P., Waldhoff, D., &amp; Piedade, M. T. (2010). Fruit and seed chemistry, biomass and dispersal. In Amazonian floodplain forests: ecophysiology, biodiversity and sustainable management (pp. 243-258). Dordrecht: Springer Netherlands.</w:t>
      </w:r>
    </w:p>
    <w:p w14:paraId="6B913A01" w14:textId="77777777" w:rsidR="001C1BAD" w:rsidRDefault="001C1BAD" w:rsidP="005475AB">
      <w:r w:rsidRPr="005475AB">
        <w:t xml:space="preserve">Quadri, A. L., Njinga, N. S., Kola-Mustapha, A. T., Amusa, T. O., </w:t>
      </w:r>
      <w:proofErr w:type="spellStart"/>
      <w:r w:rsidRPr="005475AB">
        <w:t>Atolani</w:t>
      </w:r>
      <w:proofErr w:type="spellEnd"/>
      <w:r w:rsidRPr="005475AB">
        <w:t xml:space="preserve">, O., Oladiji, A. T., ... &amp; </w:t>
      </w:r>
      <w:proofErr w:type="spellStart"/>
      <w:r w:rsidRPr="005475AB">
        <w:t>Kambizi</w:t>
      </w:r>
      <w:proofErr w:type="spellEnd"/>
      <w:r w:rsidRPr="005475AB">
        <w:t>, L. (2021). Elemental composition and proximate analysis of five commonly used African medicinal plants. Plant Archives.</w:t>
      </w:r>
    </w:p>
    <w:p w14:paraId="3D6B2A1B" w14:textId="77777777" w:rsidR="001C1BAD" w:rsidRDefault="001C1BAD" w:rsidP="00BB6E94">
      <w:proofErr w:type="spellStart"/>
      <w:r w:rsidRPr="00BB6E94">
        <w:t>Ralte</w:t>
      </w:r>
      <w:proofErr w:type="spellEnd"/>
      <w:r w:rsidRPr="00BB6E94">
        <w:t xml:space="preserve">, L., Bhardwaj, U., &amp; Singh, Y. T. (2021). Traditionally used edible Solanaceae plants of Mizoram, India have high antioxidant and antimicrobial potential for effective phytopharmaceutical and nutraceutical formulations. </w:t>
      </w:r>
      <w:proofErr w:type="spellStart"/>
      <w:r w:rsidRPr="00BB6E94">
        <w:t>Heliyon</w:t>
      </w:r>
      <w:proofErr w:type="spellEnd"/>
      <w:r w:rsidRPr="00BB6E94">
        <w:t>, 7(9).</w:t>
      </w:r>
    </w:p>
    <w:p w14:paraId="533B1D75" w14:textId="77777777" w:rsidR="001C1BAD" w:rsidRDefault="001C1BAD" w:rsidP="001C1BAD">
      <w:r w:rsidRPr="005475AB">
        <w:t>Shahid, M., Singh, R. K., &amp; Thushar, S. (2023). Proximate composition and nutritional values of selected wild plants of the United Arab Emirates. Molecules, 28(3), 1504.</w:t>
      </w:r>
    </w:p>
    <w:p w14:paraId="1DE5EE91" w14:textId="77777777" w:rsidR="001C1BAD" w:rsidRDefault="001C1BAD" w:rsidP="001C1BAD">
      <w:r w:rsidRPr="00B679BE">
        <w:t xml:space="preserve">Song, J., Yang, J., &amp; Jeong, B. R. (2024). Characterization of physiology, photosynthesis, and nutrition based on induced deficiencies of macro-and micronutrients in basil (Ocimum </w:t>
      </w:r>
      <w:proofErr w:type="spellStart"/>
      <w:r w:rsidRPr="00B679BE">
        <w:t>basilicum</w:t>
      </w:r>
      <w:proofErr w:type="spellEnd"/>
      <w:r w:rsidRPr="00B679BE">
        <w:t xml:space="preserve"> L.). Agronomy, 14(1), 208.</w:t>
      </w:r>
    </w:p>
    <w:p w14:paraId="18FDFB15" w14:textId="77777777" w:rsidR="001C1BAD" w:rsidRDefault="001C1BAD" w:rsidP="001C1BAD">
      <w:proofErr w:type="spellStart"/>
      <w:r w:rsidRPr="00B214EA">
        <w:t>Staveckienė</w:t>
      </w:r>
      <w:proofErr w:type="spellEnd"/>
      <w:r w:rsidRPr="00B214EA">
        <w:t xml:space="preserve">, J., </w:t>
      </w:r>
      <w:proofErr w:type="spellStart"/>
      <w:r w:rsidRPr="00B214EA">
        <w:t>Kulaitienė</w:t>
      </w:r>
      <w:proofErr w:type="spellEnd"/>
      <w:r w:rsidRPr="00B214EA">
        <w:t xml:space="preserve">, J., </w:t>
      </w:r>
      <w:proofErr w:type="spellStart"/>
      <w:r w:rsidRPr="00B214EA">
        <w:t>Levickienė</w:t>
      </w:r>
      <w:proofErr w:type="spellEnd"/>
      <w:r w:rsidRPr="00B214EA">
        <w:t xml:space="preserve">, D., &amp; </w:t>
      </w:r>
      <w:proofErr w:type="spellStart"/>
      <w:r w:rsidRPr="00B214EA">
        <w:t>Vaitkevičienė</w:t>
      </w:r>
      <w:proofErr w:type="spellEnd"/>
      <w:r w:rsidRPr="00B214EA">
        <w:t>, N. (2023). Changes in Fatty Acid Content in Solanum spp. Fruits during Ripening. Plants, 12(2), 268.</w:t>
      </w:r>
    </w:p>
    <w:p w14:paraId="62961644" w14:textId="77777777" w:rsidR="001C1BAD" w:rsidRDefault="001C1BAD" w:rsidP="001C1BAD">
      <w:proofErr w:type="spellStart"/>
      <w:r w:rsidRPr="008634FD">
        <w:t>Staveckienė</w:t>
      </w:r>
      <w:proofErr w:type="spellEnd"/>
      <w:r w:rsidRPr="008634FD">
        <w:t xml:space="preserve">, J., </w:t>
      </w:r>
      <w:proofErr w:type="spellStart"/>
      <w:r w:rsidRPr="008634FD">
        <w:t>Medveckienė</w:t>
      </w:r>
      <w:proofErr w:type="spellEnd"/>
      <w:r w:rsidRPr="008634FD">
        <w:t xml:space="preserve">, B., </w:t>
      </w:r>
      <w:proofErr w:type="spellStart"/>
      <w:r w:rsidRPr="008634FD">
        <w:t>Vaštakaitė-Kairienė</w:t>
      </w:r>
      <w:proofErr w:type="spellEnd"/>
      <w:r w:rsidRPr="008634FD">
        <w:t xml:space="preserve">, V., Kulaitienė, J., &amp; </w:t>
      </w:r>
      <w:proofErr w:type="spellStart"/>
      <w:r w:rsidRPr="008634FD">
        <w:t>Jarienė</w:t>
      </w:r>
      <w:proofErr w:type="spellEnd"/>
      <w:r w:rsidRPr="008634FD">
        <w:t>, E. (2024). Amino Acid Changes during Maturation in Solanum Fruit. Agriculture, 14(6), 802.</w:t>
      </w:r>
    </w:p>
    <w:p w14:paraId="32E10D0A" w14:textId="77777777" w:rsidR="001C1BAD" w:rsidRDefault="001C1BAD" w:rsidP="001C1BAD">
      <w:r w:rsidRPr="008634FD">
        <w:lastRenderedPageBreak/>
        <w:t>Tejada-Alvarado, J. J., Meléndez-Mori, J. B., Vilca-</w:t>
      </w:r>
      <w:proofErr w:type="spellStart"/>
      <w:r w:rsidRPr="008634FD">
        <w:t>Valqui</w:t>
      </w:r>
      <w:proofErr w:type="spellEnd"/>
      <w:r w:rsidRPr="008634FD">
        <w:t>, N. C., Neri, J. C., Ayala-</w:t>
      </w:r>
      <w:proofErr w:type="spellStart"/>
      <w:r w:rsidRPr="008634FD">
        <w:t>Tocto</w:t>
      </w:r>
      <w:proofErr w:type="spellEnd"/>
      <w:r w:rsidRPr="008634FD">
        <w:t xml:space="preserve">, R. Y., Huaman-Huaman, E., ... &amp; </w:t>
      </w:r>
      <w:proofErr w:type="spellStart"/>
      <w:r w:rsidRPr="008634FD">
        <w:t>Goñas</w:t>
      </w:r>
      <w:proofErr w:type="spellEnd"/>
      <w:r w:rsidRPr="008634FD">
        <w:t xml:space="preserve">, M. (2023). Impact of wild solanaceae rootstocks on morphological and physiological response, yield, and fruit quality of tomato (Solanum </w:t>
      </w:r>
      <w:proofErr w:type="spellStart"/>
      <w:r w:rsidRPr="008634FD">
        <w:t>lycopersicum</w:t>
      </w:r>
      <w:proofErr w:type="spellEnd"/>
      <w:r w:rsidRPr="008634FD">
        <w:t xml:space="preserve"> L.) grown under deficit irrigation conditions. </w:t>
      </w:r>
      <w:proofErr w:type="spellStart"/>
      <w:r w:rsidRPr="008634FD">
        <w:t>Heliyon</w:t>
      </w:r>
      <w:proofErr w:type="spellEnd"/>
      <w:r w:rsidRPr="008634FD">
        <w:t>, 9(1).</w:t>
      </w:r>
    </w:p>
    <w:p w14:paraId="7EBE0668" w14:textId="77777777" w:rsidR="001C1BAD" w:rsidRDefault="001C1BAD" w:rsidP="005475AB">
      <w:proofErr w:type="spellStart"/>
      <w:r w:rsidRPr="005E45FC">
        <w:t>Uzoekwe</w:t>
      </w:r>
      <w:proofErr w:type="spellEnd"/>
      <w:r w:rsidRPr="005E45FC">
        <w:t xml:space="preserve">, N. M., &amp; </w:t>
      </w:r>
      <w:proofErr w:type="spellStart"/>
      <w:r w:rsidRPr="005E45FC">
        <w:t>Ezenwajiugo</w:t>
      </w:r>
      <w:proofErr w:type="spellEnd"/>
      <w:r w:rsidRPr="005E45FC">
        <w:t xml:space="preserve">, C. E. (2023). Phytochemicals, Elemental and Proximate analyses of Piper </w:t>
      </w:r>
      <w:proofErr w:type="spellStart"/>
      <w:r w:rsidRPr="005E45FC">
        <w:t>Guineense</w:t>
      </w:r>
      <w:proofErr w:type="spellEnd"/>
      <w:r w:rsidRPr="005E45FC">
        <w:t xml:space="preserve"> Leaves. Journal of Applied Sciences &amp; Environmental Management, 27(4).</w:t>
      </w:r>
    </w:p>
    <w:p w14:paraId="5B08B273" w14:textId="77777777" w:rsidR="001C1BAD" w:rsidRDefault="001C1BAD" w:rsidP="001C1BAD">
      <w:r w:rsidRPr="00BB6E94">
        <w:t>Yadav, S. A., &amp; Koshi, F. S. (2022). Phytochemicals from Solanaceae Family and Their Anticancer. Medicinal plants, 231.</w:t>
      </w:r>
    </w:p>
    <w:p w14:paraId="4B1CA500" w14:textId="77777777" w:rsidR="00677BEF" w:rsidRDefault="001C1BAD" w:rsidP="00677BEF">
      <w:r w:rsidRPr="00840405">
        <w:t>Zhang, Q., Wang, L., Wang, Z., Liu, Z., Zhao, Z., Zhou, G., ... &amp; Liu, P. (2020). Variations of the nutritional composition of jujube fruit (Ziziphus jujuba Mill.) during maturation stages. International Journal of Food Properties, 23(1), 1066-1081.</w:t>
      </w:r>
      <w:r w:rsidR="00677BEF">
        <w:t xml:space="preserve"> </w:t>
      </w:r>
    </w:p>
    <w:p w14:paraId="2D453B09" w14:textId="77777777" w:rsidR="004D6762" w:rsidRPr="007A6459" w:rsidRDefault="00677BEF" w:rsidP="00677BEF">
      <w:pPr>
        <w:rPr>
          <w:highlight w:val="yellow"/>
        </w:rPr>
      </w:pPr>
      <w:r w:rsidRPr="007A6459">
        <w:rPr>
          <w:highlight w:val="yellow"/>
        </w:rPr>
        <w:t>Qiao, X., Jian, B., Qiu, J., Singh, J., Kaur, I., Hao, R., Singh, J., Singh, L., Zhang, H., Yin, X., Li, X., Kaur, G., &amp; Li, H. (2026). Transcriptomics in solanaceous crop improvement: advances and opportunities. </w:t>
      </w:r>
      <w:r w:rsidRPr="007A6459">
        <w:rPr>
          <w:i/>
          <w:iCs/>
          <w:highlight w:val="yellow"/>
        </w:rPr>
        <w:t>Frontiers in Plant Science</w:t>
      </w:r>
      <w:r w:rsidRPr="007A6459">
        <w:rPr>
          <w:highlight w:val="yellow"/>
        </w:rPr>
        <w:t>, </w:t>
      </w:r>
      <w:r w:rsidRPr="007A6459">
        <w:rPr>
          <w:i/>
          <w:iCs/>
          <w:highlight w:val="yellow"/>
        </w:rPr>
        <w:t>16</w:t>
      </w:r>
      <w:r w:rsidRPr="007A6459">
        <w:rPr>
          <w:highlight w:val="yellow"/>
        </w:rPr>
        <w:t xml:space="preserve">. </w:t>
      </w:r>
      <w:hyperlink r:id="rId9" w:history="1">
        <w:r w:rsidR="004D6762" w:rsidRPr="007A6459">
          <w:rPr>
            <w:rStyle w:val="Hyperlink"/>
            <w:highlight w:val="yellow"/>
          </w:rPr>
          <w:t>https://doi.org/10.3389/fpls.2025.1750317</w:t>
        </w:r>
      </w:hyperlink>
      <w:r w:rsidR="004D6762" w:rsidRPr="007A6459">
        <w:rPr>
          <w:highlight w:val="yellow"/>
        </w:rPr>
        <w:t xml:space="preserve"> </w:t>
      </w:r>
    </w:p>
    <w:p w14:paraId="3D43704F" w14:textId="77777777" w:rsidR="004D6762" w:rsidRPr="007A6459" w:rsidRDefault="004D6762" w:rsidP="004D6762">
      <w:pPr>
        <w:rPr>
          <w:highlight w:val="yellow"/>
        </w:rPr>
      </w:pPr>
      <w:proofErr w:type="spellStart"/>
      <w:r w:rsidRPr="007A6459">
        <w:rPr>
          <w:highlight w:val="yellow"/>
        </w:rPr>
        <w:t>Nkwe</w:t>
      </w:r>
      <w:proofErr w:type="spellEnd"/>
      <w:r w:rsidRPr="007A6459">
        <w:rPr>
          <w:highlight w:val="yellow"/>
        </w:rPr>
        <w:t xml:space="preserve">, D. O., </w:t>
      </w:r>
      <w:proofErr w:type="spellStart"/>
      <w:r w:rsidRPr="007A6459">
        <w:rPr>
          <w:highlight w:val="yellow"/>
        </w:rPr>
        <w:t>Lotshwao</w:t>
      </w:r>
      <w:proofErr w:type="spellEnd"/>
      <w:r w:rsidRPr="007A6459">
        <w:rPr>
          <w:highlight w:val="yellow"/>
        </w:rPr>
        <w:t xml:space="preserve">, B., </w:t>
      </w:r>
      <w:proofErr w:type="spellStart"/>
      <w:r w:rsidRPr="007A6459">
        <w:rPr>
          <w:highlight w:val="yellow"/>
        </w:rPr>
        <w:t>Rantong</w:t>
      </w:r>
      <w:proofErr w:type="spellEnd"/>
      <w:r w:rsidRPr="007A6459">
        <w:rPr>
          <w:highlight w:val="yellow"/>
        </w:rPr>
        <w:t xml:space="preserve">, G., </w:t>
      </w:r>
      <w:proofErr w:type="spellStart"/>
      <w:r w:rsidRPr="007A6459">
        <w:rPr>
          <w:highlight w:val="yellow"/>
        </w:rPr>
        <w:t>Matshwele</w:t>
      </w:r>
      <w:proofErr w:type="spellEnd"/>
      <w:r w:rsidRPr="007A6459">
        <w:rPr>
          <w:highlight w:val="yellow"/>
        </w:rPr>
        <w:t xml:space="preserve">, J., </w:t>
      </w:r>
      <w:proofErr w:type="spellStart"/>
      <w:r w:rsidRPr="007A6459">
        <w:rPr>
          <w:highlight w:val="yellow"/>
        </w:rPr>
        <w:t>Kwape</w:t>
      </w:r>
      <w:proofErr w:type="spellEnd"/>
      <w:r w:rsidRPr="007A6459">
        <w:rPr>
          <w:highlight w:val="yellow"/>
        </w:rPr>
        <w:t xml:space="preserve">, T. E., Masisi, K., </w:t>
      </w:r>
      <w:proofErr w:type="spellStart"/>
      <w:r w:rsidRPr="007A6459">
        <w:rPr>
          <w:highlight w:val="yellow"/>
        </w:rPr>
        <w:t>Gaobotse</w:t>
      </w:r>
      <w:proofErr w:type="spellEnd"/>
      <w:r w:rsidRPr="007A6459">
        <w:rPr>
          <w:highlight w:val="yellow"/>
        </w:rPr>
        <w:t>, G., Hefferon, K., &amp; Makhzoum, A. (2021). Anticancer Mechanisms of Bioactive Compounds from Solanaceae: An Update. </w:t>
      </w:r>
      <w:r w:rsidRPr="007A6459">
        <w:rPr>
          <w:i/>
          <w:iCs/>
          <w:highlight w:val="yellow"/>
        </w:rPr>
        <w:t>Cancers</w:t>
      </w:r>
      <w:r w:rsidRPr="007A6459">
        <w:rPr>
          <w:highlight w:val="yellow"/>
        </w:rPr>
        <w:t>, </w:t>
      </w:r>
      <w:r w:rsidRPr="007A6459">
        <w:rPr>
          <w:i/>
          <w:iCs/>
          <w:highlight w:val="yellow"/>
        </w:rPr>
        <w:t>13</w:t>
      </w:r>
      <w:r w:rsidRPr="007A6459">
        <w:rPr>
          <w:highlight w:val="yellow"/>
        </w:rPr>
        <w:t xml:space="preserve">(19), 4989. </w:t>
      </w:r>
      <w:hyperlink r:id="rId10" w:history="1">
        <w:r w:rsidRPr="007A6459">
          <w:rPr>
            <w:rStyle w:val="Hyperlink"/>
            <w:highlight w:val="yellow"/>
          </w:rPr>
          <w:t>https://doi.org/10.3390/cancers13194989</w:t>
        </w:r>
      </w:hyperlink>
    </w:p>
    <w:p w14:paraId="09277C5E" w14:textId="77777777" w:rsidR="00BC3380" w:rsidRPr="007A6459" w:rsidRDefault="004D6762" w:rsidP="004D6762">
      <w:pPr>
        <w:rPr>
          <w:highlight w:val="yellow"/>
        </w:rPr>
      </w:pPr>
      <w:r w:rsidRPr="007A6459">
        <w:rPr>
          <w:highlight w:val="yellow"/>
        </w:rPr>
        <w:t xml:space="preserve"> Chidambaram, K., Alqahtani, T., </w:t>
      </w:r>
      <w:proofErr w:type="spellStart"/>
      <w:r w:rsidRPr="007A6459">
        <w:rPr>
          <w:highlight w:val="yellow"/>
        </w:rPr>
        <w:t>Alghazwani</w:t>
      </w:r>
      <w:proofErr w:type="spellEnd"/>
      <w:r w:rsidRPr="007A6459">
        <w:rPr>
          <w:highlight w:val="yellow"/>
        </w:rPr>
        <w:t xml:space="preserve">, Y., </w:t>
      </w:r>
      <w:proofErr w:type="spellStart"/>
      <w:r w:rsidRPr="007A6459">
        <w:rPr>
          <w:highlight w:val="yellow"/>
        </w:rPr>
        <w:t>Aldahish</w:t>
      </w:r>
      <w:proofErr w:type="spellEnd"/>
      <w:r w:rsidRPr="007A6459">
        <w:rPr>
          <w:highlight w:val="yellow"/>
        </w:rPr>
        <w:t xml:space="preserve">, A., Annadurai, S., Venkatesan, K., Dhandapani, K., </w:t>
      </w:r>
      <w:proofErr w:type="spellStart"/>
      <w:r w:rsidRPr="007A6459">
        <w:rPr>
          <w:highlight w:val="yellow"/>
        </w:rPr>
        <w:t>Thilagam</w:t>
      </w:r>
      <w:proofErr w:type="spellEnd"/>
      <w:r w:rsidRPr="007A6459">
        <w:rPr>
          <w:highlight w:val="yellow"/>
        </w:rPr>
        <w:t>, E., Venkatesan, K., Paulsamy, P., Vasudevan, R., &amp; Kandasamy, G. (2022). Medicinal Plants of Solanum Species: The Promising Sources of Phyto-Insecticidal Compounds. </w:t>
      </w:r>
      <w:r w:rsidRPr="007A6459">
        <w:rPr>
          <w:i/>
          <w:iCs/>
          <w:highlight w:val="yellow"/>
        </w:rPr>
        <w:t>Journal of Tropical Medicine</w:t>
      </w:r>
      <w:r w:rsidRPr="007A6459">
        <w:rPr>
          <w:highlight w:val="yellow"/>
        </w:rPr>
        <w:t>, </w:t>
      </w:r>
      <w:r w:rsidRPr="007A6459">
        <w:rPr>
          <w:i/>
          <w:iCs/>
          <w:highlight w:val="yellow"/>
        </w:rPr>
        <w:t>2022</w:t>
      </w:r>
      <w:r w:rsidRPr="007A6459">
        <w:rPr>
          <w:highlight w:val="yellow"/>
        </w:rPr>
        <w:t xml:space="preserve">, e4952221. </w:t>
      </w:r>
      <w:hyperlink r:id="rId11" w:history="1">
        <w:r w:rsidR="00BC3380" w:rsidRPr="007A6459">
          <w:rPr>
            <w:rStyle w:val="Hyperlink"/>
            <w:highlight w:val="yellow"/>
          </w:rPr>
          <w:t>https://doi.org/10.1155/2022/4952221</w:t>
        </w:r>
      </w:hyperlink>
      <w:r w:rsidR="00BC3380" w:rsidRPr="007A6459">
        <w:rPr>
          <w:highlight w:val="yellow"/>
        </w:rPr>
        <w:t xml:space="preserve"> </w:t>
      </w:r>
    </w:p>
    <w:p w14:paraId="446B336E" w14:textId="5BB9FCE3" w:rsidR="004D6762" w:rsidRPr="007A6459" w:rsidRDefault="00BC3380" w:rsidP="004D6762">
      <w:pPr>
        <w:rPr>
          <w:highlight w:val="yellow"/>
        </w:rPr>
      </w:pPr>
      <w:r w:rsidRPr="007A6459">
        <w:rPr>
          <w:highlight w:val="yellow"/>
        </w:rPr>
        <w:t xml:space="preserve">Gafforov, Y., </w:t>
      </w:r>
      <w:proofErr w:type="spellStart"/>
      <w:r w:rsidRPr="007A6459">
        <w:rPr>
          <w:highlight w:val="yellow"/>
        </w:rPr>
        <w:t>Rašeta</w:t>
      </w:r>
      <w:proofErr w:type="spellEnd"/>
      <w:r w:rsidRPr="007A6459">
        <w:rPr>
          <w:highlight w:val="yellow"/>
        </w:rPr>
        <w:t xml:space="preserve">, M., Zafar, M., Makhkamov, T., </w:t>
      </w:r>
      <w:proofErr w:type="spellStart"/>
      <w:r w:rsidRPr="007A6459">
        <w:rPr>
          <w:highlight w:val="yellow"/>
        </w:rPr>
        <w:t>Yarasheva</w:t>
      </w:r>
      <w:proofErr w:type="spellEnd"/>
      <w:r w:rsidRPr="007A6459">
        <w:rPr>
          <w:highlight w:val="yellow"/>
        </w:rPr>
        <w:t xml:space="preserve">, M., Chen, J. J., ... &amp; </w:t>
      </w:r>
      <w:proofErr w:type="spellStart"/>
      <w:r w:rsidRPr="007A6459">
        <w:rPr>
          <w:highlight w:val="yellow"/>
        </w:rPr>
        <w:t>Rapior</w:t>
      </w:r>
      <w:proofErr w:type="spellEnd"/>
      <w:r w:rsidRPr="007A6459">
        <w:rPr>
          <w:highlight w:val="yellow"/>
        </w:rPr>
        <w:t>, S. (2024). Exploring biodiversity and ethnobotanical significance of Solanum species in Uzbekistan: unveiling the cultural wealth and ethnopharmacological uses. </w:t>
      </w:r>
      <w:r w:rsidRPr="007A6459">
        <w:rPr>
          <w:i/>
          <w:iCs/>
          <w:highlight w:val="yellow"/>
        </w:rPr>
        <w:t>Frontiers in Pharmacology</w:t>
      </w:r>
      <w:r w:rsidRPr="007A6459">
        <w:rPr>
          <w:highlight w:val="yellow"/>
        </w:rPr>
        <w:t>, </w:t>
      </w:r>
      <w:r w:rsidRPr="007A6459">
        <w:rPr>
          <w:i/>
          <w:iCs/>
          <w:highlight w:val="yellow"/>
        </w:rPr>
        <w:t>14</w:t>
      </w:r>
      <w:r w:rsidRPr="007A6459">
        <w:rPr>
          <w:highlight w:val="yellow"/>
        </w:rPr>
        <w:t>, 1287793.</w:t>
      </w:r>
    </w:p>
    <w:p w14:paraId="5FA0EAE3" w14:textId="77777777" w:rsidR="004D6762" w:rsidRPr="007A6459" w:rsidRDefault="004D6762" w:rsidP="004D6762">
      <w:pPr>
        <w:rPr>
          <w:highlight w:val="yellow"/>
        </w:rPr>
      </w:pPr>
      <w:r w:rsidRPr="007A6459">
        <w:rPr>
          <w:highlight w:val="yellow"/>
        </w:rPr>
        <w:t>‌</w:t>
      </w:r>
    </w:p>
    <w:p w14:paraId="4DA8A02F" w14:textId="3B5FDDD5" w:rsidR="00677BEF" w:rsidRPr="007A6459" w:rsidRDefault="00677BEF" w:rsidP="00677BEF">
      <w:pPr>
        <w:rPr>
          <w:highlight w:val="yellow"/>
        </w:rPr>
      </w:pPr>
    </w:p>
    <w:p w14:paraId="59160E34" w14:textId="77777777" w:rsidR="00677BEF" w:rsidRPr="00677BEF" w:rsidRDefault="00677BEF" w:rsidP="00677BEF">
      <w:r w:rsidRPr="007A6459">
        <w:rPr>
          <w:highlight w:val="yellow"/>
        </w:rPr>
        <w:t>‌</w:t>
      </w:r>
    </w:p>
    <w:p w14:paraId="77B2CA8E" w14:textId="3E2BC6A5" w:rsidR="001C1BAD" w:rsidRDefault="001C1BAD" w:rsidP="001C1BAD"/>
    <w:sectPr w:rsidR="001C1BAD">
      <w:headerReference w:type="even" r:id="rId12"/>
      <w:headerReference w:type="default" r:id="rId13"/>
      <w:footerReference w:type="even" r:id="rId14"/>
      <w:footerReference w:type="default" r:id="rId15"/>
      <w:headerReference w:type="first" r:id="rId16"/>
      <w:footerReference w:type="first" r:id="rId1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5295DD4" w14:textId="77777777" w:rsidR="001E7BA3" w:rsidRDefault="001E7BA3" w:rsidP="003C71FC">
      <w:pPr>
        <w:spacing w:after="0" w:line="240" w:lineRule="auto"/>
      </w:pPr>
      <w:r>
        <w:separator/>
      </w:r>
    </w:p>
  </w:endnote>
  <w:endnote w:type="continuationSeparator" w:id="0">
    <w:p w14:paraId="79411172" w14:textId="77777777" w:rsidR="001E7BA3" w:rsidRDefault="001E7BA3" w:rsidP="003C71F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5484B72" w14:textId="77777777" w:rsidR="003C71FC" w:rsidRDefault="003C71F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8F83CD6" w14:textId="77777777" w:rsidR="003C71FC" w:rsidRDefault="003C71F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4849385" w14:textId="77777777" w:rsidR="003C71FC" w:rsidRDefault="003C71F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215A217" w14:textId="77777777" w:rsidR="001E7BA3" w:rsidRDefault="001E7BA3" w:rsidP="003C71FC">
      <w:pPr>
        <w:spacing w:after="0" w:line="240" w:lineRule="auto"/>
      </w:pPr>
      <w:r>
        <w:separator/>
      </w:r>
    </w:p>
  </w:footnote>
  <w:footnote w:type="continuationSeparator" w:id="0">
    <w:p w14:paraId="47288387" w14:textId="77777777" w:rsidR="001E7BA3" w:rsidRDefault="001E7BA3" w:rsidP="003C71F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3EF9F8A" w14:textId="77777777" w:rsidR="003C71FC" w:rsidRDefault="00000000">
    <w:pPr>
      <w:pStyle w:val="Header"/>
    </w:pPr>
    <w:r>
      <w:rPr>
        <w:noProof/>
      </w:rPr>
      <w:pict w14:anchorId="567EFE3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04934172" o:spid="_x0000_s1026" type="#_x0000_t136" style="position:absolute;margin-left:0;margin-top:0;width:555.05pt;height:104.6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F3937EB" w14:textId="77777777" w:rsidR="003C71FC" w:rsidRDefault="00000000">
    <w:pPr>
      <w:pStyle w:val="Header"/>
    </w:pPr>
    <w:r>
      <w:rPr>
        <w:noProof/>
      </w:rPr>
      <w:pict w14:anchorId="60ECA46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04934173" o:spid="_x0000_s1027" type="#_x0000_t136" style="position:absolute;margin-left:0;margin-top:0;width:555.05pt;height:104.6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CA2D19A" w14:textId="77777777" w:rsidR="003C71FC" w:rsidRDefault="00000000">
    <w:pPr>
      <w:pStyle w:val="Header"/>
    </w:pPr>
    <w:r>
      <w:rPr>
        <w:noProof/>
      </w:rPr>
      <w:pict w14:anchorId="716CFF3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04934171" o:spid="_x0000_s1025" type="#_x0000_t136" style="position:absolute;margin-left:0;margin-top:0;width:555.05pt;height:104.6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33725DCD"/>
    <w:multiLevelType w:val="hybridMultilevel"/>
    <w:tmpl w:val="4AFAC5D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48860EFE"/>
    <w:multiLevelType w:val="hybridMultilevel"/>
    <w:tmpl w:val="0CD0047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775243116">
    <w:abstractNumId w:val="0"/>
  </w:num>
  <w:num w:numId="2" w16cid:durableId="177112591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jY1MzQxMjUxMDQ3NTZW0lEKTi0uzszPAykwqgUA++OTBCwAAAA="/>
  </w:docVars>
  <w:rsids>
    <w:rsidRoot w:val="00BF5318"/>
    <w:rsid w:val="000232BE"/>
    <w:rsid w:val="00034F2C"/>
    <w:rsid w:val="00037129"/>
    <w:rsid w:val="000506BC"/>
    <w:rsid w:val="000556A5"/>
    <w:rsid w:val="00073C3D"/>
    <w:rsid w:val="000772D3"/>
    <w:rsid w:val="000C7FA3"/>
    <w:rsid w:val="000E0533"/>
    <w:rsid w:val="00101FF1"/>
    <w:rsid w:val="001B0A3E"/>
    <w:rsid w:val="001B0A3F"/>
    <w:rsid w:val="001B0C35"/>
    <w:rsid w:val="001C1BAD"/>
    <w:rsid w:val="001C4C16"/>
    <w:rsid w:val="001C5D5A"/>
    <w:rsid w:val="001E7BA3"/>
    <w:rsid w:val="00211154"/>
    <w:rsid w:val="002130F1"/>
    <w:rsid w:val="002140A8"/>
    <w:rsid w:val="0021419C"/>
    <w:rsid w:val="00216233"/>
    <w:rsid w:val="00264BA9"/>
    <w:rsid w:val="002924A2"/>
    <w:rsid w:val="002A76A4"/>
    <w:rsid w:val="002C3CA9"/>
    <w:rsid w:val="002C7DA3"/>
    <w:rsid w:val="0030070F"/>
    <w:rsid w:val="00310D35"/>
    <w:rsid w:val="0034020E"/>
    <w:rsid w:val="00363A5E"/>
    <w:rsid w:val="00372906"/>
    <w:rsid w:val="00374BD0"/>
    <w:rsid w:val="003933BA"/>
    <w:rsid w:val="003955EC"/>
    <w:rsid w:val="003B4E72"/>
    <w:rsid w:val="003C5491"/>
    <w:rsid w:val="003C71FC"/>
    <w:rsid w:val="00404E5B"/>
    <w:rsid w:val="00451D64"/>
    <w:rsid w:val="00472966"/>
    <w:rsid w:val="00481C4C"/>
    <w:rsid w:val="004914E9"/>
    <w:rsid w:val="004B51E2"/>
    <w:rsid w:val="004D49D8"/>
    <w:rsid w:val="004D6762"/>
    <w:rsid w:val="004E630E"/>
    <w:rsid w:val="005049F5"/>
    <w:rsid w:val="005205B7"/>
    <w:rsid w:val="00523B87"/>
    <w:rsid w:val="00524C99"/>
    <w:rsid w:val="0052739F"/>
    <w:rsid w:val="00534060"/>
    <w:rsid w:val="005377CE"/>
    <w:rsid w:val="00547517"/>
    <w:rsid w:val="005475AB"/>
    <w:rsid w:val="005554E5"/>
    <w:rsid w:val="00556323"/>
    <w:rsid w:val="005775F7"/>
    <w:rsid w:val="00577F2B"/>
    <w:rsid w:val="00595E27"/>
    <w:rsid w:val="005B07ED"/>
    <w:rsid w:val="005B5C63"/>
    <w:rsid w:val="005D5CD7"/>
    <w:rsid w:val="005E45FC"/>
    <w:rsid w:val="005F601E"/>
    <w:rsid w:val="006228F1"/>
    <w:rsid w:val="0063530B"/>
    <w:rsid w:val="00665850"/>
    <w:rsid w:val="00674D4C"/>
    <w:rsid w:val="00677525"/>
    <w:rsid w:val="00677BEF"/>
    <w:rsid w:val="006B5AEE"/>
    <w:rsid w:val="006D023A"/>
    <w:rsid w:val="006F0358"/>
    <w:rsid w:val="00720385"/>
    <w:rsid w:val="00770BFC"/>
    <w:rsid w:val="007908ED"/>
    <w:rsid w:val="007A6459"/>
    <w:rsid w:val="007B4DD4"/>
    <w:rsid w:val="007C34BB"/>
    <w:rsid w:val="007C54B0"/>
    <w:rsid w:val="007D1443"/>
    <w:rsid w:val="007D2BF7"/>
    <w:rsid w:val="008026AB"/>
    <w:rsid w:val="00820586"/>
    <w:rsid w:val="00840405"/>
    <w:rsid w:val="00860CE1"/>
    <w:rsid w:val="008634FD"/>
    <w:rsid w:val="00870041"/>
    <w:rsid w:val="008A55C9"/>
    <w:rsid w:val="008F68CC"/>
    <w:rsid w:val="00951921"/>
    <w:rsid w:val="009C4B0E"/>
    <w:rsid w:val="009D7C47"/>
    <w:rsid w:val="00A57D92"/>
    <w:rsid w:val="00A74A3B"/>
    <w:rsid w:val="00A8764A"/>
    <w:rsid w:val="00A93701"/>
    <w:rsid w:val="00AA5177"/>
    <w:rsid w:val="00AD16F4"/>
    <w:rsid w:val="00AF17F8"/>
    <w:rsid w:val="00B20BC4"/>
    <w:rsid w:val="00B214EA"/>
    <w:rsid w:val="00B34699"/>
    <w:rsid w:val="00B6328A"/>
    <w:rsid w:val="00B679BE"/>
    <w:rsid w:val="00B72A65"/>
    <w:rsid w:val="00B9384C"/>
    <w:rsid w:val="00B959B3"/>
    <w:rsid w:val="00BB508B"/>
    <w:rsid w:val="00BB6E94"/>
    <w:rsid w:val="00BC05C9"/>
    <w:rsid w:val="00BC3380"/>
    <w:rsid w:val="00BD43E7"/>
    <w:rsid w:val="00BD546B"/>
    <w:rsid w:val="00BF5318"/>
    <w:rsid w:val="00C01767"/>
    <w:rsid w:val="00C03556"/>
    <w:rsid w:val="00C1617E"/>
    <w:rsid w:val="00C23173"/>
    <w:rsid w:val="00C50E0A"/>
    <w:rsid w:val="00C719FC"/>
    <w:rsid w:val="00CA680F"/>
    <w:rsid w:val="00CC5369"/>
    <w:rsid w:val="00CC7AD9"/>
    <w:rsid w:val="00CE5297"/>
    <w:rsid w:val="00CF4F73"/>
    <w:rsid w:val="00D53F30"/>
    <w:rsid w:val="00D7551E"/>
    <w:rsid w:val="00DC4CDF"/>
    <w:rsid w:val="00DF4464"/>
    <w:rsid w:val="00E0210E"/>
    <w:rsid w:val="00E1621C"/>
    <w:rsid w:val="00ED7209"/>
    <w:rsid w:val="00F4161E"/>
    <w:rsid w:val="00F47578"/>
    <w:rsid w:val="00F8794A"/>
    <w:rsid w:val="00FA09E1"/>
    <w:rsid w:val="00FB5ECA"/>
    <w:rsid w:val="00FC0E49"/>
    <w:rsid w:val="00FC6253"/>
    <w:rsid w:val="00FE2459"/>
    <w:rsid w:val="00FF245C"/>
    <w:rsid w:val="00FF3C82"/>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091C48F"/>
  <w15:docId w15:val="{D5038DFE-B0E7-4D28-84E3-04D8B3CA01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BD43E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D43E7"/>
    <w:rPr>
      <w:rFonts w:ascii="Tahoma" w:hAnsi="Tahoma" w:cs="Tahoma"/>
      <w:sz w:val="16"/>
      <w:szCs w:val="16"/>
    </w:rPr>
  </w:style>
  <w:style w:type="paragraph" w:styleId="ListParagraph">
    <w:name w:val="List Paragraph"/>
    <w:basedOn w:val="Normal"/>
    <w:uiPriority w:val="34"/>
    <w:qFormat/>
    <w:rsid w:val="00677525"/>
    <w:pPr>
      <w:ind w:left="720"/>
      <w:contextualSpacing/>
    </w:pPr>
  </w:style>
  <w:style w:type="table" w:styleId="LightShading-Accent1">
    <w:name w:val="Light Shading Accent 1"/>
    <w:basedOn w:val="TableNormal"/>
    <w:uiPriority w:val="60"/>
    <w:rsid w:val="006D023A"/>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LightShading">
    <w:name w:val="Light Shading"/>
    <w:basedOn w:val="TableNormal"/>
    <w:uiPriority w:val="60"/>
    <w:rsid w:val="006D023A"/>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4">
    <w:name w:val="Light Shading Accent 4"/>
    <w:basedOn w:val="TableNormal"/>
    <w:uiPriority w:val="60"/>
    <w:rsid w:val="006D023A"/>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LightList">
    <w:name w:val="Light List"/>
    <w:basedOn w:val="TableNormal"/>
    <w:uiPriority w:val="61"/>
    <w:rsid w:val="006D023A"/>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character" w:styleId="Hyperlink">
    <w:name w:val="Hyperlink"/>
    <w:basedOn w:val="DefaultParagraphFont"/>
    <w:uiPriority w:val="99"/>
    <w:unhideWhenUsed/>
    <w:rsid w:val="0034020E"/>
    <w:rPr>
      <w:color w:val="0000FF" w:themeColor="hyperlink"/>
      <w:u w:val="single"/>
    </w:rPr>
  </w:style>
  <w:style w:type="character" w:customStyle="1" w:styleId="UnresolvedMention1">
    <w:name w:val="Unresolved Mention1"/>
    <w:basedOn w:val="DefaultParagraphFont"/>
    <w:uiPriority w:val="99"/>
    <w:semiHidden/>
    <w:unhideWhenUsed/>
    <w:rsid w:val="0034020E"/>
    <w:rPr>
      <w:color w:val="605E5C"/>
      <w:shd w:val="clear" w:color="auto" w:fill="E1DFDD"/>
    </w:rPr>
  </w:style>
  <w:style w:type="paragraph" w:styleId="Header">
    <w:name w:val="header"/>
    <w:basedOn w:val="Normal"/>
    <w:link w:val="HeaderChar"/>
    <w:uiPriority w:val="99"/>
    <w:unhideWhenUsed/>
    <w:rsid w:val="003C71FC"/>
    <w:pPr>
      <w:tabs>
        <w:tab w:val="center" w:pos="4680"/>
        <w:tab w:val="right" w:pos="9360"/>
      </w:tabs>
      <w:spacing w:after="0" w:line="240" w:lineRule="auto"/>
    </w:pPr>
  </w:style>
  <w:style w:type="character" w:customStyle="1" w:styleId="HeaderChar">
    <w:name w:val="Header Char"/>
    <w:basedOn w:val="DefaultParagraphFont"/>
    <w:link w:val="Header"/>
    <w:uiPriority w:val="99"/>
    <w:rsid w:val="003C71FC"/>
  </w:style>
  <w:style w:type="paragraph" w:styleId="Footer">
    <w:name w:val="footer"/>
    <w:basedOn w:val="Normal"/>
    <w:link w:val="FooterChar"/>
    <w:uiPriority w:val="99"/>
    <w:unhideWhenUsed/>
    <w:rsid w:val="003C71FC"/>
    <w:pPr>
      <w:tabs>
        <w:tab w:val="center" w:pos="4680"/>
        <w:tab w:val="right" w:pos="9360"/>
      </w:tabs>
      <w:spacing w:after="0" w:line="240" w:lineRule="auto"/>
    </w:pPr>
  </w:style>
  <w:style w:type="character" w:customStyle="1" w:styleId="FooterChar">
    <w:name w:val="Footer Char"/>
    <w:basedOn w:val="DefaultParagraphFont"/>
    <w:link w:val="Footer"/>
    <w:uiPriority w:val="99"/>
    <w:rsid w:val="003C71FC"/>
  </w:style>
  <w:style w:type="paragraph" w:styleId="NoSpacing">
    <w:name w:val="No Spacing"/>
    <w:uiPriority w:val="1"/>
    <w:qFormat/>
    <w:rsid w:val="001C5D5A"/>
    <w:pPr>
      <w:spacing w:after="0" w:line="240" w:lineRule="auto"/>
    </w:pPr>
    <w:rPr>
      <w:kern w:val="2"/>
      <w14:ligatures w14:val="standardContextual"/>
    </w:rPr>
  </w:style>
  <w:style w:type="paragraph" w:styleId="Revision">
    <w:name w:val="Revision"/>
    <w:hidden/>
    <w:uiPriority w:val="99"/>
    <w:semiHidden/>
    <w:rsid w:val="003C5491"/>
    <w:pPr>
      <w:spacing w:after="0" w:line="240" w:lineRule="auto"/>
    </w:pPr>
  </w:style>
  <w:style w:type="character" w:styleId="UnresolvedMention">
    <w:name w:val="Unresolved Mention"/>
    <w:basedOn w:val="DefaultParagraphFont"/>
    <w:uiPriority w:val="99"/>
    <w:semiHidden/>
    <w:unhideWhenUsed/>
    <w:rsid w:val="004D676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styles" Target="styles.xml"/><Relationship Id="rId16" Type="http://schemas.openxmlformats.org/officeDocument/2006/relationships/header" Target="head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155/2022/4952221" TargetMode="External"/><Relationship Id="rId5" Type="http://schemas.openxmlformats.org/officeDocument/2006/relationships/footnotes" Target="footnotes.xml"/><Relationship Id="rId15" Type="http://schemas.openxmlformats.org/officeDocument/2006/relationships/footer" Target="footer2.xml"/><Relationship Id="rId10" Type="http://schemas.openxmlformats.org/officeDocument/2006/relationships/hyperlink" Target="https://doi.org/10.3390/cancers13194989" TargetMode="External"/><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s://doi.org/10.3389/fpls.2025.1750317" TargetMode="Externa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004</TotalTime>
  <Pages>13</Pages>
  <Words>4522</Words>
  <Characters>25781</Characters>
  <Application>Microsoft Office Word</Application>
  <DocSecurity>0</DocSecurity>
  <Lines>214</Lines>
  <Paragraphs>60</Paragraphs>
  <ScaleCrop>false</ScaleCrop>
  <HeadingPairs>
    <vt:vector size="2" baseType="variant">
      <vt:variant>
        <vt:lpstr>Title</vt:lpstr>
      </vt:variant>
      <vt:variant>
        <vt:i4>1</vt:i4>
      </vt:variant>
    </vt:vector>
  </HeadingPairs>
  <TitlesOfParts>
    <vt:vector size="1" baseType="lpstr">
      <vt:lpstr/>
    </vt:vector>
  </TitlesOfParts>
  <Company>SACC</Company>
  <LinksUpToDate>false</LinksUpToDate>
  <CharactersWithSpaces>302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her</dc:creator>
  <cp:keywords/>
  <dc:description/>
  <cp:lastModifiedBy>SDI 1020</cp:lastModifiedBy>
  <cp:revision>100</cp:revision>
  <dcterms:created xsi:type="dcterms:W3CDTF">2026-05-02T07:21:00Z</dcterms:created>
  <dcterms:modified xsi:type="dcterms:W3CDTF">2026-05-21T12: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132e6fc-bdc2-4cb2-bd31-346199e20a15</vt:lpwstr>
  </property>
</Properties>
</file>